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A90275" w14:textId="371EE156" w:rsidR="00EE79F6" w:rsidRPr="0085264B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39448289" w14:textId="77777777" w:rsidR="0010768B" w:rsidRPr="0085264B" w:rsidRDefault="0010768B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2FE6662" w14:textId="77777777" w:rsidR="006F3122" w:rsidRPr="0085264B" w:rsidRDefault="006F3122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4AAC4A0" w14:textId="77777777" w:rsidR="006F3122" w:rsidRPr="0085264B" w:rsidRDefault="006F3122" w:rsidP="007453AB">
      <w:pPr>
        <w:tabs>
          <w:tab w:val="left" w:pos="5518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645EDE4" w14:textId="77777777" w:rsidR="00766205" w:rsidRPr="0085264B" w:rsidRDefault="00766205" w:rsidP="007453AB">
      <w:pPr>
        <w:tabs>
          <w:tab w:val="left" w:pos="5518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3C40D69" w14:textId="5CC03F35" w:rsidR="00EE79F6" w:rsidRPr="0085264B" w:rsidRDefault="0087452D" w:rsidP="00A60C96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</w:rPr>
        <w:t>T</w:t>
      </w:r>
      <w:r w:rsidR="003A65F2" w:rsidRPr="0085264B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85264B">
        <w:rPr>
          <w:rFonts w:ascii="Browallia New" w:hAnsi="Browallia New" w:cs="Browallia New"/>
          <w:b/>
          <w:bCs/>
          <w:sz w:val="44"/>
          <w:szCs w:val="44"/>
        </w:rPr>
        <w:t>VER-</w:t>
      </w:r>
      <w:r w:rsidR="002879E9" w:rsidRPr="0085264B">
        <w:rPr>
          <w:rFonts w:ascii="Browallia New" w:hAnsi="Browallia New" w:cs="Browallia New"/>
          <w:b/>
          <w:bCs/>
          <w:sz w:val="44"/>
          <w:szCs w:val="44"/>
        </w:rPr>
        <w:t>S-</w:t>
      </w:r>
      <w:r w:rsidRPr="0085264B">
        <w:rPr>
          <w:rFonts w:ascii="Browallia New" w:hAnsi="Browallia New" w:cs="Browallia New"/>
          <w:b/>
          <w:bCs/>
          <w:sz w:val="44"/>
          <w:szCs w:val="44"/>
        </w:rPr>
        <w:t>ME</w:t>
      </w:r>
      <w:r w:rsidR="00253960" w:rsidRPr="0085264B">
        <w:rPr>
          <w:rFonts w:ascii="Browallia New" w:hAnsi="Browallia New" w:cs="Browallia New"/>
          <w:b/>
          <w:bCs/>
          <w:sz w:val="44"/>
          <w:szCs w:val="44"/>
        </w:rPr>
        <w:t>TH-</w:t>
      </w:r>
      <w:r w:rsidR="000A3FE9">
        <w:rPr>
          <w:rFonts w:ascii="Browallia New" w:hAnsi="Browallia New" w:cs="Browallia New"/>
          <w:b/>
          <w:bCs/>
          <w:sz w:val="44"/>
          <w:szCs w:val="44"/>
        </w:rPr>
        <w:t>15</w:t>
      </w:r>
      <w:r w:rsidR="00253960" w:rsidRPr="0085264B">
        <w:rPr>
          <w:rFonts w:ascii="Browallia New" w:hAnsi="Browallia New" w:cs="Browallia New"/>
          <w:b/>
          <w:bCs/>
          <w:sz w:val="44"/>
          <w:szCs w:val="44"/>
        </w:rPr>
        <w:t>-</w:t>
      </w:r>
      <w:r w:rsidR="005A57A2" w:rsidRPr="0085264B">
        <w:rPr>
          <w:rFonts w:ascii="Browallia New" w:hAnsi="Browallia New" w:cs="Browallia New"/>
          <w:b/>
          <w:bCs/>
          <w:sz w:val="44"/>
          <w:szCs w:val="44"/>
        </w:rPr>
        <w:t>0</w:t>
      </w:r>
      <w:r w:rsidR="000A3FE9">
        <w:rPr>
          <w:rFonts w:ascii="Browallia New" w:hAnsi="Browallia New" w:cs="Browallia New"/>
          <w:b/>
          <w:bCs/>
          <w:sz w:val="44"/>
          <w:szCs w:val="44"/>
        </w:rPr>
        <w:t>3</w:t>
      </w:r>
    </w:p>
    <w:p w14:paraId="134336DC" w14:textId="77777777" w:rsidR="00F27F5B" w:rsidRPr="0085264B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การลดก๊าซเรือนกระจกภาคสมัครใจ</w:t>
      </w:r>
    </w:p>
    <w:p w14:paraId="149C54DD" w14:textId="77777777" w:rsidR="00F27F5B" w:rsidRPr="0085264B" w:rsidRDefault="00F27F5B" w:rsidP="00F27F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4C706BF0" w14:textId="28370362" w:rsidR="002628C3" w:rsidRPr="0085264B" w:rsidRDefault="002628C3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  <w:cs/>
        </w:rPr>
        <w:t>การ</w:t>
      </w:r>
      <w:r w:rsidR="000461FC">
        <w:rPr>
          <w:rFonts w:ascii="Browallia New" w:hAnsi="Browallia New" w:cs="Browallia New" w:hint="cs"/>
          <w:b/>
          <w:bCs/>
          <w:sz w:val="44"/>
          <w:szCs w:val="44"/>
          <w:cs/>
        </w:rPr>
        <w:t>ใช้สารทำความเย็นรี</w:t>
      </w:r>
      <w:proofErr w:type="spellStart"/>
      <w:r w:rsidR="000461FC">
        <w:rPr>
          <w:rFonts w:ascii="Browallia New" w:hAnsi="Browallia New" w:cs="Browallia New" w:hint="cs"/>
          <w:b/>
          <w:bCs/>
          <w:sz w:val="44"/>
          <w:szCs w:val="44"/>
          <w:cs/>
        </w:rPr>
        <w:t>เค</w:t>
      </w:r>
      <w:proofErr w:type="spellEnd"/>
      <w:r w:rsidR="000461FC">
        <w:rPr>
          <w:rFonts w:ascii="Browallia New" w:hAnsi="Browallia New" w:cs="Browallia New" w:hint="cs"/>
          <w:b/>
          <w:bCs/>
          <w:sz w:val="44"/>
          <w:szCs w:val="44"/>
          <w:cs/>
        </w:rPr>
        <w:t>ลม</w:t>
      </w:r>
    </w:p>
    <w:p w14:paraId="0FE9C53C" w14:textId="1FCD5E46" w:rsidR="00426F39" w:rsidRPr="0085264B" w:rsidRDefault="002628C3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</w:rPr>
        <w:t>(</w:t>
      </w:r>
      <w:r w:rsidR="000461FC">
        <w:rPr>
          <w:rFonts w:ascii="Browallia New" w:hAnsi="Browallia New" w:cs="Browallia New"/>
          <w:b/>
          <w:bCs/>
          <w:sz w:val="44"/>
          <w:szCs w:val="44"/>
        </w:rPr>
        <w:t>Use of Reclaimed Refrigerant</w:t>
      </w:r>
      <w:r w:rsidRPr="0085264B">
        <w:rPr>
          <w:rFonts w:ascii="Browallia New" w:hAnsi="Browallia New" w:cs="Browallia New"/>
          <w:b/>
          <w:bCs/>
          <w:sz w:val="44"/>
          <w:szCs w:val="44"/>
        </w:rPr>
        <w:t>)</w:t>
      </w:r>
    </w:p>
    <w:p w14:paraId="1640499E" w14:textId="1A336901" w:rsidR="006B6D74" w:rsidRPr="0085264B" w:rsidRDefault="006B6D74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  <w:cs/>
        </w:rPr>
        <w:t>ฉบับที่</w:t>
      </w:r>
      <w:r w:rsidR="00AD4738" w:rsidRPr="0085264B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5013F3" w:rsidRPr="0085264B">
        <w:rPr>
          <w:rFonts w:ascii="Browallia New" w:hAnsi="Browallia New" w:cs="Browallia New"/>
          <w:b/>
          <w:bCs/>
          <w:sz w:val="44"/>
          <w:szCs w:val="44"/>
        </w:rPr>
        <w:t>0</w:t>
      </w:r>
      <w:r w:rsidR="0053390F">
        <w:rPr>
          <w:rFonts w:ascii="Browallia New" w:hAnsi="Browallia New" w:cs="Browallia New"/>
          <w:b/>
          <w:bCs/>
          <w:sz w:val="44"/>
          <w:szCs w:val="44"/>
        </w:rPr>
        <w:t>2</w:t>
      </w:r>
    </w:p>
    <w:p w14:paraId="3B54FC6E" w14:textId="3A153A00" w:rsidR="00D1068E" w:rsidRPr="00E45B5A" w:rsidRDefault="009A56E0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E45B5A">
        <w:rPr>
          <w:rFonts w:ascii="Browallia New" w:hAnsi="Browallia New" w:cs="Browallia New"/>
          <w:b/>
          <w:bCs/>
          <w:sz w:val="44"/>
          <w:szCs w:val="44"/>
        </w:rPr>
        <w:t>Scope:</w:t>
      </w:r>
      <w:r w:rsidR="00D1068E" w:rsidRPr="00E45B5A">
        <w:rPr>
          <w:rFonts w:ascii="Browallia New" w:hAnsi="Browallia New" w:cs="Browallia New"/>
          <w:b/>
          <w:bCs/>
          <w:sz w:val="44"/>
          <w:szCs w:val="44"/>
          <w:cs/>
          <w:lang w:val="en-SG"/>
        </w:rPr>
        <w:t xml:space="preserve"> </w:t>
      </w:r>
      <w:r w:rsidR="00A132E3" w:rsidRPr="00E45B5A">
        <w:rPr>
          <w:rFonts w:ascii="Browallia New" w:hAnsi="Browallia New" w:cs="Browallia New"/>
          <w:b/>
          <w:bCs/>
          <w:sz w:val="44"/>
          <w:szCs w:val="44"/>
        </w:rPr>
        <w:t>1</w:t>
      </w:r>
      <w:r w:rsidR="00D1068E" w:rsidRPr="00E45B5A">
        <w:rPr>
          <w:rFonts w:ascii="Browallia New" w:hAnsi="Browallia New" w:cs="Browallia New"/>
          <w:b/>
          <w:bCs/>
          <w:sz w:val="44"/>
          <w:szCs w:val="44"/>
          <w:lang w:val="en-SG"/>
        </w:rPr>
        <w:t>1</w:t>
      </w:r>
      <w:r w:rsidRPr="00E45B5A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-</w:t>
      </w:r>
      <w:r w:rsidR="00D1068E" w:rsidRPr="00E45B5A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 w:rsidR="00A132E3" w:rsidRPr="00E45B5A">
        <w:rPr>
          <w:rFonts w:ascii="Browallia New" w:hAnsi="Browallia New" w:cs="Browallia New"/>
          <w:b/>
          <w:bCs/>
          <w:sz w:val="44"/>
          <w:szCs w:val="44"/>
        </w:rPr>
        <w:t xml:space="preserve">Fugitive emissions from production and consumption of halocarbons and </w:t>
      </w:r>
      <w:proofErr w:type="spellStart"/>
      <w:r w:rsidR="002628B1" w:rsidRPr="00E45B5A">
        <w:rPr>
          <w:rFonts w:ascii="Browallia New" w:hAnsi="Browallia New" w:cs="Browallia New"/>
          <w:b/>
          <w:bCs/>
          <w:sz w:val="44"/>
          <w:szCs w:val="44"/>
        </w:rPr>
        <w:t>s</w:t>
      </w:r>
      <w:r w:rsidR="00A132E3" w:rsidRPr="00E45B5A">
        <w:rPr>
          <w:rFonts w:ascii="Browallia New" w:hAnsi="Browallia New" w:cs="Browallia New"/>
          <w:b/>
          <w:bCs/>
          <w:sz w:val="44"/>
          <w:szCs w:val="44"/>
        </w:rPr>
        <w:t>ulphur</w:t>
      </w:r>
      <w:proofErr w:type="spellEnd"/>
      <w:r w:rsidR="00A132E3" w:rsidRPr="00E45B5A">
        <w:rPr>
          <w:rFonts w:ascii="Browallia New" w:hAnsi="Browallia New" w:cs="Browallia New"/>
          <w:b/>
          <w:bCs/>
          <w:sz w:val="44"/>
          <w:szCs w:val="44"/>
        </w:rPr>
        <w:t xml:space="preserve"> hexafluoride</w:t>
      </w:r>
    </w:p>
    <w:p w14:paraId="4664CD1F" w14:textId="44B0CD0A" w:rsidR="002219CB" w:rsidRPr="0085264B" w:rsidRDefault="006354E8" w:rsidP="006354E8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85264B">
        <w:rPr>
          <w:rFonts w:ascii="Browallia New" w:hAnsi="Browallia New" w:cs="Browallia New"/>
          <w:b/>
          <w:bCs/>
          <w:sz w:val="44"/>
          <w:szCs w:val="44"/>
          <w:cs/>
        </w:rPr>
        <w:t>มีผลบังคับใช้ตั้งแต่วันที่</w:t>
      </w:r>
      <w:r w:rsidR="00AD4738" w:rsidRPr="0085264B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53390F">
        <w:rPr>
          <w:rFonts w:ascii="Browallia New" w:hAnsi="Browallia New" w:cs="Browallia New"/>
          <w:b/>
          <w:bCs/>
          <w:sz w:val="44"/>
          <w:szCs w:val="44"/>
        </w:rPr>
        <w:t>19</w:t>
      </w:r>
      <w:r w:rsidRPr="0085264B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53390F">
        <w:rPr>
          <w:rFonts w:ascii="Browallia New" w:hAnsi="Browallia New" w:cs="Browallia New" w:hint="cs"/>
          <w:b/>
          <w:bCs/>
          <w:sz w:val="44"/>
          <w:szCs w:val="44"/>
          <w:cs/>
        </w:rPr>
        <w:t>มีนาคม</w:t>
      </w:r>
      <w:r w:rsidR="00AD4738" w:rsidRPr="0085264B">
        <w:rPr>
          <w:rFonts w:ascii="Browallia New" w:hAnsi="Browallia New" w:cs="Browallia New"/>
          <w:b/>
          <w:bCs/>
          <w:sz w:val="44"/>
          <w:szCs w:val="44"/>
          <w:cs/>
        </w:rPr>
        <w:t xml:space="preserve"> </w:t>
      </w:r>
      <w:r w:rsidR="00AD4738" w:rsidRPr="0085264B">
        <w:rPr>
          <w:rFonts w:ascii="Browallia New" w:hAnsi="Browallia New" w:cs="Browallia New"/>
          <w:b/>
          <w:bCs/>
          <w:sz w:val="44"/>
          <w:szCs w:val="44"/>
        </w:rPr>
        <w:t>256</w:t>
      </w:r>
      <w:r w:rsidR="0053390F">
        <w:rPr>
          <w:rFonts w:ascii="Browallia New" w:hAnsi="Browallia New" w:cs="Browallia New"/>
          <w:b/>
          <w:bCs/>
          <w:sz w:val="44"/>
          <w:szCs w:val="44"/>
        </w:rPr>
        <w:t>9</w:t>
      </w:r>
    </w:p>
    <w:p w14:paraId="241DEAD7" w14:textId="77777777" w:rsidR="001D488F" w:rsidRPr="0085264B" w:rsidRDefault="001D488F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2AC70602" w14:textId="77777777" w:rsidR="001D488F" w:rsidRPr="0085264B" w:rsidRDefault="001D488F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303E54A4" w14:textId="77777777" w:rsidR="002219CB" w:rsidRPr="0085264B" w:rsidRDefault="002219CB" w:rsidP="002628C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  <w:sectPr w:rsidR="002219CB" w:rsidRPr="0085264B" w:rsidSect="00BE1FBB">
          <w:headerReference w:type="default" r:id="rId8"/>
          <w:footerReference w:type="default" r:id="rId9"/>
          <w:pgSz w:w="11906" w:h="16838"/>
          <w:pgMar w:top="1440" w:right="1440" w:bottom="1440" w:left="1440" w:header="709" w:footer="709" w:gutter="0"/>
          <w:cols w:space="708"/>
          <w:docGrid w:linePitch="435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9"/>
        <w:gridCol w:w="6527"/>
      </w:tblGrid>
      <w:tr w:rsidR="000461FC" w:rsidRPr="0085264B" w14:paraId="107E8773" w14:textId="77777777" w:rsidTr="00A15E99">
        <w:tc>
          <w:tcPr>
            <w:tcW w:w="2518" w:type="dxa"/>
            <w:tcBorders>
              <w:bottom w:val="single" w:sz="4" w:space="0" w:color="auto"/>
            </w:tcBorders>
            <w:shd w:val="clear" w:color="auto" w:fill="BFBFBF"/>
          </w:tcPr>
          <w:p w14:paraId="6241F037" w14:textId="34ED26ED" w:rsidR="000461FC" w:rsidRPr="0085264B" w:rsidRDefault="000461FC" w:rsidP="000A3FE9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454B">
              <w:rPr>
                <w:rFonts w:ascii="Browallia New" w:hAnsi="Browallia New" w:cs="Browallia New"/>
                <w:cs/>
              </w:rPr>
              <w:lastRenderedPageBreak/>
              <w:br w:type="page"/>
            </w:r>
            <w:r w:rsidRPr="00CD454B">
              <w:rPr>
                <w:rFonts w:ascii="Browallia New" w:hAnsi="Browallia New" w:cs="Browallia New"/>
                <w:szCs w:val="32"/>
                <w:cs/>
              </w:rPr>
              <w:t xml:space="preserve">ชื่อระเบียบวิธีฯ </w:t>
            </w:r>
            <w:r w:rsidRPr="00CD454B">
              <w:rPr>
                <w:rFonts w:ascii="Browallia New" w:hAnsi="Browallia New" w:cs="Browallia New"/>
                <w:szCs w:val="32"/>
              </w:rPr>
              <w:t>(Methodology)</w:t>
            </w:r>
          </w:p>
        </w:tc>
        <w:tc>
          <w:tcPr>
            <w:tcW w:w="6724" w:type="dxa"/>
            <w:tcBorders>
              <w:bottom w:val="single" w:sz="4" w:space="0" w:color="auto"/>
            </w:tcBorders>
            <w:shd w:val="clear" w:color="auto" w:fill="BFBFBF"/>
          </w:tcPr>
          <w:p w14:paraId="2507840A" w14:textId="77777777" w:rsidR="000461FC" w:rsidRDefault="000461FC" w:rsidP="000A3FE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CD454B">
              <w:rPr>
                <w:rFonts w:ascii="Browallia New" w:hAnsi="Browallia New" w:cs="Browallia New"/>
                <w:cs/>
              </w:rPr>
              <w:t>การใช้สารทำความเย็นรี</w:t>
            </w:r>
            <w:proofErr w:type="spellStart"/>
            <w:r w:rsidRPr="00CD454B">
              <w:rPr>
                <w:rFonts w:ascii="Browallia New" w:hAnsi="Browallia New" w:cs="Browallia New"/>
                <w:cs/>
              </w:rPr>
              <w:t>เค</w:t>
            </w:r>
            <w:proofErr w:type="spellEnd"/>
            <w:r w:rsidRPr="00CD454B">
              <w:rPr>
                <w:rFonts w:ascii="Browallia New" w:hAnsi="Browallia New" w:cs="Browallia New"/>
                <w:cs/>
              </w:rPr>
              <w:t>ลม</w:t>
            </w:r>
          </w:p>
          <w:p w14:paraId="7C457AA2" w14:textId="437452E5" w:rsidR="000A3FE9" w:rsidRPr="0085264B" w:rsidRDefault="000A3FE9" w:rsidP="000A3FE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(</w:t>
            </w:r>
            <w:r w:rsidRPr="000A3FE9">
              <w:rPr>
                <w:rFonts w:ascii="Browallia New" w:hAnsi="Browallia New" w:cs="Browallia New"/>
              </w:rPr>
              <w:t>Use of Reclaimed Refrigerant</w:t>
            </w:r>
            <w:r>
              <w:rPr>
                <w:rFonts w:ascii="Browallia New" w:hAnsi="Browallia New" w:cs="Browallia New" w:hint="cs"/>
                <w:cs/>
              </w:rPr>
              <w:t>)</w:t>
            </w:r>
          </w:p>
        </w:tc>
      </w:tr>
      <w:tr w:rsidR="000461FC" w:rsidRPr="0085264B" w14:paraId="57B58939" w14:textId="77777777" w:rsidTr="00DE376E">
        <w:tc>
          <w:tcPr>
            <w:tcW w:w="2518" w:type="dxa"/>
          </w:tcPr>
          <w:p w14:paraId="611EFE26" w14:textId="74EE6B86" w:rsidR="000461FC" w:rsidRPr="0085264B" w:rsidRDefault="000461FC" w:rsidP="000461FC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454B">
              <w:rPr>
                <w:rFonts w:ascii="Browallia New" w:hAnsi="Browallia New" w:cs="Browallia New"/>
                <w:szCs w:val="32"/>
                <w:cs/>
              </w:rPr>
              <w:t xml:space="preserve">ประเภทโครงการ </w:t>
            </w:r>
            <w:r w:rsidRPr="00CD454B">
              <w:rPr>
                <w:rFonts w:ascii="Browallia New" w:hAnsi="Browallia New" w:cs="Browallia New"/>
                <w:szCs w:val="32"/>
              </w:rPr>
              <w:t>(Project Type)</w:t>
            </w:r>
          </w:p>
        </w:tc>
        <w:tc>
          <w:tcPr>
            <w:tcW w:w="6724" w:type="dxa"/>
          </w:tcPr>
          <w:p w14:paraId="7D08DA8F" w14:textId="081CB9B2" w:rsidR="000461FC" w:rsidRPr="0085264B" w:rsidRDefault="000461FC" w:rsidP="000461F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D454B">
              <w:rPr>
                <w:rFonts w:ascii="Browallia New" w:hAnsi="Browallia New" w:cs="Browallia New"/>
                <w:cs/>
              </w:rPr>
              <w:t>ประเภทอื่น ๆ</w:t>
            </w:r>
          </w:p>
        </w:tc>
      </w:tr>
      <w:tr w:rsidR="000461FC" w:rsidRPr="0085264B" w14:paraId="430B6035" w14:textId="77777777" w:rsidTr="00F65D6A">
        <w:trPr>
          <w:trHeight w:val="967"/>
        </w:trPr>
        <w:tc>
          <w:tcPr>
            <w:tcW w:w="2518" w:type="dxa"/>
          </w:tcPr>
          <w:p w14:paraId="6A5E317C" w14:textId="6DD5F450" w:rsidR="000461FC" w:rsidRPr="0085264B" w:rsidRDefault="000461FC" w:rsidP="000461FC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454B">
              <w:rPr>
                <w:rFonts w:ascii="Browallia New" w:hAnsi="Browallia New" w:cs="Browallia New"/>
                <w:szCs w:val="32"/>
                <w:cs/>
              </w:rPr>
              <w:t>สาขาและขอบข่าย</w:t>
            </w:r>
            <w:r w:rsidRPr="00CD454B">
              <w:rPr>
                <w:rFonts w:ascii="Browallia New" w:hAnsi="Browallia New" w:cs="Browallia New"/>
                <w:szCs w:val="32"/>
                <w:cs/>
              </w:rPr>
              <w:br/>
            </w:r>
            <w:r w:rsidRPr="00CD454B">
              <w:rPr>
                <w:rFonts w:ascii="Browallia New" w:hAnsi="Browallia New" w:cs="Browallia New"/>
                <w:szCs w:val="32"/>
              </w:rPr>
              <w:t>(Scope)</w:t>
            </w:r>
          </w:p>
        </w:tc>
        <w:tc>
          <w:tcPr>
            <w:tcW w:w="6724" w:type="dxa"/>
          </w:tcPr>
          <w:p w14:paraId="3A9D63D3" w14:textId="6269E54D" w:rsidR="000461FC" w:rsidRPr="002628B1" w:rsidRDefault="002628B1" w:rsidP="002628B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628B1">
              <w:rPr>
                <w:rFonts w:ascii="Browallia New" w:hAnsi="Browallia New" w:cs="Browallia New"/>
              </w:rPr>
              <w:t xml:space="preserve">11 - Fugitive emissions from production and consumption of halocarbons and </w:t>
            </w:r>
            <w:proofErr w:type="spellStart"/>
            <w:r w:rsidRPr="002628B1">
              <w:rPr>
                <w:rFonts w:ascii="Browallia New" w:hAnsi="Browallia New" w:cs="Browallia New"/>
              </w:rPr>
              <w:t>sulphur</w:t>
            </w:r>
            <w:proofErr w:type="spellEnd"/>
            <w:r w:rsidRPr="002628B1">
              <w:rPr>
                <w:rFonts w:ascii="Browallia New" w:hAnsi="Browallia New" w:cs="Browallia New"/>
              </w:rPr>
              <w:t xml:space="preserve"> hexafluoride (</w:t>
            </w:r>
            <w:r w:rsidRPr="002628B1">
              <w:rPr>
                <w:rFonts w:ascii="Browallia New" w:hAnsi="Browallia New" w:cs="Browallia New"/>
                <w:cs/>
              </w:rPr>
              <w:t>การรั่วไหลของก๊าซเรือนกระจกจากกระบวนการผลิต</w:t>
            </w:r>
            <w:r>
              <w:rPr>
                <w:rFonts w:ascii="Browallia New" w:hAnsi="Browallia New" w:cs="Browallia New"/>
              </w:rPr>
              <w:t xml:space="preserve"> </w:t>
            </w:r>
            <w:r w:rsidRPr="002628B1">
              <w:rPr>
                <w:rFonts w:ascii="Browallia New" w:hAnsi="Browallia New" w:cs="Browallia New"/>
                <w:cs/>
              </w:rPr>
              <w:t>และการใช้แฮ</w:t>
            </w:r>
            <w:proofErr w:type="spellStart"/>
            <w:r w:rsidRPr="002628B1">
              <w:rPr>
                <w:rFonts w:ascii="Browallia New" w:hAnsi="Browallia New" w:cs="Browallia New"/>
                <w:cs/>
              </w:rPr>
              <w:t>โล</w:t>
            </w:r>
            <w:proofErr w:type="spellEnd"/>
            <w:r w:rsidRPr="002628B1">
              <w:rPr>
                <w:rFonts w:ascii="Browallia New" w:hAnsi="Browallia New" w:cs="Browallia New"/>
                <w:cs/>
              </w:rPr>
              <w:t>คาร์บอนและ</w:t>
            </w:r>
            <w:proofErr w:type="spellStart"/>
            <w:r w:rsidRPr="002628B1">
              <w:rPr>
                <w:rFonts w:ascii="Browallia New" w:hAnsi="Browallia New" w:cs="Browallia New"/>
                <w:cs/>
              </w:rPr>
              <w:t>ซัลเฟ</w:t>
            </w:r>
            <w:proofErr w:type="spellEnd"/>
            <w:r w:rsidRPr="002628B1">
              <w:rPr>
                <w:rFonts w:ascii="Browallia New" w:hAnsi="Browallia New" w:cs="Browallia New"/>
                <w:cs/>
              </w:rPr>
              <w:t>อร์เฮก</w:t>
            </w:r>
            <w:proofErr w:type="spellStart"/>
            <w:r w:rsidRPr="002628B1">
              <w:rPr>
                <w:rFonts w:ascii="Browallia New" w:hAnsi="Browallia New" w:cs="Browallia New"/>
                <w:cs/>
              </w:rPr>
              <w:t>ซะ</w:t>
            </w:r>
            <w:proofErr w:type="spellEnd"/>
            <w:r w:rsidRPr="002628B1">
              <w:rPr>
                <w:rFonts w:ascii="Browallia New" w:hAnsi="Browallia New" w:cs="Browallia New"/>
                <w:cs/>
              </w:rPr>
              <w:t>ฟลูออไรด์</w:t>
            </w:r>
            <w:r w:rsidRPr="002628B1">
              <w:rPr>
                <w:rFonts w:ascii="Browallia New" w:hAnsi="Browallia New" w:cs="Browallia New"/>
              </w:rPr>
              <w:t>)</w:t>
            </w:r>
          </w:p>
        </w:tc>
      </w:tr>
      <w:tr w:rsidR="000461FC" w:rsidRPr="0085264B" w14:paraId="408AEFB2" w14:textId="77777777" w:rsidTr="00F65D6A">
        <w:trPr>
          <w:trHeight w:val="967"/>
        </w:trPr>
        <w:tc>
          <w:tcPr>
            <w:tcW w:w="2518" w:type="dxa"/>
          </w:tcPr>
          <w:p w14:paraId="2676A0D4" w14:textId="11BA7D97" w:rsidR="000461FC" w:rsidRPr="0085264B" w:rsidRDefault="000461FC" w:rsidP="000461FC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454B">
              <w:rPr>
                <w:rFonts w:ascii="Browallia New" w:hAnsi="Browallia New" w:cs="Browallia New"/>
                <w:szCs w:val="32"/>
                <w:cs/>
              </w:rPr>
              <w:t>ลักษณะโครงการ</w:t>
            </w:r>
            <w:r w:rsidRPr="00CD454B">
              <w:rPr>
                <w:rFonts w:ascii="Browallia New" w:hAnsi="Browallia New" w:cs="Browallia New"/>
                <w:szCs w:val="32"/>
              </w:rPr>
              <w:t xml:space="preserve"> (Project Outline)</w:t>
            </w:r>
          </w:p>
        </w:tc>
        <w:tc>
          <w:tcPr>
            <w:tcW w:w="6724" w:type="dxa"/>
          </w:tcPr>
          <w:p w14:paraId="3004BB1C" w14:textId="3D8566CB" w:rsidR="000461FC" w:rsidRPr="002628B1" w:rsidRDefault="002628B1" w:rsidP="002628B1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กิจกรรม</w:t>
            </w:r>
            <w:r w:rsidR="000461FC" w:rsidRPr="002628B1">
              <w:rPr>
                <w:rFonts w:ascii="Browallia New" w:hAnsi="Browallia New" w:cs="Browallia New"/>
                <w:cs/>
              </w:rPr>
              <w:t>โครงการที่มี</w:t>
            </w:r>
            <w:r w:rsidR="00A45176">
              <w:rPr>
                <w:rFonts w:ascii="Browallia New" w:hAnsi="Browallia New" w:cs="Browallia New" w:hint="cs"/>
                <w:cs/>
              </w:rPr>
              <w:t>การ</w:t>
            </w:r>
            <w:r w:rsidR="000461FC" w:rsidRPr="002628B1">
              <w:rPr>
                <w:rFonts w:ascii="Browallia New" w:hAnsi="Browallia New" w:cs="Browallia New"/>
                <w:cs/>
              </w:rPr>
              <w:t>รวบรวมสารทำความเย็น</w:t>
            </w:r>
            <w:r w:rsidR="00EA0CA2">
              <w:rPr>
                <w:rFonts w:ascii="Browallia New" w:hAnsi="Browallia New" w:cs="Browallia New" w:hint="cs"/>
                <w:cs/>
              </w:rPr>
              <w:t>ที่ใช้งานแล้ว</w:t>
            </w:r>
            <w:r w:rsidR="00A45176">
              <w:rPr>
                <w:rFonts w:ascii="Browallia New" w:hAnsi="Browallia New" w:cs="Browallia New"/>
              </w:rPr>
              <w:t xml:space="preserve"> </w:t>
            </w:r>
            <w:r w:rsidR="00A45176">
              <w:rPr>
                <w:rFonts w:ascii="Browallia New" w:hAnsi="Browallia New" w:cs="Browallia New" w:hint="cs"/>
                <w:cs/>
              </w:rPr>
              <w:t>และนำเข้าสู่</w:t>
            </w:r>
            <w:r w:rsidR="000461FC" w:rsidRPr="002628B1">
              <w:rPr>
                <w:rFonts w:ascii="Browallia New" w:hAnsi="Browallia New" w:cs="Browallia New"/>
                <w:cs/>
              </w:rPr>
              <w:t>กระบวนการ</w:t>
            </w:r>
            <w:r w:rsidR="00E916AB">
              <w:rPr>
                <w:rFonts w:ascii="Browallia New" w:hAnsi="Browallia New" w:cs="Browallia New" w:hint="cs"/>
                <w:cs/>
              </w:rPr>
              <w:t>รี</w:t>
            </w:r>
            <w:proofErr w:type="spellStart"/>
            <w:r w:rsidR="00E916AB">
              <w:rPr>
                <w:rFonts w:ascii="Browallia New" w:hAnsi="Browallia New" w:cs="Browallia New" w:hint="cs"/>
                <w:cs/>
              </w:rPr>
              <w:t>เค</w:t>
            </w:r>
            <w:proofErr w:type="spellEnd"/>
            <w:r w:rsidR="00E916AB">
              <w:rPr>
                <w:rFonts w:ascii="Browallia New" w:hAnsi="Browallia New" w:cs="Browallia New" w:hint="cs"/>
                <w:cs/>
              </w:rPr>
              <w:t>ลม</w:t>
            </w:r>
            <w:r w:rsidR="00A45176">
              <w:rPr>
                <w:rFonts w:ascii="Browallia New" w:hAnsi="Browallia New" w:cs="Browallia New" w:hint="cs"/>
                <w:cs/>
              </w:rPr>
              <w:t xml:space="preserve"> (</w:t>
            </w:r>
            <w:r w:rsidR="00A45176">
              <w:rPr>
                <w:rFonts w:ascii="Browallia New" w:hAnsi="Browallia New" w:cs="Browallia New"/>
              </w:rPr>
              <w:t>Reclamation)</w:t>
            </w:r>
            <w:r w:rsidR="00A45176">
              <w:rPr>
                <w:rFonts w:ascii="Browallia New" w:hAnsi="Browallia New" w:cs="Browallia New" w:hint="cs"/>
                <w:cs/>
              </w:rPr>
              <w:t xml:space="preserve"> ให้กลายเป็นสารทำความเย็น</w:t>
            </w:r>
            <w:r w:rsidR="002836A2">
              <w:rPr>
                <w:rFonts w:ascii="Browallia New" w:hAnsi="Browallia New" w:cs="Browallia New" w:hint="cs"/>
                <w:cs/>
              </w:rPr>
              <w:t xml:space="preserve">ใหม่ที่มีคุณสมบัติเท่าเทียมสารทำความเย็นบริสุทธิ์ </w:t>
            </w:r>
            <w:r w:rsidR="000461FC" w:rsidRPr="002628B1">
              <w:rPr>
                <w:rFonts w:ascii="Browallia New" w:hAnsi="Browallia New" w:cs="Browallia New"/>
                <w:cs/>
              </w:rPr>
              <w:t>เพื่อนำกลับมาใช้ในระบบทำความเย็นและ</w:t>
            </w:r>
            <w:r w:rsidR="000461FC" w:rsidRPr="002628B1">
              <w:rPr>
                <w:rFonts w:ascii="Browallia New" w:hAnsi="Browallia New" w:cs="Browallia New" w:hint="cs"/>
                <w:cs/>
              </w:rPr>
              <w:t>ระบบ</w:t>
            </w:r>
            <w:r w:rsidR="000461FC" w:rsidRPr="002628B1">
              <w:rPr>
                <w:rFonts w:ascii="Browallia New" w:hAnsi="Browallia New" w:cs="Browallia New"/>
                <w:cs/>
              </w:rPr>
              <w:t>ปรับอากาศได้</w:t>
            </w:r>
          </w:p>
        </w:tc>
      </w:tr>
      <w:tr w:rsidR="000461FC" w:rsidRPr="0085264B" w14:paraId="18A9A44B" w14:textId="77777777" w:rsidTr="003A6DB8">
        <w:trPr>
          <w:trHeight w:val="854"/>
        </w:trPr>
        <w:tc>
          <w:tcPr>
            <w:tcW w:w="2518" w:type="dxa"/>
          </w:tcPr>
          <w:p w14:paraId="2D1A674B" w14:textId="15C29336" w:rsidR="000461FC" w:rsidRPr="0085264B" w:rsidRDefault="000461FC" w:rsidP="000461FC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CD454B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  <w:r w:rsidRPr="00CD454B">
              <w:rPr>
                <w:rFonts w:ascii="Browallia New" w:hAnsi="Browallia New" w:cs="Browallia New"/>
                <w:szCs w:val="32"/>
              </w:rPr>
              <w:t>(Applicability)</w:t>
            </w:r>
          </w:p>
        </w:tc>
        <w:tc>
          <w:tcPr>
            <w:tcW w:w="6724" w:type="dxa"/>
          </w:tcPr>
          <w:p w14:paraId="729382CD" w14:textId="45738D12" w:rsidR="000461FC" w:rsidRPr="002628B1" w:rsidRDefault="00A45176" w:rsidP="002628B1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การเก็บรวบรวมสารทำความเย็นที่ใช้</w:t>
            </w:r>
            <w:r w:rsidR="00E916AB">
              <w:rPr>
                <w:rFonts w:ascii="Browallia New" w:hAnsi="Browallia New" w:cs="Browallia New" w:hint="cs"/>
                <w:cs/>
              </w:rPr>
              <w:t>งาน</w:t>
            </w:r>
            <w:r>
              <w:rPr>
                <w:rFonts w:ascii="Browallia New" w:hAnsi="Browallia New" w:cs="Browallia New" w:hint="cs"/>
                <w:cs/>
              </w:rPr>
              <w:t>ใน</w:t>
            </w:r>
            <w:r w:rsidR="000461FC" w:rsidRPr="002628B1">
              <w:rPr>
                <w:rFonts w:ascii="Browallia New" w:hAnsi="Browallia New" w:cs="Browallia New"/>
                <w:cs/>
              </w:rPr>
              <w:t xml:space="preserve">ระบบทำความเย็นและระบบปรับอากาศที่อยู่กับที่ </w:t>
            </w:r>
            <w:r w:rsidR="00B37D64">
              <w:rPr>
                <w:rFonts w:ascii="Browallia New" w:hAnsi="Browallia New" w:cs="Browallia New" w:hint="cs"/>
                <w:cs/>
              </w:rPr>
              <w:t>(</w:t>
            </w:r>
            <w:r w:rsidR="000461FC" w:rsidRPr="002628B1">
              <w:rPr>
                <w:rFonts w:ascii="Browallia New" w:hAnsi="Browallia New" w:cs="Browallia New"/>
                <w:cs/>
              </w:rPr>
              <w:t>พิจารณารวมตู้เย็นและตู้แช่แข็ง</w:t>
            </w:r>
            <w:r w:rsidR="00B37D64">
              <w:rPr>
                <w:rFonts w:ascii="Browallia New" w:hAnsi="Browallia New" w:cs="Browallia New" w:hint="cs"/>
                <w:cs/>
              </w:rPr>
              <w:t>)</w:t>
            </w:r>
            <w:r>
              <w:rPr>
                <w:rFonts w:ascii="Browallia New" w:hAnsi="Browallia New" w:cs="Browallia New" w:hint="cs"/>
                <w:cs/>
              </w:rPr>
              <w:t xml:space="preserve"> </w:t>
            </w:r>
            <w:r w:rsidR="00B37D64">
              <w:rPr>
                <w:rFonts w:ascii="Browallia New" w:hAnsi="Browallia New" w:cs="Browallia New" w:hint="cs"/>
                <w:cs/>
              </w:rPr>
              <w:t>เพื่อ</w:t>
            </w:r>
            <w:r>
              <w:rPr>
                <w:rFonts w:ascii="Browallia New" w:hAnsi="Browallia New" w:cs="Browallia New" w:hint="cs"/>
                <w:cs/>
              </w:rPr>
              <w:t>นำ</w:t>
            </w:r>
            <w:r w:rsidR="00B37D64">
              <w:rPr>
                <w:rFonts w:ascii="Browallia New" w:hAnsi="Browallia New" w:cs="Browallia New" w:hint="cs"/>
                <w:cs/>
              </w:rPr>
              <w:t>ไปเข้าสู่</w:t>
            </w:r>
            <w:r>
              <w:rPr>
                <w:rFonts w:ascii="Browallia New" w:hAnsi="Browallia New" w:cs="Browallia New" w:hint="cs"/>
                <w:cs/>
              </w:rPr>
              <w:t>กระบวนการ</w:t>
            </w:r>
            <w:r w:rsidR="00B37D64">
              <w:rPr>
                <w:rFonts w:ascii="Browallia New" w:hAnsi="Browallia New" w:cs="Browallia New" w:hint="cs"/>
                <w:cs/>
              </w:rPr>
              <w:t>รี</w:t>
            </w:r>
            <w:proofErr w:type="spellStart"/>
            <w:r w:rsidR="00B37D64">
              <w:rPr>
                <w:rFonts w:ascii="Browallia New" w:hAnsi="Browallia New" w:cs="Browallia New" w:hint="cs"/>
                <w:cs/>
              </w:rPr>
              <w:t>เค</w:t>
            </w:r>
            <w:proofErr w:type="spellEnd"/>
            <w:r w:rsidR="00B37D64">
              <w:rPr>
                <w:rFonts w:ascii="Browallia New" w:hAnsi="Browallia New" w:cs="Browallia New" w:hint="cs"/>
                <w:cs/>
              </w:rPr>
              <w:t>ลม</w:t>
            </w:r>
            <w:r w:rsidR="000461FC" w:rsidRPr="002628B1">
              <w:rPr>
                <w:rFonts w:ascii="Browallia New" w:hAnsi="Browallia New" w:cs="Browallia New"/>
                <w:cs/>
              </w:rPr>
              <w:t xml:space="preserve"> โดยแบ่งตาม</w:t>
            </w:r>
            <w:r w:rsidR="00B37D64">
              <w:rPr>
                <w:rFonts w:ascii="Browallia New" w:hAnsi="Browallia New" w:cs="Browallia New" w:hint="cs"/>
                <w:cs/>
              </w:rPr>
              <w:t>ประเภทของ</w:t>
            </w:r>
            <w:r w:rsidR="000461FC" w:rsidRPr="002628B1">
              <w:rPr>
                <w:rFonts w:ascii="Browallia New" w:hAnsi="Browallia New" w:cs="Browallia New"/>
                <w:cs/>
              </w:rPr>
              <w:t>แหล่งกำเนิด</w:t>
            </w:r>
          </w:p>
          <w:p w14:paraId="200DDADA" w14:textId="37E063B4" w:rsidR="000461FC" w:rsidRPr="002628B1" w:rsidRDefault="000461FC" w:rsidP="002628B1">
            <w:pPr>
              <w:tabs>
                <w:tab w:val="left" w:pos="540"/>
                <w:tab w:val="left" w:pos="851"/>
              </w:tabs>
              <w:spacing w:before="0" w:after="60" w:line="240" w:lineRule="auto"/>
              <w:ind w:left="540" w:hanging="266"/>
              <w:rPr>
                <w:rFonts w:ascii="Browallia New" w:hAnsi="Browallia New" w:cs="Browallia New"/>
              </w:rPr>
            </w:pPr>
            <w:r w:rsidRPr="002628B1">
              <w:rPr>
                <w:rFonts w:ascii="Browallia New" w:hAnsi="Browallia New" w:cs="Browallia New"/>
              </w:rPr>
              <w:t>1.</w:t>
            </w:r>
            <w:r w:rsidR="002628B1">
              <w:rPr>
                <w:rFonts w:ascii="Browallia New" w:hAnsi="Browallia New" w:cs="Browallia New"/>
              </w:rPr>
              <w:tab/>
            </w:r>
            <w:r w:rsidRPr="002628B1">
              <w:rPr>
                <w:rFonts w:ascii="Browallia New" w:hAnsi="Browallia New" w:cs="Browallia New"/>
                <w:cs/>
              </w:rPr>
              <w:t>แหล่งกำเนิดที่ไม่</w:t>
            </w:r>
            <w:r w:rsidRPr="002628B1">
              <w:rPr>
                <w:rFonts w:ascii="Browallia New" w:hAnsi="Browallia New" w:cs="Browallia New" w:hint="cs"/>
                <w:cs/>
              </w:rPr>
              <w:t>เป็น</w:t>
            </w:r>
            <w:r w:rsidRPr="002628B1">
              <w:rPr>
                <w:rFonts w:ascii="Browallia New" w:hAnsi="Browallia New" w:cs="Browallia New"/>
                <w:cs/>
              </w:rPr>
              <w:t xml:space="preserve">โรงงานอุตสาหกรรม </w:t>
            </w:r>
            <w:r w:rsidRPr="002628B1">
              <w:rPr>
                <w:rFonts w:ascii="Browallia New" w:hAnsi="Browallia New" w:cs="Browallia New"/>
              </w:rPr>
              <w:t xml:space="preserve">(Non-industry) </w:t>
            </w:r>
            <w:r w:rsidRPr="002628B1">
              <w:rPr>
                <w:rFonts w:ascii="Browallia New" w:hAnsi="Browallia New" w:cs="Browallia New"/>
                <w:cs/>
              </w:rPr>
              <w:t xml:space="preserve">เช่น </w:t>
            </w:r>
            <w:r w:rsidR="00A45176">
              <w:rPr>
                <w:rFonts w:ascii="Browallia New" w:hAnsi="Browallia New" w:cs="Browallia New"/>
                <w:cs/>
              </w:rPr>
              <w:br/>
            </w:r>
            <w:r w:rsidRPr="002628B1">
              <w:rPr>
                <w:rFonts w:ascii="Browallia New" w:hAnsi="Browallia New" w:cs="Browallia New"/>
                <w:cs/>
              </w:rPr>
              <w:t>ที่พักอาศัย ห้างสรรพสินค้า โรงพยาบาล อาคารพาณิชย์ และธุรกิจขนาดเล็ก หรือกิจการ</w:t>
            </w:r>
            <w:proofErr w:type="spellStart"/>
            <w:r w:rsidRPr="002628B1">
              <w:rPr>
                <w:rFonts w:ascii="Browallia New" w:hAnsi="Browallia New" w:cs="Browallia New"/>
                <w:cs/>
              </w:rPr>
              <w:t>ใดๆ</w:t>
            </w:r>
            <w:proofErr w:type="spellEnd"/>
            <w:r w:rsidRPr="002628B1">
              <w:rPr>
                <w:rFonts w:ascii="Browallia New" w:hAnsi="Browallia New" w:cs="Browallia New"/>
                <w:cs/>
              </w:rPr>
              <w:t xml:space="preserve"> ที่ไม่ได้มีการจดทะเบียนเป็นโรงงานอุตสาหกรรม</w:t>
            </w:r>
          </w:p>
          <w:p w14:paraId="591513E9" w14:textId="24177708" w:rsidR="00A45176" w:rsidRPr="002628B1" w:rsidRDefault="000461FC" w:rsidP="00A45176">
            <w:pPr>
              <w:tabs>
                <w:tab w:val="left" w:pos="540"/>
              </w:tabs>
              <w:spacing w:before="0" w:after="60" w:line="240" w:lineRule="auto"/>
              <w:ind w:left="540" w:hanging="266"/>
              <w:rPr>
                <w:rFonts w:ascii="Browallia New" w:hAnsi="Browallia New" w:cs="Browallia New"/>
                <w:cs/>
              </w:rPr>
            </w:pPr>
            <w:r w:rsidRPr="002628B1">
              <w:rPr>
                <w:rFonts w:ascii="Browallia New" w:hAnsi="Browallia New" w:cs="Browallia New"/>
              </w:rPr>
              <w:t>2.</w:t>
            </w:r>
            <w:r w:rsidR="002628B1" w:rsidRPr="002628B1">
              <w:rPr>
                <w:rFonts w:ascii="Browallia New" w:hAnsi="Browallia New" w:cs="Browallia New"/>
              </w:rPr>
              <w:tab/>
            </w:r>
            <w:r w:rsidRPr="002628B1">
              <w:rPr>
                <w:rFonts w:ascii="Browallia New" w:hAnsi="Browallia New" w:cs="Browallia New"/>
                <w:cs/>
              </w:rPr>
              <w:t xml:space="preserve">แหล่งกำเนิดที่เป็นโรงงานอุตสาหกรรม </w:t>
            </w:r>
            <w:r w:rsidRPr="002628B1">
              <w:rPr>
                <w:rFonts w:ascii="Browallia New" w:hAnsi="Browallia New" w:cs="Browallia New"/>
              </w:rPr>
              <w:t xml:space="preserve">(Industry) </w:t>
            </w:r>
            <w:r w:rsidRPr="002628B1">
              <w:rPr>
                <w:rFonts w:ascii="Browallia New" w:hAnsi="Browallia New" w:cs="Browallia New"/>
                <w:cs/>
              </w:rPr>
              <w:t>ที่ได้รับอนุญาตประกอบกิจการโรงงานอุตสาหกรรม</w:t>
            </w:r>
          </w:p>
        </w:tc>
      </w:tr>
      <w:tr w:rsidR="000461FC" w:rsidRPr="0085264B" w14:paraId="2F5D7887" w14:textId="77777777" w:rsidTr="00E916AB">
        <w:trPr>
          <w:trHeight w:val="800"/>
        </w:trPr>
        <w:tc>
          <w:tcPr>
            <w:tcW w:w="2518" w:type="dxa"/>
          </w:tcPr>
          <w:p w14:paraId="3F109222" w14:textId="12144E1D" w:rsidR="000461FC" w:rsidRPr="0085264B" w:rsidRDefault="000461FC" w:rsidP="002628B1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454B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  <w:r w:rsidR="002628B1">
              <w:rPr>
                <w:rFonts w:ascii="Browallia New" w:hAnsi="Browallia New" w:cs="Browallia New"/>
                <w:szCs w:val="32"/>
              </w:rPr>
              <w:br/>
            </w:r>
            <w:r w:rsidRPr="00CD454B">
              <w:rPr>
                <w:rFonts w:ascii="Browallia New" w:hAnsi="Browallia New" w:cs="Browallia New"/>
                <w:szCs w:val="32"/>
              </w:rPr>
              <w:t>(Project Conditions)</w:t>
            </w:r>
          </w:p>
        </w:tc>
        <w:tc>
          <w:tcPr>
            <w:tcW w:w="6724" w:type="dxa"/>
          </w:tcPr>
          <w:p w14:paraId="76DCDCED" w14:textId="0A2BA4CD" w:rsidR="000461FC" w:rsidRPr="002628B1" w:rsidRDefault="000461FC" w:rsidP="002628B1">
            <w:pPr>
              <w:numPr>
                <w:ilvl w:val="0"/>
                <w:numId w:val="28"/>
              </w:numPr>
              <w:tabs>
                <w:tab w:val="left" w:pos="36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  <w:cs/>
              </w:rPr>
            </w:pPr>
            <w:r w:rsidRPr="002628B1">
              <w:rPr>
                <w:rFonts w:ascii="Browallia New" w:hAnsi="Browallia New" w:cs="Browallia New"/>
                <w:cs/>
              </w:rPr>
              <w:t>สารทำความเย็นที่นำมา</w:t>
            </w:r>
            <w:r w:rsidR="00B37D64">
              <w:rPr>
                <w:rFonts w:ascii="Browallia New" w:hAnsi="Browallia New" w:cs="Browallia New" w:hint="cs"/>
                <w:cs/>
              </w:rPr>
              <w:t>เข้าสู่กระบวนการ</w:t>
            </w:r>
            <w:r w:rsidRPr="002628B1">
              <w:rPr>
                <w:rFonts w:ascii="Browallia New" w:hAnsi="Browallia New" w:cs="Browallia New"/>
                <w:cs/>
              </w:rPr>
              <w:t>แก้ไขและปรับ</w:t>
            </w:r>
            <w:r w:rsidRPr="002628B1">
              <w:rPr>
                <w:rFonts w:ascii="Browallia New" w:hAnsi="Browallia New" w:cs="Browallia New" w:hint="cs"/>
                <w:cs/>
              </w:rPr>
              <w:t>สภาพ</w:t>
            </w:r>
            <w:r w:rsidRPr="002628B1">
              <w:rPr>
                <w:rFonts w:ascii="Browallia New" w:hAnsi="Browallia New" w:cs="Browallia New"/>
                <w:cs/>
              </w:rPr>
              <w:t xml:space="preserve">ต้องเป็นสารทำความเย็นกลุ่ม </w:t>
            </w:r>
            <w:r w:rsidRPr="002628B1">
              <w:rPr>
                <w:rFonts w:ascii="Browallia New" w:hAnsi="Browallia New" w:cs="Browallia New"/>
              </w:rPr>
              <w:t>HFC</w:t>
            </w:r>
          </w:p>
          <w:p w14:paraId="12146B35" w14:textId="4939A299" w:rsidR="000461FC" w:rsidRPr="002628B1" w:rsidRDefault="000461FC" w:rsidP="002628B1">
            <w:pPr>
              <w:numPr>
                <w:ilvl w:val="0"/>
                <w:numId w:val="28"/>
              </w:numPr>
              <w:tabs>
                <w:tab w:val="left" w:pos="36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 w:rsidRPr="002628B1">
              <w:rPr>
                <w:rFonts w:ascii="Browallia New" w:hAnsi="Browallia New" w:cs="Browallia New"/>
                <w:cs/>
              </w:rPr>
              <w:t>การปรับ</w:t>
            </w:r>
            <w:r w:rsidRPr="002628B1">
              <w:rPr>
                <w:rFonts w:ascii="Browallia New" w:hAnsi="Browallia New" w:cs="Browallia New" w:hint="cs"/>
                <w:cs/>
              </w:rPr>
              <w:t>สภาพ</w:t>
            </w:r>
            <w:r w:rsidRPr="002628B1">
              <w:rPr>
                <w:rFonts w:ascii="Browallia New" w:hAnsi="Browallia New" w:cs="Browallia New"/>
                <w:cs/>
              </w:rPr>
              <w:t xml:space="preserve">สารทำความเย็น สารทำความเย็นเหล่านี้ต้องใช้งานในระบบทำความเย็นและระบบปรับอากาศ </w:t>
            </w:r>
            <w:r w:rsidR="0093780F">
              <w:rPr>
                <w:rFonts w:ascii="Browallia New" w:hAnsi="Browallia New" w:cs="Browallia New" w:hint="cs"/>
                <w:cs/>
              </w:rPr>
              <w:t>โดยที่</w:t>
            </w:r>
            <w:r w:rsidRPr="002628B1">
              <w:rPr>
                <w:rFonts w:ascii="Browallia New" w:hAnsi="Browallia New" w:cs="Browallia New"/>
                <w:cs/>
              </w:rPr>
              <w:t xml:space="preserve">ต้องมีคุณสมบัติเป็นไปตามมาตรฐาน </w:t>
            </w:r>
            <w:r w:rsidRPr="002628B1">
              <w:rPr>
                <w:rFonts w:ascii="Browallia New" w:hAnsi="Browallia New" w:cs="Browallia New"/>
              </w:rPr>
              <w:t xml:space="preserve">AHRI 700 Standard </w:t>
            </w:r>
            <w:r w:rsidRPr="002628B1">
              <w:rPr>
                <w:rFonts w:ascii="Browallia New" w:hAnsi="Browallia New" w:cs="Browallia New"/>
                <w:cs/>
              </w:rPr>
              <w:t>หรือมาตรฐานอื่นที่เกี่ยวข้อง</w:t>
            </w:r>
          </w:p>
          <w:p w14:paraId="34619484" w14:textId="00334702" w:rsidR="000461FC" w:rsidRPr="002628B1" w:rsidRDefault="000461FC" w:rsidP="002628B1">
            <w:pPr>
              <w:numPr>
                <w:ilvl w:val="0"/>
                <w:numId w:val="28"/>
              </w:numPr>
              <w:tabs>
                <w:tab w:val="left" w:pos="36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 w:rsidRPr="002628B1">
              <w:rPr>
                <w:rFonts w:ascii="Browallia New" w:hAnsi="Browallia New" w:cs="Browallia New"/>
                <w:cs/>
              </w:rPr>
              <w:t>การปรับ</w:t>
            </w:r>
            <w:r w:rsidRPr="002628B1">
              <w:rPr>
                <w:rFonts w:ascii="Browallia New" w:hAnsi="Browallia New" w:cs="Browallia New" w:hint="cs"/>
                <w:cs/>
              </w:rPr>
              <w:t>สภาพ</w:t>
            </w:r>
            <w:r w:rsidRPr="002628B1">
              <w:rPr>
                <w:rFonts w:ascii="Browallia New" w:hAnsi="Browallia New" w:cs="Browallia New"/>
                <w:cs/>
              </w:rPr>
              <w:t>สารทำความเย็น</w:t>
            </w:r>
            <w:r w:rsidRPr="002628B1">
              <w:rPr>
                <w:rFonts w:ascii="Browallia New" w:hAnsi="Browallia New" w:cs="Browallia New"/>
              </w:rPr>
              <w:t xml:space="preserve"> </w:t>
            </w:r>
            <w:r w:rsidRPr="002628B1">
              <w:rPr>
                <w:rFonts w:ascii="Browallia New" w:hAnsi="Browallia New" w:cs="Browallia New"/>
                <w:cs/>
              </w:rPr>
              <w:t>สารทำความเย็นเหล่านี้ถูกใช้งานครั้งแรกในระบบทำความเย็นและระบบปรับอากาศ</w:t>
            </w:r>
          </w:p>
          <w:p w14:paraId="304DAFC9" w14:textId="2073AA25" w:rsidR="000461FC" w:rsidRPr="0093780F" w:rsidRDefault="000461FC" w:rsidP="0093780F">
            <w:pPr>
              <w:numPr>
                <w:ilvl w:val="0"/>
                <w:numId w:val="28"/>
              </w:numPr>
              <w:tabs>
                <w:tab w:val="left" w:pos="36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  <w:cs/>
              </w:rPr>
            </w:pPr>
            <w:r w:rsidRPr="002628B1">
              <w:rPr>
                <w:rFonts w:ascii="Browallia New" w:hAnsi="Browallia New" w:cs="Browallia New"/>
                <w:cs/>
              </w:rPr>
              <w:t>ระบบทำความเย็นและระบบปรับอากาศ</w:t>
            </w:r>
            <w:r w:rsidR="0093780F">
              <w:rPr>
                <w:rFonts w:ascii="Browallia New" w:hAnsi="Browallia New" w:cs="Browallia New" w:hint="cs"/>
                <w:cs/>
              </w:rPr>
              <w:t xml:space="preserve"> (</w:t>
            </w:r>
            <w:r w:rsidR="00C05444">
              <w:rPr>
                <w:rFonts w:ascii="Browallia New" w:hAnsi="Browallia New" w:cs="Browallia New" w:hint="cs"/>
                <w:cs/>
              </w:rPr>
              <w:t>สำหรับการ</w:t>
            </w:r>
            <w:r w:rsidR="0093780F">
              <w:rPr>
                <w:rFonts w:ascii="Browallia New" w:hAnsi="Browallia New" w:cs="Browallia New" w:hint="cs"/>
                <w:cs/>
              </w:rPr>
              <w:t>เก็บรวบรวมและนำกลับไปใช้งาน</w:t>
            </w:r>
            <w:r w:rsidR="0072354C">
              <w:rPr>
                <w:rFonts w:ascii="Browallia New" w:hAnsi="Browallia New" w:cs="Browallia New" w:hint="cs"/>
                <w:cs/>
              </w:rPr>
              <w:t>ครั้งแรก</w:t>
            </w:r>
            <w:r w:rsidR="0093780F">
              <w:rPr>
                <w:rFonts w:ascii="Browallia New" w:hAnsi="Browallia New" w:cs="Browallia New" w:hint="cs"/>
                <w:cs/>
              </w:rPr>
              <w:t>)</w:t>
            </w:r>
            <w:r w:rsidRPr="002628B1">
              <w:rPr>
                <w:rFonts w:ascii="Browallia New" w:hAnsi="Browallia New" w:cs="Browallia New"/>
                <w:cs/>
              </w:rPr>
              <w:t xml:space="preserve"> </w:t>
            </w:r>
            <w:r w:rsidR="0093780F">
              <w:rPr>
                <w:rFonts w:ascii="Browallia New" w:hAnsi="Browallia New" w:cs="Browallia New" w:hint="cs"/>
                <w:cs/>
              </w:rPr>
              <w:t>ต้อง</w:t>
            </w:r>
            <w:r w:rsidR="0072354C">
              <w:rPr>
                <w:rFonts w:ascii="Browallia New" w:hAnsi="Browallia New" w:cs="Browallia New" w:hint="cs"/>
                <w:cs/>
              </w:rPr>
              <w:t>มีการใช้งาน</w:t>
            </w:r>
            <w:r w:rsidRPr="002628B1">
              <w:rPr>
                <w:rFonts w:ascii="Browallia New" w:hAnsi="Browallia New" w:cs="Browallia New"/>
                <w:cs/>
              </w:rPr>
              <w:t>ในประเทศไทย</w:t>
            </w:r>
          </w:p>
        </w:tc>
      </w:tr>
      <w:tr w:rsidR="000461FC" w:rsidRPr="0085264B" w14:paraId="3BFAC8E1" w14:textId="77777777" w:rsidTr="007A689C">
        <w:trPr>
          <w:trHeight w:val="51"/>
        </w:trPr>
        <w:tc>
          <w:tcPr>
            <w:tcW w:w="2518" w:type="dxa"/>
          </w:tcPr>
          <w:p w14:paraId="2FE5A9F6" w14:textId="55F4C82B" w:rsidR="000461FC" w:rsidRPr="0085264B" w:rsidRDefault="000461FC" w:rsidP="002628B1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454B">
              <w:rPr>
                <w:rFonts w:ascii="Browallia New" w:hAnsi="Browallia New" w:cs="Browallia New"/>
                <w:szCs w:val="32"/>
                <w:cs/>
              </w:rPr>
              <w:lastRenderedPageBreak/>
              <w:t>วันเริ่มดำเนินโครงการ</w:t>
            </w:r>
            <w:r w:rsidRPr="00CD454B">
              <w:rPr>
                <w:rFonts w:ascii="Browallia New" w:hAnsi="Browallia New" w:cs="Browallia New"/>
                <w:szCs w:val="32"/>
                <w:cs/>
              </w:rPr>
              <w:br/>
              <w:t>(</w:t>
            </w:r>
            <w:r w:rsidRPr="00CD454B">
              <w:rPr>
                <w:rFonts w:ascii="Browallia New" w:hAnsi="Browallia New" w:cs="Browallia New"/>
                <w:szCs w:val="32"/>
              </w:rPr>
              <w:t>Project Starting Date)</w:t>
            </w:r>
          </w:p>
        </w:tc>
        <w:tc>
          <w:tcPr>
            <w:tcW w:w="6724" w:type="dxa"/>
          </w:tcPr>
          <w:p w14:paraId="5E2491D0" w14:textId="10530CD5" w:rsidR="000461FC" w:rsidRPr="0085264B" w:rsidRDefault="000461FC" w:rsidP="002628B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D454B">
              <w:rPr>
                <w:rFonts w:ascii="Browallia New" w:hAnsi="Browallia New" w:cs="Browallia New"/>
                <w:cs/>
              </w:rPr>
              <w:t>วันที่โครงการมีการติดตั้งเครื่องจักรและอุปกรณ์ในระบบแล้วเสร็จและผ่านการทดสอบระบบเต็มรูปแบบ</w:t>
            </w:r>
            <w:r w:rsidR="00C05444">
              <w:rPr>
                <w:rFonts w:ascii="Browallia New" w:hAnsi="Browallia New" w:cs="Browallia New" w:hint="cs"/>
                <w:cs/>
              </w:rPr>
              <w:t xml:space="preserve"> </w:t>
            </w:r>
            <w:r w:rsidRPr="00CD454B">
              <w:rPr>
                <w:rFonts w:ascii="Browallia New" w:hAnsi="Browallia New" w:cs="Browallia New"/>
                <w:cs/>
              </w:rPr>
              <w:t>เพื่อส่งมอบให้เจ้าของโครงการ และบันทึกข้อมูลกิจกรรมลดก๊าซเรือนกระจก</w:t>
            </w:r>
          </w:p>
        </w:tc>
      </w:tr>
      <w:tr w:rsidR="00355EFA" w:rsidRPr="0085264B" w14:paraId="19C62C72" w14:textId="77777777" w:rsidTr="00134F00">
        <w:tc>
          <w:tcPr>
            <w:tcW w:w="2518" w:type="dxa"/>
          </w:tcPr>
          <w:p w14:paraId="1EF9444B" w14:textId="77777777" w:rsidR="00355EFA" w:rsidRPr="0085264B" w:rsidRDefault="00355EFA" w:rsidP="002628B1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85264B">
              <w:rPr>
                <w:rFonts w:ascii="Browallia New" w:hAnsi="Browallia New" w:cs="Browallia New"/>
                <w:szCs w:val="32"/>
                <w:cs/>
              </w:rPr>
              <w:t>นิยามศัพท์</w:t>
            </w:r>
          </w:p>
        </w:tc>
        <w:tc>
          <w:tcPr>
            <w:tcW w:w="6724" w:type="dxa"/>
          </w:tcPr>
          <w:p w14:paraId="4EEA881C" w14:textId="37E38520" w:rsidR="00355EFA" w:rsidRDefault="00E916AB" w:rsidP="00E87369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b/>
                <w:bCs/>
                <w:cs/>
              </w:rPr>
              <w:t xml:space="preserve">สารทำความเย็นกลุ่ม </w:t>
            </w:r>
            <w:r w:rsidR="000461FC" w:rsidRPr="000461FC">
              <w:rPr>
                <w:rFonts w:ascii="Browallia New" w:hAnsi="Browallia New" w:cs="Browallia New"/>
                <w:b/>
                <w:bCs/>
              </w:rPr>
              <w:t>HFC</w:t>
            </w:r>
            <w:r w:rsidR="000461FC" w:rsidRPr="00CD454B">
              <w:rPr>
                <w:rFonts w:ascii="Browallia New" w:hAnsi="Browallia New" w:cs="Browallia New"/>
                <w:cs/>
              </w:rPr>
              <w:t xml:space="preserve"> </w:t>
            </w:r>
            <w:r w:rsidR="000461FC">
              <w:rPr>
                <w:rFonts w:ascii="Browallia New" w:hAnsi="Browallia New" w:cs="Browallia New" w:hint="cs"/>
                <w:cs/>
              </w:rPr>
              <w:t>คือ</w:t>
            </w:r>
            <w:r w:rsidR="000461FC" w:rsidRPr="00CD454B">
              <w:rPr>
                <w:rFonts w:ascii="Browallia New" w:hAnsi="Browallia New" w:cs="Browallia New"/>
                <w:cs/>
              </w:rPr>
              <w:t>สารทำความเย็น</w:t>
            </w:r>
            <w:r>
              <w:rPr>
                <w:rFonts w:ascii="Browallia New" w:hAnsi="Browallia New" w:cs="Browallia New" w:hint="cs"/>
                <w:cs/>
              </w:rPr>
              <w:t>ที่มีก๊าซ</w:t>
            </w:r>
            <w:proofErr w:type="spellStart"/>
            <w:r w:rsidR="000461FC" w:rsidRPr="00CD454B">
              <w:rPr>
                <w:rFonts w:ascii="Browallia New" w:hAnsi="Browallia New" w:cs="Browallia New"/>
                <w:cs/>
              </w:rPr>
              <w:t>ไฮโ</w:t>
            </w:r>
            <w:proofErr w:type="spellEnd"/>
            <w:r w:rsidR="000461FC" w:rsidRPr="00CD454B">
              <w:rPr>
                <w:rFonts w:ascii="Browallia New" w:hAnsi="Browallia New" w:cs="Browallia New"/>
                <w:cs/>
              </w:rPr>
              <w:t>ดร</w:t>
            </w:r>
            <w:proofErr w:type="spellStart"/>
            <w:r w:rsidR="000461FC" w:rsidRPr="00CD454B">
              <w:rPr>
                <w:rFonts w:ascii="Browallia New" w:hAnsi="Browallia New" w:cs="Browallia New"/>
                <w:cs/>
              </w:rPr>
              <w:t>ฟลู</w:t>
            </w:r>
            <w:proofErr w:type="spellEnd"/>
            <w:r w:rsidR="000461FC" w:rsidRPr="00CD454B">
              <w:rPr>
                <w:rFonts w:ascii="Browallia New" w:hAnsi="Browallia New" w:cs="Browallia New"/>
                <w:cs/>
              </w:rPr>
              <w:t>ออ</w:t>
            </w:r>
            <w:proofErr w:type="spellStart"/>
            <w:r w:rsidR="000461FC" w:rsidRPr="00CD454B">
              <w:rPr>
                <w:rFonts w:ascii="Browallia New" w:hAnsi="Browallia New" w:cs="Browallia New"/>
                <w:cs/>
              </w:rPr>
              <w:t>โร</w:t>
            </w:r>
            <w:proofErr w:type="spellEnd"/>
            <w:r w:rsidR="000461FC" w:rsidRPr="00CD454B">
              <w:rPr>
                <w:rFonts w:ascii="Browallia New" w:hAnsi="Browallia New" w:cs="Browallia New"/>
                <w:cs/>
              </w:rPr>
              <w:t xml:space="preserve">คาร์บอน </w:t>
            </w:r>
            <w:r w:rsidR="000461FC" w:rsidRPr="00CD454B">
              <w:rPr>
                <w:rFonts w:ascii="Browallia New" w:hAnsi="Browallia New" w:cs="Browallia New"/>
              </w:rPr>
              <w:t>(Hydrofluorocarbons: HFCs)</w:t>
            </w:r>
            <w:r>
              <w:rPr>
                <w:rFonts w:ascii="Browallia New" w:hAnsi="Browallia New" w:cs="Browallia New" w:hint="cs"/>
                <w:cs/>
              </w:rPr>
              <w:t xml:space="preserve"> เป็นองค์ประกอบ ยกตัวอย่างเช่น </w:t>
            </w:r>
            <w:r>
              <w:rPr>
                <w:rFonts w:ascii="Browallia New" w:hAnsi="Browallia New" w:cs="Browallia New"/>
              </w:rPr>
              <w:t xml:space="preserve">R134-a, R407-C, R410-A </w:t>
            </w:r>
            <w:r>
              <w:rPr>
                <w:rFonts w:ascii="Browallia New" w:hAnsi="Browallia New" w:cs="Browallia New" w:hint="cs"/>
                <w:cs/>
              </w:rPr>
              <w:t xml:space="preserve">เป็นต้น </w:t>
            </w:r>
          </w:p>
          <w:p w14:paraId="3A36D830" w14:textId="260EE7F1" w:rsidR="000461FC" w:rsidRDefault="000461FC" w:rsidP="00E87369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0461FC">
              <w:rPr>
                <w:rFonts w:ascii="Browallia New" w:hAnsi="Browallia New" w:cs="Browallia New" w:hint="cs"/>
                <w:b/>
                <w:bCs/>
                <w:cs/>
              </w:rPr>
              <w:t>กระบวนการรี</w:t>
            </w:r>
            <w:proofErr w:type="spellStart"/>
            <w:r w:rsidRPr="000461FC">
              <w:rPr>
                <w:rFonts w:ascii="Browallia New" w:hAnsi="Browallia New" w:cs="Browallia New" w:hint="cs"/>
                <w:b/>
                <w:bCs/>
                <w:cs/>
              </w:rPr>
              <w:t>เค</w:t>
            </w:r>
            <w:proofErr w:type="spellEnd"/>
            <w:r w:rsidRPr="000461FC">
              <w:rPr>
                <w:rFonts w:ascii="Browallia New" w:hAnsi="Browallia New" w:cs="Browallia New" w:hint="cs"/>
                <w:b/>
                <w:bCs/>
                <w:cs/>
              </w:rPr>
              <w:t>ลม</w:t>
            </w:r>
            <w:r w:rsidRPr="000461FC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0461FC">
              <w:rPr>
                <w:rFonts w:ascii="Browallia New" w:hAnsi="Browallia New" w:cs="Browallia New" w:hint="cs"/>
                <w:b/>
                <w:bCs/>
                <w:cs/>
              </w:rPr>
              <w:t>(</w:t>
            </w:r>
            <w:r w:rsidRPr="000461FC">
              <w:rPr>
                <w:rFonts w:ascii="Browallia New" w:hAnsi="Browallia New" w:cs="Browallia New"/>
                <w:b/>
                <w:bCs/>
              </w:rPr>
              <w:t>Reclamation</w:t>
            </w:r>
            <w:r w:rsidRPr="000461FC">
              <w:rPr>
                <w:rFonts w:ascii="Browallia New" w:hAnsi="Browallia New" w:cs="Browallia New" w:hint="cs"/>
                <w:b/>
                <w:bCs/>
                <w:cs/>
              </w:rPr>
              <w:t>)</w:t>
            </w:r>
            <w:r w:rsidRPr="00CD454B">
              <w:rPr>
                <w:rFonts w:ascii="Browallia New" w:hAnsi="Browallia New" w:cs="Browallia New" w:hint="cs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คือ</w:t>
            </w:r>
            <w:r w:rsidRPr="00CD454B">
              <w:rPr>
                <w:rFonts w:ascii="Browallia New" w:hAnsi="Browallia New" w:cs="Browallia New"/>
                <w:cs/>
              </w:rPr>
              <w:t>กระบวนการปรับ</w:t>
            </w:r>
            <w:r w:rsidRPr="00CD454B">
              <w:rPr>
                <w:rFonts w:ascii="Browallia New" w:hAnsi="Browallia New" w:cs="Browallia New" w:hint="cs"/>
                <w:cs/>
              </w:rPr>
              <w:t>สภาพ</w:t>
            </w:r>
            <w:r w:rsidRPr="00CD454B">
              <w:rPr>
                <w:rFonts w:ascii="Browallia New" w:hAnsi="Browallia New" w:cs="Browallia New"/>
                <w:cs/>
              </w:rPr>
              <w:t>สารทำความเย็นที่ผ่านการใช้งานแล้ว มาปรับแต่งโดยให้คุณสมบัติสารทำความเย็นคงเหมือนสารทำความเย็นบริสุทธิ์</w:t>
            </w:r>
          </w:p>
          <w:p w14:paraId="66F0195E" w14:textId="77777777" w:rsidR="000461FC" w:rsidRDefault="000461FC" w:rsidP="00E87369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0461FC">
              <w:rPr>
                <w:rFonts w:ascii="Browallia New" w:hAnsi="Browallia New" w:cs="Browallia New"/>
                <w:b/>
                <w:bCs/>
                <w:cs/>
              </w:rPr>
              <w:t xml:space="preserve">สารทำความเย็นบริสุทธิ์ </w:t>
            </w:r>
            <w:r w:rsidRPr="000461FC">
              <w:rPr>
                <w:rFonts w:ascii="Browallia New" w:hAnsi="Browallia New" w:cs="Browallia New"/>
                <w:b/>
                <w:bCs/>
              </w:rPr>
              <w:t>(Virgin Refrigerant)</w:t>
            </w:r>
            <w:r w:rsidRPr="00CD454B">
              <w:rPr>
                <w:rFonts w:ascii="Browallia New" w:hAnsi="Browallia New" w:cs="Browallia New"/>
              </w:rPr>
              <w:t xml:space="preserve"> </w:t>
            </w:r>
            <w:r w:rsidRPr="00CD454B">
              <w:rPr>
                <w:rFonts w:ascii="Browallia New" w:hAnsi="Browallia New" w:cs="Browallia New"/>
                <w:cs/>
              </w:rPr>
              <w:t>คือสารทำความเย็นที่ผลิตจากโรงงานอุตสาหกรรมและยังไม่เคยผ่านการใช้งานในระบบทำความเย็นและ</w:t>
            </w:r>
            <w:r w:rsidRPr="00CD454B">
              <w:rPr>
                <w:rFonts w:ascii="Browallia New" w:hAnsi="Browallia New" w:cs="Browallia New" w:hint="cs"/>
                <w:cs/>
              </w:rPr>
              <w:t>ระบบ</w:t>
            </w:r>
            <w:r w:rsidRPr="00CD454B">
              <w:rPr>
                <w:rFonts w:ascii="Browallia New" w:hAnsi="Browallia New" w:cs="Browallia New"/>
                <w:cs/>
              </w:rPr>
              <w:t xml:space="preserve">ปรับอากาศ โดยคุณสมบัติสารทำความเย็นเป็นไปตามมาตรฐาน </w:t>
            </w:r>
            <w:r w:rsidRPr="00CD454B">
              <w:rPr>
                <w:rFonts w:ascii="Browallia New" w:hAnsi="Browallia New" w:cs="Browallia New"/>
              </w:rPr>
              <w:t xml:space="preserve">AHRI Standard 700 </w:t>
            </w:r>
            <w:r w:rsidRPr="00CD454B">
              <w:rPr>
                <w:rFonts w:ascii="Browallia New" w:hAnsi="Browallia New" w:cs="Browallia New"/>
                <w:cs/>
              </w:rPr>
              <w:t>หรือมาตรฐานที่เกี่ยวข้องของสารทำความเย็นนั้น ๆ</w:t>
            </w:r>
          </w:p>
          <w:p w14:paraId="5BBDC1F1" w14:textId="123C5F3A" w:rsidR="000461FC" w:rsidRPr="0085264B" w:rsidRDefault="000461FC" w:rsidP="00E8736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461FC">
              <w:rPr>
                <w:rFonts w:ascii="Browallia New" w:hAnsi="Browallia New" w:cs="Browallia New"/>
                <w:b/>
                <w:bCs/>
                <w:cs/>
              </w:rPr>
              <w:t>สารทำความเย็นรี</w:t>
            </w:r>
            <w:proofErr w:type="spellStart"/>
            <w:r w:rsidRPr="000461FC">
              <w:rPr>
                <w:rFonts w:ascii="Browallia New" w:hAnsi="Browallia New" w:cs="Browallia New"/>
                <w:b/>
                <w:bCs/>
                <w:cs/>
              </w:rPr>
              <w:t>เค</w:t>
            </w:r>
            <w:proofErr w:type="spellEnd"/>
            <w:r w:rsidRPr="000461FC">
              <w:rPr>
                <w:rFonts w:ascii="Browallia New" w:hAnsi="Browallia New" w:cs="Browallia New"/>
                <w:b/>
                <w:bCs/>
                <w:cs/>
              </w:rPr>
              <w:t>ลม (</w:t>
            </w:r>
            <w:r w:rsidRPr="000461FC">
              <w:rPr>
                <w:rFonts w:ascii="Browallia New" w:hAnsi="Browallia New" w:cs="Browallia New"/>
                <w:b/>
                <w:bCs/>
              </w:rPr>
              <w:t>Reclaimed Refrigerant)</w:t>
            </w:r>
            <w:r w:rsidRPr="00CD454B">
              <w:rPr>
                <w:rFonts w:ascii="Browallia New" w:hAnsi="Browallia New" w:cs="Browallia New"/>
              </w:rPr>
              <w:t xml:space="preserve"> </w:t>
            </w:r>
            <w:r w:rsidRPr="00CD454B">
              <w:rPr>
                <w:rFonts w:ascii="Browallia New" w:hAnsi="Browallia New" w:cs="Browallia New"/>
                <w:cs/>
              </w:rPr>
              <w:t>คือสารทำความเย็นที่ผ่านการใช้งานแล้ว และนำไปผ่านกระบวนการปรับ</w:t>
            </w:r>
            <w:r w:rsidRPr="00CD454B">
              <w:rPr>
                <w:rFonts w:ascii="Browallia New" w:hAnsi="Browallia New" w:cs="Browallia New" w:hint="cs"/>
                <w:cs/>
              </w:rPr>
              <w:t>สภาพ</w:t>
            </w:r>
            <w:r w:rsidRPr="00CD454B">
              <w:rPr>
                <w:rFonts w:ascii="Browallia New" w:hAnsi="Browallia New" w:cs="Browallia New"/>
                <w:cs/>
              </w:rPr>
              <w:t>สารทำความเย็น</w:t>
            </w:r>
            <w:r w:rsidRPr="00CD454B">
              <w:rPr>
                <w:rFonts w:ascii="Browallia New" w:hAnsi="Browallia New" w:cs="Browallia New" w:hint="cs"/>
                <w:cs/>
              </w:rPr>
              <w:t>เพื่อนำกลับมาใช้งานใหม่ (รี</w:t>
            </w:r>
            <w:proofErr w:type="spellStart"/>
            <w:r w:rsidRPr="00CD454B">
              <w:rPr>
                <w:rFonts w:ascii="Browallia New" w:hAnsi="Browallia New" w:cs="Browallia New" w:hint="cs"/>
                <w:cs/>
              </w:rPr>
              <w:t>เค</w:t>
            </w:r>
            <w:proofErr w:type="spellEnd"/>
            <w:r w:rsidRPr="00CD454B">
              <w:rPr>
                <w:rFonts w:ascii="Browallia New" w:hAnsi="Browallia New" w:cs="Browallia New" w:hint="cs"/>
                <w:cs/>
              </w:rPr>
              <w:t>ลม)</w:t>
            </w:r>
            <w:r w:rsidRPr="00CD454B">
              <w:rPr>
                <w:rFonts w:ascii="Browallia New" w:hAnsi="Browallia New" w:cs="Browallia New"/>
                <w:cs/>
              </w:rPr>
              <w:t xml:space="preserve"> โดยคุณสมบัติสารทำความเย็นเป็นไปตามมาตรฐาน </w:t>
            </w:r>
            <w:r w:rsidRPr="00CD454B">
              <w:rPr>
                <w:rFonts w:ascii="Browallia New" w:hAnsi="Browallia New" w:cs="Browallia New"/>
              </w:rPr>
              <w:t xml:space="preserve">AHRI Standard 700 </w:t>
            </w:r>
            <w:r w:rsidRPr="00CD454B">
              <w:rPr>
                <w:rFonts w:ascii="Browallia New" w:hAnsi="Browallia New" w:cs="Browallia New"/>
                <w:cs/>
              </w:rPr>
              <w:t>หรือมาตรฐานที่เกี่ยวข้องของสารทำความเย็นนั้น ๆ</w:t>
            </w:r>
          </w:p>
        </w:tc>
      </w:tr>
      <w:tr w:rsidR="006B7E77" w:rsidRPr="0085264B" w14:paraId="381652A4" w14:textId="77777777" w:rsidTr="00134F00">
        <w:tc>
          <w:tcPr>
            <w:tcW w:w="2518" w:type="dxa"/>
          </w:tcPr>
          <w:p w14:paraId="62A3C87C" w14:textId="77777777" w:rsidR="006B7E77" w:rsidRPr="0085264B" w:rsidRDefault="006B7E77" w:rsidP="002628B1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85264B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724" w:type="dxa"/>
          </w:tcPr>
          <w:p w14:paraId="404F2A4B" w14:textId="77777777" w:rsidR="00AE263C" w:rsidRPr="0085264B" w:rsidRDefault="00E46599" w:rsidP="00E87369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85264B">
              <w:rPr>
                <w:rFonts w:ascii="Browallia New" w:hAnsi="Browallia New" w:cs="Browallia New"/>
                <w:cs/>
              </w:rPr>
              <w:t>-</w:t>
            </w:r>
          </w:p>
        </w:tc>
      </w:tr>
    </w:tbl>
    <w:p w14:paraId="4B6D3DC9" w14:textId="77777777" w:rsidR="006722B6" w:rsidRPr="0085264B" w:rsidRDefault="006722B6" w:rsidP="00355EFA">
      <w:pPr>
        <w:pStyle w:val="NormalWeb"/>
        <w:tabs>
          <w:tab w:val="left" w:pos="180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p w14:paraId="38E82A8D" w14:textId="77777777" w:rsidR="00F4507D" w:rsidRPr="0085264B" w:rsidRDefault="00F4507D" w:rsidP="00F4507D">
      <w:pPr>
        <w:pStyle w:val="NormalWeb"/>
        <w:tabs>
          <w:tab w:val="left" w:pos="180"/>
        </w:tabs>
        <w:spacing w:before="0" w:beforeAutospacing="0" w:after="0" w:afterAutospacing="0"/>
        <w:ind w:left="180" w:hanging="180"/>
        <w:jc w:val="thaiDistribute"/>
        <w:rPr>
          <w:rFonts w:ascii="Browallia New" w:hAnsi="Browallia New" w:cs="Browallia New"/>
          <w:sz w:val="14"/>
          <w:szCs w:val="14"/>
        </w:rPr>
      </w:pPr>
      <w:r w:rsidRPr="0085264B">
        <w:rPr>
          <w:rFonts w:ascii="Browallia New" w:hAnsi="Browallia New" w:cs="Browallia New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E1D2B" w:rsidRPr="0085264B" w14:paraId="04121C6C" w14:textId="77777777" w:rsidTr="00134F00">
        <w:tc>
          <w:tcPr>
            <w:tcW w:w="9242" w:type="dxa"/>
          </w:tcPr>
          <w:p w14:paraId="6C2289EC" w14:textId="4C4B5F48" w:rsidR="006B7E77" w:rsidRPr="0085264B" w:rsidRDefault="007E2E33" w:rsidP="00147EA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br w:type="page"/>
            </w:r>
            <w:r w:rsidR="006D4D21" w:rsidRPr="0085264B">
              <w:rPr>
                <w:rFonts w:ascii="Browallia New" w:hAnsi="Browallia New" w:cs="Browallia New"/>
              </w:rPr>
              <w:br w:type="page"/>
            </w:r>
            <w:r w:rsidR="006B7E77" w:rsidRPr="0085264B">
              <w:rPr>
                <w:rFonts w:ascii="Browallia New" w:hAnsi="Browallia New" w:cs="Browallia New"/>
                <w:b/>
                <w:bCs/>
                <w:cs/>
              </w:rPr>
              <w:t>รายละเอียดระเบียบวิธี</w:t>
            </w:r>
            <w:r w:rsidR="009B4F78" w:rsidRPr="0085264B">
              <w:rPr>
                <w:rFonts w:ascii="Browallia New" w:hAnsi="Browallia New" w:cs="Browallia New"/>
                <w:b/>
                <w:bCs/>
                <w:cs/>
              </w:rPr>
              <w:t>การ</w:t>
            </w:r>
            <w:r w:rsidR="00FA2859" w:rsidRPr="0085264B">
              <w:rPr>
                <w:rFonts w:ascii="Browallia New" w:hAnsi="Browallia New" w:cs="Browallia New"/>
                <w:b/>
                <w:bCs/>
                <w:cs/>
              </w:rPr>
              <w:t xml:space="preserve">ลดก๊าซเรือนกระจกภาคสมัครใจ </w:t>
            </w:r>
            <w:r w:rsidR="00147EA6">
              <w:rPr>
                <w:rFonts w:ascii="Browallia New" w:hAnsi="Browallia New" w:cs="Browallia New"/>
                <w:b/>
                <w:bCs/>
              </w:rPr>
              <w:br/>
            </w:r>
            <w:r w:rsidR="00FA2859" w:rsidRPr="0085264B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0461FC" w:rsidRPr="00CD454B">
              <w:rPr>
                <w:rFonts w:ascii="Browallia New" w:hAnsi="Browallia New" w:cs="Browallia New" w:hint="cs"/>
                <w:b/>
                <w:bCs/>
                <w:cs/>
              </w:rPr>
              <w:t>การ</w:t>
            </w:r>
            <w:r w:rsidR="000461FC" w:rsidRPr="000461FC">
              <w:rPr>
                <w:rFonts w:ascii="Browallia New" w:hAnsi="Browallia New" w:cs="Browallia New"/>
                <w:b/>
                <w:bCs/>
                <w:cs/>
              </w:rPr>
              <w:t>ใช้สารทำความเย็นรี</w:t>
            </w:r>
            <w:proofErr w:type="spellStart"/>
            <w:r w:rsidR="000461FC" w:rsidRPr="000461FC">
              <w:rPr>
                <w:rFonts w:ascii="Browallia New" w:hAnsi="Browallia New" w:cs="Browallia New"/>
                <w:b/>
                <w:bCs/>
                <w:cs/>
              </w:rPr>
              <w:t>เค</w:t>
            </w:r>
            <w:proofErr w:type="spellEnd"/>
            <w:r w:rsidR="000461FC" w:rsidRPr="000461FC">
              <w:rPr>
                <w:rFonts w:ascii="Browallia New" w:hAnsi="Browallia New" w:cs="Browallia New"/>
                <w:b/>
                <w:bCs/>
                <w:cs/>
              </w:rPr>
              <w:t>ลม</w:t>
            </w:r>
          </w:p>
        </w:tc>
      </w:tr>
    </w:tbl>
    <w:p w14:paraId="45D90E1C" w14:textId="77777777" w:rsidR="006B7E77" w:rsidRPr="0085264B" w:rsidRDefault="001A4997" w:rsidP="00E461A8">
      <w:pPr>
        <w:pStyle w:val="ListParagraph"/>
        <w:numPr>
          <w:ilvl w:val="0"/>
          <w:numId w:val="2"/>
        </w:numPr>
        <w:tabs>
          <w:tab w:val="left" w:pos="426"/>
        </w:tabs>
        <w:spacing w:before="240" w:after="0" w:line="240" w:lineRule="auto"/>
        <w:ind w:left="432" w:hanging="432"/>
        <w:contextualSpacing w:val="0"/>
        <w:rPr>
          <w:rFonts w:ascii="Browallia New" w:hAnsi="Browallia New" w:cs="Browallia New"/>
          <w:b/>
          <w:bCs/>
          <w:szCs w:val="32"/>
        </w:rPr>
      </w:pPr>
      <w:r w:rsidRPr="0085264B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</w:t>
      </w:r>
      <w:r w:rsidR="00901277" w:rsidRPr="0085264B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901277" w:rsidRPr="0085264B">
        <w:rPr>
          <w:rFonts w:ascii="Browallia New" w:hAnsi="Browallia New" w:cs="Browallia New"/>
          <w:b/>
          <w:bCs/>
          <w:szCs w:val="32"/>
        </w:rPr>
        <w:t>Scope of Project)</w:t>
      </w:r>
    </w:p>
    <w:p w14:paraId="1C322429" w14:textId="3CA7FF87" w:rsidR="000461FC" w:rsidRPr="00CD454B" w:rsidRDefault="00EA0CA2" w:rsidP="000461FC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กิจกรรม</w:t>
      </w:r>
      <w:r w:rsidR="000461FC" w:rsidRPr="00CD454B">
        <w:rPr>
          <w:rFonts w:ascii="Browallia New" w:hAnsi="Browallia New" w:cs="Browallia New"/>
          <w:cs/>
        </w:rPr>
        <w:t>โครงการนี้เป็นการ</w:t>
      </w:r>
      <w:r>
        <w:rPr>
          <w:rFonts w:ascii="Browallia New" w:hAnsi="Browallia New" w:cs="Browallia New" w:hint="cs"/>
          <w:cs/>
        </w:rPr>
        <w:t>เก็บรวบรวมส</w:t>
      </w:r>
      <w:r w:rsidR="000461FC" w:rsidRPr="00CD454B">
        <w:rPr>
          <w:rFonts w:ascii="Browallia New" w:hAnsi="Browallia New" w:cs="Browallia New"/>
          <w:cs/>
        </w:rPr>
        <w:t>ารทำความเย็นที่ผ่านการใช้งานแล้ว</w:t>
      </w:r>
      <w:r>
        <w:rPr>
          <w:rFonts w:ascii="Browallia New" w:hAnsi="Browallia New" w:cs="Browallia New" w:hint="cs"/>
          <w:cs/>
        </w:rPr>
        <w:t>ใน</w:t>
      </w:r>
      <w:r w:rsidRPr="00EA0CA2">
        <w:rPr>
          <w:rFonts w:ascii="Browallia New" w:hAnsi="Browallia New" w:cs="Browallia New"/>
          <w:cs/>
        </w:rPr>
        <w:t>ระบบทำความเย็นและเครื่องปรับอากาศ</w:t>
      </w:r>
      <w:r w:rsidR="000461FC" w:rsidRPr="00CD454B">
        <w:rPr>
          <w:rFonts w:ascii="Browallia New" w:hAnsi="Browallia New" w:cs="Browallia New"/>
          <w:cs/>
        </w:rPr>
        <w:t>มาผ่านกระบวนการรี</w:t>
      </w:r>
      <w:proofErr w:type="spellStart"/>
      <w:r w:rsidR="000461FC" w:rsidRPr="00CD454B">
        <w:rPr>
          <w:rFonts w:ascii="Browallia New" w:hAnsi="Browallia New" w:cs="Browallia New"/>
          <w:cs/>
        </w:rPr>
        <w:t>เค</w:t>
      </w:r>
      <w:proofErr w:type="spellEnd"/>
      <w:r w:rsidR="000461FC" w:rsidRPr="00CD454B">
        <w:rPr>
          <w:rFonts w:ascii="Browallia New" w:hAnsi="Browallia New" w:cs="Browallia New"/>
          <w:cs/>
        </w:rPr>
        <w:t xml:space="preserve">ลม </w:t>
      </w:r>
      <w:r w:rsidR="000461FC" w:rsidRPr="00CD454B">
        <w:rPr>
          <w:rFonts w:ascii="Browallia New" w:hAnsi="Browallia New" w:cs="Browallia New"/>
        </w:rPr>
        <w:t xml:space="preserve">(Reclamation) </w:t>
      </w:r>
      <w:r w:rsidR="000461FC" w:rsidRPr="00CD454B">
        <w:rPr>
          <w:rFonts w:ascii="Browallia New" w:hAnsi="Browallia New" w:cs="Browallia New" w:hint="cs"/>
          <w:cs/>
        </w:rPr>
        <w:t xml:space="preserve">เพื่อใช้งาน </w:t>
      </w:r>
      <w:r>
        <w:rPr>
          <w:rFonts w:ascii="Browallia New" w:hAnsi="Browallia New" w:cs="Browallia New" w:hint="cs"/>
          <w:cs/>
        </w:rPr>
        <w:t>โดยที่</w:t>
      </w:r>
      <w:r w:rsidR="000461FC" w:rsidRPr="00CD454B">
        <w:rPr>
          <w:rFonts w:ascii="Browallia New" w:hAnsi="Browallia New" w:cs="Browallia New"/>
          <w:cs/>
        </w:rPr>
        <w:t>คุณลักษณะของสารทำความเย็นที่ผ่านกระบวนการรี</w:t>
      </w:r>
      <w:proofErr w:type="spellStart"/>
      <w:r w:rsidR="000461FC" w:rsidRPr="00CD454B">
        <w:rPr>
          <w:rFonts w:ascii="Browallia New" w:hAnsi="Browallia New" w:cs="Browallia New"/>
          <w:cs/>
        </w:rPr>
        <w:t>เค</w:t>
      </w:r>
      <w:proofErr w:type="spellEnd"/>
      <w:r w:rsidR="000461FC" w:rsidRPr="00CD454B">
        <w:rPr>
          <w:rFonts w:ascii="Browallia New" w:hAnsi="Browallia New" w:cs="Browallia New"/>
          <w:cs/>
        </w:rPr>
        <w:t>ลม</w:t>
      </w:r>
      <w:r>
        <w:rPr>
          <w:rFonts w:ascii="Browallia New" w:hAnsi="Browallia New" w:cs="Browallia New" w:hint="cs"/>
          <w:cs/>
        </w:rPr>
        <w:t>ต้อง</w:t>
      </w:r>
      <w:r w:rsidR="000461FC" w:rsidRPr="00CD454B">
        <w:rPr>
          <w:rFonts w:ascii="Browallia New" w:hAnsi="Browallia New" w:cs="Browallia New"/>
          <w:cs/>
        </w:rPr>
        <w:t>คงคุณลักษณะเป็นไปตามมาตรฐาน</w:t>
      </w:r>
      <w:r w:rsidR="000461FC" w:rsidRPr="00CD454B">
        <w:rPr>
          <w:rFonts w:ascii="Browallia New" w:hAnsi="Browallia New" w:cs="Browallia New"/>
        </w:rPr>
        <w:t xml:space="preserve"> AHRI Standard 700 </w:t>
      </w:r>
      <w:r w:rsidR="000461FC" w:rsidRPr="00CD454B">
        <w:rPr>
          <w:rFonts w:ascii="Browallia New" w:hAnsi="Browallia New" w:cs="Browallia New"/>
          <w:cs/>
        </w:rPr>
        <w:t xml:space="preserve">หรือมาตรฐานที่เกี่ยวข้อง </w:t>
      </w:r>
      <w:r>
        <w:rPr>
          <w:rFonts w:ascii="Browallia New" w:hAnsi="Browallia New" w:cs="Browallia New" w:hint="cs"/>
          <w:cs/>
        </w:rPr>
        <w:t>ทั้งนี้กิจกรรม</w:t>
      </w:r>
      <w:r w:rsidR="000461FC" w:rsidRPr="00CD454B">
        <w:rPr>
          <w:rFonts w:ascii="Browallia New" w:hAnsi="Browallia New" w:cs="Browallia New"/>
          <w:cs/>
        </w:rPr>
        <w:t>การรวบรวมสารทำความเย็นที่ผ่านการใช้งานแล้ว กระบวนการรี</w:t>
      </w:r>
      <w:proofErr w:type="spellStart"/>
      <w:r w:rsidR="000461FC" w:rsidRPr="00CD454B">
        <w:rPr>
          <w:rFonts w:ascii="Browallia New" w:hAnsi="Browallia New" w:cs="Browallia New"/>
          <w:cs/>
        </w:rPr>
        <w:t>เค</w:t>
      </w:r>
      <w:proofErr w:type="spellEnd"/>
      <w:r w:rsidR="000461FC" w:rsidRPr="00CD454B">
        <w:rPr>
          <w:rFonts w:ascii="Browallia New" w:hAnsi="Browallia New" w:cs="Browallia New"/>
          <w:cs/>
        </w:rPr>
        <w:t xml:space="preserve">ลม </w:t>
      </w:r>
      <w:r>
        <w:rPr>
          <w:rFonts w:ascii="Browallia New" w:hAnsi="Browallia New" w:cs="Browallia New" w:hint="cs"/>
          <w:cs/>
        </w:rPr>
        <w:t>และ</w:t>
      </w:r>
      <w:r w:rsidR="000461FC" w:rsidRPr="00CD454B">
        <w:rPr>
          <w:rFonts w:ascii="Browallia New" w:hAnsi="Browallia New" w:cs="Browallia New"/>
          <w:cs/>
        </w:rPr>
        <w:t>การจำหน่าย</w:t>
      </w:r>
      <w:r>
        <w:rPr>
          <w:rFonts w:ascii="Browallia New" w:hAnsi="Browallia New" w:cs="Browallia New" w:hint="cs"/>
          <w:cs/>
        </w:rPr>
        <w:t>เพื่อนำกลับไปใช้งาน</w:t>
      </w:r>
      <w:r w:rsidR="000461FC" w:rsidRPr="00CD454B">
        <w:rPr>
          <w:rFonts w:ascii="Browallia New" w:hAnsi="Browallia New" w:cs="Browallia New"/>
          <w:cs/>
        </w:rPr>
        <w:t>อยู่ในพื้นที่ประเทศไทย</w:t>
      </w:r>
      <w:r w:rsidR="000461FC" w:rsidRPr="00CD454B">
        <w:rPr>
          <w:rFonts w:ascii="Browallia New" w:hAnsi="Browallia New" w:cs="Browallia New"/>
        </w:rPr>
        <w:t xml:space="preserve"> </w:t>
      </w:r>
      <w:r w:rsidR="000461FC" w:rsidRPr="00CD454B">
        <w:rPr>
          <w:rFonts w:ascii="Browallia New" w:hAnsi="Browallia New" w:cs="Browallia New"/>
          <w:cs/>
        </w:rPr>
        <w:t>สารทำความเย็นที่จะนำมาผ่านกระบวนการรี</w:t>
      </w:r>
      <w:proofErr w:type="spellStart"/>
      <w:r w:rsidR="000461FC" w:rsidRPr="00CD454B">
        <w:rPr>
          <w:rFonts w:ascii="Browallia New" w:hAnsi="Browallia New" w:cs="Browallia New"/>
          <w:cs/>
        </w:rPr>
        <w:t>เค</w:t>
      </w:r>
      <w:proofErr w:type="spellEnd"/>
      <w:r w:rsidR="000461FC" w:rsidRPr="00CD454B">
        <w:rPr>
          <w:rFonts w:ascii="Browallia New" w:hAnsi="Browallia New" w:cs="Browallia New"/>
          <w:cs/>
        </w:rPr>
        <w:t xml:space="preserve">ลมรวบรวมจาก </w:t>
      </w:r>
      <w:r w:rsidR="000461FC" w:rsidRPr="00CD454B">
        <w:rPr>
          <w:rFonts w:ascii="Browallia New" w:hAnsi="Browallia New" w:cs="Browallia New"/>
        </w:rPr>
        <w:t>2</w:t>
      </w:r>
      <w:r w:rsidR="000461FC" w:rsidRPr="00CD454B">
        <w:rPr>
          <w:rFonts w:ascii="Browallia New" w:hAnsi="Browallia New" w:cs="Browallia New"/>
          <w:cs/>
        </w:rPr>
        <w:t xml:space="preserve"> แหล่งกำเนิด</w:t>
      </w:r>
    </w:p>
    <w:p w14:paraId="4AA2070B" w14:textId="201D2075" w:rsidR="000461FC" w:rsidRPr="00CD454B" w:rsidRDefault="000461FC" w:rsidP="000461FC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 xml:space="preserve">1. </w:t>
      </w:r>
      <w:r w:rsidRPr="00CD454B">
        <w:rPr>
          <w:rFonts w:ascii="Browallia New" w:hAnsi="Browallia New" w:cs="Browallia New"/>
          <w:cs/>
        </w:rPr>
        <w:t>แหล่งกำเนิดที่ไม่</w:t>
      </w:r>
      <w:r w:rsidRPr="00CD454B">
        <w:rPr>
          <w:rFonts w:ascii="Browallia New" w:hAnsi="Browallia New" w:cs="Browallia New" w:hint="cs"/>
          <w:cs/>
        </w:rPr>
        <w:t>เป็น</w:t>
      </w:r>
      <w:r w:rsidRPr="00CD454B">
        <w:rPr>
          <w:rFonts w:ascii="Browallia New" w:hAnsi="Browallia New" w:cs="Browallia New"/>
          <w:cs/>
        </w:rPr>
        <w:t>โรงงานอุตสาหกรรม เช่น ที่พักอาศัย ห้างสรรพสินค้า โรงพยาบาล อาคารพาณิชย์ และธุรกิจขนาดเล็ก หรือกิจการ</w:t>
      </w:r>
      <w:proofErr w:type="spellStart"/>
      <w:r w:rsidRPr="00CD454B">
        <w:rPr>
          <w:rFonts w:ascii="Browallia New" w:hAnsi="Browallia New" w:cs="Browallia New"/>
          <w:cs/>
        </w:rPr>
        <w:t>ใดๆ</w:t>
      </w:r>
      <w:proofErr w:type="spellEnd"/>
      <w:r w:rsidRPr="00CD454B">
        <w:rPr>
          <w:rFonts w:ascii="Browallia New" w:hAnsi="Browallia New" w:cs="Browallia New"/>
          <w:cs/>
        </w:rPr>
        <w:t xml:space="preserve"> ที่ไม่ได้มีการจดทะเบียนเป็นโรงงานอุตสาหกรรม</w:t>
      </w:r>
    </w:p>
    <w:p w14:paraId="44F51C25" w14:textId="5890A33E" w:rsidR="000461FC" w:rsidRPr="00CD454B" w:rsidRDefault="000461FC" w:rsidP="000461FC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 xml:space="preserve">2. </w:t>
      </w:r>
      <w:r w:rsidRPr="00CD454B">
        <w:rPr>
          <w:rFonts w:ascii="Browallia New" w:hAnsi="Browallia New" w:cs="Browallia New"/>
          <w:cs/>
        </w:rPr>
        <w:t>แหล่งกำเนิดที่เป็นโรงงานอุตสาหกรรม ที่ได้รับอนุญาตประกอบกิจการโรงงานอุตสาหกรรม</w:t>
      </w:r>
    </w:p>
    <w:p w14:paraId="54883388" w14:textId="77777777" w:rsidR="00D32437" w:rsidRPr="00E461A8" w:rsidRDefault="00D32437" w:rsidP="006722B6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sz w:val="24"/>
          <w:szCs w:val="24"/>
        </w:rPr>
      </w:pPr>
    </w:p>
    <w:p w14:paraId="082DD056" w14:textId="77777777" w:rsidR="00D32437" w:rsidRPr="0085264B" w:rsidRDefault="001A4997" w:rsidP="0037271F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85264B">
        <w:rPr>
          <w:rFonts w:ascii="Browallia New" w:hAnsi="Browallia New" w:cs="Browallia New"/>
          <w:b/>
          <w:bCs/>
          <w:szCs w:val="32"/>
          <w:cs/>
        </w:rPr>
        <w:t>ข้อมูล</w:t>
      </w:r>
      <w:r w:rsidR="006B7E77" w:rsidRPr="0085264B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0D054E" w:rsidRPr="0085264B">
        <w:rPr>
          <w:rFonts w:ascii="Browallia New" w:hAnsi="Browallia New" w:cs="Browallia New"/>
          <w:b/>
          <w:bCs/>
          <w:szCs w:val="32"/>
        </w:rPr>
        <w:t xml:space="preserve"> </w:t>
      </w:r>
      <w:r w:rsidR="00BD643A" w:rsidRPr="0085264B">
        <w:rPr>
          <w:rFonts w:ascii="Browallia New" w:hAnsi="Browallia New" w:cs="Browallia New"/>
          <w:b/>
          <w:bCs/>
          <w:szCs w:val="32"/>
        </w:rPr>
        <w:t>(Baseline Scenario)</w:t>
      </w:r>
    </w:p>
    <w:p w14:paraId="5355854E" w14:textId="1AA08BE4" w:rsidR="000461FC" w:rsidRPr="001E0A12" w:rsidRDefault="000461FC" w:rsidP="000461FC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olor w:val="000000" w:themeColor="text1"/>
        </w:rPr>
      </w:pPr>
      <w:r w:rsidRPr="001E0A12">
        <w:rPr>
          <w:rFonts w:ascii="Browallia New" w:hAnsi="Browallia New" w:cs="Browallia New"/>
          <w:color w:val="000000" w:themeColor="text1"/>
          <w:cs/>
        </w:rPr>
        <w:t>การคำนวณปริมาณการปล่อยก๊าซเรือนกระจกของกรณีฐานประเมินจากกิจกรรมดังนี้</w:t>
      </w:r>
    </w:p>
    <w:p w14:paraId="12E7DC3A" w14:textId="061D30B4" w:rsidR="000461FC" w:rsidRPr="001E0A12" w:rsidRDefault="000461FC" w:rsidP="000461FC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olor w:val="000000" w:themeColor="text1"/>
        </w:rPr>
      </w:pPr>
      <w:r w:rsidRPr="001E0A12">
        <w:rPr>
          <w:rFonts w:ascii="Browallia New" w:hAnsi="Browallia New" w:cs="Browallia New"/>
          <w:color w:val="000000" w:themeColor="text1"/>
        </w:rPr>
        <w:t xml:space="preserve">1. </w:t>
      </w:r>
      <w:r w:rsidRPr="001E0A12">
        <w:rPr>
          <w:rFonts w:ascii="Browallia New" w:hAnsi="Browallia New" w:cs="Browallia New"/>
          <w:color w:val="000000" w:themeColor="text1"/>
          <w:cs/>
        </w:rPr>
        <w:t xml:space="preserve">กิจกรรมการปล่อยทิ้ง </w:t>
      </w:r>
      <w:r w:rsidRPr="001E0A12">
        <w:rPr>
          <w:rFonts w:ascii="Browallia New" w:hAnsi="Browallia New" w:cs="Browallia New"/>
          <w:color w:val="000000" w:themeColor="text1"/>
        </w:rPr>
        <w:t xml:space="preserve">(Venting) </w:t>
      </w:r>
      <w:r w:rsidR="001E0A12" w:rsidRPr="001E0A12">
        <w:rPr>
          <w:rFonts w:ascii="Browallia New" w:hAnsi="Browallia New" w:cs="Browallia New" w:hint="cs"/>
          <w:color w:val="000000" w:themeColor="text1"/>
          <w:cs/>
        </w:rPr>
        <w:t>สำหรับ</w:t>
      </w:r>
      <w:r w:rsidRPr="001E0A12">
        <w:rPr>
          <w:rFonts w:ascii="Browallia New" w:hAnsi="Browallia New" w:cs="Browallia New"/>
          <w:color w:val="000000" w:themeColor="text1"/>
          <w:cs/>
        </w:rPr>
        <w:t>สารทำความเย็นที่มาจากแหล่งกำเนิดที่ไม่</w:t>
      </w:r>
      <w:r w:rsidRPr="001E0A12">
        <w:rPr>
          <w:rFonts w:ascii="Browallia New" w:hAnsi="Browallia New" w:cs="Browallia New" w:hint="cs"/>
          <w:color w:val="000000" w:themeColor="text1"/>
          <w:cs/>
        </w:rPr>
        <w:t>เป็น</w:t>
      </w:r>
      <w:r w:rsidRPr="001E0A12">
        <w:rPr>
          <w:rFonts w:ascii="Browallia New" w:hAnsi="Browallia New" w:cs="Browallia New"/>
          <w:color w:val="000000" w:themeColor="text1"/>
          <w:cs/>
        </w:rPr>
        <w:t>โรงงานอุตสาหกรรม เช่น ที่พักอาศัย ห้างสรรพสินค้า โรงพยาบาล อาคารพาณิชย์ และธุรกิจขนาดเล็ก หรือกิจการ</w:t>
      </w:r>
      <w:proofErr w:type="spellStart"/>
      <w:r w:rsidRPr="001E0A12">
        <w:rPr>
          <w:rFonts w:ascii="Browallia New" w:hAnsi="Browallia New" w:cs="Browallia New"/>
          <w:color w:val="000000" w:themeColor="text1"/>
          <w:cs/>
        </w:rPr>
        <w:t>ใดๆ</w:t>
      </w:r>
      <w:proofErr w:type="spellEnd"/>
      <w:r w:rsidRPr="001E0A12">
        <w:rPr>
          <w:rFonts w:ascii="Browallia New" w:hAnsi="Browallia New" w:cs="Browallia New"/>
          <w:color w:val="000000" w:themeColor="text1"/>
          <w:cs/>
        </w:rPr>
        <w:t xml:space="preserve"> ที่ไม่ได้มีการจดทะเบียนเป็นโรงงานอุตสาหกรรม</w:t>
      </w:r>
      <w:r w:rsidR="001E0A12" w:rsidRPr="001E0A12">
        <w:rPr>
          <w:rFonts w:ascii="Browallia New" w:hAnsi="Browallia New" w:cs="Browallia New" w:hint="cs"/>
          <w:color w:val="000000" w:themeColor="text1"/>
          <w:cs/>
        </w:rPr>
        <w:t xml:space="preserve"> </w:t>
      </w:r>
    </w:p>
    <w:p w14:paraId="63F85D35" w14:textId="5B35D462" w:rsidR="000461FC" w:rsidRPr="001E0A12" w:rsidRDefault="000461FC" w:rsidP="000461FC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olor w:val="000000" w:themeColor="text1"/>
        </w:rPr>
      </w:pPr>
      <w:r w:rsidRPr="001E0A12">
        <w:rPr>
          <w:rFonts w:ascii="Browallia New" w:hAnsi="Browallia New" w:cs="Browallia New"/>
          <w:color w:val="000000" w:themeColor="text1"/>
        </w:rPr>
        <w:t xml:space="preserve">2. </w:t>
      </w:r>
      <w:r w:rsidRPr="001E0A12">
        <w:rPr>
          <w:rFonts w:ascii="Browallia New" w:hAnsi="Browallia New" w:cs="Browallia New"/>
          <w:color w:val="000000" w:themeColor="text1"/>
          <w:cs/>
        </w:rPr>
        <w:t>กิจกรรมการเผา</w:t>
      </w:r>
      <w:r w:rsidR="004A6BD4" w:rsidRPr="001E0A12">
        <w:rPr>
          <w:rFonts w:ascii="Browallia New" w:hAnsi="Browallia New" w:cs="Browallia New" w:hint="cs"/>
          <w:color w:val="000000" w:themeColor="text1"/>
          <w:cs/>
        </w:rPr>
        <w:t>ทำลาย</w:t>
      </w:r>
      <w:r w:rsidR="001E0A12" w:rsidRPr="001E0A12">
        <w:rPr>
          <w:rFonts w:ascii="Browallia New" w:hAnsi="Browallia New" w:cs="Browallia New" w:hint="cs"/>
          <w:color w:val="000000" w:themeColor="text1"/>
          <w:cs/>
        </w:rPr>
        <w:t xml:space="preserve"> สำหรับ</w:t>
      </w:r>
      <w:r w:rsidRPr="001E0A12">
        <w:rPr>
          <w:rFonts w:ascii="Browallia New" w:hAnsi="Browallia New" w:cs="Browallia New"/>
          <w:color w:val="000000" w:themeColor="text1"/>
          <w:cs/>
        </w:rPr>
        <w:t>สารทำความเย็นที่มาจากแหล่งกำเนิดที่เป็นโรงงานอุตสาหกรรม ที่ได้รับอนุญาตประกอบกิจการโรงงานอุตสาหกรรม</w:t>
      </w:r>
    </w:p>
    <w:p w14:paraId="5D2A1812" w14:textId="1CB60B53" w:rsidR="001E0A12" w:rsidRPr="001E0A12" w:rsidRDefault="001E0A12" w:rsidP="000461FC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olor w:val="000000" w:themeColor="text1"/>
        </w:rPr>
      </w:pPr>
      <w:r w:rsidRPr="001E0A12">
        <w:rPr>
          <w:rFonts w:ascii="Browallia New" w:hAnsi="Browallia New" w:cs="Browallia New" w:hint="cs"/>
          <w:color w:val="000000" w:themeColor="text1"/>
          <w:cs/>
        </w:rPr>
        <w:t>โดยคิดเปรียบเทียบจากปริมาณสารทำความเย็นรี</w:t>
      </w:r>
      <w:proofErr w:type="spellStart"/>
      <w:r w:rsidRPr="001E0A12">
        <w:rPr>
          <w:rFonts w:ascii="Browallia New" w:hAnsi="Browallia New" w:cs="Browallia New" w:hint="cs"/>
          <w:color w:val="000000" w:themeColor="text1"/>
          <w:cs/>
        </w:rPr>
        <w:t>เค</w:t>
      </w:r>
      <w:proofErr w:type="spellEnd"/>
      <w:r w:rsidRPr="001E0A12">
        <w:rPr>
          <w:rFonts w:ascii="Browallia New" w:hAnsi="Browallia New" w:cs="Browallia New" w:hint="cs"/>
          <w:color w:val="000000" w:themeColor="text1"/>
          <w:cs/>
        </w:rPr>
        <w:t>ลมที่</w:t>
      </w:r>
      <w:r w:rsidRPr="001E0A12">
        <w:rPr>
          <w:rFonts w:ascii="Browallia New" w:hAnsi="Browallia New" w:cs="Browallia New"/>
          <w:color w:val="000000" w:themeColor="text1"/>
          <w:cs/>
        </w:rPr>
        <w:t>ถูกนำไปใช้งาน</w:t>
      </w:r>
    </w:p>
    <w:p w14:paraId="3153CF15" w14:textId="77777777" w:rsidR="000F1C8F" w:rsidRPr="00E461A8" w:rsidRDefault="000F1C8F" w:rsidP="004E4094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sz w:val="24"/>
          <w:szCs w:val="24"/>
          <w:cs/>
        </w:rPr>
      </w:pPr>
    </w:p>
    <w:p w14:paraId="773C2162" w14:textId="79D3E6C7" w:rsidR="00D32437" w:rsidRDefault="006B7E77" w:rsidP="0076766A">
      <w:pPr>
        <w:pStyle w:val="ListParagraph"/>
        <w:numPr>
          <w:ilvl w:val="0"/>
          <w:numId w:val="3"/>
        </w:numPr>
        <w:tabs>
          <w:tab w:val="left" w:pos="426"/>
        </w:tabs>
        <w:spacing w:before="0" w:after="0" w:line="240" w:lineRule="auto"/>
        <w:ind w:left="426" w:hanging="426"/>
        <w:contextualSpacing w:val="0"/>
        <w:rPr>
          <w:rFonts w:ascii="Browallia New" w:hAnsi="Browallia New" w:cs="Browallia New"/>
          <w:b/>
          <w:bCs/>
          <w:szCs w:val="32"/>
        </w:rPr>
      </w:pPr>
      <w:r w:rsidRPr="0085264B">
        <w:rPr>
          <w:rFonts w:ascii="Browallia New" w:hAnsi="Browallia New" w:cs="Browallia New"/>
          <w:b/>
          <w:bCs/>
          <w:szCs w:val="32"/>
          <w:cs/>
        </w:rPr>
        <w:t>กิจกรรมการปล่อยก๊าซเรือนกระจกที่นำมาใช้ในการคำนวณ</w:t>
      </w: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0"/>
        <w:gridCol w:w="2430"/>
        <w:gridCol w:w="1710"/>
        <w:gridCol w:w="3150"/>
      </w:tblGrid>
      <w:tr w:rsidR="000461FC" w:rsidRPr="00CD454B" w14:paraId="540E9E32" w14:textId="77777777" w:rsidTr="00147EA6">
        <w:trPr>
          <w:tblHeader/>
        </w:trPr>
        <w:tc>
          <w:tcPr>
            <w:tcW w:w="1890" w:type="dxa"/>
            <w:tcBorders>
              <w:bottom w:val="single" w:sz="4" w:space="0" w:color="auto"/>
            </w:tcBorders>
          </w:tcPr>
          <w:p w14:paraId="791F3F6B" w14:textId="044DF33D" w:rsidR="000461FC" w:rsidRPr="00FF3EC2" w:rsidRDefault="000461FC" w:rsidP="000461F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F3EC2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  <w:r w:rsidRPr="00FF3EC2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FF3EC2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430" w:type="dxa"/>
          </w:tcPr>
          <w:p w14:paraId="3ED0F1EB" w14:textId="3F719AD7" w:rsidR="000461FC" w:rsidRPr="00FF3EC2" w:rsidRDefault="000461FC" w:rsidP="000461F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F3EC2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  <w:r w:rsidRPr="00FF3EC2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FF3EC2">
              <w:rPr>
                <w:rFonts w:ascii="Browallia New" w:hAnsi="Browallia New" w:cs="Browallia New"/>
                <w:b/>
                <w:bCs/>
                <w:spacing w:val="-8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710" w:type="dxa"/>
          </w:tcPr>
          <w:p w14:paraId="70DD9C8F" w14:textId="77777777" w:rsidR="000461FC" w:rsidRPr="00FF3EC2" w:rsidRDefault="000461FC" w:rsidP="000461F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FF3EC2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150" w:type="dxa"/>
          </w:tcPr>
          <w:p w14:paraId="2FE089AE" w14:textId="26D75DB0" w:rsidR="000461FC" w:rsidRPr="00FF3EC2" w:rsidRDefault="000461FC" w:rsidP="00147EA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F3EC2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ที่มี</w:t>
            </w:r>
            <w:r w:rsidR="00147EA6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FF3EC2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ก๊าซเรือนกระจก</w:t>
            </w:r>
          </w:p>
        </w:tc>
      </w:tr>
      <w:tr w:rsidR="000461FC" w:rsidRPr="00CD454B" w14:paraId="14CA6014" w14:textId="77777777" w:rsidTr="00147EA6">
        <w:tc>
          <w:tcPr>
            <w:tcW w:w="189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FD7BC2B" w14:textId="77777777" w:rsidR="000461FC" w:rsidRPr="00FF3EC2" w:rsidRDefault="000461FC" w:rsidP="000461F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รณีฐาน</w:t>
            </w:r>
          </w:p>
        </w:tc>
        <w:tc>
          <w:tcPr>
            <w:tcW w:w="2430" w:type="dxa"/>
            <w:tcBorders>
              <w:left w:val="single" w:sz="4" w:space="0" w:color="auto"/>
            </w:tcBorders>
          </w:tcPr>
          <w:p w14:paraId="225A913E" w14:textId="77777777" w:rsidR="000461FC" w:rsidRPr="00FF3EC2" w:rsidRDefault="000461FC" w:rsidP="000461F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ปล่อยทิ้งสารทำความเย็น </w:t>
            </w:r>
            <w:r w:rsidRPr="00FF3EC2">
              <w:rPr>
                <w:rFonts w:ascii="Browallia New" w:hAnsi="Browallia New" w:cs="Browallia New"/>
                <w:sz w:val="28"/>
                <w:szCs w:val="28"/>
              </w:rPr>
              <w:t>-</w:t>
            </w: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แหล่งกำเนิดที่ไม่เป็นโรงงานอุตสาหกรรม</w:t>
            </w:r>
          </w:p>
        </w:tc>
        <w:tc>
          <w:tcPr>
            <w:tcW w:w="1710" w:type="dxa"/>
          </w:tcPr>
          <w:p w14:paraId="0782C647" w14:textId="77777777" w:rsidR="000461FC" w:rsidRPr="00FF3EC2" w:rsidRDefault="000461FC" w:rsidP="000461F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  <w:tc>
          <w:tcPr>
            <w:tcW w:w="3150" w:type="dxa"/>
          </w:tcPr>
          <w:p w14:paraId="3EFD4199" w14:textId="77777777" w:rsidR="000461FC" w:rsidRPr="00FF3EC2" w:rsidRDefault="000461FC" w:rsidP="000461FC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ปล่อยทิ้งสารทำความเย็นกลุ่ม </w:t>
            </w:r>
            <w:r w:rsidRPr="00FF3EC2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</w:tr>
      <w:tr w:rsidR="000461FC" w:rsidRPr="00CD454B" w14:paraId="04B7147F" w14:textId="77777777" w:rsidTr="00AC0267">
        <w:tc>
          <w:tcPr>
            <w:tcW w:w="18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49C69" w14:textId="77777777" w:rsidR="000461FC" w:rsidRPr="00FF3EC2" w:rsidRDefault="000461FC" w:rsidP="000461F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430" w:type="dxa"/>
            <w:tcBorders>
              <w:left w:val="single" w:sz="4" w:space="0" w:color="auto"/>
            </w:tcBorders>
          </w:tcPr>
          <w:p w14:paraId="21812404" w14:textId="77777777" w:rsidR="000461FC" w:rsidRPr="00FF3EC2" w:rsidRDefault="000461FC" w:rsidP="000461F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เผาทำลายสารทำความเย็น </w:t>
            </w:r>
            <w:r w:rsidRPr="00FF3EC2">
              <w:rPr>
                <w:rFonts w:ascii="Browallia New" w:hAnsi="Browallia New" w:cs="Browallia New"/>
                <w:sz w:val="28"/>
                <w:szCs w:val="28"/>
              </w:rPr>
              <w:t>-</w:t>
            </w: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แหล่งกำเนิดที่เป็นโรงงานอุตสาหกรรม</w:t>
            </w:r>
          </w:p>
        </w:tc>
        <w:tc>
          <w:tcPr>
            <w:tcW w:w="1710" w:type="dxa"/>
          </w:tcPr>
          <w:p w14:paraId="724F65F2" w14:textId="2C6569CD" w:rsidR="000461FC" w:rsidRPr="00FF3EC2" w:rsidRDefault="001E0A12" w:rsidP="000461F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E0A12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E0A1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และ </w:t>
            </w:r>
            <w:r w:rsidR="008B6A22" w:rsidRPr="001E0A12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  <w:tc>
          <w:tcPr>
            <w:tcW w:w="3150" w:type="dxa"/>
          </w:tcPr>
          <w:p w14:paraId="6B06F377" w14:textId="77777777" w:rsidR="000461FC" w:rsidRPr="00FF3EC2" w:rsidRDefault="000461FC" w:rsidP="000461FC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ปล่อยก๊าซเรือนกระจกจากการเผาทำลายสารทำความเย็นกลุ่ม </w:t>
            </w:r>
            <w:r w:rsidRPr="00FF3EC2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</w:tr>
      <w:tr w:rsidR="005723E0" w:rsidRPr="00CD454B" w14:paraId="4280CEEC" w14:textId="77777777" w:rsidTr="00E461A8">
        <w:trPr>
          <w:trHeight w:val="395"/>
        </w:trPr>
        <w:tc>
          <w:tcPr>
            <w:tcW w:w="18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99EDC7" w14:textId="71182FA4" w:rsidR="005723E0" w:rsidRPr="00FF3EC2" w:rsidRDefault="005723E0" w:rsidP="000461F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การปล่อยก๊าซเรือนกระจกจากการดำเนินโครงการ</w:t>
            </w:r>
          </w:p>
        </w:tc>
        <w:tc>
          <w:tcPr>
            <w:tcW w:w="2430" w:type="dxa"/>
            <w:tcBorders>
              <w:left w:val="single" w:sz="4" w:space="0" w:color="auto"/>
            </w:tcBorders>
          </w:tcPr>
          <w:p w14:paraId="7243DA7C" w14:textId="6DE2B49C" w:rsidR="005723E0" w:rsidRPr="005723E0" w:rsidRDefault="005723E0" w:rsidP="004A6BD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ในกระบวนการรี</w:t>
            </w:r>
            <w:proofErr w:type="spellStart"/>
            <w:r w:rsidRPr="00FF3EC2"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 w:rsidRPr="00FF3EC2">
              <w:rPr>
                <w:rFonts w:ascii="Browallia New" w:hAnsi="Browallia New" w:cs="Browallia New" w:hint="cs"/>
                <w:sz w:val="28"/>
                <w:szCs w:val="28"/>
                <w:cs/>
              </w:rPr>
              <w:t>ลม</w:t>
            </w:r>
          </w:p>
        </w:tc>
        <w:tc>
          <w:tcPr>
            <w:tcW w:w="1710" w:type="dxa"/>
          </w:tcPr>
          <w:p w14:paraId="3021B62B" w14:textId="40EFD4E1" w:rsidR="005723E0" w:rsidRPr="005723E0" w:rsidRDefault="005723E0" w:rsidP="004A6BD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FF3EC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150" w:type="dxa"/>
          </w:tcPr>
          <w:p w14:paraId="1856517C" w14:textId="4AE275EE" w:rsidR="005723E0" w:rsidRPr="005723E0" w:rsidRDefault="005723E0" w:rsidP="004A6BD4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การ</w:t>
            </w: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ใช้ไฟฟ้า ซึ่งผลิตจากการเผาไหม้เชื้อเพลิง</w:t>
            </w:r>
            <w:proofErr w:type="spellStart"/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ฟอสซิล</w:t>
            </w:r>
            <w:proofErr w:type="spellEnd"/>
          </w:p>
        </w:tc>
      </w:tr>
      <w:tr w:rsidR="005723E0" w:rsidRPr="00CD454B" w14:paraId="61B84210" w14:textId="77777777" w:rsidTr="00E461A8">
        <w:trPr>
          <w:trHeight w:val="908"/>
        </w:trPr>
        <w:tc>
          <w:tcPr>
            <w:tcW w:w="189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FFD682" w14:textId="77777777" w:rsidR="005723E0" w:rsidRPr="00FF3EC2" w:rsidRDefault="005723E0" w:rsidP="004A6BD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430" w:type="dxa"/>
            <w:tcBorders>
              <w:left w:val="single" w:sz="4" w:space="0" w:color="auto"/>
            </w:tcBorders>
          </w:tcPr>
          <w:p w14:paraId="01D51BFC" w14:textId="2420ABFF" w:rsidR="005723E0" w:rsidRPr="00FF3EC2" w:rsidRDefault="005723E0" w:rsidP="004A6BD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ส</w:t>
            </w:r>
            <w:r w:rsidRPr="00FF3EC2">
              <w:rPr>
                <w:rFonts w:ascii="Browallia New" w:hAnsi="Browallia New" w:cs="Browallia New" w:hint="cs"/>
                <w:sz w:val="28"/>
                <w:szCs w:val="28"/>
                <w:cs/>
              </w:rPr>
              <w:t>ารทำความเย็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บริสุทธิ์</w:t>
            </w:r>
          </w:p>
        </w:tc>
        <w:tc>
          <w:tcPr>
            <w:tcW w:w="1710" w:type="dxa"/>
          </w:tcPr>
          <w:p w14:paraId="679F5575" w14:textId="77777777" w:rsidR="005723E0" w:rsidRPr="00FF3EC2" w:rsidRDefault="005723E0" w:rsidP="004A6BD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  <w:tc>
          <w:tcPr>
            <w:tcW w:w="3150" w:type="dxa"/>
          </w:tcPr>
          <w:p w14:paraId="669E4B36" w14:textId="534F0BD2" w:rsidR="005723E0" w:rsidRPr="00FF3EC2" w:rsidRDefault="005723E0" w:rsidP="004A6BD4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ติมสารทำความเย็นบริสุทธิ์เพื่อปรับปรุงคุณสมบัติของส</w:t>
            </w:r>
            <w:r w:rsidRPr="00FF3EC2">
              <w:rPr>
                <w:rFonts w:ascii="Browallia New" w:hAnsi="Browallia New" w:cs="Browallia New" w:hint="cs"/>
                <w:sz w:val="28"/>
                <w:szCs w:val="28"/>
                <w:cs/>
              </w:rPr>
              <w:t>ารทำความเย็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ลิตได้จากกระบวนการรี</w:t>
            </w:r>
            <w:proofErr w:type="spellStart"/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ลม</w:t>
            </w:r>
            <w:r w:rsidRPr="00FF3EC2"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มีคุณสมบัติตามมาตรฐาน</w:t>
            </w:r>
          </w:p>
        </w:tc>
      </w:tr>
      <w:tr w:rsidR="00AC0267" w:rsidRPr="00CD454B" w14:paraId="566998D1" w14:textId="77777777" w:rsidTr="00B37D64">
        <w:trPr>
          <w:trHeight w:val="2114"/>
        </w:trPr>
        <w:tc>
          <w:tcPr>
            <w:tcW w:w="18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0437F8" w14:textId="77777777" w:rsidR="00AC0267" w:rsidRPr="00FF3EC2" w:rsidRDefault="00AC0267" w:rsidP="004A6BD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นอกขอบเขตโครงการ</w:t>
            </w:r>
          </w:p>
        </w:tc>
        <w:tc>
          <w:tcPr>
            <w:tcW w:w="2430" w:type="dxa"/>
            <w:tcBorders>
              <w:left w:val="single" w:sz="4" w:space="0" w:color="auto"/>
            </w:tcBorders>
          </w:tcPr>
          <w:p w14:paraId="26F978DB" w14:textId="2F756160" w:rsidR="00E461A8" w:rsidRDefault="00AC0267" w:rsidP="00E461A8">
            <w:pPr>
              <w:pStyle w:val="ListParagraph"/>
              <w:numPr>
                <w:ilvl w:val="0"/>
                <w:numId w:val="29"/>
              </w:numPr>
              <w:spacing w:before="60" w:after="60" w:line="240" w:lineRule="auto"/>
              <w:ind w:left="323" w:hanging="323"/>
              <w:rPr>
                <w:rFonts w:ascii="Browallia New" w:hAnsi="Browallia New" w:cs="Browallia New"/>
                <w:sz w:val="28"/>
                <w:szCs w:val="28"/>
              </w:rPr>
            </w:pPr>
            <w:r w:rsidRPr="00E461A8">
              <w:rPr>
                <w:rFonts w:ascii="Browallia New" w:hAnsi="Browallia New" w:cs="Browallia New"/>
                <w:sz w:val="28"/>
                <w:szCs w:val="28"/>
                <w:cs/>
              </w:rPr>
              <w:t>การขนส่งรวมสารทำความเย็นที่ผ่านการใช้งาน</w:t>
            </w:r>
            <w:r w:rsidR="00E461A8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รวบรวมได้เพื่อส่งเข้าสู่กระบวนการ</w:t>
            </w:r>
            <w:r w:rsidR="00E461A8">
              <w:rPr>
                <w:rFonts w:ascii="Browallia New" w:hAnsi="Browallia New" w:cs="Browallia New"/>
                <w:sz w:val="28"/>
                <w:szCs w:val="28"/>
                <w:cs/>
              </w:rPr>
              <w:br/>
            </w:r>
            <w:r w:rsidRPr="00E461A8">
              <w:rPr>
                <w:rFonts w:ascii="Browallia New" w:hAnsi="Browallia New" w:cs="Browallia New"/>
                <w:sz w:val="28"/>
                <w:szCs w:val="28"/>
                <w:cs/>
              </w:rPr>
              <w:t>รี</w:t>
            </w:r>
            <w:proofErr w:type="spellStart"/>
            <w:r w:rsidRPr="00E461A8">
              <w:rPr>
                <w:rFonts w:ascii="Browallia New" w:hAnsi="Browallia New" w:cs="Browallia New"/>
                <w:sz w:val="28"/>
                <w:szCs w:val="28"/>
                <w:cs/>
              </w:rPr>
              <w:t>เค</w:t>
            </w:r>
            <w:proofErr w:type="spellEnd"/>
            <w:r w:rsidRPr="00E461A8">
              <w:rPr>
                <w:rFonts w:ascii="Browallia New" w:hAnsi="Browallia New" w:cs="Browallia New"/>
                <w:sz w:val="28"/>
                <w:szCs w:val="28"/>
                <w:cs/>
              </w:rPr>
              <w:t>ลม</w:t>
            </w:r>
          </w:p>
          <w:p w14:paraId="13E3FEF0" w14:textId="14C24F54" w:rsidR="00AC0267" w:rsidRPr="00E461A8" w:rsidRDefault="00AC0267" w:rsidP="00E461A8">
            <w:pPr>
              <w:pStyle w:val="ListParagraph"/>
              <w:numPr>
                <w:ilvl w:val="0"/>
                <w:numId w:val="29"/>
              </w:numPr>
              <w:spacing w:before="60" w:after="60" w:line="240" w:lineRule="auto"/>
              <w:ind w:left="323" w:hanging="32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461A8">
              <w:rPr>
                <w:rFonts w:ascii="Browallia New" w:hAnsi="Browallia New" w:cs="Browallia New"/>
                <w:sz w:val="28"/>
                <w:szCs w:val="28"/>
                <w:cs/>
              </w:rPr>
              <w:t>การขนส่ง</w:t>
            </w:r>
            <w:r w:rsidR="00E461A8" w:rsidRPr="00E461A8">
              <w:rPr>
                <w:rFonts w:ascii="Browallia New" w:hAnsi="Browallia New" w:cs="Browallia New"/>
                <w:sz w:val="28"/>
                <w:szCs w:val="28"/>
                <w:cs/>
              </w:rPr>
              <w:t>สารทำความเย็น</w:t>
            </w:r>
            <w:r w:rsidR="00E461A8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</w:t>
            </w:r>
            <w:r w:rsidRPr="00E461A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ลือ </w:t>
            </w:r>
            <w:r w:rsidRPr="00E461A8">
              <w:rPr>
                <w:rFonts w:ascii="Browallia New" w:hAnsi="Browallia New" w:cs="Browallia New"/>
                <w:sz w:val="28"/>
                <w:szCs w:val="28"/>
              </w:rPr>
              <w:t>(Residue</w:t>
            </w:r>
            <w:r w:rsidR="00E461A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) </w:t>
            </w:r>
            <w:r w:rsidRPr="00E461A8">
              <w:rPr>
                <w:rFonts w:ascii="Browallia New" w:hAnsi="Browallia New" w:cs="Browallia New"/>
                <w:sz w:val="28"/>
                <w:szCs w:val="28"/>
                <w:cs/>
              </w:rPr>
              <w:t>จาก</w:t>
            </w:r>
            <w:r w:rsidR="006570A2">
              <w:rPr>
                <w:rFonts w:ascii="Browallia New" w:hAnsi="Browallia New" w:cs="Browallia New" w:hint="cs"/>
                <w:sz w:val="28"/>
                <w:szCs w:val="28"/>
                <w:cs/>
              </w:rPr>
              <w:t>กิจกรรมโครงการ</w:t>
            </w:r>
            <w:r w:rsidR="00E461A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เพื่อเข้าสู่การ</w:t>
            </w:r>
            <w:r w:rsidRPr="00E461A8">
              <w:rPr>
                <w:rFonts w:ascii="Browallia New" w:hAnsi="Browallia New" w:cs="Browallia New"/>
                <w:sz w:val="28"/>
                <w:szCs w:val="28"/>
                <w:cs/>
              </w:rPr>
              <w:t>เผาทำลาย</w:t>
            </w:r>
          </w:p>
        </w:tc>
        <w:tc>
          <w:tcPr>
            <w:tcW w:w="1710" w:type="dxa"/>
          </w:tcPr>
          <w:p w14:paraId="2CB7E87F" w14:textId="77777777" w:rsidR="00AC0267" w:rsidRPr="00FF3EC2" w:rsidRDefault="00AC0267" w:rsidP="004A6BD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FF3EC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150" w:type="dxa"/>
          </w:tcPr>
          <w:p w14:paraId="2BC8EE45" w14:textId="5F4D5EE5" w:rsidR="00AC0267" w:rsidRPr="00FF3EC2" w:rsidRDefault="00E461A8" w:rsidP="004A6BD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ผาไหม้เชื้อเพลิง</w:t>
            </w:r>
            <w:proofErr w:type="spellStart"/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</w:t>
            </w:r>
            <w:proofErr w:type="spellEnd"/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ยานพาหนะที่ใช้ในการขนส่ง</w:t>
            </w:r>
          </w:p>
        </w:tc>
      </w:tr>
      <w:tr w:rsidR="00AC0267" w:rsidRPr="00CD454B" w14:paraId="2254B761" w14:textId="77777777" w:rsidTr="00B37D64">
        <w:tc>
          <w:tcPr>
            <w:tcW w:w="18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87C45" w14:textId="77777777" w:rsidR="00AC0267" w:rsidRPr="00FF3EC2" w:rsidRDefault="00AC0267" w:rsidP="004A6BD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430" w:type="dxa"/>
            <w:tcBorders>
              <w:left w:val="single" w:sz="4" w:space="0" w:color="auto"/>
            </w:tcBorders>
          </w:tcPr>
          <w:p w14:paraId="42641D96" w14:textId="7D69FD23" w:rsidR="00AC0267" w:rsidRPr="00FF3EC2" w:rsidRDefault="00AC0267" w:rsidP="004A6BD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>การเผาทำลาย</w:t>
            </w:r>
            <w:r w:rsidR="00E461A8" w:rsidRPr="00FF3EC2">
              <w:rPr>
                <w:rFonts w:ascii="Browallia New" w:hAnsi="Browallia New" w:cs="Browallia New"/>
                <w:sz w:val="28"/>
                <w:szCs w:val="28"/>
                <w:cs/>
              </w:rPr>
              <w:t>สารทำความเย็น</w:t>
            </w:r>
            <w:r w:rsidR="00E461A8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>เหลือ</w:t>
            </w:r>
            <w:r w:rsidRPr="00FF3EC2">
              <w:rPr>
                <w:rFonts w:ascii="Browallia New" w:hAnsi="Browallia New" w:cs="Browallia New"/>
                <w:sz w:val="28"/>
                <w:szCs w:val="28"/>
              </w:rPr>
              <w:t xml:space="preserve"> (Residue) </w:t>
            </w:r>
          </w:p>
        </w:tc>
        <w:tc>
          <w:tcPr>
            <w:tcW w:w="1710" w:type="dxa"/>
          </w:tcPr>
          <w:p w14:paraId="15CFD804" w14:textId="225319C8" w:rsidR="00AC0267" w:rsidRPr="00FF3EC2" w:rsidRDefault="00DA72B7" w:rsidP="004A6BD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  <w:tc>
          <w:tcPr>
            <w:tcW w:w="3150" w:type="dxa"/>
          </w:tcPr>
          <w:p w14:paraId="619EC0BB" w14:textId="77777777" w:rsidR="00AC0267" w:rsidRPr="00FF3EC2" w:rsidRDefault="00AC0267" w:rsidP="004A6BD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F3EC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ปล่อยก๊าซเรือนกระจกจากการเผาทำลายสารทำความเย็นกลุ่ม </w:t>
            </w:r>
            <w:r w:rsidRPr="00FF3EC2">
              <w:rPr>
                <w:rFonts w:ascii="Browallia New" w:hAnsi="Browallia New" w:cs="Browallia New"/>
                <w:sz w:val="28"/>
                <w:szCs w:val="28"/>
              </w:rPr>
              <w:t>HFC</w:t>
            </w:r>
          </w:p>
        </w:tc>
      </w:tr>
    </w:tbl>
    <w:p w14:paraId="51494B97" w14:textId="03E5BDE5" w:rsidR="000461FC" w:rsidRDefault="000461FC" w:rsidP="0010121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E9D24CC" w14:textId="77777777" w:rsidR="000461FC" w:rsidRPr="00CD454B" w:rsidRDefault="000461FC" w:rsidP="00FF3EC2">
      <w:pPr>
        <w:pStyle w:val="ListParagraph"/>
        <w:numPr>
          <w:ilvl w:val="0"/>
          <w:numId w:val="3"/>
        </w:numPr>
        <w:tabs>
          <w:tab w:val="left" w:pos="426"/>
        </w:tabs>
        <w:spacing w:before="0" w:after="0" w:line="240" w:lineRule="auto"/>
        <w:ind w:left="426" w:hanging="426"/>
        <w:contextualSpacing w:val="0"/>
        <w:rPr>
          <w:rFonts w:ascii="Browallia New" w:hAnsi="Browallia New" w:cs="Browallia New"/>
          <w:b/>
          <w:bCs/>
          <w:szCs w:val="32"/>
        </w:rPr>
      </w:pPr>
      <w:r w:rsidRPr="00CD454B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กรณีฐาน</w:t>
      </w:r>
      <w:r w:rsidRPr="00CD454B">
        <w:rPr>
          <w:rFonts w:ascii="Browallia New" w:hAnsi="Browallia New" w:cs="Browallia New"/>
          <w:b/>
          <w:bCs/>
          <w:szCs w:val="32"/>
        </w:rPr>
        <w:t xml:space="preserve"> (Baseline Emission)</w:t>
      </w: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80"/>
      </w:tblGrid>
      <w:tr w:rsidR="000461FC" w:rsidRPr="00CD454B" w14:paraId="3217A1C0" w14:textId="77777777" w:rsidTr="00FF3EC2">
        <w:tc>
          <w:tcPr>
            <w:tcW w:w="9180" w:type="dxa"/>
          </w:tcPr>
          <w:p w14:paraId="1D999408" w14:textId="64216E29" w:rsidR="000461FC" w:rsidRDefault="000461FC" w:rsidP="00C5322B">
            <w:pPr>
              <w:tabs>
                <w:tab w:val="left" w:pos="3946"/>
              </w:tabs>
              <w:spacing w:after="0" w:line="240" w:lineRule="auto"/>
              <w:ind w:left="0" w:firstLine="4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17876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รณีฐาน</w:t>
            </w:r>
            <w:r w:rsidR="00E461A8">
              <w:rPr>
                <w:rFonts w:ascii="Browallia New" w:hAnsi="Browallia New" w:cs="Browallia New" w:hint="cs"/>
                <w:sz w:val="28"/>
                <w:szCs w:val="28"/>
                <w:cs/>
              </w:rPr>
              <w:t>นั้นจะพิจารณาตามแหล่ง</w:t>
            </w:r>
            <w:r w:rsidRPr="00C17876">
              <w:rPr>
                <w:rFonts w:ascii="Browallia New" w:hAnsi="Browallia New" w:cs="Browallia New"/>
                <w:sz w:val="28"/>
                <w:szCs w:val="28"/>
                <w:cs/>
              </w:rPr>
              <w:t>ที่มาของสารทำความเย็น</w:t>
            </w:r>
            <w:r w:rsidR="00E461A8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ก็บรวบรวม</w:t>
            </w:r>
            <w:r w:rsidRPr="00C1787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เช่น </w:t>
            </w:r>
            <w:r w:rsidR="00E461A8">
              <w:rPr>
                <w:rFonts w:ascii="Browallia New" w:hAnsi="Browallia New" w:cs="Browallia New"/>
                <w:sz w:val="28"/>
                <w:szCs w:val="28"/>
                <w:cs/>
              </w:rPr>
              <w:br/>
            </w:r>
            <w:r w:rsidRPr="00C17876">
              <w:rPr>
                <w:rFonts w:ascii="Browallia New" w:hAnsi="Browallia New" w:cs="Browallia New"/>
                <w:sz w:val="28"/>
                <w:szCs w:val="28"/>
                <w:cs/>
              </w:rPr>
              <w:t>ที่พักอาศัย อาคารพาณิชย์ และธุรกิจขนาดเล็ก หรือกิจการ</w:t>
            </w:r>
            <w:proofErr w:type="spellStart"/>
            <w:r w:rsidRPr="00C17876">
              <w:rPr>
                <w:rFonts w:ascii="Browallia New" w:hAnsi="Browallia New" w:cs="Browallia New"/>
                <w:sz w:val="28"/>
                <w:szCs w:val="28"/>
                <w:cs/>
              </w:rPr>
              <w:t>ใดๆ</w:t>
            </w:r>
            <w:proofErr w:type="spellEnd"/>
            <w:r w:rsidRPr="00C1787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ที่ไม่ได้มีการจดทะเบียนขึ้นเป็นโรงงานอุตสาหกรรม และกลุ่มโรงงานอุตสาหกรรมที่มีการจดทะเบียนขึ้นเป็นโรงงานอุตสาหกรรม</w:t>
            </w:r>
          </w:p>
          <w:p w14:paraId="7E2FAA60" w14:textId="7732C694" w:rsidR="001936AA" w:rsidRPr="00CD454B" w:rsidRDefault="001936AA" w:rsidP="00E461A8">
            <w:pPr>
              <w:tabs>
                <w:tab w:val="left" w:pos="1432"/>
                <w:tab w:val="left" w:pos="7956"/>
              </w:tabs>
              <w:spacing w:before="240" w:after="240" w:line="240" w:lineRule="auto"/>
              <w:ind w:left="0"/>
              <w:jc w:val="both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B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B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non</m:t>
                  </m:r>
                  <m:r>
                    <w:rPr>
                      <w:rFonts w:ascii="Cambria Math" w:hAnsi="Cambria Math" w:cs="Arial"/>
                      <w:noProof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ndustry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 xml:space="preserve"> + B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industry,y</m:t>
                  </m:r>
                </m:sub>
              </m:sSub>
            </m:oMath>
            <w:r>
              <w:rPr>
                <w:rFonts w:ascii="Browallia New" w:hAnsi="Browallia New" w:cs="Browallia New"/>
              </w:rPr>
              <w:tab/>
            </w:r>
            <w:r w:rsidRPr="00CD454B">
              <w:rPr>
                <w:rFonts w:ascii="Browallia New" w:hAnsi="Browallia New" w:cs="Browallia New"/>
                <w:cs/>
              </w:rPr>
              <w:t>(</w:t>
            </w:r>
            <w:r w:rsidRPr="00CD454B">
              <w:rPr>
                <w:rFonts w:ascii="Browallia New" w:hAnsi="Browallia New" w:cs="Browallia New"/>
              </w:rPr>
              <w:t>1)</w:t>
            </w:r>
          </w:p>
          <w:p w14:paraId="3C3773BE" w14:textId="3DFF1073" w:rsidR="00FC67D5" w:rsidRPr="007457CC" w:rsidRDefault="00FC67D5" w:rsidP="00F45C4E">
            <w:pPr>
              <w:tabs>
                <w:tab w:val="left" w:pos="3946"/>
              </w:tabs>
              <w:spacing w:after="240" w:line="240" w:lineRule="auto"/>
              <w:ind w:left="0" w:firstLine="43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7457CC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9049" w:type="dxa"/>
              <w:tblLayout w:type="fixed"/>
              <w:tblLook w:val="04A0" w:firstRow="1" w:lastRow="0" w:firstColumn="1" w:lastColumn="0" w:noHBand="0" w:noVBand="1"/>
            </w:tblPr>
            <w:tblGrid>
              <w:gridCol w:w="2029"/>
              <w:gridCol w:w="560"/>
              <w:gridCol w:w="6460"/>
            </w:tblGrid>
            <w:tr w:rsidR="00FB10A3" w:rsidRPr="00CD454B" w14:paraId="3CDDF648" w14:textId="77777777" w:rsidTr="001936AA">
              <w:tc>
                <w:tcPr>
                  <w:tcW w:w="2029" w:type="dxa"/>
                </w:tcPr>
                <w:p w14:paraId="7AB8747B" w14:textId="4EA0AAA6" w:rsidR="00FB10A3" w:rsidRPr="00FB10A3" w:rsidRDefault="00FB10A3" w:rsidP="00E461A8">
                  <w:pPr>
                    <w:tabs>
                      <w:tab w:val="left" w:pos="3946"/>
                    </w:tabs>
                    <w:spacing w:before="0" w:after="0" w:line="240" w:lineRule="auto"/>
                    <w:ind w:left="30"/>
                    <w:rPr>
                      <w:rFonts w:ascii="Browallia New" w:hAnsi="Browallia New" w:cs="Browallia New"/>
                      <w:noProof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0" w:type="dxa"/>
                </w:tcPr>
                <w:p w14:paraId="1159839B" w14:textId="177A2ADA" w:rsidR="00FB10A3" w:rsidRPr="00C5322B" w:rsidRDefault="00FB10A3" w:rsidP="00FB10A3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460" w:type="dxa"/>
                </w:tcPr>
                <w:p w14:paraId="321A7A98" w14:textId="26937A5F" w:rsidR="00FB10A3" w:rsidRPr="00C5322B" w:rsidRDefault="00FB10A3" w:rsidP="00FB10A3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กรณีฐาน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CO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FC67D5" w:rsidRPr="00CD454B" w14:paraId="20308C9B" w14:textId="77777777" w:rsidTr="001936AA">
              <w:tc>
                <w:tcPr>
                  <w:tcW w:w="2029" w:type="dxa"/>
                </w:tcPr>
                <w:p w14:paraId="366016CB" w14:textId="53263F9F" w:rsidR="00FC67D5" w:rsidRPr="00FC67D5" w:rsidRDefault="001936AA" w:rsidP="00E415D0">
                  <w:pPr>
                    <w:tabs>
                      <w:tab w:val="left" w:pos="3946"/>
                    </w:tabs>
                    <w:spacing w:before="0" w:after="0" w:line="240" w:lineRule="auto"/>
                    <w:ind w:left="15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m:oMathPara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non</m:t>
                          </m:r>
                          <m:r>
                            <w:rPr>
                              <w:rFonts w:ascii="Cambria Math" w:hAnsi="Cambria Math" w:cs="Arial"/>
                              <w:noProof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ndustry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0" w:type="dxa"/>
                </w:tcPr>
                <w:p w14:paraId="1F572A43" w14:textId="77777777" w:rsidR="00FC67D5" w:rsidRPr="00C5322B" w:rsidRDefault="00FC67D5" w:rsidP="00FC67D5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460" w:type="dxa"/>
                </w:tcPr>
                <w:p w14:paraId="6DFD0EE0" w14:textId="2A0696E3" w:rsidR="00FC67D5" w:rsidRPr="00C5322B" w:rsidRDefault="00FC67D5" w:rsidP="00FC67D5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ของสารทำความเย็น </w:t>
                  </w:r>
                  <w:proofErr w:type="spellStart"/>
                  <w:r w:rsidRPr="00FC67D5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ี่ผ่านการใช้งานแล้ว</w:t>
                  </w:r>
                  <w:r w:rsidRPr="00C5322B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  <w:cs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จากระบบทำความเย็นและปรับอากาศ โดยที่มาของสารทำความเย็นมาจากแหล่งกำเนิดที่ไม่</w:t>
                  </w:r>
                  <w:r w:rsidRPr="00C5322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ป็น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โรงงานอุตสาหกรรม 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FC67D5" w:rsidRPr="00CD454B" w14:paraId="4917295B" w14:textId="77777777" w:rsidTr="001936AA">
              <w:tc>
                <w:tcPr>
                  <w:tcW w:w="2029" w:type="dxa"/>
                </w:tcPr>
                <w:p w14:paraId="018ED913" w14:textId="66FA099A" w:rsidR="00FC67D5" w:rsidRPr="00E415D0" w:rsidRDefault="001936AA" w:rsidP="00E461A8">
                  <w:pPr>
                    <w:tabs>
                      <w:tab w:val="left" w:pos="3946"/>
                    </w:tabs>
                    <w:spacing w:before="0" w:after="0" w:line="240" w:lineRule="auto"/>
                    <w:ind w:left="3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industry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0" w:type="dxa"/>
                </w:tcPr>
                <w:p w14:paraId="602A5B4F" w14:textId="77777777" w:rsidR="00FC67D5" w:rsidRPr="00C5322B" w:rsidRDefault="00FC67D5" w:rsidP="00FC67D5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460" w:type="dxa"/>
                </w:tcPr>
                <w:p w14:paraId="53FDC263" w14:textId="32A46B8D" w:rsidR="00FC67D5" w:rsidRPr="00C5322B" w:rsidRDefault="00FC67D5" w:rsidP="00FC67D5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ของสารทำความเย็น </w:t>
                  </w:r>
                  <w:proofErr w:type="spellStart"/>
                  <w:r w:rsidRPr="00FC67D5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ี่ผ่านการใช้งานแล้ว จากระบบทำความเย็นและ</w:t>
                  </w:r>
                  <w:r w:rsidRPr="00C5322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ับอากาศ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โดยที่มาของสารทำความเย็นมาจากแหล่งกำเนิดที่เป็นโรงงานอุตสาหกรรม 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</w:tbl>
          <w:p w14:paraId="0A0B66D6" w14:textId="77777777" w:rsidR="00FC67D5" w:rsidRPr="00FC67D5" w:rsidRDefault="00FC67D5" w:rsidP="00FC67D5">
            <w:pPr>
              <w:tabs>
                <w:tab w:val="left" w:pos="3946"/>
              </w:tabs>
              <w:spacing w:before="0" w:after="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16"/>
                <w:szCs w:val="16"/>
              </w:rPr>
            </w:pPr>
          </w:p>
          <w:p w14:paraId="27D0BC5E" w14:textId="379C80F1" w:rsidR="000461FC" w:rsidRPr="007457CC" w:rsidRDefault="000461FC" w:rsidP="00451828">
            <w:pPr>
              <w:tabs>
                <w:tab w:val="left" w:pos="3946"/>
              </w:tabs>
              <w:spacing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457CC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lastRenderedPageBreak/>
              <w:t xml:space="preserve">4.1 </w:t>
            </w:r>
            <w:r w:rsidRPr="007457C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ปริมาณการปล่อยก๊าซเรือนกระจกจากแหล่งกำเนิดที่ไม่เป็นโรงงานอุตสาหกรรม</w:t>
            </w:r>
          </w:p>
          <w:p w14:paraId="0DD7243D" w14:textId="06CC1BE6" w:rsidR="000461FC" w:rsidRPr="00CD454B" w:rsidRDefault="007457CC" w:rsidP="007457CC">
            <w:pPr>
              <w:tabs>
                <w:tab w:val="left" w:pos="1432"/>
                <w:tab w:val="left" w:pos="7956"/>
              </w:tabs>
              <w:spacing w:after="0" w:line="240" w:lineRule="auto"/>
              <w:ind w:left="0"/>
              <w:jc w:val="both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B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non</m:t>
                  </m:r>
                  <m:r>
                    <w:rPr>
                      <w:rFonts w:ascii="Cambria Math" w:hAnsi="Cambria Math" w:cs="Arial"/>
                      <w:noProof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ndustry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B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venting,y</m:t>
                  </m:r>
                </m:sub>
              </m:sSub>
            </m:oMath>
            <w:r w:rsidR="0010121F">
              <w:rPr>
                <w:rFonts w:ascii="Browallia New" w:hAnsi="Browallia New" w:cs="Browallia New"/>
              </w:rPr>
              <w:tab/>
            </w:r>
            <w:r w:rsidR="000461FC" w:rsidRPr="00CD454B">
              <w:rPr>
                <w:rFonts w:ascii="Browallia New" w:hAnsi="Browallia New" w:cs="Browallia New"/>
                <w:cs/>
              </w:rPr>
              <w:t>(</w:t>
            </w:r>
            <w:r w:rsidR="001936AA">
              <w:rPr>
                <w:rFonts w:ascii="Browallia New" w:hAnsi="Browallia New" w:cs="Browallia New"/>
              </w:rPr>
              <w:t>2</w:t>
            </w:r>
            <w:r w:rsidR="000461FC" w:rsidRPr="00CD454B">
              <w:rPr>
                <w:rFonts w:ascii="Browallia New" w:hAnsi="Browallia New" w:cs="Browallia New"/>
              </w:rPr>
              <w:t>)</w:t>
            </w:r>
          </w:p>
          <w:p w14:paraId="1195F395" w14:textId="77777777" w:rsidR="000461FC" w:rsidRPr="00CD454B" w:rsidRDefault="000461FC" w:rsidP="000461FC">
            <w:pPr>
              <w:tabs>
                <w:tab w:val="left" w:pos="3946"/>
              </w:tabs>
              <w:spacing w:after="0" w:line="240" w:lineRule="auto"/>
              <w:ind w:left="0"/>
              <w:jc w:val="both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40AE502E" w14:textId="77777777" w:rsidR="000461FC" w:rsidRPr="007457CC" w:rsidRDefault="000461FC" w:rsidP="001936AA">
            <w:pPr>
              <w:tabs>
                <w:tab w:val="left" w:pos="3946"/>
              </w:tabs>
              <w:spacing w:after="240" w:line="240" w:lineRule="auto"/>
              <w:ind w:left="0" w:firstLine="43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7457CC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901" w:type="dxa"/>
              <w:tblLayout w:type="fixed"/>
              <w:tblLook w:val="04A0" w:firstRow="1" w:lastRow="0" w:firstColumn="1" w:lastColumn="0" w:noHBand="0" w:noVBand="1"/>
            </w:tblPr>
            <w:tblGrid>
              <w:gridCol w:w="2058"/>
              <w:gridCol w:w="560"/>
              <w:gridCol w:w="6283"/>
            </w:tblGrid>
            <w:tr w:rsidR="00C5322B" w:rsidRPr="00CD454B" w14:paraId="1A01710A" w14:textId="77777777" w:rsidTr="001A586F">
              <w:tc>
                <w:tcPr>
                  <w:tcW w:w="2058" w:type="dxa"/>
                </w:tcPr>
                <w:p w14:paraId="7A46BF43" w14:textId="7F68E754" w:rsidR="00C5322B" w:rsidRPr="005D0FEA" w:rsidRDefault="005D0FEA" w:rsidP="00E415D0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m:oMathPara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non</m:t>
                          </m:r>
                          <m:r>
                            <w:rPr>
                              <w:rFonts w:ascii="Cambria Math" w:hAnsi="Cambria Math" w:cs="Arial"/>
                              <w:noProof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ndustry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0" w:type="dxa"/>
                </w:tcPr>
                <w:p w14:paraId="6F26F4BF" w14:textId="3DEBFC0D" w:rsidR="00C5322B" w:rsidRPr="00C5322B" w:rsidRDefault="00C5322B" w:rsidP="00C5322B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283" w:type="dxa"/>
                </w:tcPr>
                <w:p w14:paraId="07246348" w14:textId="7B649921" w:rsidR="00C5322B" w:rsidRPr="00C5322B" w:rsidRDefault="00C5322B" w:rsidP="00FC67D5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ของสารทำความเย็น </w:t>
                  </w:r>
                  <w:proofErr w:type="spellStart"/>
                  <w:r w:rsidRPr="00FC67D5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ี่ผ่านการใช้งานแล้ว</w:t>
                  </w:r>
                  <w:r w:rsidRPr="00C5322B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  <w:cs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จากระบบทำความเย็นและปรับอากาศ โดยที่มาของสารทำความเย็นมาจากแหล่งกำเนิดที่ไม่</w:t>
                  </w:r>
                  <w:r w:rsidRPr="00C5322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ป็น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โรงงานอุตสาหกรรม 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C5322B" w:rsidRPr="00CD454B" w14:paraId="168A0909" w14:textId="77777777" w:rsidTr="001A586F">
              <w:tc>
                <w:tcPr>
                  <w:tcW w:w="2058" w:type="dxa"/>
                </w:tcPr>
                <w:p w14:paraId="445A42BB" w14:textId="034F5133" w:rsidR="00C5322B" w:rsidRPr="005D0FEA" w:rsidRDefault="005D0FEA" w:rsidP="00E415D0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venting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0" w:type="dxa"/>
                </w:tcPr>
                <w:p w14:paraId="66EC0C4C" w14:textId="213158F0" w:rsidR="00C5322B" w:rsidRPr="00C5322B" w:rsidRDefault="00C5322B" w:rsidP="00C5322B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283" w:type="dxa"/>
                </w:tcPr>
                <w:p w14:paraId="55BEDF51" w14:textId="68621560" w:rsidR="00C5322B" w:rsidRPr="00C5322B" w:rsidRDefault="00C5322B" w:rsidP="00FC67D5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ของสารทำความเย็น </w:t>
                  </w:r>
                  <w:proofErr w:type="spellStart"/>
                  <w:r w:rsidRPr="00FC67D5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  <w:cs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ี่ผ่านการใช้งานแล้วและปล่อยสารทำความเย็นทิ้งจากระบบทำความเย็นและ</w:t>
                  </w:r>
                  <w:r w:rsidRPr="00C5322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ับอากาศ 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</w:tbl>
          <w:p w14:paraId="4889533E" w14:textId="77777777" w:rsidR="000461FC" w:rsidRPr="00C5322B" w:rsidRDefault="000461FC" w:rsidP="00FC67D5">
            <w:pPr>
              <w:tabs>
                <w:tab w:val="left" w:pos="3946"/>
              </w:tabs>
              <w:spacing w:before="0" w:after="0" w:line="240" w:lineRule="auto"/>
              <w:ind w:left="0"/>
              <w:jc w:val="both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5B03253A" w14:textId="22FC83D7" w:rsidR="006D400D" w:rsidRPr="006D400D" w:rsidRDefault="00FC67D5" w:rsidP="00451828">
            <w:pPr>
              <w:tabs>
                <w:tab w:val="left" w:pos="3946"/>
              </w:tabs>
              <w:spacing w:after="240" w:line="240" w:lineRule="auto"/>
              <w:ind w:left="0"/>
              <w:jc w:val="both"/>
              <w:rPr>
                <w:rFonts w:ascii="Browallia New" w:hAnsi="Browallia New" w:cs="Browallia New"/>
                <w:sz w:val="16"/>
                <w:szCs w:val="16"/>
              </w:rPr>
            </w:pPr>
            <w:r w:rsidRPr="007457CC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4.</w:t>
            </w: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.1</w:t>
            </w:r>
            <w:r w:rsidRPr="007457CC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r w:rsidRPr="007457C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คำนวณการปล่อยก๊าซเรือนกระจกจากปล่อยทิ้ง</w:t>
            </w:r>
          </w:p>
          <w:p w14:paraId="00276A05" w14:textId="4073CEF2" w:rsidR="00FC67D5" w:rsidRPr="00CD454B" w:rsidRDefault="00FC67D5" w:rsidP="001936AA">
            <w:pPr>
              <w:tabs>
                <w:tab w:val="left" w:pos="1414"/>
                <w:tab w:val="left" w:pos="3946"/>
                <w:tab w:val="left" w:pos="7937"/>
              </w:tabs>
              <w:spacing w:after="0" w:line="240" w:lineRule="auto"/>
              <w:ind w:left="0"/>
              <w:jc w:val="both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noProof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B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venting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</m:t>
                  </m:r>
                </m:sub>
                <m:sup/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Browallia New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RR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y</m:t>
                          </m:r>
                        </m:sub>
                      </m:sSub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×</m:t>
                      </m:r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GW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refri,i</m:t>
                          </m:r>
                        </m:sub>
                      </m:sSub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1</m:t>
                          </m:r>
                          <m:r>
                            <w:rPr>
                              <w:rFonts w:ascii="Arial" w:hAnsi="Arial" w:cs="Arial"/>
                              <w:noProof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Browallia New" w:cs="Browallia New"/>
                                  <w:i/>
                                  <w:noProof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Browallia New" w:cs="Browallia New"/>
                                  <w:noProof/>
                                  <w:sz w:val="24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Browallia New" w:cs="Browallia New"/>
                                  <w:noProof/>
                                  <w:sz w:val="24"/>
                                  <w:szCs w:val="24"/>
                                </w:rPr>
                                <m:t>y</m:t>
                              </m:r>
                            </m:sub>
                          </m:sSub>
                          <m:ctrlPr>
                            <w:rPr>
                              <w:rFonts w:ascii="Cambria Math" w:hAnsi="Cambria Math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e>
                      </m:d>
                      <m:ctrlPr>
                        <w:rPr>
                          <w:rFonts w:ascii="Cambria Math" w:hAnsi="Cambria Math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e>
                  </m:d>
                </m:e>
              </m:nary>
              <m:sSup>
                <m:sSupPr>
                  <m:ctrlPr>
                    <w:rPr>
                      <w:rFonts w:ascii="Cambria Math" w:hAnsi="Cambria Math" w:cs="Browallia New"/>
                      <w:i/>
                      <w:noProof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×</m:t>
                  </m:r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3</m:t>
                  </m:r>
                </m:sup>
              </m:sSup>
            </m:oMath>
            <w:r>
              <w:rPr>
                <w:rFonts w:ascii="Browallia New" w:hAnsi="Browallia New" w:cs="Browallia New"/>
                <w:noProof/>
              </w:rPr>
              <w:tab/>
            </w:r>
            <w:r w:rsidRPr="00CD454B">
              <w:rPr>
                <w:rFonts w:ascii="Browallia New" w:hAnsi="Browallia New" w:cs="Browallia New"/>
                <w:cs/>
              </w:rPr>
              <w:t>(</w:t>
            </w:r>
            <w:r w:rsidR="00E415D0">
              <w:rPr>
                <w:rFonts w:ascii="Browallia New" w:hAnsi="Browallia New" w:cs="Browallia New"/>
              </w:rPr>
              <w:t>3</w:t>
            </w:r>
            <w:r w:rsidRPr="00CD454B">
              <w:rPr>
                <w:rFonts w:ascii="Browallia New" w:hAnsi="Browallia New" w:cs="Browallia New"/>
              </w:rPr>
              <w:t>)</w:t>
            </w:r>
          </w:p>
          <w:p w14:paraId="031AE51D" w14:textId="77777777" w:rsidR="00FC67D5" w:rsidRPr="007457CC" w:rsidRDefault="00FC67D5" w:rsidP="006D400D">
            <w:pPr>
              <w:tabs>
                <w:tab w:val="left" w:pos="3946"/>
              </w:tabs>
              <w:spacing w:after="240" w:line="240" w:lineRule="auto"/>
              <w:ind w:left="0" w:firstLine="43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7457CC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901" w:type="dxa"/>
              <w:tblLayout w:type="fixed"/>
              <w:tblLook w:val="04A0" w:firstRow="1" w:lastRow="0" w:firstColumn="1" w:lastColumn="0" w:noHBand="0" w:noVBand="1"/>
            </w:tblPr>
            <w:tblGrid>
              <w:gridCol w:w="1586"/>
              <w:gridCol w:w="475"/>
              <w:gridCol w:w="6840"/>
            </w:tblGrid>
            <w:tr w:rsidR="00FC67D5" w:rsidRPr="00CD454B" w14:paraId="64C517BF" w14:textId="77777777" w:rsidTr="00FF5B94">
              <w:tc>
                <w:tcPr>
                  <w:tcW w:w="1586" w:type="dxa"/>
                </w:tcPr>
                <w:p w14:paraId="39D42BDB" w14:textId="22B1E455" w:rsidR="00FC67D5" w:rsidRPr="00037D62" w:rsidRDefault="005D0FEA" w:rsidP="00FC67D5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venting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75" w:type="dxa"/>
                </w:tcPr>
                <w:p w14:paraId="1BA339C1" w14:textId="77777777" w:rsidR="00FC67D5" w:rsidRPr="00037D62" w:rsidRDefault="00FC67D5" w:rsidP="00FC67D5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jc w:val="both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  <w:r w:rsidRPr="00037D62">
                    <w:rPr>
                      <w:rFonts w:ascii="Browallia New" w:hAnsi="Browallia New" w:cs="Browallia New"/>
                      <w:sz w:val="24"/>
                      <w:szCs w:val="24"/>
                    </w:rPr>
                    <w:t>=</w:t>
                  </w:r>
                </w:p>
              </w:tc>
              <w:tc>
                <w:tcPr>
                  <w:tcW w:w="6840" w:type="dxa"/>
                </w:tcPr>
                <w:p w14:paraId="5FEB666C" w14:textId="0CB9F624" w:rsidR="00FC67D5" w:rsidRPr="00C5322B" w:rsidRDefault="00FC67D5" w:rsidP="00FE24B2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ของสารทำความเย็น</w:t>
                  </w:r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proofErr w:type="spellStart"/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  <w:cs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ี่ผ่านการใช้งานแล้ว และปล่อยสารทำความเย็นทิ้งหลังหมดอายุการใช้งานจากระบบการทำความเย็นและ</w:t>
                  </w:r>
                  <w:r w:rsidRPr="00C5322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ับอากาศ 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FC67D5" w:rsidRPr="00CD454B" w14:paraId="21121C59" w14:textId="77777777" w:rsidTr="00FF5B94">
              <w:tc>
                <w:tcPr>
                  <w:tcW w:w="1586" w:type="dxa"/>
                </w:tcPr>
                <w:p w14:paraId="782CE468" w14:textId="2DF9DA02" w:rsidR="00FC67D5" w:rsidRPr="00037D62" w:rsidRDefault="00E415D0" w:rsidP="00E415D0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RR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75" w:type="dxa"/>
                </w:tcPr>
                <w:p w14:paraId="6D436ACE" w14:textId="77777777" w:rsidR="00FC67D5" w:rsidRPr="00C5322B" w:rsidRDefault="00FC67D5" w:rsidP="00FC67D5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840" w:type="dxa"/>
                </w:tcPr>
                <w:p w14:paraId="4E6558F2" w14:textId="7FA3D710" w:rsidR="009132CF" w:rsidRPr="00CB1032" w:rsidRDefault="009132CF" w:rsidP="00CB1032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มาณสารทำความเย็นรี</w:t>
                  </w:r>
                  <w:proofErr w:type="spellStart"/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ค</w:t>
                  </w:r>
                  <w:proofErr w:type="spellEnd"/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ลม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ถูกนำไปใช้งาน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ซึ่งผลิตมาจากสารทำความเย็นที่ถูกรวบรวมมาจาก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แหล่งกำเนิดที่ไม่</w:t>
                  </w:r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ป็น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โรงงาน</w:t>
                  </w:r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อุตสาหกรรม 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รณีฐานในปี 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</w:rPr>
                    <w:t>y (kg/year)</w:t>
                  </w:r>
                </w:p>
              </w:tc>
            </w:tr>
            <w:tr w:rsidR="00FC67D5" w:rsidRPr="00CD454B" w14:paraId="5EC2C0BC" w14:textId="77777777" w:rsidTr="00FF5B94">
              <w:tc>
                <w:tcPr>
                  <w:tcW w:w="1586" w:type="dxa"/>
                </w:tcPr>
                <w:p w14:paraId="4ED65367" w14:textId="3A2C39DB" w:rsidR="00FC67D5" w:rsidRPr="00037D62" w:rsidRDefault="00E415D0" w:rsidP="00E415D0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GW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refri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75" w:type="dxa"/>
                </w:tcPr>
                <w:p w14:paraId="0F4A84CA" w14:textId="77777777" w:rsidR="00FC67D5" w:rsidRPr="00C5322B" w:rsidRDefault="00FC67D5" w:rsidP="00FC67D5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840" w:type="dxa"/>
                </w:tcPr>
                <w:p w14:paraId="38D50237" w14:textId="29C427BD" w:rsidR="00FC67D5" w:rsidRPr="00C5322B" w:rsidRDefault="00FC67D5" w:rsidP="00FE24B2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ศักยภาพในการก่อให้เกิดภาวะโลกร้อนของสารทำความเย็น</w:t>
                  </w:r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proofErr w:type="spellStart"/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kgCO</w:t>
                  </w:r>
                  <w:r w:rsidR="00FE24B2" w:rsidRPr="006F2B3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kg)</w:t>
                  </w:r>
                </w:p>
              </w:tc>
            </w:tr>
            <w:tr w:rsidR="00FC67D5" w:rsidRPr="00CD454B" w14:paraId="4BD028E2" w14:textId="77777777" w:rsidTr="00FF5B94">
              <w:tc>
                <w:tcPr>
                  <w:tcW w:w="1586" w:type="dxa"/>
                </w:tcPr>
                <w:p w14:paraId="7068D472" w14:textId="35D6EE5C" w:rsidR="00FC67D5" w:rsidRPr="00037D62" w:rsidRDefault="00554A4E" w:rsidP="00E415D0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m:oMathPara>
                    <m:oMathParaPr>
                      <m:jc m:val="left"/>
                    </m:oMathParaPr>
                    <m:oMath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75" w:type="dxa"/>
                </w:tcPr>
                <w:p w14:paraId="00AB05B1" w14:textId="77777777" w:rsidR="00FC67D5" w:rsidRPr="00C5322B" w:rsidRDefault="00FC67D5" w:rsidP="00FC67D5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840" w:type="dxa"/>
                </w:tcPr>
                <w:p w14:paraId="3C05F68C" w14:textId="4A22EA5C" w:rsidR="00FC67D5" w:rsidRPr="00C5322B" w:rsidRDefault="00FC67D5" w:rsidP="00FE24B2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อัตราการใช้สาร</w:t>
                  </w:r>
                  <w:r w:rsidR="00D2644F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ำความเย็น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รี</w:t>
                  </w:r>
                  <w:proofErr w:type="spellStart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ค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ลมทดแทนสารทำความเย็นบริสุทธิ์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(%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ต่อปี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</w:p>
              </w:tc>
            </w:tr>
          </w:tbl>
          <w:p w14:paraId="08EE3602" w14:textId="77777777" w:rsidR="00E415D0" w:rsidRPr="00FC67D5" w:rsidRDefault="00E415D0" w:rsidP="000461FC">
            <w:pPr>
              <w:tabs>
                <w:tab w:val="left" w:pos="3946"/>
              </w:tabs>
              <w:spacing w:after="0" w:line="240" w:lineRule="auto"/>
              <w:ind w:left="0"/>
              <w:jc w:val="both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574B5B79" w14:textId="309CFEC2" w:rsidR="000461FC" w:rsidRPr="007C7D0C" w:rsidRDefault="000461FC" w:rsidP="00451828">
            <w:pPr>
              <w:tabs>
                <w:tab w:val="left" w:pos="3946"/>
              </w:tabs>
              <w:spacing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</w:pPr>
            <w:r w:rsidRPr="007C7D0C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  <w:t xml:space="preserve">4.2 </w:t>
            </w:r>
            <w:r w:rsidRPr="007C7D0C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ปริมาณการปล่อยก๊าซเรือนกระจกจากแหล่งกำเนิดที่เป็นโรงงานอุตสาหกรรม</w:t>
            </w:r>
          </w:p>
          <w:p w14:paraId="010104A8" w14:textId="3812C371" w:rsidR="000461FC" w:rsidRPr="00CD454B" w:rsidRDefault="007457CC" w:rsidP="007457CC">
            <w:pPr>
              <w:tabs>
                <w:tab w:val="left" w:pos="1440"/>
                <w:tab w:val="left" w:pos="3946"/>
                <w:tab w:val="left" w:pos="7932"/>
              </w:tabs>
              <w:spacing w:after="0" w:line="240" w:lineRule="auto"/>
              <w:ind w:left="0"/>
              <w:jc w:val="both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noProof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B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industry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B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destruction,y</m:t>
                  </m:r>
                </m:sub>
              </m:sSub>
            </m:oMath>
            <w:r w:rsidR="0010121F">
              <w:rPr>
                <w:rFonts w:ascii="Browallia New" w:hAnsi="Browallia New" w:cs="Browallia New"/>
                <w:noProof/>
              </w:rPr>
              <w:tab/>
            </w:r>
            <w:r w:rsidR="000461FC" w:rsidRPr="00CD454B">
              <w:rPr>
                <w:rFonts w:ascii="Browallia New" w:hAnsi="Browallia New" w:cs="Browallia New"/>
              </w:rPr>
              <w:t>(</w:t>
            </w:r>
            <w:r w:rsidR="00E415D0">
              <w:rPr>
                <w:rFonts w:ascii="Browallia New" w:hAnsi="Browallia New" w:cs="Browallia New"/>
              </w:rPr>
              <w:t>4</w:t>
            </w:r>
            <w:r w:rsidR="000461FC" w:rsidRPr="00CD454B">
              <w:rPr>
                <w:rFonts w:ascii="Browallia New" w:hAnsi="Browallia New" w:cs="Browallia New"/>
              </w:rPr>
              <w:t>)</w:t>
            </w:r>
          </w:p>
          <w:p w14:paraId="1F1C5063" w14:textId="77777777" w:rsidR="000461FC" w:rsidRPr="00CD454B" w:rsidRDefault="000461FC" w:rsidP="000461FC">
            <w:pPr>
              <w:tabs>
                <w:tab w:val="left" w:pos="3946"/>
              </w:tabs>
              <w:spacing w:after="0" w:line="240" w:lineRule="auto"/>
              <w:ind w:left="0"/>
              <w:jc w:val="both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1C44B804" w14:textId="77777777" w:rsidR="000461FC" w:rsidRPr="007457CC" w:rsidRDefault="000461FC" w:rsidP="007457CC">
            <w:pPr>
              <w:tabs>
                <w:tab w:val="left" w:pos="3946"/>
              </w:tabs>
              <w:spacing w:after="0" w:line="240" w:lineRule="auto"/>
              <w:ind w:left="0" w:firstLine="4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7457CC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9205" w:type="dxa"/>
              <w:tblLayout w:type="fixed"/>
              <w:tblLook w:val="04A0" w:firstRow="1" w:lastRow="0" w:firstColumn="1" w:lastColumn="0" w:noHBand="0" w:noVBand="1"/>
            </w:tblPr>
            <w:tblGrid>
              <w:gridCol w:w="1759"/>
              <w:gridCol w:w="516"/>
              <w:gridCol w:w="6930"/>
            </w:tblGrid>
            <w:tr w:rsidR="007457CC" w:rsidRPr="00CD454B" w14:paraId="205FD3C1" w14:textId="77777777" w:rsidTr="00E415D0">
              <w:tc>
                <w:tcPr>
                  <w:tcW w:w="1759" w:type="dxa"/>
                </w:tcPr>
                <w:p w14:paraId="13542C76" w14:textId="21D34D30" w:rsidR="007457CC" w:rsidRPr="00037D62" w:rsidRDefault="00E415D0" w:rsidP="00E415D0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jc w:val="both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industry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6" w:type="dxa"/>
                </w:tcPr>
                <w:p w14:paraId="2013552F" w14:textId="559E7762" w:rsidR="007457CC" w:rsidRPr="00E415D0" w:rsidRDefault="007457CC" w:rsidP="00FC67D5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jc w:val="both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  <w:r w:rsidRPr="00E415D0">
                    <w:rPr>
                      <w:rFonts w:ascii="Browallia New" w:hAnsi="Browallia New" w:cs="Browallia New"/>
                      <w:sz w:val="24"/>
                      <w:szCs w:val="24"/>
                    </w:rPr>
                    <w:t>=</w:t>
                  </w:r>
                </w:p>
              </w:tc>
              <w:tc>
                <w:tcPr>
                  <w:tcW w:w="6930" w:type="dxa"/>
                </w:tcPr>
                <w:p w14:paraId="1F3A7323" w14:textId="2C94A91D" w:rsidR="007457CC" w:rsidRPr="00C5322B" w:rsidRDefault="007457CC" w:rsidP="00FC67D5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ของสารทำความเย็น</w:t>
                  </w:r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proofErr w:type="spellStart"/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ี่ผ่านการใช้งานแล้ว จากระบบทำความเย็นและ</w:t>
                  </w:r>
                  <w:r w:rsidRPr="00C5322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ับอากาศ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โดยที่มาของสารทำความเย็นมาจากแหล่งกำเนิดที่เป็นโรงงานอุตสาหกรรม 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7457CC" w:rsidRPr="00CD454B" w14:paraId="014A3171" w14:textId="77777777" w:rsidTr="00E415D0">
              <w:tc>
                <w:tcPr>
                  <w:tcW w:w="1759" w:type="dxa"/>
                </w:tcPr>
                <w:p w14:paraId="174B60A1" w14:textId="0AC8D6AE" w:rsidR="007457CC" w:rsidRPr="00E415D0" w:rsidRDefault="00E415D0" w:rsidP="00E415D0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jc w:val="both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m:oMathPara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destruction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6" w:type="dxa"/>
                </w:tcPr>
                <w:p w14:paraId="2C9BA362" w14:textId="3B56D2D4" w:rsidR="007457CC" w:rsidRPr="00E415D0" w:rsidRDefault="007457CC" w:rsidP="00C5322B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jc w:val="both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E415D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930" w:type="dxa"/>
                </w:tcPr>
                <w:p w14:paraId="41C6C396" w14:textId="5691AC0E" w:rsidR="007457CC" w:rsidRPr="00C5322B" w:rsidRDefault="007457CC" w:rsidP="007457C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</w:t>
                  </w:r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จากการเผาท</w:t>
                  </w:r>
                  <w:r w:rsidR="004A6BD4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ำลาย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สารทำความเย็นที่ผ่านการใช้งานแล้วจากระบบการทำความเย็นและ</w:t>
                  </w:r>
                  <w:r w:rsidRPr="00C5322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ับอากาศ 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</w:tbl>
          <w:p w14:paraId="59D7C7C3" w14:textId="77777777" w:rsidR="00937182" w:rsidRPr="007457CC" w:rsidRDefault="00937182" w:rsidP="000461FC">
            <w:pPr>
              <w:tabs>
                <w:tab w:val="left" w:pos="567"/>
              </w:tabs>
              <w:spacing w:before="0" w:after="0" w:line="240" w:lineRule="auto"/>
              <w:ind w:left="0"/>
              <w:jc w:val="both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16DBD7F6" w14:textId="14B07AA8" w:rsidR="000461FC" w:rsidRPr="00D92AF9" w:rsidRDefault="000461FC" w:rsidP="004A6BD4">
            <w:pPr>
              <w:tabs>
                <w:tab w:val="left" w:pos="3946"/>
              </w:tabs>
              <w:spacing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</w:pPr>
            <w:r w:rsidRPr="00D92AF9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  <w:lastRenderedPageBreak/>
              <w:t>4.</w:t>
            </w:r>
            <w:r w:rsidR="00FC67D5" w:rsidRPr="00D92AF9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  <w:t>2.1</w:t>
            </w:r>
            <w:r w:rsidRPr="00D92AF9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D92AF9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การคำนวณการปล่อยก๊าซเรือนกระจกจากการเผา</w:t>
            </w:r>
            <w:r w:rsidR="004A6BD4" w:rsidRPr="00D92AF9">
              <w:rPr>
                <w:rFonts w:ascii="Browallia New" w:hAnsi="Browallia New" w:cs="Browallia New" w:hint="cs"/>
                <w:b/>
                <w:bCs/>
                <w:color w:val="000000" w:themeColor="text1"/>
                <w:sz w:val="28"/>
                <w:szCs w:val="28"/>
                <w:cs/>
              </w:rPr>
              <w:t>ทำลาย</w:t>
            </w:r>
          </w:p>
          <w:p w14:paraId="0AF8B271" w14:textId="3BEB54FF" w:rsidR="000461FC" w:rsidRPr="00CD454B" w:rsidRDefault="001F5B62" w:rsidP="00E415D0">
            <w:pPr>
              <w:tabs>
                <w:tab w:val="left" w:pos="1457"/>
                <w:tab w:val="left" w:pos="3946"/>
                <w:tab w:val="left" w:pos="7929"/>
              </w:tabs>
              <w:spacing w:after="0" w:line="240" w:lineRule="auto"/>
              <w:ind w:left="0"/>
              <w:jc w:val="both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noProof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B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destruction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FR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×</m:t>
              </m:r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GW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refri,i</m:t>
                  </m:r>
                </m:sub>
              </m:sSub>
            </m:oMath>
            <w:r>
              <w:rPr>
                <w:rFonts w:ascii="Browallia New" w:hAnsi="Browallia New" w:cs="Browallia New"/>
                <w:noProof/>
              </w:rPr>
              <w:tab/>
            </w:r>
            <w:r w:rsidR="000461FC" w:rsidRPr="00CD454B">
              <w:rPr>
                <w:rFonts w:ascii="Browallia New" w:hAnsi="Browallia New" w:cs="Browallia New"/>
                <w:cs/>
              </w:rPr>
              <w:t>(</w:t>
            </w:r>
            <w:r w:rsidR="00E415D0">
              <w:rPr>
                <w:rFonts w:ascii="Browallia New" w:hAnsi="Browallia New" w:cs="Browallia New"/>
              </w:rPr>
              <w:t>5</w:t>
            </w:r>
            <w:r w:rsidR="000461FC" w:rsidRPr="00CD454B">
              <w:rPr>
                <w:rFonts w:ascii="Browallia New" w:hAnsi="Browallia New" w:cs="Browallia New"/>
              </w:rPr>
              <w:t>)</w:t>
            </w:r>
          </w:p>
          <w:p w14:paraId="3794434C" w14:textId="77777777" w:rsidR="00FC67D5" w:rsidRPr="00FC67D5" w:rsidRDefault="00FC67D5" w:rsidP="00FC67D5">
            <w:pPr>
              <w:tabs>
                <w:tab w:val="left" w:pos="3946"/>
              </w:tabs>
              <w:spacing w:after="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16"/>
                <w:szCs w:val="16"/>
              </w:rPr>
            </w:pPr>
          </w:p>
          <w:p w14:paraId="01E243C4" w14:textId="281137BE" w:rsidR="000461FC" w:rsidRPr="00FC67D5" w:rsidRDefault="000461FC" w:rsidP="00FC67D5">
            <w:pPr>
              <w:tabs>
                <w:tab w:val="left" w:pos="3946"/>
              </w:tabs>
              <w:spacing w:after="0" w:line="240" w:lineRule="auto"/>
              <w:ind w:left="0" w:firstLine="4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FC67D5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9074" w:type="dxa"/>
              <w:tblLayout w:type="fixed"/>
              <w:tblLook w:val="04A0" w:firstRow="1" w:lastRow="0" w:firstColumn="1" w:lastColumn="0" w:noHBand="0" w:noVBand="1"/>
            </w:tblPr>
            <w:tblGrid>
              <w:gridCol w:w="1759"/>
              <w:gridCol w:w="565"/>
              <w:gridCol w:w="6750"/>
            </w:tblGrid>
            <w:tr w:rsidR="001F5B62" w:rsidRPr="00CD454B" w14:paraId="10C6A185" w14:textId="77777777" w:rsidTr="00E415D0">
              <w:tc>
                <w:tcPr>
                  <w:tcW w:w="1759" w:type="dxa"/>
                </w:tcPr>
                <w:p w14:paraId="604E57D8" w14:textId="1B5CE621" w:rsidR="001F5B62" w:rsidRPr="00E415D0" w:rsidRDefault="00E415D0" w:rsidP="00E415D0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destruction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5" w:type="dxa"/>
                </w:tcPr>
                <w:p w14:paraId="7FF1E7CA" w14:textId="18CB3E79" w:rsidR="001F5B62" w:rsidRPr="00C5322B" w:rsidRDefault="001F5B62" w:rsidP="00A11929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jc w:val="both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50" w:type="dxa"/>
                </w:tcPr>
                <w:p w14:paraId="388CE8AA" w14:textId="0067A5F4" w:rsidR="001F5B62" w:rsidRPr="00C5322B" w:rsidRDefault="001F5B62" w:rsidP="00EF2CBB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</w:t>
                  </w:r>
                  <w:r w:rsidRPr="00874B7E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874B7E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i/>
                      <w:iCs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จากการเผาท</w:t>
                  </w:r>
                  <w:r w:rsidR="004A6BD4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ำลาย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สารทำความเย็น หลังหมดอายุการใช้งานระบบการทำความเย็นและ</w:t>
                  </w:r>
                  <w:r w:rsidRPr="00C5322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ับอากาศ 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1F5B62" w:rsidRPr="00CD454B" w14:paraId="43458D9B" w14:textId="77777777" w:rsidTr="00E415D0">
              <w:tc>
                <w:tcPr>
                  <w:tcW w:w="1759" w:type="dxa"/>
                </w:tcPr>
                <w:p w14:paraId="2F2F240A" w14:textId="0E93D1AB" w:rsidR="001F5B62" w:rsidRPr="00037D62" w:rsidRDefault="00E415D0" w:rsidP="00E415D0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FR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5" w:type="dxa"/>
                </w:tcPr>
                <w:p w14:paraId="22E0EC9D" w14:textId="482858E3" w:rsidR="001F5B62" w:rsidRPr="00C5322B" w:rsidRDefault="001F5B62" w:rsidP="00C5322B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50" w:type="dxa"/>
                </w:tcPr>
                <w:p w14:paraId="3E865A5E" w14:textId="484A8EBD" w:rsidR="003F49F1" w:rsidRPr="00C5322B" w:rsidRDefault="003F49F1" w:rsidP="00EF2CBB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มาณสารทำความเย็นรี</w:t>
                  </w:r>
                  <w:proofErr w:type="spellStart"/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ค</w:t>
                  </w:r>
                  <w:proofErr w:type="spellEnd"/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ลม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ถูกนำไปใช้งาน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ซึ่งผลิตมาจากสารทำความเย็นที่ถูกรวบรวมมาจาก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แหล่งกำเนิดที่</w:t>
                  </w:r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ป็น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โรงงาน</w:t>
                  </w:r>
                  <w:r w:rsidRPr="003F49F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อุตสาหกรรม 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รณีฐานในปี </w:t>
                  </w:r>
                  <w:r w:rsidRPr="003F49F1">
                    <w:rPr>
                      <w:rFonts w:ascii="Browallia New" w:hAnsi="Browallia New" w:cs="Browallia New"/>
                      <w:sz w:val="28"/>
                      <w:szCs w:val="28"/>
                    </w:rPr>
                    <w:t>y (kg/year)</w:t>
                  </w:r>
                </w:p>
              </w:tc>
            </w:tr>
            <w:tr w:rsidR="00FF780E" w:rsidRPr="00CD454B" w14:paraId="7274FA38" w14:textId="77777777" w:rsidTr="00E415D0">
              <w:tc>
                <w:tcPr>
                  <w:tcW w:w="1759" w:type="dxa"/>
                </w:tcPr>
                <w:p w14:paraId="260BDDCA" w14:textId="77700371" w:rsidR="00FF780E" w:rsidRPr="00FF780E" w:rsidRDefault="00FF780E" w:rsidP="00FF780E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noProof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GW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refri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5" w:type="dxa"/>
                </w:tcPr>
                <w:p w14:paraId="304848FA" w14:textId="1F4105E1" w:rsidR="00FF780E" w:rsidRDefault="00FF780E" w:rsidP="00FF780E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50" w:type="dxa"/>
                </w:tcPr>
                <w:p w14:paraId="60247A4E" w14:textId="1C8B5E16" w:rsidR="00FF780E" w:rsidRPr="00C5322B" w:rsidRDefault="00FF780E" w:rsidP="00FF780E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ศักยภาพในการก่อให้เกิดภาวะโลกร้อนของสารทำความเย็น</w:t>
                  </w:r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proofErr w:type="spellStart"/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kgCO</w:t>
                  </w:r>
                  <w:r w:rsidRPr="006F2B3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kg)</w:t>
                  </w:r>
                </w:p>
              </w:tc>
            </w:tr>
            <w:tr w:rsidR="001F5B62" w:rsidRPr="00CD454B" w14:paraId="6B88D663" w14:textId="77777777" w:rsidTr="00E415D0">
              <w:tc>
                <w:tcPr>
                  <w:tcW w:w="1759" w:type="dxa"/>
                </w:tcPr>
                <w:p w14:paraId="5E565BC2" w14:textId="54EAFC47" w:rsidR="001F5B62" w:rsidRPr="00037D62" w:rsidRDefault="001F5B62" w:rsidP="00E415D0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</w:p>
              </w:tc>
              <w:tc>
                <w:tcPr>
                  <w:tcW w:w="565" w:type="dxa"/>
                </w:tcPr>
                <w:p w14:paraId="19865C29" w14:textId="6F16B357" w:rsidR="001F5B62" w:rsidRPr="00E415D0" w:rsidRDefault="001F5B62" w:rsidP="00C5322B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</w:p>
              </w:tc>
              <w:tc>
                <w:tcPr>
                  <w:tcW w:w="6750" w:type="dxa"/>
                </w:tcPr>
                <w:p w14:paraId="320B0342" w14:textId="2F00502E" w:rsidR="00FC67D5" w:rsidRPr="00C5322B" w:rsidRDefault="00FC67D5" w:rsidP="00EF2CBB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</w:tr>
          </w:tbl>
          <w:p w14:paraId="7B9584E1" w14:textId="77777777" w:rsidR="000461FC" w:rsidRPr="00CD454B" w:rsidRDefault="000461FC" w:rsidP="000461FC">
            <w:pPr>
              <w:tabs>
                <w:tab w:val="left" w:pos="3946"/>
              </w:tabs>
              <w:spacing w:after="0" w:line="240" w:lineRule="auto"/>
              <w:ind w:left="0"/>
              <w:jc w:val="both"/>
              <w:rPr>
                <w:rFonts w:ascii="Browallia New" w:hAnsi="Browallia New" w:cs="Browallia New"/>
              </w:rPr>
            </w:pPr>
          </w:p>
        </w:tc>
      </w:tr>
    </w:tbl>
    <w:p w14:paraId="4FA51FE3" w14:textId="77777777" w:rsidR="000461FC" w:rsidRPr="00CD454B" w:rsidRDefault="000461FC" w:rsidP="0010121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CC518D7" w14:textId="77777777" w:rsidR="000461FC" w:rsidRPr="00CD454B" w:rsidRDefault="000461FC" w:rsidP="00FF3EC2">
      <w:pPr>
        <w:pStyle w:val="ListParagraph"/>
        <w:numPr>
          <w:ilvl w:val="0"/>
          <w:numId w:val="3"/>
        </w:numPr>
        <w:tabs>
          <w:tab w:val="left" w:pos="426"/>
        </w:tabs>
        <w:spacing w:before="0" w:after="0" w:line="240" w:lineRule="auto"/>
        <w:ind w:left="426" w:hanging="426"/>
        <w:contextualSpacing w:val="0"/>
        <w:rPr>
          <w:rFonts w:ascii="Browallia New" w:hAnsi="Browallia New" w:cs="Browallia New"/>
          <w:b/>
          <w:bCs/>
          <w:szCs w:val="32"/>
        </w:rPr>
      </w:pPr>
      <w:r w:rsidRPr="00CD454B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การดำเนินโครงการ</w:t>
      </w:r>
      <w:r w:rsidRPr="00CD454B">
        <w:rPr>
          <w:rFonts w:ascii="Browallia New" w:hAnsi="Browallia New" w:cs="Browallia New"/>
          <w:b/>
          <w:bCs/>
          <w:szCs w:val="32"/>
        </w:rPr>
        <w:t xml:space="preserve"> (Project Emission)</w:t>
      </w: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0461FC" w:rsidRPr="00CD454B" w14:paraId="6430393F" w14:textId="77777777" w:rsidTr="00FC67D5">
        <w:tc>
          <w:tcPr>
            <w:tcW w:w="9180" w:type="dxa"/>
          </w:tcPr>
          <w:p w14:paraId="184F8B79" w14:textId="2C9B77D1" w:rsidR="000461FC" w:rsidRPr="00FC67D5" w:rsidRDefault="000461FC" w:rsidP="00FC67D5">
            <w:pPr>
              <w:tabs>
                <w:tab w:val="left" w:pos="3946"/>
              </w:tabs>
              <w:spacing w:after="0" w:line="240" w:lineRule="auto"/>
              <w:ind w:left="0" w:firstLine="4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FC67D5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ดำเนินโครงการนั้น พิจารณาจากการผลิตสารทำความเย็นรี</w:t>
            </w:r>
            <w:proofErr w:type="spellStart"/>
            <w:r w:rsidRPr="00FC67D5">
              <w:rPr>
                <w:rFonts w:ascii="Browallia New" w:hAnsi="Browallia New" w:cs="Browallia New"/>
                <w:sz w:val="28"/>
                <w:szCs w:val="28"/>
                <w:cs/>
              </w:rPr>
              <w:t>เค</w:t>
            </w:r>
            <w:proofErr w:type="spellEnd"/>
            <w:r w:rsidRPr="00FC67D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ลม </w:t>
            </w:r>
            <w:r w:rsidRPr="00FC67D5">
              <w:rPr>
                <w:rFonts w:ascii="Browallia New" w:hAnsi="Browallia New" w:cs="Browallia New"/>
                <w:sz w:val="28"/>
                <w:szCs w:val="28"/>
                <w:cs/>
              </w:rPr>
              <w:br/>
              <w:t xml:space="preserve">ที่มีการนำมาใช้ทดแทนสารทำความเย็นบริสุทธิ์ </w:t>
            </w:r>
            <w:r w:rsidRPr="00FC67D5">
              <w:rPr>
                <w:rFonts w:ascii="Browallia New" w:hAnsi="Browallia New" w:cs="Browallia New"/>
                <w:sz w:val="28"/>
                <w:szCs w:val="28"/>
              </w:rPr>
              <w:t xml:space="preserve">(Virgin </w:t>
            </w:r>
            <w:r w:rsidR="000F15DA">
              <w:rPr>
                <w:rFonts w:ascii="Browallia New" w:hAnsi="Browallia New" w:cs="Browallia New"/>
                <w:sz w:val="28"/>
                <w:szCs w:val="28"/>
              </w:rPr>
              <w:t>r</w:t>
            </w:r>
            <w:r w:rsidRPr="00FC67D5">
              <w:rPr>
                <w:rFonts w:ascii="Browallia New" w:hAnsi="Browallia New" w:cs="Browallia New"/>
                <w:sz w:val="28"/>
                <w:szCs w:val="28"/>
              </w:rPr>
              <w:t>efrigerant)</w:t>
            </w:r>
            <w:r w:rsidRPr="00FC67D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และการปล่อยก๊าซเรือนกระจกจากกระบวนการรี</w:t>
            </w:r>
            <w:proofErr w:type="spellStart"/>
            <w:r w:rsidRPr="00FC67D5">
              <w:rPr>
                <w:rFonts w:ascii="Browallia New" w:hAnsi="Browallia New" w:cs="Browallia New"/>
                <w:sz w:val="28"/>
                <w:szCs w:val="28"/>
                <w:cs/>
              </w:rPr>
              <w:t>เค</w:t>
            </w:r>
            <w:proofErr w:type="spellEnd"/>
            <w:r w:rsidRPr="00FC67D5">
              <w:rPr>
                <w:rFonts w:ascii="Browallia New" w:hAnsi="Browallia New" w:cs="Browallia New"/>
                <w:sz w:val="28"/>
                <w:szCs w:val="28"/>
                <w:cs/>
              </w:rPr>
              <w:t>ลมสารทำความเย็นสามารถคำนวณการปล่อยก๊าซเรือนกระจกจากการดำเนินโครงการโดยใช้สมการ ดังนี้</w:t>
            </w:r>
          </w:p>
          <w:p w14:paraId="3EA66B36" w14:textId="6BD18CD9" w:rsidR="000461FC" w:rsidRPr="00CD454B" w:rsidRDefault="00A11929" w:rsidP="00037D62">
            <w:pPr>
              <w:tabs>
                <w:tab w:val="left" w:pos="1457"/>
                <w:tab w:val="left" w:pos="3329"/>
                <w:tab w:val="left" w:pos="7912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noProof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P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P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reclaimation,y</m:t>
                  </m:r>
                </m:sub>
              </m:sSub>
            </m:oMath>
            <w:r>
              <w:rPr>
                <w:rFonts w:ascii="Browallia New" w:hAnsi="Browallia New" w:cs="Browallia New"/>
                <w:noProof/>
              </w:rPr>
              <w:tab/>
            </w:r>
            <w:r w:rsidR="000461FC" w:rsidRPr="00CD454B">
              <w:rPr>
                <w:rFonts w:ascii="Browallia New" w:hAnsi="Browallia New" w:cs="Browallia New"/>
                <w:cs/>
              </w:rPr>
              <w:t>(</w:t>
            </w:r>
            <w:r w:rsidR="00037D62">
              <w:rPr>
                <w:rFonts w:ascii="Browallia New" w:hAnsi="Browallia New" w:cs="Browallia New"/>
              </w:rPr>
              <w:t>6</w:t>
            </w:r>
            <w:r w:rsidR="000461FC" w:rsidRPr="00CD454B">
              <w:rPr>
                <w:rFonts w:ascii="Browallia New" w:hAnsi="Browallia New" w:cs="Browallia New"/>
              </w:rPr>
              <w:t>)</w:t>
            </w:r>
          </w:p>
          <w:p w14:paraId="116BDF0D" w14:textId="77777777" w:rsidR="000461FC" w:rsidRPr="00A11929" w:rsidRDefault="000461FC" w:rsidP="00A11929">
            <w:pPr>
              <w:tabs>
                <w:tab w:val="left" w:pos="3946"/>
              </w:tabs>
              <w:spacing w:after="0" w:line="240" w:lineRule="auto"/>
              <w:ind w:left="0" w:firstLine="4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2144"/>
              <w:gridCol w:w="547"/>
              <w:gridCol w:w="6120"/>
            </w:tblGrid>
            <w:tr w:rsidR="00A11929" w:rsidRPr="00CD454B" w14:paraId="327253EC" w14:textId="77777777" w:rsidTr="00A11929">
              <w:tc>
                <w:tcPr>
                  <w:tcW w:w="2144" w:type="dxa"/>
                </w:tcPr>
                <w:p w14:paraId="7258B901" w14:textId="68350791" w:rsidR="00A11929" w:rsidRPr="00DA1116" w:rsidRDefault="00037D62" w:rsidP="00037D62">
                  <w:pPr>
                    <w:tabs>
                      <w:tab w:val="left" w:pos="3329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P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47" w:type="dxa"/>
                </w:tcPr>
                <w:p w14:paraId="048B670A" w14:textId="2C6C611A" w:rsidR="00A11929" w:rsidRPr="00C5322B" w:rsidRDefault="00A11929" w:rsidP="00A86E0D">
                  <w:pPr>
                    <w:tabs>
                      <w:tab w:val="left" w:pos="3329"/>
                    </w:tabs>
                    <w:spacing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120" w:type="dxa"/>
                </w:tcPr>
                <w:p w14:paraId="50BE5FE9" w14:textId="16CA5C60" w:rsidR="00A11929" w:rsidRPr="00C5322B" w:rsidRDefault="00A11929" w:rsidP="00A86E0D">
                  <w:pPr>
                    <w:tabs>
                      <w:tab w:val="left" w:pos="3329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สารทำความเย็น </w:t>
                  </w:r>
                  <w:proofErr w:type="spellStart"/>
                  <w:r w:rsidRPr="00A11929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จากการดำเนินโครงการ 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A11929" w:rsidRPr="00CD454B" w14:paraId="78F182AE" w14:textId="77777777" w:rsidTr="00A11929">
              <w:tc>
                <w:tcPr>
                  <w:tcW w:w="2144" w:type="dxa"/>
                </w:tcPr>
                <w:p w14:paraId="670A5C40" w14:textId="625DC571" w:rsidR="00A11929" w:rsidRPr="00874B7E" w:rsidRDefault="00DA1116" w:rsidP="00DA1116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P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reclaimation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47" w:type="dxa"/>
                </w:tcPr>
                <w:p w14:paraId="671C9EBD" w14:textId="54D5E80E" w:rsidR="00A11929" w:rsidRPr="00C5322B" w:rsidRDefault="00A11929" w:rsidP="00A11929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120" w:type="dxa"/>
                </w:tcPr>
                <w:p w14:paraId="1381E316" w14:textId="6C5ED630" w:rsidR="00A11929" w:rsidRPr="00C5322B" w:rsidRDefault="00A11929" w:rsidP="00C5322B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กระบวนการรี</w:t>
                  </w:r>
                  <w:proofErr w:type="spellStart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ค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ลมสารทำความเย็น </w:t>
                  </w:r>
                  <w:proofErr w:type="spellStart"/>
                  <w:r w:rsidRPr="00A11929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A11929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จากการดำเนินโครงการ 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</w:tbl>
          <w:p w14:paraId="309091F0" w14:textId="77777777" w:rsidR="00A11929" w:rsidRPr="00A11929" w:rsidRDefault="00A11929" w:rsidP="00A11929">
            <w:pPr>
              <w:tabs>
                <w:tab w:val="left" w:pos="3946"/>
              </w:tabs>
              <w:spacing w:before="0" w:after="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20"/>
                <w:szCs w:val="20"/>
              </w:rPr>
            </w:pPr>
          </w:p>
          <w:p w14:paraId="0DA82F80" w14:textId="77777777" w:rsidR="005237FE" w:rsidRDefault="005237FE" w:rsidP="005237FE">
            <w:pPr>
              <w:tabs>
                <w:tab w:val="left" w:pos="3946"/>
              </w:tabs>
              <w:spacing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5.1 </w:t>
            </w: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คำนวณการปล่อยก๊าซเรือนกระจกจากกระบวนการรี</w:t>
            </w:r>
            <w:proofErr w:type="spellStart"/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เค</w:t>
            </w:r>
            <w:proofErr w:type="spellEnd"/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ลม</w:t>
            </w:r>
          </w:p>
          <w:p w14:paraId="0832FB6C" w14:textId="3D5DCDF4" w:rsidR="005237FE" w:rsidRPr="00CD454B" w:rsidRDefault="005237FE" w:rsidP="0069043B">
            <w:pPr>
              <w:tabs>
                <w:tab w:val="left" w:pos="1401"/>
                <w:tab w:val="left" w:pos="3329"/>
                <w:tab w:val="left" w:pos="7881"/>
              </w:tabs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noProof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P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reclaimation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P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L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P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ADD,y</m:t>
                  </m:r>
                </m:sub>
              </m:sSub>
            </m:oMath>
            <w:r>
              <w:rPr>
                <w:rFonts w:ascii="Browallia New" w:hAnsi="Browallia New" w:cs="Browallia New"/>
                <w:noProof/>
              </w:rPr>
              <w:tab/>
            </w:r>
            <w:r w:rsidRPr="00CD454B">
              <w:rPr>
                <w:rFonts w:ascii="Browallia New" w:hAnsi="Browallia New" w:cs="Browallia New"/>
              </w:rPr>
              <w:t>(</w:t>
            </w:r>
            <w:r>
              <w:rPr>
                <w:rFonts w:ascii="Browallia New" w:hAnsi="Browallia New" w:cs="Browallia New"/>
              </w:rPr>
              <w:t>7</w:t>
            </w:r>
            <w:r w:rsidRPr="00CD454B">
              <w:rPr>
                <w:rFonts w:ascii="Browallia New" w:hAnsi="Browallia New" w:cs="Browallia New"/>
              </w:rPr>
              <w:t>)</w:t>
            </w:r>
          </w:p>
          <w:p w14:paraId="26E4215F" w14:textId="77777777" w:rsidR="005237FE" w:rsidRPr="00A11929" w:rsidRDefault="005237FE" w:rsidP="005237FE">
            <w:pPr>
              <w:tabs>
                <w:tab w:val="left" w:pos="3946"/>
              </w:tabs>
              <w:spacing w:after="0" w:line="240" w:lineRule="auto"/>
              <w:ind w:left="0" w:firstLine="4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221"/>
              <w:gridCol w:w="517"/>
              <w:gridCol w:w="7133"/>
            </w:tblGrid>
            <w:tr w:rsidR="005237FE" w:rsidRPr="00CD454B" w14:paraId="2EB6D268" w14:textId="77777777" w:rsidTr="00767FCB">
              <w:tc>
                <w:tcPr>
                  <w:tcW w:w="1221" w:type="dxa"/>
                </w:tcPr>
                <w:p w14:paraId="18E109C3" w14:textId="2E697C22" w:rsidR="005237FE" w:rsidRPr="00DA1116" w:rsidRDefault="005237FE" w:rsidP="005237FE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P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L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7" w:type="dxa"/>
                </w:tcPr>
                <w:p w14:paraId="0C4045ED" w14:textId="77777777" w:rsidR="005237FE" w:rsidRPr="00C5322B" w:rsidRDefault="005237FE" w:rsidP="005237FE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jc w:val="both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133" w:type="dxa"/>
                </w:tcPr>
                <w:p w14:paraId="18C73E89" w14:textId="2844C686" w:rsidR="005237FE" w:rsidRPr="00C5322B" w:rsidRDefault="005237FE" w:rsidP="005237FE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</w:t>
                  </w:r>
                  <w:r w:rsidR="00A64AEF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ใช้ไฟฟ้าใน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ระบวนการรี</w:t>
                  </w:r>
                  <w:proofErr w:type="spellStart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ค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ลมสารทำความเย็น 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e/year) </w:t>
                  </w:r>
                </w:p>
              </w:tc>
            </w:tr>
            <w:tr w:rsidR="005237FE" w:rsidRPr="00CD454B" w14:paraId="688913B4" w14:textId="77777777" w:rsidTr="00767FCB">
              <w:tc>
                <w:tcPr>
                  <w:tcW w:w="1221" w:type="dxa"/>
                </w:tcPr>
                <w:p w14:paraId="36B2A1F2" w14:textId="2F163E6E" w:rsidR="005237FE" w:rsidRPr="00DA1116" w:rsidRDefault="005237FE" w:rsidP="005237FE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P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ADD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7" w:type="dxa"/>
                </w:tcPr>
                <w:p w14:paraId="7DFB834C" w14:textId="77777777" w:rsidR="005237FE" w:rsidRPr="00C5322B" w:rsidRDefault="005237FE" w:rsidP="005237FE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133" w:type="dxa"/>
                </w:tcPr>
                <w:p w14:paraId="34E8F844" w14:textId="1E25A147" w:rsidR="005237FE" w:rsidRPr="00C5322B" w:rsidRDefault="00A64AEF" w:rsidP="005237FE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มาณการปล่อยก๊าซเรือนกระจกจากการใช้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สารทำความเย็นบริสุทธิ์ที่เติมเข้าไปในกระบวนการรี</w:t>
                  </w:r>
                  <w:proofErr w:type="spellStart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ค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ลม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="00AC021C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="005237FE"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r w:rsidR="00AC021C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="00AC021C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="00AC021C"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</w:t>
                  </w:r>
                  <w:r w:rsidR="005237FE"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</w:tbl>
          <w:p w14:paraId="37F5B848" w14:textId="77777777" w:rsidR="00D92AF9" w:rsidRDefault="00D92AF9" w:rsidP="00A64AEF">
            <w:pPr>
              <w:tabs>
                <w:tab w:val="left" w:pos="3946"/>
              </w:tabs>
              <w:spacing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</w:p>
          <w:p w14:paraId="154DBC7C" w14:textId="77777777" w:rsidR="00D92AF9" w:rsidRDefault="00D92AF9" w:rsidP="00D92AF9">
            <w:pPr>
              <w:tabs>
                <w:tab w:val="left" w:pos="3946"/>
              </w:tabs>
              <w:spacing w:before="0" w:after="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</w:p>
          <w:p w14:paraId="77E5CEFE" w14:textId="68AB78FF" w:rsidR="00A64AEF" w:rsidRDefault="00A64AEF" w:rsidP="00D92AF9">
            <w:pPr>
              <w:tabs>
                <w:tab w:val="left" w:pos="3946"/>
              </w:tabs>
              <w:spacing w:before="0"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5.</w:t>
            </w: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.</w:t>
            </w: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1 </w:t>
            </w: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คำนวณการปล่อยก๊าซเรือนกระจกจาก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การใช้ไฟฟ้า</w:t>
            </w:r>
          </w:p>
          <w:p w14:paraId="4642D7F1" w14:textId="5B65AE35" w:rsidR="00A64AEF" w:rsidRPr="00CD454B" w:rsidRDefault="00A64AEF" w:rsidP="0069043B">
            <w:pPr>
              <w:tabs>
                <w:tab w:val="left" w:pos="1401"/>
                <w:tab w:val="left" w:pos="3329"/>
                <w:tab w:val="left" w:pos="7881"/>
              </w:tabs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noProof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P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L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</m:t>
                  </m:r>
                </m:sub>
                <m:sup/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Browallia New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PR</m:t>
                          </m:r>
                          <m:sSub>
                            <m:sSubPr>
                              <m:ctrlPr>
                                <w:rPr>
                                  <w:rFonts w:ascii="Cambria Math" w:hAnsi="Browallia New" w:cs="Browallia New"/>
                                  <w:i/>
                                  <w:noProof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Browallia New" w:cs="Browallia New"/>
                                  <w:noProof/>
                                  <w:sz w:val="24"/>
                                  <w:szCs w:val="24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Browallia New" w:cs="Browallia New"/>
                                  <w:noProof/>
                                  <w:sz w:val="24"/>
                                  <w:szCs w:val="24"/>
                                </w:rPr>
                                <m:t>i,y</m:t>
                              </m:r>
                            </m:sub>
                          </m:s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×</m:t>
                          </m:r>
                          <m:d>
                            <m:dPr>
                              <m:ctrlPr>
                                <w:rPr>
                                  <w:rFonts w:ascii="Cambria Math" w:hAnsi="Browallia New" w:cs="Browallia New"/>
                                  <w:i/>
                                  <w:noProof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Browallia New" w:cs="Browallia New"/>
                                  <w:noProof/>
                                  <w:sz w:val="24"/>
                                  <w:szCs w:val="24"/>
                                </w:rPr>
                                <m:t>SE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Browallia New" w:cs="Browallia New"/>
                                      <w:i/>
                                      <w:noProof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Browallia New" w:cs="Browallia New"/>
                                      <w:noProof/>
                                      <w:sz w:val="24"/>
                                      <w:szCs w:val="24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Browallia New" w:cs="Browallia New"/>
                                      <w:noProof/>
                                      <w:sz w:val="24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Browallia New" w:cs="Browallia New"/>
                                  <w:noProof/>
                                  <w:sz w:val="24"/>
                                  <w:szCs w:val="24"/>
                                </w:rPr>
                                <m:t>×</m:t>
                              </m:r>
                              <m:r>
                                <w:rPr>
                                  <w:rFonts w:ascii="Cambria Math" w:hAnsi="Browallia New" w:cs="Browallia New"/>
                                  <w:noProof/>
                                  <w:sz w:val="24"/>
                                  <w:szCs w:val="24"/>
                                </w:rPr>
                                <m:t>E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Browallia New" w:cs="Browallia New"/>
                                      <w:i/>
                                      <w:noProof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Browallia New" w:cs="Browallia New"/>
                                      <w:noProof/>
                                      <w:sz w:val="24"/>
                                      <w:szCs w:val="24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Browallia New" w:cs="Browallia New"/>
                                      <w:noProof/>
                                      <w:sz w:val="24"/>
                                      <w:szCs w:val="24"/>
                                    </w:rPr>
                                    <m:t>EC,PJ,y</m:t>
                                  </m:r>
                                </m:sub>
                              </m:sSub>
                              <m:ctrlPr>
                                <w:rPr>
                                  <w:rFonts w:ascii="Cambria Math" w:hAnsi="Cambria Math" w:cs="Browallia New"/>
                                  <w:i/>
                                  <w:noProof/>
                                  <w:sz w:val="24"/>
                                  <w:szCs w:val="24"/>
                                </w:rPr>
                              </m:ctrlPr>
                            </m:e>
                          </m:d>
                        </m:num>
                        <m:den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%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reclaimed</m:t>
                          </m:r>
                          <m:ctrlP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</m:ctrlPr>
                        </m:den>
                      </m:f>
                    </m:e>
                  </m:d>
                </m:e>
              </m:nary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="Browallia New"/>
                      <w:i/>
                      <w:noProof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Arial" w:hAnsi="Arial" w:cs="Arial"/>
                      <w:noProof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3</m:t>
                  </m:r>
                </m:sup>
              </m:sSup>
            </m:oMath>
            <w:r>
              <w:rPr>
                <w:rFonts w:ascii="Browallia New" w:hAnsi="Browallia New" w:cs="Browallia New"/>
                <w:noProof/>
              </w:rPr>
              <w:tab/>
            </w:r>
            <w:r w:rsidRPr="00CD454B">
              <w:rPr>
                <w:rFonts w:ascii="Browallia New" w:hAnsi="Browallia New" w:cs="Browallia New"/>
              </w:rPr>
              <w:t>(</w:t>
            </w:r>
            <w:r w:rsidR="0069043B">
              <w:rPr>
                <w:rFonts w:ascii="Browallia New" w:hAnsi="Browallia New" w:cs="Browallia New"/>
              </w:rPr>
              <w:t>8</w:t>
            </w:r>
            <w:r w:rsidRPr="00CD454B">
              <w:rPr>
                <w:rFonts w:ascii="Browallia New" w:hAnsi="Browallia New" w:cs="Browallia New"/>
              </w:rPr>
              <w:t>)</w:t>
            </w:r>
          </w:p>
          <w:p w14:paraId="0D630129" w14:textId="77777777" w:rsidR="00A64AEF" w:rsidRPr="00A11929" w:rsidRDefault="00A64AEF" w:rsidP="00A64AEF">
            <w:pPr>
              <w:tabs>
                <w:tab w:val="left" w:pos="3946"/>
              </w:tabs>
              <w:spacing w:after="0" w:line="240" w:lineRule="auto"/>
              <w:ind w:left="0" w:firstLine="4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941"/>
              <w:gridCol w:w="517"/>
              <w:gridCol w:w="6413"/>
            </w:tblGrid>
            <w:tr w:rsidR="00A64AEF" w:rsidRPr="00CD454B" w14:paraId="0E2B3FD1" w14:textId="77777777" w:rsidTr="001E0A12">
              <w:tc>
                <w:tcPr>
                  <w:tcW w:w="1941" w:type="dxa"/>
                </w:tcPr>
                <w:p w14:paraId="5BAD4F1A" w14:textId="77777777" w:rsidR="00A64AEF" w:rsidRPr="00DA1116" w:rsidRDefault="00A64AEF" w:rsidP="00EE48B0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PR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7" w:type="dxa"/>
                </w:tcPr>
                <w:p w14:paraId="22C0707D" w14:textId="77777777" w:rsidR="00A64AEF" w:rsidRPr="00C5322B" w:rsidRDefault="00A64AEF" w:rsidP="00EE48B0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413" w:type="dxa"/>
                </w:tcPr>
                <w:p w14:paraId="4BA82F4B" w14:textId="77777777" w:rsidR="00A64AEF" w:rsidRPr="00C5322B" w:rsidRDefault="00A64AEF" w:rsidP="00EE48B0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สารทำความเย็น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ชนิด </w:t>
                  </w: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ที่สามารถรี</w:t>
                  </w:r>
                  <w:proofErr w:type="spellStart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ค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ลมได้และ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ถูก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นำไปใช้งาน 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y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br/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(kg /year)</w:t>
                  </w:r>
                </w:p>
              </w:tc>
            </w:tr>
            <w:tr w:rsidR="00A64AEF" w:rsidRPr="00CD454B" w14:paraId="6F747DAA" w14:textId="77777777" w:rsidTr="001E0A12">
              <w:tc>
                <w:tcPr>
                  <w:tcW w:w="1941" w:type="dxa"/>
                </w:tcPr>
                <w:p w14:paraId="2C3BFA29" w14:textId="77777777" w:rsidR="00A64AEF" w:rsidRPr="00DA1116" w:rsidRDefault="00A64AEF" w:rsidP="00A64AEF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SE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7" w:type="dxa"/>
                </w:tcPr>
                <w:p w14:paraId="13F8CA71" w14:textId="77777777" w:rsidR="00A64AEF" w:rsidRPr="00C5322B" w:rsidRDefault="00A64AEF" w:rsidP="00A64AEF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413" w:type="dxa"/>
                </w:tcPr>
                <w:p w14:paraId="4A7B18D5" w14:textId="77777777" w:rsidR="00A64AEF" w:rsidRPr="00C06479" w:rsidRDefault="00A64AEF" w:rsidP="00A64AEF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olor w:val="FF0000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ดัชนี</w:t>
                  </w:r>
                  <w:r w:rsidRPr="00874B7E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ใช้ไฟฟ้าต่อหน่วย</w:t>
                  </w:r>
                  <w:r w:rsidRPr="00874B7E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สารทำความเย็น</w:t>
                  </w:r>
                  <w:r w:rsidRPr="00874B7E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ผลิตได้จากกระบวนการรี</w:t>
                  </w:r>
                  <w:proofErr w:type="spellStart"/>
                  <w:r w:rsidRPr="00874B7E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ค</w:t>
                  </w:r>
                  <w:proofErr w:type="spellEnd"/>
                  <w:r w:rsidRPr="00874B7E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ลมชนิด </w:t>
                  </w:r>
                  <w:proofErr w:type="spellStart"/>
                  <w:r w:rsidRPr="00874B7E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874B7E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874B7E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ในปี </w:t>
                  </w:r>
                  <w:r w:rsidRPr="00874B7E">
                    <w:rPr>
                      <w:rFonts w:ascii="Browallia New" w:hAnsi="Browallia New" w:cs="Browallia New"/>
                      <w:sz w:val="28"/>
                      <w:szCs w:val="28"/>
                    </w:rPr>
                    <w:t>y (kWh/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kg</w:t>
                  </w:r>
                  <w:r w:rsidRPr="00874B7E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A64AEF" w:rsidRPr="00CD454B" w14:paraId="27951DC8" w14:textId="77777777" w:rsidTr="001E0A12">
              <w:tc>
                <w:tcPr>
                  <w:tcW w:w="1941" w:type="dxa"/>
                </w:tcPr>
                <w:p w14:paraId="6305DE3D" w14:textId="77777777" w:rsidR="00A64AEF" w:rsidRPr="00DA1116" w:rsidRDefault="00A64AEF" w:rsidP="00A64AEF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E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C,PJ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7" w:type="dxa"/>
                </w:tcPr>
                <w:p w14:paraId="732BB12F" w14:textId="77777777" w:rsidR="00A64AEF" w:rsidRPr="00C5322B" w:rsidRDefault="00A64AEF" w:rsidP="00A64AEF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413" w:type="dxa"/>
                </w:tcPr>
                <w:p w14:paraId="6E394EE8" w14:textId="77777777" w:rsidR="00A64AEF" w:rsidRPr="00C5322B" w:rsidRDefault="00A64AEF" w:rsidP="00A64AEF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สำหรับการ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ใช้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ไฟฟ้า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lang w:val="en-SG"/>
                    </w:rPr>
                    <w:t>y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val="en-SG"/>
                    </w:rPr>
                    <w:t xml:space="preserve"> (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/MWh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val="en-SG"/>
                    </w:rPr>
                    <w:t>)</w:t>
                  </w:r>
                </w:p>
              </w:tc>
            </w:tr>
            <w:tr w:rsidR="00A64AEF" w:rsidRPr="00CD454B" w14:paraId="4328265F" w14:textId="77777777" w:rsidTr="001E0A12">
              <w:tc>
                <w:tcPr>
                  <w:tcW w:w="1941" w:type="dxa"/>
                </w:tcPr>
                <w:p w14:paraId="1EA4531B" w14:textId="77777777" w:rsidR="00A64AEF" w:rsidRPr="00DA1116" w:rsidRDefault="00A64AEF" w:rsidP="00A64AEF">
                  <w:pPr>
                    <w:tabs>
                      <w:tab w:val="left" w:pos="3946"/>
                    </w:tabs>
                    <w:spacing w:before="40" w:after="4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%</m:t>
                      </m:r>
                      <m:r>
                        <m:rPr>
                          <m:nor/>
                        </m:rP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reclaimed</m:t>
                      </m:r>
                    </m:oMath>
                  </m:oMathPara>
                </w:p>
              </w:tc>
              <w:tc>
                <w:tcPr>
                  <w:tcW w:w="517" w:type="dxa"/>
                </w:tcPr>
                <w:p w14:paraId="2114F74C" w14:textId="77777777" w:rsidR="00A64AEF" w:rsidRPr="00C5322B" w:rsidRDefault="00A64AEF" w:rsidP="00A64AEF">
                  <w:pPr>
                    <w:tabs>
                      <w:tab w:val="left" w:pos="3946"/>
                    </w:tabs>
                    <w:spacing w:before="40" w:after="4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413" w:type="dxa"/>
                </w:tcPr>
                <w:p w14:paraId="6A41DA93" w14:textId="77777777" w:rsidR="00A64AEF" w:rsidRDefault="00A64AEF" w:rsidP="00A64AEF">
                  <w:pPr>
                    <w:tabs>
                      <w:tab w:val="left" w:pos="3946"/>
                    </w:tabs>
                    <w:spacing w:before="40" w:after="4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ะสิทธิภาพการรี</w:t>
                  </w:r>
                  <w:proofErr w:type="spellStart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ค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ลมสารทำความเย็น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(%)</w:t>
                  </w:r>
                </w:p>
                <w:p w14:paraId="3C5FD2D6" w14:textId="4017C087" w:rsidR="00A64AEF" w:rsidRPr="00C5322B" w:rsidRDefault="00A64AEF" w:rsidP="00A64AEF">
                  <w:pPr>
                    <w:tabs>
                      <w:tab w:val="left" w:pos="3946"/>
                    </w:tabs>
                    <w:spacing w:before="40" w:after="4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</w:tr>
          </w:tbl>
          <w:p w14:paraId="642F362F" w14:textId="70538E57" w:rsidR="000461FC" w:rsidRDefault="000461FC" w:rsidP="004A6BD4">
            <w:pPr>
              <w:tabs>
                <w:tab w:val="left" w:pos="3946"/>
              </w:tabs>
              <w:spacing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5.</w:t>
            </w:r>
            <w:r w:rsidR="005237FE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.</w:t>
            </w:r>
            <w:r w:rsidR="00A64AEF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</w:t>
            </w: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คำนวณการปล่อยก๊าซเรือนกระจกจาก</w:t>
            </w:r>
            <w:r w:rsidR="00A64AEF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การใช้</w:t>
            </w:r>
            <w:r w:rsidR="00D92AF9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สารทำความเย็นบริสุทธิ์</w:t>
            </w:r>
          </w:p>
          <w:p w14:paraId="023E955A" w14:textId="6742384C" w:rsidR="000461FC" w:rsidRPr="00CD454B" w:rsidRDefault="00A11929" w:rsidP="0069043B">
            <w:pPr>
              <w:tabs>
                <w:tab w:val="left" w:pos="1401"/>
                <w:tab w:val="left" w:pos="3329"/>
                <w:tab w:val="left" w:pos="7881"/>
              </w:tabs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noProof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P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ADD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</m:t>
                  </m:r>
                </m:sub>
                <m:sup/>
                <m:e>
                  <m:d>
                    <m:dPr>
                      <m:ctrlPr>
                        <w:rPr>
                          <w:rFonts w:ascii="Cambria Math" w:hAnsi="Browallia New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VP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y</m:t>
                          </m:r>
                        </m:sub>
                      </m:sSub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×</m:t>
                      </m:r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E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refri</m:t>
                          </m:r>
                          <m:r>
                            <w:rPr>
                              <w:rFonts w:ascii="Cambria Math" w:hAnsi="Cambria Math" w:cs="Arial"/>
                              <w:noProof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virgin,i</m:t>
                          </m:r>
                        </m:sub>
                      </m:sSub>
                      <m:ctrlPr>
                        <w:rPr>
                          <w:rFonts w:ascii="Cambria Math" w:hAnsi="Cambria Math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e>
                  </m:d>
                </m:e>
              </m:nary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="Browallia New"/>
                      <w:i/>
                      <w:noProof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3</m:t>
                  </m:r>
                </m:sup>
              </m:sSup>
            </m:oMath>
            <w:r>
              <w:rPr>
                <w:rFonts w:ascii="Browallia New" w:hAnsi="Browallia New" w:cs="Browallia New"/>
                <w:noProof/>
              </w:rPr>
              <w:tab/>
            </w:r>
            <w:r w:rsidR="000461FC" w:rsidRPr="00CD454B">
              <w:rPr>
                <w:rFonts w:ascii="Browallia New" w:hAnsi="Browallia New" w:cs="Browallia New"/>
              </w:rPr>
              <w:t>(</w:t>
            </w:r>
            <w:r w:rsidR="0069043B">
              <w:rPr>
                <w:rFonts w:ascii="Browallia New" w:hAnsi="Browallia New" w:cs="Browallia New"/>
              </w:rPr>
              <w:t>9</w:t>
            </w:r>
            <w:r w:rsidR="000461FC" w:rsidRPr="00CD454B">
              <w:rPr>
                <w:rFonts w:ascii="Browallia New" w:hAnsi="Browallia New" w:cs="Browallia New"/>
              </w:rPr>
              <w:t>)</w:t>
            </w:r>
          </w:p>
          <w:p w14:paraId="35F43CDE" w14:textId="77777777" w:rsidR="000461FC" w:rsidRPr="00A11929" w:rsidRDefault="000461FC" w:rsidP="00A11929">
            <w:pPr>
              <w:tabs>
                <w:tab w:val="left" w:pos="3946"/>
              </w:tabs>
              <w:spacing w:after="0" w:line="240" w:lineRule="auto"/>
              <w:ind w:left="0" w:firstLine="4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941"/>
              <w:gridCol w:w="517"/>
              <w:gridCol w:w="6413"/>
            </w:tblGrid>
            <w:tr w:rsidR="00A11929" w:rsidRPr="00CD454B" w14:paraId="7179EFEB" w14:textId="77777777" w:rsidTr="001F673A">
              <w:tc>
                <w:tcPr>
                  <w:tcW w:w="1941" w:type="dxa"/>
                </w:tcPr>
                <w:p w14:paraId="5E16F6FF" w14:textId="5BF1E3E6" w:rsidR="00A11929" w:rsidRPr="00DA1116" w:rsidRDefault="00DA1116" w:rsidP="00EE48B0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VP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7" w:type="dxa"/>
                </w:tcPr>
                <w:p w14:paraId="144387B8" w14:textId="21B5831D" w:rsidR="00A11929" w:rsidRPr="00C5322B" w:rsidRDefault="00A11929" w:rsidP="00EE48B0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413" w:type="dxa"/>
                </w:tcPr>
                <w:p w14:paraId="320E810F" w14:textId="34C3E160" w:rsidR="00A11929" w:rsidRPr="00C5322B" w:rsidRDefault="00A11929" w:rsidP="00EE48B0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17EC4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ปริมาณสารทำความเย็น</w:t>
                  </w:r>
                  <w:r w:rsidR="00874B7E" w:rsidRPr="00717EC4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 xml:space="preserve">ชนิด </w:t>
                  </w:r>
                  <w:proofErr w:type="spellStart"/>
                  <w:r w:rsidRPr="00717EC4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i</w:t>
                  </w:r>
                  <w:proofErr w:type="spellEnd"/>
                  <w:r w:rsidRPr="00717EC4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 บริสุทธิ์ที่เติมเข้าไปในกระบวนการรี</w:t>
                  </w:r>
                  <w:proofErr w:type="spellStart"/>
                  <w:r w:rsidRPr="00717EC4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เค</w:t>
                  </w:r>
                  <w:proofErr w:type="spellEnd"/>
                  <w:r w:rsidRPr="00717EC4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ลม</w:t>
                  </w:r>
                  <w:r w:rsidRPr="00717EC4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r w:rsidR="00874B7E" w:rsidRPr="00717EC4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br/>
                  </w:r>
                  <w:r w:rsidRPr="00717EC4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ในปี </w:t>
                  </w:r>
                  <w:r w:rsidRPr="00717EC4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y (kg/year)</w:t>
                  </w:r>
                </w:p>
              </w:tc>
            </w:tr>
            <w:tr w:rsidR="00A11929" w:rsidRPr="00CD454B" w14:paraId="34A319C2" w14:textId="77777777" w:rsidTr="001F673A">
              <w:tc>
                <w:tcPr>
                  <w:tcW w:w="1941" w:type="dxa"/>
                </w:tcPr>
                <w:p w14:paraId="6DF5F18B" w14:textId="7F8F968E" w:rsidR="00A11929" w:rsidRPr="00DA1116" w:rsidRDefault="00DA1116" w:rsidP="00DA1116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E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refri</m:t>
                          </m:r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virgin</m:t>
                          </m:r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7" w:type="dxa"/>
                </w:tcPr>
                <w:p w14:paraId="243137B3" w14:textId="4B73B525" w:rsidR="00A11929" w:rsidRPr="00C5322B" w:rsidRDefault="00A11929" w:rsidP="00C5322B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413" w:type="dxa"/>
                </w:tcPr>
                <w:p w14:paraId="15C53E1C" w14:textId="4AC131C5" w:rsidR="00A11929" w:rsidRDefault="00A11929" w:rsidP="00A11929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ค่าการปล่อยก๊าซเรือนกระจก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(Emission Factor)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จากการผลิตสารทำความเย็นบริสุทธิ์</w:t>
                  </w:r>
                  <w:r w:rsidR="00874B7E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ชนิด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proofErr w:type="spellStart"/>
                  <w:r w:rsidRPr="004A48AE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6A506D">
                    <w:rPr>
                      <w:rFonts w:ascii="Browallia New" w:hAnsi="Browallia New" w:cs="Browallia New"/>
                      <w:sz w:val="28"/>
                      <w:szCs w:val="28"/>
                    </w:rPr>
                    <w:t>kg</w:t>
                  </w:r>
                  <w:r w:rsidR="00FE24B2">
                    <w:rPr>
                      <w:rFonts w:ascii="Browallia New" w:hAnsi="Browallia New" w:cs="Browallia New"/>
                      <w:sz w:val="28"/>
                      <w:szCs w:val="28"/>
                    </w:rPr>
                    <w:t>CO</w:t>
                  </w:r>
                  <w:r w:rsidR="00FE24B2"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kg)</w:t>
                  </w:r>
                </w:p>
                <w:p w14:paraId="0F406659" w14:textId="3CF81EE0" w:rsidR="00A11929" w:rsidRPr="00C5322B" w:rsidRDefault="00A11929" w:rsidP="00A11929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</w:p>
              </w:tc>
            </w:tr>
          </w:tbl>
          <w:p w14:paraId="2DC7C729" w14:textId="77777777" w:rsidR="000461FC" w:rsidRPr="00CD454B" w:rsidRDefault="000461FC" w:rsidP="000461FC">
            <w:pPr>
              <w:tabs>
                <w:tab w:val="left" w:pos="3946"/>
              </w:tabs>
              <w:spacing w:after="0" w:line="240" w:lineRule="auto"/>
              <w:ind w:left="0"/>
              <w:jc w:val="both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361CC8A3" w14:textId="77777777" w:rsidR="000461FC" w:rsidRPr="001F673A" w:rsidRDefault="000461FC" w:rsidP="0010121F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p w14:paraId="0949D9A1" w14:textId="77777777" w:rsidR="000461FC" w:rsidRPr="00CD454B" w:rsidRDefault="000461FC" w:rsidP="00FF3EC2">
      <w:pPr>
        <w:pStyle w:val="ListParagraph"/>
        <w:numPr>
          <w:ilvl w:val="0"/>
          <w:numId w:val="3"/>
        </w:numPr>
        <w:tabs>
          <w:tab w:val="left" w:pos="426"/>
        </w:tabs>
        <w:spacing w:before="0" w:after="0" w:line="240" w:lineRule="auto"/>
        <w:ind w:left="426" w:hanging="426"/>
        <w:contextualSpacing w:val="0"/>
        <w:rPr>
          <w:rFonts w:ascii="Browallia New" w:hAnsi="Browallia New" w:cs="Browallia New"/>
          <w:b/>
          <w:bCs/>
          <w:szCs w:val="32"/>
        </w:rPr>
      </w:pPr>
      <w:r w:rsidRPr="00CD454B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นอกขอบเขตโครงการ</w:t>
      </w:r>
      <w:r w:rsidRPr="00CD454B">
        <w:rPr>
          <w:rFonts w:ascii="Browallia New" w:hAnsi="Browallia New" w:cs="Browallia New"/>
          <w:b/>
          <w:bCs/>
          <w:szCs w:val="32"/>
        </w:rPr>
        <w:t xml:space="preserve"> (Leakage Emission)</w:t>
      </w: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0461FC" w:rsidRPr="00CD454B" w14:paraId="51B1190A" w14:textId="77777777" w:rsidTr="00A11929">
        <w:tc>
          <w:tcPr>
            <w:tcW w:w="9180" w:type="dxa"/>
          </w:tcPr>
          <w:p w14:paraId="25264823" w14:textId="7960FB19" w:rsidR="000461FC" w:rsidRPr="00A11929" w:rsidRDefault="000461FC" w:rsidP="00A11929">
            <w:pPr>
              <w:tabs>
                <w:tab w:val="left" w:pos="3946"/>
              </w:tabs>
              <w:spacing w:after="0" w:line="240" w:lineRule="auto"/>
              <w:ind w:left="0" w:firstLine="4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นอกขอบเขตของโครงการ พิจารณา</w:t>
            </w:r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>เฉพาะการปล่อยก๊าซเรือน</w:t>
            </w:r>
            <w:r w:rsidR="00D92AF9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ะจก</w:t>
            </w:r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ใช้เชื้อเพลิง</w:t>
            </w:r>
            <w:proofErr w:type="spellStart"/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</w:t>
            </w:r>
            <w:proofErr w:type="spellEnd"/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การขนส่งสารทำความเย็นที่ถูกใช้งานแล้วมายังโครงการ และการขนส่ง</w:t>
            </w:r>
            <w:r w:rsidR="00EF2CBB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ที่</w:t>
            </w:r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เหลือ </w:t>
            </w:r>
            <w:r w:rsidRPr="00A11929">
              <w:rPr>
                <w:rFonts w:ascii="Browallia New" w:hAnsi="Browallia New" w:cs="Browallia New"/>
                <w:sz w:val="28"/>
                <w:szCs w:val="28"/>
              </w:rPr>
              <w:t>(Residue)</w:t>
            </w: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="00C06479">
              <w:rPr>
                <w:rFonts w:ascii="Browallia New" w:hAnsi="Browallia New" w:cs="Browallia New" w:hint="cs"/>
                <w:sz w:val="28"/>
                <w:szCs w:val="28"/>
                <w:cs/>
              </w:rPr>
              <w:t>กิจกรรม</w:t>
            </w:r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โครงการไปเผาทำลาย </w:t>
            </w:r>
            <w:r w:rsidR="00FF4406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การเผาทำลายสารทำความเย็นที่</w:t>
            </w:r>
            <w:r w:rsidR="00FF4406"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>เหลือ</w:t>
            </w:r>
            <w:r w:rsidR="00FF440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B61CA2">
              <w:rPr>
                <w:rFonts w:ascii="Browallia New" w:hAnsi="Browallia New" w:cs="Browallia New" w:hint="cs"/>
                <w:sz w:val="28"/>
                <w:szCs w:val="28"/>
                <w:cs/>
              </w:rPr>
              <w:t>ณ สถานที่กำจัดที่</w:t>
            </w:r>
            <w:r w:rsidR="00FF440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ั้งอยู่นอกขอบเขตโครงการ </w:t>
            </w: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>โดยใช้สมการ ดังนี้</w:t>
            </w:r>
          </w:p>
          <w:p w14:paraId="45F15F77" w14:textId="1B177A26" w:rsidR="000461FC" w:rsidRDefault="00A11929" w:rsidP="0069043B">
            <w:pPr>
              <w:tabs>
                <w:tab w:val="left" w:pos="319"/>
                <w:tab w:val="left" w:pos="3329"/>
                <w:tab w:val="left" w:pos="7881"/>
              </w:tabs>
              <w:spacing w:before="24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noProof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L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L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TR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+L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Destruction,y</m:t>
                  </m:r>
                </m:sub>
              </m:sSub>
            </m:oMath>
            <w:r>
              <w:rPr>
                <w:rFonts w:ascii="Browallia New" w:hAnsi="Browallia New" w:cs="Browallia New"/>
                <w:noProof/>
              </w:rPr>
              <w:tab/>
            </w:r>
            <w:r w:rsidR="000461FC" w:rsidRPr="00CD454B">
              <w:rPr>
                <w:rFonts w:ascii="Browallia New" w:hAnsi="Browallia New" w:cs="Browallia New"/>
              </w:rPr>
              <w:t>(</w:t>
            </w:r>
            <w:r w:rsidR="0069043B">
              <w:rPr>
                <w:rFonts w:ascii="Browallia New" w:hAnsi="Browallia New" w:cs="Browallia New"/>
              </w:rPr>
              <w:t>10</w:t>
            </w:r>
            <w:r w:rsidR="000461FC" w:rsidRPr="00CD454B">
              <w:rPr>
                <w:rFonts w:ascii="Browallia New" w:hAnsi="Browallia New" w:cs="Browallia New"/>
              </w:rPr>
              <w:t>)</w:t>
            </w:r>
          </w:p>
          <w:p w14:paraId="363F9DFD" w14:textId="4AAE0FCD" w:rsidR="00FE24B2" w:rsidRPr="00A11929" w:rsidRDefault="00FE24B2" w:rsidP="00FE24B2">
            <w:pPr>
              <w:tabs>
                <w:tab w:val="left" w:pos="3946"/>
              </w:tabs>
              <w:spacing w:after="0" w:line="240" w:lineRule="auto"/>
              <w:ind w:left="0" w:firstLine="4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804" w:type="dxa"/>
              <w:tblLook w:val="04A0" w:firstRow="1" w:lastRow="0" w:firstColumn="1" w:lastColumn="0" w:noHBand="0" w:noVBand="1"/>
            </w:tblPr>
            <w:tblGrid>
              <w:gridCol w:w="1851"/>
              <w:gridCol w:w="443"/>
              <w:gridCol w:w="6510"/>
            </w:tblGrid>
            <w:tr w:rsidR="00FE24B2" w:rsidRPr="00CD454B" w14:paraId="5A05D39B" w14:textId="77777777" w:rsidTr="00A565F6">
              <w:tc>
                <w:tcPr>
                  <w:tcW w:w="1851" w:type="dxa"/>
                </w:tcPr>
                <w:p w14:paraId="419CBE10" w14:textId="3620FFF5" w:rsidR="00FE24B2" w:rsidRPr="00DA1116" w:rsidRDefault="00FE24B2" w:rsidP="00A565F6">
                  <w:pPr>
                    <w:tabs>
                      <w:tab w:val="left" w:pos="2141"/>
                      <w:tab w:val="left" w:pos="3946"/>
                    </w:tabs>
                    <w:spacing w:after="0" w:line="240" w:lineRule="auto"/>
                    <w:ind w:left="12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L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TR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43" w:type="dxa"/>
                </w:tcPr>
                <w:p w14:paraId="35344CC5" w14:textId="77777777" w:rsidR="00FE24B2" w:rsidRPr="00C5322B" w:rsidRDefault="00FE24B2" w:rsidP="00FE24B2">
                  <w:pPr>
                    <w:tabs>
                      <w:tab w:val="left" w:pos="2141"/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510" w:type="dxa"/>
                </w:tcPr>
                <w:p w14:paraId="3271FD0E" w14:textId="43C8D826" w:rsidR="00FE24B2" w:rsidRPr="00C5322B" w:rsidRDefault="00FE24B2" w:rsidP="00FE24B2">
                  <w:pPr>
                    <w:tabs>
                      <w:tab w:val="left" w:pos="2141"/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ารขนส่งสารทำความเย็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A565F6" w:rsidRPr="00CD454B" w14:paraId="2D92F593" w14:textId="77777777" w:rsidTr="00A565F6">
              <w:tc>
                <w:tcPr>
                  <w:tcW w:w="1851" w:type="dxa"/>
                </w:tcPr>
                <w:p w14:paraId="604EE202" w14:textId="33220714" w:rsidR="00A565F6" w:rsidRPr="00A565F6" w:rsidRDefault="00A565F6" w:rsidP="00D92AF9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120"/>
                    <w:rPr>
                      <w:rFonts w:ascii="Browallia New" w:hAnsi="Browallia New" w:cs="Browallia New"/>
                      <w:noProof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L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Destruction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43" w:type="dxa"/>
                </w:tcPr>
                <w:p w14:paraId="4D414D01" w14:textId="66C676DF" w:rsidR="00A565F6" w:rsidRDefault="00A565F6" w:rsidP="00D92AF9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510" w:type="dxa"/>
                </w:tcPr>
                <w:p w14:paraId="5D33F6E1" w14:textId="2A54F444" w:rsidR="00A565F6" w:rsidRPr="00C5322B" w:rsidRDefault="00A565F6" w:rsidP="007C7D0C">
                  <w:pPr>
                    <w:tabs>
                      <w:tab w:val="left" w:pos="2141"/>
                      <w:tab w:val="left" w:pos="3946"/>
                    </w:tabs>
                    <w:spacing w:before="0" w:after="12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การ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ผาทำลายสารทำความเย็นที่เหลือ</w:t>
                  </w:r>
                  <w:r w:rsidR="00B61CA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br/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Pr="00FE24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</w:tbl>
          <w:p w14:paraId="60AFB984" w14:textId="15C6FFE7" w:rsidR="00A565F6" w:rsidRDefault="00A565F6" w:rsidP="006F47A1">
            <w:pPr>
              <w:tabs>
                <w:tab w:val="left" w:pos="3946"/>
              </w:tabs>
              <w:spacing w:after="12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lastRenderedPageBreak/>
              <w:t>6</w:t>
            </w: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.1 </w:t>
            </w: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คำนวณการปล่อยก๊าซเรือนกระจกจาก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การขนส่ง</w:t>
            </w:r>
          </w:p>
          <w:p w14:paraId="506CD73E" w14:textId="77777777" w:rsidR="00A565F6" w:rsidRPr="00FF4406" w:rsidRDefault="00A565F6" w:rsidP="00A565F6">
            <w:pPr>
              <w:tabs>
                <w:tab w:val="left" w:pos="3946"/>
              </w:tabs>
              <w:spacing w:after="240" w:line="240" w:lineRule="auto"/>
              <w:ind w:left="0" w:firstLine="43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ขนส่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ะพิจารณาสำหรับการขนส่ง</w:t>
            </w: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>สารทำความเย็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ชนิด </w:t>
            </w:r>
            <w:proofErr w:type="spellStart"/>
            <w:r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>ที่ผ่านการใช้งา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>แหล่งรวบรวมแล้วไปยั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ิจกรรมโครงการ</w:t>
            </w: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และการขนส่งเศษเหลือสารทำความเย็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หลือ (</w:t>
            </w:r>
            <w:r>
              <w:rPr>
                <w:rFonts w:ascii="Browallia New" w:hAnsi="Browallia New" w:cs="Browallia New"/>
                <w:sz w:val="28"/>
                <w:szCs w:val="28"/>
              </w:rPr>
              <w:t>Residue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) </w:t>
            </w: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>ไปเผาทำลา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ซึ่งมีที่ตั้งอยู่นอกขอบเขตโครงการ</w:t>
            </w: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ให้พิจารณาเ</w:t>
            </w:r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>ฉพาะ</w:t>
            </w: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ระยะทางการขนส่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มากกว่า</w:t>
            </w:r>
            <w:r w:rsidRPr="0085264B">
              <w:rPr>
                <w:rFonts w:ascii="Browallia New" w:hAnsi="Browallia New" w:cs="Browallia New"/>
                <w:sz w:val="28"/>
                <w:szCs w:val="28"/>
              </w:rPr>
              <w:t xml:space="preserve"> 200 </w:t>
            </w: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กิโลเมตร</w:t>
            </w:r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ซึ่งมีรายละเอียดสมการคำนวณ</w:t>
            </w: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ดังนี้</w:t>
            </w:r>
          </w:p>
          <w:p w14:paraId="7A8A3AA4" w14:textId="09D03297" w:rsidR="00A565F6" w:rsidRDefault="00A565F6" w:rsidP="006F47A1">
            <w:pPr>
              <w:tabs>
                <w:tab w:val="left" w:pos="319"/>
                <w:tab w:val="left" w:pos="3329"/>
                <w:tab w:val="left" w:pos="7881"/>
              </w:tabs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noProof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L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TR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i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Browallia New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FC</m:t>
                      </m:r>
                    </m:e>
                    <m:sub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TR,y</m:t>
                      </m:r>
                    </m:sub>
                  </m:sSub>
                  <m:r>
                    <w:rPr>
                      <w:rFonts w:ascii="Cambria Math" w:hAnsi="Cambria Math" w:cs="Browallia New"/>
                      <w:noProof/>
                      <w:sz w:val="24"/>
                      <w:szCs w:val="24"/>
                    </w:rPr>
                    <m:t>×</m:t>
                  </m:r>
                  <m:d>
                    <m:dPr>
                      <m:ctrlPr>
                        <w:rPr>
                          <w:rFonts w:ascii="Cambria Math" w:hAnsi="Browallia New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NCV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y</m:t>
                          </m:r>
                        </m:sub>
                      </m:sSub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×</m:t>
                      </m:r>
                      <m:sSup>
                        <m:sSup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10</m:t>
                          </m:r>
                        </m:e>
                        <m:sup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6</m:t>
                          </m:r>
                        </m:sup>
                      </m:sSup>
                      <m:ctrlPr>
                        <w:rPr>
                          <w:rFonts w:ascii="Cambria Math" w:hAnsi="Cambria Math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e>
                  </m:d>
                  <m:r>
                    <w:rPr>
                      <w:rFonts w:ascii="Cambria Math" w:hAnsi="Cambria Math" w:cs="Browallia New"/>
                      <w:noProof/>
                      <w:sz w:val="24"/>
                      <w:szCs w:val="24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Browallia New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EF</m:t>
                      </m:r>
                    </m:e>
                    <m:sub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CO2,i</m:t>
                      </m:r>
                    </m:sub>
                  </m:sSub>
                </m:e>
              </m:nary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3</m:t>
                  </m:r>
                </m:sup>
              </m:sSup>
            </m:oMath>
            <w:r>
              <w:rPr>
                <w:rFonts w:ascii="Browallia New" w:hAnsi="Browallia New" w:cs="Browallia New"/>
                <w:noProof/>
              </w:rPr>
              <w:tab/>
            </w:r>
            <w:r w:rsidRPr="00CD454B">
              <w:rPr>
                <w:rFonts w:ascii="Browallia New" w:hAnsi="Browallia New" w:cs="Browallia New"/>
              </w:rPr>
              <w:t>(</w:t>
            </w:r>
            <w:r w:rsidR="006F47A1">
              <w:rPr>
                <w:rFonts w:ascii="Browallia New" w:hAnsi="Browallia New" w:cs="Browallia New"/>
              </w:rPr>
              <w:t>11</w:t>
            </w:r>
            <w:r w:rsidRPr="00CD454B">
              <w:rPr>
                <w:rFonts w:ascii="Browallia New" w:hAnsi="Browallia New" w:cs="Browallia New"/>
              </w:rPr>
              <w:t>)</w:t>
            </w:r>
          </w:p>
          <w:p w14:paraId="23F88C9B" w14:textId="77777777" w:rsidR="00A565F6" w:rsidRPr="00A11929" w:rsidRDefault="00A565F6" w:rsidP="00A565F6">
            <w:pPr>
              <w:tabs>
                <w:tab w:val="left" w:pos="3946"/>
              </w:tabs>
              <w:spacing w:before="240" w:after="0" w:line="240" w:lineRule="auto"/>
              <w:ind w:left="0" w:firstLine="43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640" w:type="dxa"/>
              <w:tblInd w:w="229" w:type="dxa"/>
              <w:tblLook w:val="04A0" w:firstRow="1" w:lastRow="0" w:firstColumn="1" w:lastColumn="0" w:noHBand="0" w:noVBand="1"/>
            </w:tblPr>
            <w:tblGrid>
              <w:gridCol w:w="1080"/>
              <w:gridCol w:w="469"/>
              <w:gridCol w:w="7091"/>
            </w:tblGrid>
            <w:tr w:rsidR="00A565F6" w:rsidRPr="00CD454B" w14:paraId="3638C334" w14:textId="77777777" w:rsidTr="00A565F6">
              <w:tc>
                <w:tcPr>
                  <w:tcW w:w="1080" w:type="dxa"/>
                </w:tcPr>
                <w:p w14:paraId="1136E6DC" w14:textId="77777777" w:rsidR="00A565F6" w:rsidRPr="00DA1116" w:rsidRDefault="00554A4E" w:rsidP="00A565F6">
                  <w:pPr>
                    <w:tabs>
                      <w:tab w:val="left" w:pos="2141"/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left"/>
                    </m:oMathParaPr>
                    <m:oMath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FC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TR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69" w:type="dxa"/>
                </w:tcPr>
                <w:p w14:paraId="02434384" w14:textId="77777777" w:rsidR="00A565F6" w:rsidRPr="00C5322B" w:rsidRDefault="00A565F6" w:rsidP="00A565F6">
                  <w:pPr>
                    <w:tabs>
                      <w:tab w:val="left" w:pos="2141"/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091" w:type="dxa"/>
                </w:tcPr>
                <w:p w14:paraId="6981DE44" w14:textId="28A6AC55" w:rsidR="00A565F6" w:rsidRPr="0067352A" w:rsidRDefault="00A565F6" w:rsidP="00A565F6">
                  <w:pPr>
                    <w:tabs>
                      <w:tab w:val="left" w:pos="2141"/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ปริมาณการใช้เชื้อเพลิง</w:t>
                  </w:r>
                  <w:proofErr w:type="spellStart"/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ฟอสซิล</w:t>
                  </w:r>
                  <w:proofErr w:type="spellEnd"/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ประเภท </w:t>
                  </w:r>
                  <w:proofErr w:type="spellStart"/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i</w:t>
                  </w:r>
                  <w:proofErr w:type="spellEnd"/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สำหรับการขนส่ง</w:t>
                  </w:r>
                  <w:r w:rsidR="00D92AF9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สารทำความเย็น</w:t>
                  </w: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นอกขอบเขตโครงการ ในปี </w:t>
                  </w: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y</w:t>
                  </w: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 (</w:t>
                  </w: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unit/year)</w:t>
                  </w:r>
                </w:p>
              </w:tc>
            </w:tr>
            <w:tr w:rsidR="00A565F6" w:rsidRPr="00CD454B" w14:paraId="797A064E" w14:textId="77777777" w:rsidTr="00A565F6">
              <w:tc>
                <w:tcPr>
                  <w:tcW w:w="1080" w:type="dxa"/>
                </w:tcPr>
                <w:p w14:paraId="3AA56CF8" w14:textId="77777777" w:rsidR="00A565F6" w:rsidRPr="0067352A" w:rsidRDefault="00554A4E" w:rsidP="00A565F6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NCV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69" w:type="dxa"/>
                </w:tcPr>
                <w:p w14:paraId="77524014" w14:textId="77777777" w:rsidR="00A565F6" w:rsidRPr="00DA1116" w:rsidRDefault="00A565F6" w:rsidP="00A565F6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  <w:r w:rsidRPr="00DA1116">
                    <w:rPr>
                      <w:rFonts w:ascii="Browallia New" w:hAnsi="Browallia New" w:cs="Browallia New"/>
                      <w:sz w:val="24"/>
                      <w:szCs w:val="24"/>
                    </w:rPr>
                    <w:t>=</w:t>
                  </w:r>
                </w:p>
              </w:tc>
              <w:tc>
                <w:tcPr>
                  <w:tcW w:w="7091" w:type="dxa"/>
                </w:tcPr>
                <w:p w14:paraId="2971453D" w14:textId="77777777" w:rsidR="00A565F6" w:rsidRPr="0067352A" w:rsidRDefault="00A565F6" w:rsidP="00A565F6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ค่าความร้อนสุทธิ </w:t>
                  </w: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(Net Calorific Value)</w:t>
                  </w: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 ของเชื้อเพลิง</w:t>
                  </w:r>
                  <w:proofErr w:type="spellStart"/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ฟอสซิล</w:t>
                  </w:r>
                  <w:proofErr w:type="spellEnd"/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ประเภท </w:t>
                  </w:r>
                  <w:proofErr w:type="spellStart"/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i</w:t>
                  </w:r>
                  <w:proofErr w:type="spellEnd"/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 ในปี </w:t>
                  </w: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y (MJ/unit)</w:t>
                  </w:r>
                </w:p>
              </w:tc>
            </w:tr>
            <w:tr w:rsidR="00A565F6" w:rsidRPr="00CD454B" w14:paraId="24AECAAD" w14:textId="77777777" w:rsidTr="00A565F6">
              <w:tc>
                <w:tcPr>
                  <w:tcW w:w="1080" w:type="dxa"/>
                </w:tcPr>
                <w:p w14:paraId="5950D3AC" w14:textId="77777777" w:rsidR="00A565F6" w:rsidRPr="00FB10A3" w:rsidRDefault="00A565F6" w:rsidP="00A565F6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E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CO2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69" w:type="dxa"/>
                </w:tcPr>
                <w:p w14:paraId="0CD558B6" w14:textId="77777777" w:rsidR="00A565F6" w:rsidRPr="00C5322B" w:rsidRDefault="00A565F6" w:rsidP="00A565F6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091" w:type="dxa"/>
                </w:tcPr>
                <w:p w14:paraId="6FB8EED1" w14:textId="77777777" w:rsidR="00A565F6" w:rsidRPr="0067352A" w:rsidRDefault="00A565F6" w:rsidP="00A565F6">
                  <w:pPr>
                    <w:tabs>
                      <w:tab w:val="left" w:pos="2141"/>
                      <w:tab w:val="left" w:pos="3946"/>
                    </w:tabs>
                    <w:spacing w:before="0" w:after="12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ค่าการปล่อยก๊าซเรือนกระจกจากการเผาไหม้เชื้อเพลิง</w:t>
                  </w:r>
                  <w:proofErr w:type="spellStart"/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ฟอสซิล</w:t>
                  </w:r>
                  <w:proofErr w:type="spellEnd"/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ประเภท </w:t>
                  </w:r>
                  <w:proofErr w:type="spellStart"/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i</w:t>
                  </w:r>
                  <w:proofErr w:type="spellEnd"/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 (kgCO</w:t>
                  </w: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6735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TJ)</w:t>
                  </w:r>
                </w:p>
              </w:tc>
            </w:tr>
          </w:tbl>
          <w:p w14:paraId="6B55FBEB" w14:textId="0B1C6FAC" w:rsidR="00FE24B2" w:rsidRDefault="00FE24B2" w:rsidP="006F47A1">
            <w:pPr>
              <w:tabs>
                <w:tab w:val="left" w:pos="3946"/>
              </w:tabs>
              <w:spacing w:before="240" w:after="240" w:line="240" w:lineRule="auto"/>
              <w:ind w:left="0"/>
              <w:jc w:val="both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6</w:t>
            </w: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.</w:t>
            </w:r>
            <w:r w:rsidR="00A565F6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</w:t>
            </w: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r w:rsidRPr="00A11929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คำนวณการปล่อยก๊าซเรือนกระจกจาก</w:t>
            </w:r>
            <w:r w:rsidR="00A565F6" w:rsidRPr="00A565F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</w:t>
            </w:r>
            <w:r w:rsidR="00A565F6" w:rsidRPr="00A565F6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เผาทำลายสารทำความเย็นที่เหลือ</w:t>
            </w:r>
          </w:p>
          <w:p w14:paraId="3E7137D0" w14:textId="5C538360" w:rsidR="00FF4406" w:rsidRPr="00FF4406" w:rsidRDefault="00FF4406" w:rsidP="00FF4406">
            <w:pPr>
              <w:tabs>
                <w:tab w:val="left" w:pos="3946"/>
              </w:tabs>
              <w:spacing w:after="240" w:line="240" w:lineRule="auto"/>
              <w:ind w:left="0" w:firstLine="43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</w:t>
            </w:r>
            <w:r w:rsidR="00A565F6"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ทำลายสารทำความเย็นที่เหลือจากกระบวนการรี</w:t>
            </w:r>
            <w:proofErr w:type="spellStart"/>
            <w:r w:rsidR="00A565F6"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 w:rsidR="00A565F6">
              <w:rPr>
                <w:rFonts w:ascii="Browallia New" w:hAnsi="Browallia New" w:cs="Browallia New" w:hint="cs"/>
                <w:sz w:val="28"/>
                <w:szCs w:val="28"/>
                <w:cs/>
              </w:rPr>
              <w:t>ลม</w:t>
            </w:r>
            <w:r w:rsidR="005026C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ซึ่ง</w:t>
            </w:r>
            <w:r w:rsidR="00E54A4F">
              <w:rPr>
                <w:rFonts w:ascii="Browallia New" w:hAnsi="Browallia New" w:cs="Browallia New" w:hint="cs"/>
                <w:sz w:val="28"/>
                <w:szCs w:val="28"/>
                <w:cs/>
              </w:rPr>
              <w:t>สถานที่เผาทำลาย</w:t>
            </w:r>
            <w:r w:rsidR="005026C3">
              <w:rPr>
                <w:rFonts w:ascii="Browallia New" w:hAnsi="Browallia New" w:cs="Browallia New" w:hint="cs"/>
                <w:sz w:val="28"/>
                <w:szCs w:val="28"/>
                <w:cs/>
              </w:rPr>
              <w:t>ตั้งอยู่นอกขอบเขตโครงการ</w:t>
            </w: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A1192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345528">
              <w:rPr>
                <w:rFonts w:ascii="Browallia New" w:hAnsi="Browallia New" w:cs="Browallia New" w:hint="cs"/>
                <w:sz w:val="28"/>
                <w:szCs w:val="28"/>
                <w:cs/>
              </w:rPr>
              <w:t>ซึ่งมีรายละเอียดสมการคำนวณ</w:t>
            </w: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ดังนี้</w:t>
            </w:r>
          </w:p>
          <w:p w14:paraId="6DAE63D5" w14:textId="52BFFF42" w:rsidR="0025543B" w:rsidRDefault="0025543B" w:rsidP="006F47A1">
            <w:pPr>
              <w:tabs>
                <w:tab w:val="left" w:pos="319"/>
                <w:tab w:val="left" w:pos="3329"/>
                <w:tab w:val="left" w:pos="7881"/>
              </w:tabs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noProof/>
              </w:rPr>
              <w:tab/>
            </w:r>
            <m:oMath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L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Destruction,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</m:t>
              </m:r>
              <m:d>
                <m:d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WP</m:t>
                  </m:r>
                  <m:sSub>
                    <m:sSubPr>
                      <m:ctrlPr>
                        <w:rPr>
                          <w:rFonts w:ascii="Cambria Math" w:hAnsi="Browallia New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i,residue,y</m:t>
                      </m:r>
                    </m:sub>
                  </m:s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×</m:t>
                  </m:r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GW</m:t>
                  </m:r>
                  <m:sSub>
                    <m:sSubPr>
                      <m:ctrlPr>
                        <w:rPr>
                          <w:rFonts w:ascii="Cambria Math" w:hAnsi="Browallia New" w:cs="Browallia New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refri,i</m:t>
                      </m:r>
                    </m:sub>
                  </m:sSub>
                  <m:ctrlPr>
                    <w:rPr>
                      <w:rFonts w:ascii="Cambria Math" w:hAnsi="Cambria Math" w:cs="Browallia New"/>
                      <w:i/>
                      <w:noProof/>
                      <w:sz w:val="24"/>
                      <w:szCs w:val="24"/>
                    </w:rPr>
                  </m:ctrlPr>
                </m:e>
              </m:d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3</m:t>
                  </m:r>
                </m:sup>
              </m:sSup>
            </m:oMath>
            <w:r>
              <w:rPr>
                <w:rFonts w:ascii="Browallia New" w:hAnsi="Browallia New" w:cs="Browallia New"/>
                <w:noProof/>
              </w:rPr>
              <w:tab/>
            </w:r>
            <w:r w:rsidRPr="00CD454B">
              <w:rPr>
                <w:rFonts w:ascii="Browallia New" w:hAnsi="Browallia New" w:cs="Browallia New"/>
              </w:rPr>
              <w:t>(</w:t>
            </w:r>
            <w:r w:rsidR="00422741">
              <w:rPr>
                <w:rFonts w:ascii="Browallia New" w:hAnsi="Browallia New" w:cs="Browallia New"/>
              </w:rPr>
              <w:t>1</w:t>
            </w:r>
            <w:r w:rsidR="006F47A1">
              <w:rPr>
                <w:rFonts w:ascii="Browallia New" w:hAnsi="Browallia New" w:cs="Browallia New"/>
              </w:rPr>
              <w:t>2</w:t>
            </w:r>
            <w:r w:rsidRPr="00CD454B">
              <w:rPr>
                <w:rFonts w:ascii="Browallia New" w:hAnsi="Browallia New" w:cs="Browallia New"/>
              </w:rPr>
              <w:t>)</w:t>
            </w:r>
          </w:p>
          <w:p w14:paraId="7F3FAFA0" w14:textId="77777777" w:rsidR="00E25E71" w:rsidRPr="00A11929" w:rsidRDefault="00E25E71" w:rsidP="0055560F">
            <w:pPr>
              <w:pStyle w:val="ListParagraph"/>
              <w:spacing w:before="0" w:after="120" w:line="240" w:lineRule="auto"/>
              <w:ind w:left="187"/>
              <w:contextualSpacing w:val="0"/>
              <w:rPr>
                <w:rFonts w:ascii="Browallia New" w:hAnsi="Browallia New" w:cs="Browallia New"/>
                <w:sz w:val="28"/>
                <w:szCs w:val="28"/>
              </w:rPr>
            </w:pPr>
            <w:r w:rsidRPr="00A11929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730" w:type="dxa"/>
              <w:tblInd w:w="51" w:type="dxa"/>
              <w:tblLook w:val="04A0" w:firstRow="1" w:lastRow="0" w:firstColumn="1" w:lastColumn="0" w:noHBand="0" w:noVBand="1"/>
            </w:tblPr>
            <w:tblGrid>
              <w:gridCol w:w="1890"/>
              <w:gridCol w:w="427"/>
              <w:gridCol w:w="6413"/>
            </w:tblGrid>
            <w:tr w:rsidR="00A565F6" w:rsidRPr="00CD454B" w14:paraId="25E180DE" w14:textId="77777777" w:rsidTr="00D92AF9">
              <w:trPr>
                <w:trHeight w:val="612"/>
              </w:trPr>
              <w:tc>
                <w:tcPr>
                  <w:tcW w:w="1890" w:type="dxa"/>
                </w:tcPr>
                <w:p w14:paraId="1ED18C0A" w14:textId="57FC9C47" w:rsidR="00A565F6" w:rsidRPr="007A707E" w:rsidRDefault="00A565F6" w:rsidP="00D92AF9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noProof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WP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i,residue,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27" w:type="dxa"/>
                </w:tcPr>
                <w:p w14:paraId="67F61D7E" w14:textId="2597EE08" w:rsidR="00A565F6" w:rsidRDefault="00A565F6" w:rsidP="00D92AF9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A1116">
                    <w:rPr>
                      <w:rFonts w:ascii="Browallia New" w:hAnsi="Browallia New" w:cs="Browallia New"/>
                      <w:sz w:val="24"/>
                      <w:szCs w:val="24"/>
                    </w:rPr>
                    <w:t>=</w:t>
                  </w:r>
                </w:p>
              </w:tc>
              <w:tc>
                <w:tcPr>
                  <w:tcW w:w="6413" w:type="dxa"/>
                </w:tcPr>
                <w:p w14:paraId="67D65E03" w14:textId="10A489F7" w:rsidR="00A565F6" w:rsidRPr="0067352A" w:rsidRDefault="00A565F6" w:rsidP="00D92AF9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มาณ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สารทำความเย็น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เหลือ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(Residue)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ชนิด </w:t>
                  </w:r>
                  <w:proofErr w:type="spellStart"/>
                  <w:r w:rsidRPr="00E45B5A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จากกระบวนการรี</w:t>
                  </w:r>
                  <w:proofErr w:type="spellStart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ค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ลม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และส่งไ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กำจัดทิ้งโดยการเผาทำลาย 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kg/year)</w:t>
                  </w:r>
                </w:p>
              </w:tc>
            </w:tr>
            <w:tr w:rsidR="00A565F6" w:rsidRPr="00CD454B" w14:paraId="383D5FA3" w14:textId="77777777" w:rsidTr="007D0624">
              <w:tc>
                <w:tcPr>
                  <w:tcW w:w="1890" w:type="dxa"/>
                </w:tcPr>
                <w:p w14:paraId="57198E14" w14:textId="4C3F9AEF" w:rsidR="00A565F6" w:rsidRPr="00A565F6" w:rsidRDefault="00D92AF9" w:rsidP="00A565F6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noProof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GW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refri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427" w:type="dxa"/>
                </w:tcPr>
                <w:p w14:paraId="0A6C6F68" w14:textId="457C013F" w:rsidR="00A565F6" w:rsidRDefault="00A565F6" w:rsidP="00A565F6">
                  <w:pPr>
                    <w:tabs>
                      <w:tab w:val="left" w:pos="2141"/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413" w:type="dxa"/>
                </w:tcPr>
                <w:p w14:paraId="7CFAAFF6" w14:textId="3B909560" w:rsidR="00A565F6" w:rsidRPr="0067352A" w:rsidRDefault="00D92AF9" w:rsidP="00A565F6">
                  <w:pPr>
                    <w:tabs>
                      <w:tab w:val="left" w:pos="2141"/>
                      <w:tab w:val="left" w:pos="3946"/>
                    </w:tabs>
                    <w:spacing w:before="0" w:after="120" w:line="240" w:lineRule="auto"/>
                    <w:ind w:left="0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</w:pP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ศักยภาพในการก่อให้เกิดภาวะโลกร้อนของสารทำความเย็น</w:t>
                  </w:r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proofErr w:type="spellStart"/>
                  <w:r w:rsidRPr="00451828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รณีฐานในปี 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kgCO</w:t>
                  </w:r>
                  <w:r w:rsidRPr="006F2B3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5322B">
                    <w:rPr>
                      <w:rFonts w:ascii="Browallia New" w:hAnsi="Browallia New" w:cs="Browallia New"/>
                      <w:sz w:val="28"/>
                      <w:szCs w:val="28"/>
                    </w:rPr>
                    <w:t>e/kg)</w:t>
                  </w:r>
                </w:p>
              </w:tc>
            </w:tr>
          </w:tbl>
          <w:p w14:paraId="318836F5" w14:textId="0DFE9D50" w:rsidR="00FE24B2" w:rsidRPr="00CD454B" w:rsidRDefault="00FE24B2" w:rsidP="000461FC">
            <w:pPr>
              <w:tabs>
                <w:tab w:val="left" w:pos="2141"/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</w:p>
        </w:tc>
      </w:tr>
    </w:tbl>
    <w:p w14:paraId="121A6BC7" w14:textId="77777777" w:rsidR="000461FC" w:rsidRPr="00CD454B" w:rsidRDefault="000461FC" w:rsidP="004B6E4D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AA56E4A" w14:textId="06122858" w:rsidR="000461FC" w:rsidRPr="00CD454B" w:rsidRDefault="000461FC" w:rsidP="0010121F">
      <w:pPr>
        <w:pStyle w:val="ListParagraph"/>
        <w:numPr>
          <w:ilvl w:val="0"/>
          <w:numId w:val="3"/>
        </w:numPr>
        <w:tabs>
          <w:tab w:val="left" w:pos="426"/>
        </w:tabs>
        <w:spacing w:before="0" w:after="0" w:line="240" w:lineRule="auto"/>
        <w:ind w:left="426" w:hanging="426"/>
        <w:contextualSpacing w:val="0"/>
        <w:rPr>
          <w:rFonts w:ascii="Browallia New" w:hAnsi="Browallia New" w:cs="Browallia New"/>
          <w:b/>
          <w:bCs/>
          <w:szCs w:val="32"/>
          <w:cs/>
        </w:rPr>
      </w:pPr>
      <w:r w:rsidRPr="00CD454B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</w:t>
      </w:r>
      <w:r w:rsidRPr="00CD454B">
        <w:rPr>
          <w:rFonts w:ascii="Browallia New" w:hAnsi="Browallia New" w:cs="Browallia New"/>
          <w:b/>
          <w:bCs/>
          <w:szCs w:val="32"/>
        </w:rPr>
        <w:t xml:space="preserve"> (Emission Reduction)</w:t>
      </w:r>
    </w:p>
    <w:tbl>
      <w:tblPr>
        <w:tblW w:w="915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0461FC" w:rsidRPr="00CD454B" w14:paraId="3ADAB0C1" w14:textId="77777777" w:rsidTr="0067352A">
        <w:tc>
          <w:tcPr>
            <w:tcW w:w="9157" w:type="dxa"/>
          </w:tcPr>
          <w:p w14:paraId="5784BAD0" w14:textId="1D85D469" w:rsidR="000461FC" w:rsidRDefault="000461FC" w:rsidP="0069570B">
            <w:pPr>
              <w:tabs>
                <w:tab w:val="left" w:pos="3946"/>
              </w:tabs>
              <w:spacing w:after="120" w:line="240" w:lineRule="auto"/>
              <w:ind w:left="36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>การลดการปล่อยก๊าซเรือนกระจกจากโครงการสามารถคำนวณ ได้ดังนี้</w:t>
            </w:r>
          </w:p>
          <w:p w14:paraId="5510BC05" w14:textId="04AC4FA7" w:rsidR="00FB10A3" w:rsidRPr="00CD454B" w:rsidRDefault="00FB10A3" w:rsidP="006F47A1">
            <w:pPr>
              <w:tabs>
                <w:tab w:val="left" w:pos="1432"/>
                <w:tab w:val="left" w:pos="7881"/>
              </w:tabs>
              <w:spacing w:before="240" w:after="0" w:line="240" w:lineRule="auto"/>
              <w:ind w:left="0"/>
              <w:jc w:val="both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R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=B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-</m:t>
              </m:r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 xml:space="preserve"> P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y</m:t>
                  </m:r>
                </m:sub>
              </m:sSub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>-</m:t>
              </m:r>
              <m:r>
                <w:rPr>
                  <w:rFonts w:ascii="Cambria Math" w:hAnsi="Browallia New" w:cs="Browallia New"/>
                  <w:noProof/>
                  <w:sz w:val="24"/>
                  <w:szCs w:val="24"/>
                </w:rPr>
                <m:t xml:space="preserve"> L</m:t>
              </m:r>
              <m:sSub>
                <m:sSubPr>
                  <m:ctrlPr>
                    <w:rPr>
                      <w:rFonts w:ascii="Cambria Math" w:hAnsi="Browallia New" w:cs="Browallia New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Browallia New" w:cs="Browallia New"/>
                      <w:noProof/>
                      <w:sz w:val="24"/>
                      <w:szCs w:val="24"/>
                    </w:rPr>
                    <m:t>y</m:t>
                  </m:r>
                </m:sub>
              </m:sSub>
            </m:oMath>
            <w:r>
              <w:rPr>
                <w:rFonts w:ascii="Browallia New" w:hAnsi="Browallia New" w:cs="Browallia New"/>
              </w:rPr>
              <w:tab/>
            </w:r>
            <w:r w:rsidRPr="00CD454B">
              <w:rPr>
                <w:rFonts w:ascii="Browallia New" w:hAnsi="Browallia New" w:cs="Browallia New"/>
                <w:cs/>
              </w:rPr>
              <w:t>(</w:t>
            </w:r>
            <w:r w:rsidR="0067352A">
              <w:rPr>
                <w:rFonts w:ascii="Browallia New" w:hAnsi="Browallia New" w:cs="Browallia New"/>
              </w:rPr>
              <w:t>1</w:t>
            </w:r>
            <w:r w:rsidR="006F47A1">
              <w:rPr>
                <w:rFonts w:ascii="Browallia New" w:hAnsi="Browallia New" w:cs="Browallia New"/>
              </w:rPr>
              <w:t>3</w:t>
            </w:r>
            <w:r w:rsidRPr="00CD454B">
              <w:rPr>
                <w:rFonts w:ascii="Browallia New" w:hAnsi="Browallia New" w:cs="Browallia New"/>
              </w:rPr>
              <w:t>)</w:t>
            </w:r>
          </w:p>
          <w:p w14:paraId="6494D2EB" w14:textId="77777777" w:rsidR="000460F5" w:rsidRPr="00637ADC" w:rsidRDefault="000460F5" w:rsidP="00637ADC">
            <w:pPr>
              <w:pStyle w:val="ListParagraph"/>
              <w:spacing w:before="0" w:after="0" w:line="240" w:lineRule="auto"/>
              <w:ind w:left="180"/>
              <w:rPr>
                <w:rFonts w:ascii="Browallia New" w:hAnsi="Browallia New" w:cs="Browallia New"/>
                <w:sz w:val="18"/>
                <w:szCs w:val="18"/>
              </w:rPr>
            </w:pPr>
          </w:p>
          <w:p w14:paraId="5335FB60" w14:textId="77777777" w:rsidR="00637ADC" w:rsidRPr="0085264B" w:rsidRDefault="00637ADC" w:rsidP="00FB10A3">
            <w:pPr>
              <w:pStyle w:val="ListParagraph"/>
              <w:spacing w:before="0" w:after="120" w:line="240" w:lineRule="auto"/>
              <w:ind w:left="187"/>
              <w:contextualSpacing w:val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874" w:type="dxa"/>
              <w:tblInd w:w="85" w:type="dxa"/>
              <w:tblLook w:val="04A0" w:firstRow="1" w:lastRow="0" w:firstColumn="1" w:lastColumn="0" w:noHBand="0" w:noVBand="1"/>
            </w:tblPr>
            <w:tblGrid>
              <w:gridCol w:w="864"/>
              <w:gridCol w:w="345"/>
              <w:gridCol w:w="7665"/>
            </w:tblGrid>
            <w:tr w:rsidR="00637ADC" w:rsidRPr="0085264B" w14:paraId="485C35F4" w14:textId="77777777" w:rsidTr="0067352A">
              <w:tc>
                <w:tcPr>
                  <w:tcW w:w="864" w:type="dxa"/>
                </w:tcPr>
                <w:p w14:paraId="58F96E8F" w14:textId="33FF73CC" w:rsidR="00637ADC" w:rsidRPr="00FB10A3" w:rsidRDefault="00554A4E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m:oMathPara>
                    <m:oMathParaPr>
                      <m:jc m:val="left"/>
                    </m:oMathParaPr>
                    <m:oMath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R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345" w:type="dxa"/>
                </w:tcPr>
                <w:p w14:paraId="7413583C" w14:textId="77777777" w:rsidR="00637ADC" w:rsidRPr="0085264B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65" w:type="dxa"/>
                </w:tcPr>
                <w:p w14:paraId="252CF268" w14:textId="77777777" w:rsidR="00637ADC" w:rsidRPr="0085264B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ลดการปล่อยก๊าซเรือนกระจกในปี 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637ADC" w:rsidRPr="0085264B" w14:paraId="7417FEDD" w14:textId="77777777" w:rsidTr="0067352A">
              <w:tc>
                <w:tcPr>
                  <w:tcW w:w="864" w:type="dxa"/>
                </w:tcPr>
                <w:p w14:paraId="148EB7FF" w14:textId="75A2ACFA" w:rsidR="00637ADC" w:rsidRPr="00FB10A3" w:rsidRDefault="00FB10A3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B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345" w:type="dxa"/>
                </w:tcPr>
                <w:p w14:paraId="423569C2" w14:textId="77777777" w:rsidR="00637ADC" w:rsidRPr="0085264B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65" w:type="dxa"/>
                </w:tcPr>
                <w:p w14:paraId="16271331" w14:textId="77777777" w:rsidR="00637ADC" w:rsidRPr="0085264B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จากกรณีฐานในปี 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637ADC" w:rsidRPr="0085264B" w14:paraId="54D5D56F" w14:textId="77777777" w:rsidTr="0067352A">
              <w:tc>
                <w:tcPr>
                  <w:tcW w:w="864" w:type="dxa"/>
                </w:tcPr>
                <w:p w14:paraId="579949BD" w14:textId="184081DD" w:rsidR="00637ADC" w:rsidRPr="00FB10A3" w:rsidRDefault="00C219BD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Browallia New" w:cs="Browallia New"/>
                          <w:noProof/>
                          <w:sz w:val="24"/>
                          <w:szCs w:val="24"/>
                        </w:rPr>
                        <m:t>P</m:t>
                      </m:r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345" w:type="dxa"/>
                </w:tcPr>
                <w:p w14:paraId="2EAEAF67" w14:textId="77777777" w:rsidR="00637ADC" w:rsidRPr="0085264B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65" w:type="dxa"/>
                </w:tcPr>
                <w:p w14:paraId="7E8BD0CA" w14:textId="4454E85C" w:rsidR="00637ADC" w:rsidRPr="0085264B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จากการดำเนินโครงการในปี 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637ADC" w:rsidRPr="0085264B" w14:paraId="6FA1A99F" w14:textId="77777777" w:rsidTr="0067352A">
              <w:tc>
                <w:tcPr>
                  <w:tcW w:w="864" w:type="dxa"/>
                </w:tcPr>
                <w:p w14:paraId="2A69ED80" w14:textId="31527988" w:rsidR="00637ADC" w:rsidRPr="00FB10A3" w:rsidRDefault="00554A4E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m:oMathPara>
                    <m:oMathParaPr>
                      <m:jc m:val="left"/>
                    </m:oMathParaPr>
                    <m:oMath>
                      <m:sSub>
                        <m:sSubPr>
                          <m:ctrlPr>
                            <w:rPr>
                              <w:rFonts w:ascii="Cambria Math" w:hAnsi="Browallia New" w:cs="Browallia New"/>
                              <w:i/>
                              <w:noProof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LE</m:t>
                          </m:r>
                        </m:e>
                        <m:sub>
                          <m:r>
                            <w:rPr>
                              <w:rFonts w:ascii="Cambria Math" w:hAnsi="Browallia New" w:cs="Browallia New"/>
                              <w:noProof/>
                              <w:sz w:val="24"/>
                              <w:szCs w:val="24"/>
                            </w:rPr>
                            <m:t>y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345" w:type="dxa"/>
                </w:tcPr>
                <w:p w14:paraId="3CC909BD" w14:textId="77777777" w:rsidR="00637ADC" w:rsidRPr="0085264B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65" w:type="dxa"/>
                </w:tcPr>
                <w:p w14:paraId="07876105" w14:textId="3272BEA5" w:rsidR="00637ADC" w:rsidRPr="006F47A1" w:rsidRDefault="00637ADC" w:rsidP="00FB10A3">
                  <w:pPr>
                    <w:pStyle w:val="ListParagraph"/>
                    <w:spacing w:before="0" w:after="6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ปล่อยก๊าซเรือนกระจกนอกขอบเขตโครงการในปี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y (tCO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85264B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</w:tbl>
          <w:p w14:paraId="072BEAC8" w14:textId="77777777" w:rsidR="000461FC" w:rsidRPr="00CD454B" w:rsidRDefault="000461FC" w:rsidP="00637ADC">
            <w:pPr>
              <w:pStyle w:val="ListParagraph"/>
              <w:ind w:left="0"/>
              <w:rPr>
                <w:rFonts w:ascii="Browallia New" w:hAnsi="Browallia New" w:cs="Browallia New"/>
                <w:szCs w:val="32"/>
              </w:rPr>
            </w:pPr>
          </w:p>
        </w:tc>
      </w:tr>
    </w:tbl>
    <w:p w14:paraId="2714D9BF" w14:textId="6616D7F7" w:rsidR="000461FC" w:rsidRPr="00DB6FB0" w:rsidRDefault="000461FC" w:rsidP="00DB6FB0">
      <w:pPr>
        <w:pStyle w:val="ListParagraph"/>
        <w:numPr>
          <w:ilvl w:val="0"/>
          <w:numId w:val="3"/>
        </w:numPr>
        <w:tabs>
          <w:tab w:val="left" w:pos="426"/>
        </w:tabs>
        <w:spacing w:before="0" w:after="0" w:line="240" w:lineRule="auto"/>
        <w:ind w:left="426" w:hanging="426"/>
        <w:contextualSpacing w:val="0"/>
        <w:rPr>
          <w:rFonts w:ascii="Browallia New" w:hAnsi="Browallia New" w:cs="Browallia New"/>
          <w:b/>
          <w:bCs/>
          <w:szCs w:val="32"/>
        </w:rPr>
      </w:pPr>
      <w:r w:rsidRPr="00DB6FB0">
        <w:rPr>
          <w:rFonts w:ascii="Browallia New" w:hAnsi="Browallia New" w:cs="Browallia New"/>
          <w:b/>
          <w:bCs/>
          <w:szCs w:val="32"/>
          <w:cs/>
        </w:rPr>
        <w:lastRenderedPageBreak/>
        <w:t xml:space="preserve">การติดตามผลการดำเนินโครงการ </w:t>
      </w:r>
      <w:r w:rsidRPr="00DB6FB0">
        <w:rPr>
          <w:rFonts w:ascii="Browallia New" w:hAnsi="Browallia New" w:cs="Browallia New"/>
          <w:b/>
          <w:bCs/>
          <w:szCs w:val="32"/>
        </w:rPr>
        <w:t>(Monitoring Plan)</w:t>
      </w:r>
    </w:p>
    <w:p w14:paraId="65F2295C" w14:textId="77777777" w:rsidR="000461FC" w:rsidRPr="00CD454B" w:rsidRDefault="000461FC" w:rsidP="000461FC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</w:rPr>
      </w:pPr>
      <w:r w:rsidRPr="00CD454B">
        <w:rPr>
          <w:rFonts w:ascii="Browallia New" w:hAnsi="Browallia New" w:cs="Browallia New"/>
          <w:cs/>
        </w:rPr>
        <w:t>ข้อมูลและพารามิเตอร์ที่ต้องมีการติดตามผลรวมถึงวิธีการตรวจวัด และการประเมิน ตามข้อกำหนดของ อบก.</w:t>
      </w:r>
    </w:p>
    <w:p w14:paraId="16299860" w14:textId="55DB851D" w:rsidR="000461FC" w:rsidRPr="00CD454B" w:rsidRDefault="00DB6FB0" w:rsidP="000461FC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8.1</w:t>
      </w:r>
      <w:r w:rsidR="000461FC" w:rsidRPr="00CD454B">
        <w:rPr>
          <w:rFonts w:ascii="Browallia New" w:hAnsi="Browallia New" w:cs="Browallia New"/>
          <w:b/>
          <w:bCs/>
          <w:cs/>
        </w:rPr>
        <w:t xml:space="preserve"> พารามิเตอร์ที่ไม่ต้องติดตามผล</w:t>
      </w:r>
    </w:p>
    <w:tbl>
      <w:tblPr>
        <w:tblW w:w="900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0"/>
        <w:gridCol w:w="7200"/>
      </w:tblGrid>
      <w:tr w:rsidR="000461FC" w:rsidRPr="00CD454B" w14:paraId="6FC19880" w14:textId="77777777" w:rsidTr="00DB6FB0">
        <w:tc>
          <w:tcPr>
            <w:tcW w:w="1800" w:type="dxa"/>
            <w:shd w:val="clear" w:color="auto" w:fill="A5C9EB" w:themeFill="text2" w:themeFillTint="40"/>
            <w:vAlign w:val="center"/>
          </w:tcPr>
          <w:p w14:paraId="54C74835" w14:textId="77777777" w:rsidR="000461FC" w:rsidRPr="0027387B" w:rsidRDefault="000461FC" w:rsidP="00DB6FB0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00" w:type="dxa"/>
            <w:vAlign w:val="center"/>
          </w:tcPr>
          <w:p w14:paraId="7C29EEF8" w14:textId="225F2BEE" w:rsidR="000461FC" w:rsidRPr="00EF2CBB" w:rsidRDefault="00007625" w:rsidP="00EF2C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4"/>
                    <w:szCs w:val="24"/>
                  </w:rPr>
                  <m:t>E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4"/>
                        <w:szCs w:val="24"/>
                      </w:rPr>
                      <m:t>refri</m:t>
                    </m:r>
                    <m:r>
                      <w:rPr>
                        <w:rFonts w:ascii="Cambria Math" w:hAnsi="Cambria Math" w:cs="Arial"/>
                        <w:noProof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Browallia New" w:cs="Browallia New"/>
                        <w:noProof/>
                        <w:sz w:val="24"/>
                        <w:szCs w:val="24"/>
                      </w:rPr>
                      <m:t>virgin,i</m:t>
                    </m:r>
                  </m:sub>
                </m:sSub>
              </m:oMath>
            </m:oMathPara>
          </w:p>
        </w:tc>
      </w:tr>
      <w:tr w:rsidR="000461FC" w:rsidRPr="00CD454B" w14:paraId="101D71D6" w14:textId="77777777" w:rsidTr="00DB6FB0">
        <w:tc>
          <w:tcPr>
            <w:tcW w:w="1800" w:type="dxa"/>
            <w:shd w:val="clear" w:color="auto" w:fill="A5C9EB" w:themeFill="text2" w:themeFillTint="40"/>
            <w:vAlign w:val="center"/>
          </w:tcPr>
          <w:p w14:paraId="710462CE" w14:textId="77777777" w:rsidR="000461FC" w:rsidRPr="0027387B" w:rsidRDefault="000461FC" w:rsidP="00DB6FB0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00" w:type="dxa"/>
            <w:vAlign w:val="center"/>
          </w:tcPr>
          <w:p w14:paraId="504F5FDD" w14:textId="19F19132" w:rsidR="000461FC" w:rsidRPr="00DB6FB0" w:rsidRDefault="006A506D" w:rsidP="000461FC">
            <w:pPr>
              <w:spacing w:before="0" w:after="0" w:line="240" w:lineRule="auto"/>
              <w:ind w:left="34" w:hanging="34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kg</w:t>
            </w:r>
            <w:r w:rsidR="00FE24B2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="00FE24B2" w:rsidRPr="004E35A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="000461FC" w:rsidRPr="00DB6FB0">
              <w:rPr>
                <w:rFonts w:ascii="Browallia New" w:hAnsi="Browallia New" w:cs="Browallia New"/>
                <w:sz w:val="28"/>
                <w:szCs w:val="28"/>
              </w:rPr>
              <w:t>e/kg</w:t>
            </w:r>
          </w:p>
        </w:tc>
      </w:tr>
      <w:tr w:rsidR="000461FC" w:rsidRPr="00CD454B" w14:paraId="115ACA16" w14:textId="77777777" w:rsidTr="00DB6FB0">
        <w:tc>
          <w:tcPr>
            <w:tcW w:w="1800" w:type="dxa"/>
            <w:shd w:val="clear" w:color="auto" w:fill="A5C9EB" w:themeFill="text2" w:themeFillTint="40"/>
          </w:tcPr>
          <w:p w14:paraId="54A4DC55" w14:textId="77777777" w:rsidR="000461FC" w:rsidRPr="0027387B" w:rsidRDefault="000461FC" w:rsidP="00DB6FB0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00" w:type="dxa"/>
            <w:vAlign w:val="center"/>
          </w:tcPr>
          <w:p w14:paraId="53A58E8E" w14:textId="51243099" w:rsidR="000461FC" w:rsidRPr="00DB6FB0" w:rsidRDefault="000461FC" w:rsidP="000461FC">
            <w:pPr>
              <w:spacing w:before="0" w:after="0" w:line="240" w:lineRule="auto"/>
              <w:ind w:left="0" w:right="-45"/>
              <w:rPr>
                <w:rFonts w:ascii="Browallia New" w:hAnsi="Browallia New" w:cs="Browallia New"/>
                <w:sz w:val="28"/>
                <w:szCs w:val="28"/>
              </w:rPr>
            </w:pP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การปล่อยก๊าซเรือนกระจก </w:t>
            </w:r>
            <w:r w:rsidRPr="00DB6FB0">
              <w:rPr>
                <w:rFonts w:ascii="Browallia New" w:hAnsi="Browallia New" w:cs="Browallia New"/>
                <w:sz w:val="28"/>
                <w:szCs w:val="28"/>
              </w:rPr>
              <w:t xml:space="preserve">(Emission Factor) </w:t>
            </w: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>จากการผลิตสารทำความเย็นบริสุทธิ์</w:t>
            </w:r>
            <w:r w:rsidR="00554A4E">
              <w:rPr>
                <w:rFonts w:ascii="Browallia New" w:hAnsi="Browallia New" w:cs="Browallia New"/>
                <w:sz w:val="28"/>
                <w:szCs w:val="28"/>
              </w:rPr>
              <w:br/>
            </w:r>
            <w:bookmarkStart w:id="0" w:name="_GoBack"/>
            <w:bookmarkEnd w:id="0"/>
            <w:r w:rsidR="0000762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ชนิด </w:t>
            </w:r>
            <w:proofErr w:type="spellStart"/>
            <w:r w:rsidR="00007625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DB6FB0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นปี </w:t>
            </w:r>
            <w:r w:rsidRPr="00DB6FB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0461FC" w:rsidRPr="00CD454B" w14:paraId="19C26492" w14:textId="77777777" w:rsidTr="00DB6FB0">
        <w:tc>
          <w:tcPr>
            <w:tcW w:w="1800" w:type="dxa"/>
            <w:shd w:val="clear" w:color="auto" w:fill="A5C9EB" w:themeFill="text2" w:themeFillTint="40"/>
          </w:tcPr>
          <w:p w14:paraId="63076211" w14:textId="77777777" w:rsidR="000461FC" w:rsidRPr="0027387B" w:rsidRDefault="000461FC" w:rsidP="00DB6FB0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00" w:type="dxa"/>
          </w:tcPr>
          <w:p w14:paraId="4E60A42F" w14:textId="582C92D8" w:rsidR="00160735" w:rsidRPr="00160735" w:rsidRDefault="000461FC" w:rsidP="00AF43DE">
            <w:pPr>
              <w:spacing w:before="0" w:after="120" w:line="240" w:lineRule="auto"/>
              <w:ind w:left="0"/>
              <w:rPr>
                <w:rFonts w:ascii="Browallia New" w:hAnsi="Browallia New" w:cs="Browallia New"/>
                <w:sz w:val="18"/>
                <w:szCs w:val="18"/>
              </w:rPr>
            </w:pP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</w:t>
            </w:r>
            <w:r w:rsidRPr="00DB6FB0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AF43DE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อ้างอิงจากเอกสารงาน</w:t>
            </w: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>วิจัย</w:t>
            </w:r>
            <w:r w:rsidR="0016073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 ดังตาราง</w:t>
            </w:r>
          </w:p>
          <w:tbl>
            <w:tblPr>
              <w:tblW w:w="6740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37"/>
              <w:gridCol w:w="2222"/>
              <w:gridCol w:w="2481"/>
            </w:tblGrid>
            <w:tr w:rsidR="00160735" w:rsidRPr="00CD454B" w14:paraId="38D6A758" w14:textId="77777777" w:rsidTr="001B7EE0">
              <w:tc>
                <w:tcPr>
                  <w:tcW w:w="2037" w:type="dxa"/>
                  <w:vAlign w:val="center"/>
                </w:tcPr>
                <w:p w14:paraId="7F7D0957" w14:textId="34EC40A3" w:rsidR="00160735" w:rsidRPr="0027387B" w:rsidRDefault="00160735" w:rsidP="0016073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ชนิดของ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br/>
                  </w:r>
                  <w:r w:rsidRPr="0027387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สารทำความเย็น</w:t>
                  </w:r>
                </w:p>
              </w:tc>
              <w:tc>
                <w:tcPr>
                  <w:tcW w:w="2222" w:type="dxa"/>
                  <w:vAlign w:val="center"/>
                </w:tcPr>
                <w:p w14:paraId="7ADC4A02" w14:textId="6EEAD284" w:rsidR="00160735" w:rsidRPr="0027387B" w:rsidRDefault="00160735" w:rsidP="0016073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ประเทศ</w:t>
                  </w:r>
                  <w:r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ผู้</w:t>
                  </w:r>
                  <w:r w:rsidRPr="0027387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ผลิต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br/>
                  </w:r>
                  <w:r w:rsidRPr="0027387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สารทำความเย็น</w:t>
                  </w:r>
                </w:p>
              </w:tc>
              <w:tc>
                <w:tcPr>
                  <w:tcW w:w="2481" w:type="dxa"/>
                  <w:vAlign w:val="center"/>
                </w:tcPr>
                <w:p w14:paraId="70103538" w14:textId="290A63C6" w:rsidR="00160735" w:rsidRPr="0027387B" w:rsidRDefault="00160735" w:rsidP="0016073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Emission Factor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br/>
                  </w:r>
                  <w:r w:rsidRPr="0027387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(</w:t>
                  </w:r>
                  <w:r w:rsidR="006A506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kg</w:t>
                  </w:r>
                  <w:r w:rsidR="00FE24B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CO</w:t>
                  </w:r>
                  <w:r w:rsidR="00FE24B2" w:rsidRPr="0000762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2</w:t>
                  </w:r>
                  <w:r w:rsidRPr="0027387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e/kg)</w:t>
                  </w:r>
                </w:p>
              </w:tc>
            </w:tr>
            <w:tr w:rsidR="00160735" w:rsidRPr="00CD454B" w14:paraId="1E0D4B0E" w14:textId="77777777" w:rsidTr="001B7EE0">
              <w:tc>
                <w:tcPr>
                  <w:tcW w:w="2037" w:type="dxa"/>
                  <w:vMerge w:val="restart"/>
                </w:tcPr>
                <w:p w14:paraId="1DDEBA81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R32</w:t>
                  </w:r>
                </w:p>
              </w:tc>
              <w:tc>
                <w:tcPr>
                  <w:tcW w:w="2222" w:type="dxa"/>
                </w:tcPr>
                <w:p w14:paraId="04A5B10C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ญี่ปุ่น</w:t>
                  </w:r>
                </w:p>
              </w:tc>
              <w:tc>
                <w:tcPr>
                  <w:tcW w:w="2481" w:type="dxa"/>
                  <w:vAlign w:val="center"/>
                </w:tcPr>
                <w:p w14:paraId="6385C617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7.76</w:t>
                  </w:r>
                </w:p>
              </w:tc>
            </w:tr>
            <w:tr w:rsidR="00160735" w:rsidRPr="00CD454B" w14:paraId="5E2DF948" w14:textId="77777777" w:rsidTr="001B7EE0">
              <w:tc>
                <w:tcPr>
                  <w:tcW w:w="2037" w:type="dxa"/>
                  <w:vMerge/>
                </w:tcPr>
                <w:p w14:paraId="7F0524BC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2222" w:type="dxa"/>
                </w:tcPr>
                <w:p w14:paraId="035F3989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จีน</w:t>
                  </w:r>
                </w:p>
              </w:tc>
              <w:tc>
                <w:tcPr>
                  <w:tcW w:w="2481" w:type="dxa"/>
                  <w:vAlign w:val="center"/>
                </w:tcPr>
                <w:p w14:paraId="772EEC59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10.02</w:t>
                  </w:r>
                </w:p>
              </w:tc>
            </w:tr>
            <w:tr w:rsidR="00160735" w:rsidRPr="00CD454B" w14:paraId="47E3AC99" w14:textId="77777777" w:rsidTr="001B7EE0">
              <w:tc>
                <w:tcPr>
                  <w:tcW w:w="2037" w:type="dxa"/>
                  <w:vMerge w:val="restart"/>
                </w:tcPr>
                <w:p w14:paraId="24C12F2D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R410A</w:t>
                  </w:r>
                </w:p>
              </w:tc>
              <w:tc>
                <w:tcPr>
                  <w:tcW w:w="2222" w:type="dxa"/>
                </w:tcPr>
                <w:p w14:paraId="223B9A08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ญี่ปุ่น</w:t>
                  </w:r>
                </w:p>
              </w:tc>
              <w:tc>
                <w:tcPr>
                  <w:tcW w:w="2481" w:type="dxa"/>
                  <w:vAlign w:val="center"/>
                </w:tcPr>
                <w:p w14:paraId="6390DFB9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10.06</w:t>
                  </w:r>
                </w:p>
              </w:tc>
            </w:tr>
            <w:tr w:rsidR="00160735" w:rsidRPr="00CD454B" w14:paraId="151DDC91" w14:textId="77777777" w:rsidTr="001B7EE0">
              <w:tc>
                <w:tcPr>
                  <w:tcW w:w="2037" w:type="dxa"/>
                  <w:vMerge/>
                </w:tcPr>
                <w:p w14:paraId="0461551C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2222" w:type="dxa"/>
                </w:tcPr>
                <w:p w14:paraId="250AB963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ลุ่มประเทศยุโรป</w:t>
                  </w:r>
                </w:p>
              </w:tc>
              <w:tc>
                <w:tcPr>
                  <w:tcW w:w="2481" w:type="dxa"/>
                  <w:vAlign w:val="center"/>
                </w:tcPr>
                <w:p w14:paraId="2776D6DE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10.34</w:t>
                  </w:r>
                </w:p>
              </w:tc>
            </w:tr>
            <w:tr w:rsidR="00160735" w:rsidRPr="00CD454B" w14:paraId="6E2C731D" w14:textId="77777777" w:rsidTr="001B7EE0">
              <w:tc>
                <w:tcPr>
                  <w:tcW w:w="2037" w:type="dxa"/>
                </w:tcPr>
                <w:p w14:paraId="35A358F4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R22</w:t>
                  </w:r>
                </w:p>
              </w:tc>
              <w:tc>
                <w:tcPr>
                  <w:tcW w:w="2222" w:type="dxa"/>
                </w:tcPr>
                <w:p w14:paraId="56985DE8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ญี่ปุ่น</w:t>
                  </w:r>
                </w:p>
              </w:tc>
              <w:tc>
                <w:tcPr>
                  <w:tcW w:w="2481" w:type="dxa"/>
                  <w:vAlign w:val="center"/>
                </w:tcPr>
                <w:p w14:paraId="2E57823F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4.26</w:t>
                  </w:r>
                </w:p>
              </w:tc>
            </w:tr>
            <w:tr w:rsidR="00160735" w:rsidRPr="00CD454B" w14:paraId="38F436BA" w14:textId="77777777" w:rsidTr="001B7EE0">
              <w:tc>
                <w:tcPr>
                  <w:tcW w:w="2037" w:type="dxa"/>
                </w:tcPr>
                <w:p w14:paraId="3A4923A2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R134a</w:t>
                  </w:r>
                </w:p>
              </w:tc>
              <w:tc>
                <w:tcPr>
                  <w:tcW w:w="2222" w:type="dxa"/>
                </w:tcPr>
                <w:p w14:paraId="22E8E0AF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ลุ่มประเทศยุโรป</w:t>
                  </w:r>
                </w:p>
              </w:tc>
              <w:tc>
                <w:tcPr>
                  <w:tcW w:w="2481" w:type="dxa"/>
                  <w:vAlign w:val="center"/>
                </w:tcPr>
                <w:p w14:paraId="5B006374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10.47</w:t>
                  </w:r>
                </w:p>
              </w:tc>
            </w:tr>
            <w:tr w:rsidR="00160735" w:rsidRPr="00CD454B" w14:paraId="107EFB12" w14:textId="77777777" w:rsidTr="001B7EE0">
              <w:tc>
                <w:tcPr>
                  <w:tcW w:w="2037" w:type="dxa"/>
                </w:tcPr>
                <w:p w14:paraId="0BE45265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R125</w:t>
                  </w:r>
                </w:p>
              </w:tc>
              <w:tc>
                <w:tcPr>
                  <w:tcW w:w="2222" w:type="dxa"/>
                </w:tcPr>
                <w:p w14:paraId="5139917B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จีน</w:t>
                  </w:r>
                </w:p>
              </w:tc>
              <w:tc>
                <w:tcPr>
                  <w:tcW w:w="2481" w:type="dxa"/>
                  <w:vAlign w:val="center"/>
                </w:tcPr>
                <w:p w14:paraId="288EFCA4" w14:textId="77777777" w:rsidR="00160735" w:rsidRPr="0027387B" w:rsidRDefault="00160735" w:rsidP="0016073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7387B">
                    <w:rPr>
                      <w:rFonts w:ascii="Browallia New" w:hAnsi="Browallia New" w:cs="Browallia New"/>
                      <w:sz w:val="28"/>
                      <w:szCs w:val="28"/>
                    </w:rPr>
                    <w:t>9.57</w:t>
                  </w:r>
                </w:p>
              </w:tc>
            </w:tr>
          </w:tbl>
          <w:p w14:paraId="46B9DEC9" w14:textId="77777777" w:rsidR="00160735" w:rsidRPr="00847B78" w:rsidRDefault="00160735" w:rsidP="000461F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2"/>
                <w:szCs w:val="22"/>
              </w:rPr>
            </w:pPr>
          </w:p>
          <w:p w14:paraId="0C50FB39" w14:textId="69D0921A" w:rsidR="000461FC" w:rsidRPr="00DB6FB0" w:rsidRDefault="000461FC" w:rsidP="00160735">
            <w:pPr>
              <w:spacing w:before="0" w:after="12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</w:t>
            </w:r>
            <w:r w:rsidRPr="00DB6FB0">
              <w:rPr>
                <w:rFonts w:ascii="Browallia New" w:hAnsi="Browallia New" w:cs="Browallia New"/>
                <w:sz w:val="28"/>
                <w:szCs w:val="28"/>
              </w:rPr>
              <w:t xml:space="preserve">2 </w:t>
            </w: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ายงานการปล่อยก๊าซเรือนกระจกของ </w:t>
            </w:r>
            <w:r w:rsidRPr="00DB6FB0">
              <w:rPr>
                <w:rFonts w:ascii="Browallia New" w:hAnsi="Browallia New" w:cs="Browallia New"/>
                <w:sz w:val="28"/>
                <w:szCs w:val="28"/>
              </w:rPr>
              <w:t>IPCC</w:t>
            </w:r>
            <w:r w:rsidR="00EE385E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</w:tbl>
    <w:p w14:paraId="7603180A" w14:textId="30E5D82C" w:rsidR="00DB6FB0" w:rsidRDefault="00DB6FB0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00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0"/>
        <w:gridCol w:w="7200"/>
      </w:tblGrid>
      <w:tr w:rsidR="0025543B" w:rsidRPr="00EF2CBB" w14:paraId="5EBC19DB" w14:textId="77777777" w:rsidTr="0025543B">
        <w:tc>
          <w:tcPr>
            <w:tcW w:w="1800" w:type="dxa"/>
            <w:shd w:val="clear" w:color="auto" w:fill="A5C9EB"/>
            <w:vAlign w:val="center"/>
          </w:tcPr>
          <w:p w14:paraId="1B114188" w14:textId="77777777" w:rsidR="0025543B" w:rsidRPr="0027387B" w:rsidRDefault="0025543B" w:rsidP="0025543B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00" w:type="dxa"/>
          </w:tcPr>
          <w:p w14:paraId="7377CB78" w14:textId="3E034ACE" w:rsidR="0025543B" w:rsidRPr="00860AB0" w:rsidRDefault="00554A4E" w:rsidP="0025543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NCV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i,y</m:t>
                    </m:r>
                  </m:sub>
                </m:sSub>
              </m:oMath>
            </m:oMathPara>
          </w:p>
        </w:tc>
      </w:tr>
      <w:tr w:rsidR="0025543B" w:rsidRPr="00DB6FB0" w14:paraId="3B60C44C" w14:textId="77777777" w:rsidTr="0025543B">
        <w:tc>
          <w:tcPr>
            <w:tcW w:w="1800" w:type="dxa"/>
            <w:shd w:val="clear" w:color="auto" w:fill="A5C9EB"/>
            <w:vAlign w:val="center"/>
          </w:tcPr>
          <w:p w14:paraId="7138BFCC" w14:textId="77777777" w:rsidR="0025543B" w:rsidRPr="0027387B" w:rsidRDefault="0025543B" w:rsidP="0025543B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00" w:type="dxa"/>
          </w:tcPr>
          <w:p w14:paraId="5093C21C" w14:textId="0C55DF3A" w:rsidR="0025543B" w:rsidRPr="0025543B" w:rsidRDefault="0025543B" w:rsidP="0025543B">
            <w:pPr>
              <w:spacing w:before="0" w:after="0" w:line="240" w:lineRule="auto"/>
              <w:ind w:left="34" w:hanging="34"/>
              <w:rPr>
                <w:rFonts w:ascii="Browallia New" w:hAnsi="Browallia New" w:cs="Browallia New"/>
                <w:sz w:val="28"/>
                <w:szCs w:val="28"/>
              </w:rPr>
            </w:pP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J/Unit</w:t>
            </w:r>
          </w:p>
        </w:tc>
      </w:tr>
      <w:tr w:rsidR="0025543B" w:rsidRPr="00DB6FB0" w14:paraId="7AAC0156" w14:textId="77777777" w:rsidTr="0025543B">
        <w:tc>
          <w:tcPr>
            <w:tcW w:w="1800" w:type="dxa"/>
            <w:shd w:val="clear" w:color="auto" w:fill="A5C9EB"/>
          </w:tcPr>
          <w:p w14:paraId="0A577413" w14:textId="77777777" w:rsidR="0025543B" w:rsidRPr="0027387B" w:rsidRDefault="0025543B" w:rsidP="0025543B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00" w:type="dxa"/>
          </w:tcPr>
          <w:p w14:paraId="246467FC" w14:textId="55615EEE" w:rsidR="0025543B" w:rsidRPr="0025543B" w:rsidRDefault="0025543B" w:rsidP="0025543B">
            <w:pPr>
              <w:spacing w:before="0" w:after="0" w:line="240" w:lineRule="auto"/>
              <w:ind w:left="0" w:right="-45"/>
              <w:rPr>
                <w:rFonts w:ascii="Browallia New" w:hAnsi="Browallia New" w:cs="Browallia New"/>
                <w:sz w:val="28"/>
                <w:szCs w:val="28"/>
              </w:rPr>
            </w:pP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ค่าความร้อนสุทธิ </w:t>
            </w: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Net Calorific Value)</w:t>
            </w: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ของพลังงาน</w:t>
            </w:r>
            <w:proofErr w:type="spellStart"/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ฟอสซิล</w:t>
            </w:r>
            <w:proofErr w:type="spellEnd"/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ะเภท i ในปี y</w:t>
            </w:r>
          </w:p>
        </w:tc>
      </w:tr>
      <w:tr w:rsidR="0025543B" w:rsidRPr="00DB6FB0" w14:paraId="11663BC7" w14:textId="77777777" w:rsidTr="0025543B">
        <w:tc>
          <w:tcPr>
            <w:tcW w:w="1800" w:type="dxa"/>
            <w:shd w:val="clear" w:color="auto" w:fill="A5C9EB"/>
          </w:tcPr>
          <w:p w14:paraId="33BC41F2" w14:textId="77777777" w:rsidR="0025543B" w:rsidRPr="0027387B" w:rsidRDefault="0025543B" w:rsidP="0025543B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00" w:type="dxa"/>
          </w:tcPr>
          <w:p w14:paraId="1383A668" w14:textId="2F4E5342" w:rsidR="0025543B" w:rsidRPr="0025543B" w:rsidRDefault="0025543B" w:rsidP="0025543B">
            <w:pPr>
              <w:spacing w:before="0" w:after="0" w:line="240" w:lineRule="auto"/>
              <w:ind w:left="1043" w:hanging="1043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ทางเลือกที่ 1 ค่าความร้อนสุทธิของเชื้อเพลิง</w:t>
            </w:r>
            <w:proofErr w:type="spellStart"/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ฟอสซิล</w:t>
            </w:r>
            <w:proofErr w:type="spellEnd"/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ที่ระบุในใบแจ้งหนี้ </w:t>
            </w: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Invoice)</w:t>
            </w: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จาก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br/>
            </w: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ผู้ผลิตเชื้อเพลิง </w:t>
            </w: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Fuel Supplier)</w:t>
            </w:r>
          </w:p>
          <w:p w14:paraId="3C93A45F" w14:textId="57D01E2F" w:rsidR="0025543B" w:rsidRPr="0025543B" w:rsidRDefault="0025543B" w:rsidP="0025543B">
            <w:pPr>
              <w:spacing w:before="0" w:after="0" w:line="240" w:lineRule="auto"/>
              <w:ind w:left="1309" w:hanging="1309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ทางเลือกที่ 2 จากการตรวจวัด</w:t>
            </w:r>
          </w:p>
          <w:p w14:paraId="06BAC31F" w14:textId="6622CDE9" w:rsidR="0025543B" w:rsidRPr="0025543B" w:rsidRDefault="0025543B" w:rsidP="000D0C6C">
            <w:pPr>
              <w:spacing w:before="0" w:after="0" w:line="240" w:lineRule="auto"/>
              <w:ind w:left="1043" w:hanging="1043"/>
              <w:rPr>
                <w:rFonts w:ascii="Browallia New" w:hAnsi="Browallia New" w:cs="Browallia New"/>
                <w:sz w:val="28"/>
                <w:szCs w:val="28"/>
              </w:rPr>
            </w:pP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ทางเลือกที่ 3 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14:paraId="7CA2CE79" w14:textId="422D5099" w:rsidR="00A429FE" w:rsidRDefault="00A429FE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00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0"/>
        <w:gridCol w:w="7200"/>
      </w:tblGrid>
      <w:tr w:rsidR="0025543B" w:rsidRPr="00EF2CBB" w14:paraId="27D3D7C9" w14:textId="77777777" w:rsidTr="00A565F6">
        <w:tc>
          <w:tcPr>
            <w:tcW w:w="1800" w:type="dxa"/>
            <w:shd w:val="clear" w:color="auto" w:fill="A5C9EB"/>
            <w:vAlign w:val="center"/>
          </w:tcPr>
          <w:p w14:paraId="16008F57" w14:textId="77777777" w:rsidR="0025543B" w:rsidRPr="0027387B" w:rsidRDefault="0025543B" w:rsidP="00A565F6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00" w:type="dxa"/>
            <w:vAlign w:val="center"/>
          </w:tcPr>
          <w:p w14:paraId="2E87B913" w14:textId="572DBBAA" w:rsidR="0025543B" w:rsidRPr="00EF2CBB" w:rsidRDefault="00860AB0" w:rsidP="00A565F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2"/>
                    <w:szCs w:val="22"/>
                  </w:rPr>
                  <m:t>E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CO2,i</m:t>
                    </m:r>
                  </m:sub>
                </m:sSub>
              </m:oMath>
            </m:oMathPara>
          </w:p>
        </w:tc>
      </w:tr>
      <w:tr w:rsidR="0025543B" w:rsidRPr="00DB6FB0" w14:paraId="5578771F" w14:textId="77777777" w:rsidTr="00A565F6">
        <w:tc>
          <w:tcPr>
            <w:tcW w:w="1800" w:type="dxa"/>
            <w:shd w:val="clear" w:color="auto" w:fill="A5C9EB"/>
            <w:vAlign w:val="center"/>
          </w:tcPr>
          <w:p w14:paraId="0509F13F" w14:textId="77777777" w:rsidR="0025543B" w:rsidRPr="0027387B" w:rsidRDefault="0025543B" w:rsidP="0025543B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00" w:type="dxa"/>
          </w:tcPr>
          <w:p w14:paraId="6978AC57" w14:textId="1089B975" w:rsidR="0025543B" w:rsidRPr="0025543B" w:rsidRDefault="0025543B" w:rsidP="0025543B">
            <w:pPr>
              <w:spacing w:before="0" w:after="0" w:line="240" w:lineRule="auto"/>
              <w:ind w:left="34" w:hanging="34"/>
              <w:rPr>
                <w:rFonts w:ascii="Browallia New" w:hAnsi="Browallia New" w:cs="Browallia New"/>
                <w:sz w:val="28"/>
                <w:szCs w:val="28"/>
              </w:rPr>
            </w:pP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kgCO</w:t>
            </w: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TJ</w:t>
            </w:r>
          </w:p>
        </w:tc>
      </w:tr>
      <w:tr w:rsidR="0025543B" w:rsidRPr="00DB6FB0" w14:paraId="214128E7" w14:textId="77777777" w:rsidTr="00A565F6">
        <w:tc>
          <w:tcPr>
            <w:tcW w:w="1800" w:type="dxa"/>
            <w:shd w:val="clear" w:color="auto" w:fill="A5C9EB"/>
          </w:tcPr>
          <w:p w14:paraId="097EC139" w14:textId="77777777" w:rsidR="0025543B" w:rsidRPr="0027387B" w:rsidRDefault="0025543B" w:rsidP="0025543B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00" w:type="dxa"/>
          </w:tcPr>
          <w:p w14:paraId="5EC75CD4" w14:textId="526DC6A6" w:rsidR="0025543B" w:rsidRPr="0025543B" w:rsidRDefault="0025543B" w:rsidP="0025543B">
            <w:pPr>
              <w:spacing w:before="0" w:after="0" w:line="240" w:lineRule="auto"/>
              <w:ind w:left="0" w:right="-45"/>
              <w:rPr>
                <w:rFonts w:ascii="Browallia New" w:hAnsi="Browallia New" w:cs="Browallia New"/>
                <w:sz w:val="28"/>
                <w:szCs w:val="28"/>
              </w:rPr>
            </w:pP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การปล่อยก๊าซเรือนกระจกจากการเผาไหม้เชื้อเพลิง</w:t>
            </w:r>
            <w:proofErr w:type="spellStart"/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ฟอสซิล</w:t>
            </w:r>
            <w:proofErr w:type="spellEnd"/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ะเภท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proofErr w:type="spellStart"/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i</w:t>
            </w:r>
            <w:proofErr w:type="spellEnd"/>
          </w:p>
        </w:tc>
      </w:tr>
      <w:tr w:rsidR="0025543B" w:rsidRPr="00DB6FB0" w14:paraId="2DF82B30" w14:textId="77777777" w:rsidTr="00A565F6">
        <w:tc>
          <w:tcPr>
            <w:tcW w:w="1800" w:type="dxa"/>
            <w:shd w:val="clear" w:color="auto" w:fill="A5C9EB"/>
          </w:tcPr>
          <w:p w14:paraId="5BCAF15F" w14:textId="77777777" w:rsidR="0025543B" w:rsidRPr="0027387B" w:rsidRDefault="0025543B" w:rsidP="0025543B">
            <w:pPr>
              <w:spacing w:before="0" w:after="0" w:line="240" w:lineRule="auto"/>
              <w:ind w:left="-21"/>
              <w:rPr>
                <w:rFonts w:ascii="Browallia New" w:hAnsi="Browallia New" w:cs="Browallia New"/>
                <w:sz w:val="28"/>
                <w:szCs w:val="28"/>
              </w:rPr>
            </w:pPr>
            <w:r w:rsidRPr="0027387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00" w:type="dxa"/>
          </w:tcPr>
          <w:p w14:paraId="139A9FFB" w14:textId="24142E6F" w:rsidR="0025543B" w:rsidRPr="0025543B" w:rsidRDefault="0025543B" w:rsidP="0025543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ตารางที่ 1.4 </w:t>
            </w:r>
            <w:r w:rsidRPr="0025543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006 IPCC Guidelines for National GHG Inventories</w:t>
            </w:r>
          </w:p>
        </w:tc>
      </w:tr>
    </w:tbl>
    <w:p w14:paraId="6E9E3E1C" w14:textId="77777777" w:rsidR="0025543B" w:rsidRPr="0025543B" w:rsidRDefault="0025543B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p w14:paraId="7515BDBB" w14:textId="77777777" w:rsidR="00D92AF9" w:rsidRDefault="00D92AF9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00F033F9" w14:textId="1C474459" w:rsidR="000461FC" w:rsidRDefault="00DB6FB0" w:rsidP="000A3FE9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lastRenderedPageBreak/>
        <w:t xml:space="preserve">8.2 </w:t>
      </w:r>
      <w:r w:rsidR="000461FC" w:rsidRPr="00CD454B">
        <w:rPr>
          <w:rFonts w:ascii="Browallia New" w:hAnsi="Browallia New" w:cs="Browallia New"/>
          <w:b/>
          <w:bCs/>
          <w:cs/>
        </w:rPr>
        <w:t>พารามิเตอร์ที่ต้องติดตามผล</w:t>
      </w: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DB6FB0" w:rsidRPr="0085264B" w14:paraId="622B2311" w14:textId="77777777" w:rsidTr="00192335">
        <w:tc>
          <w:tcPr>
            <w:tcW w:w="1560" w:type="dxa"/>
            <w:shd w:val="clear" w:color="auto" w:fill="92CDDC"/>
          </w:tcPr>
          <w:p w14:paraId="7105592A" w14:textId="77777777" w:rsidR="00DB6FB0" w:rsidRPr="0085264B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  <w:vAlign w:val="center"/>
          </w:tcPr>
          <w:p w14:paraId="550BA6AF" w14:textId="297152F6" w:rsidR="00DB6FB0" w:rsidRPr="002C12D2" w:rsidRDefault="002C12D2" w:rsidP="002C12D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2"/>
                    <w:szCs w:val="22"/>
                  </w:rPr>
                  <m:t>SE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C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i</m:t>
                    </m:r>
                  </m:sub>
                </m:sSub>
              </m:oMath>
            </m:oMathPara>
          </w:p>
        </w:tc>
      </w:tr>
      <w:tr w:rsidR="00DB6FB0" w:rsidRPr="0085264B" w14:paraId="4A069367" w14:textId="77777777" w:rsidTr="00192335">
        <w:tc>
          <w:tcPr>
            <w:tcW w:w="1560" w:type="dxa"/>
            <w:shd w:val="clear" w:color="auto" w:fill="92CDDC"/>
          </w:tcPr>
          <w:p w14:paraId="2BED36CB" w14:textId="77777777" w:rsidR="00DB6FB0" w:rsidRPr="0085264B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  <w:vAlign w:val="center"/>
          </w:tcPr>
          <w:p w14:paraId="17280F1E" w14:textId="4390F765" w:rsidR="00DB6FB0" w:rsidRPr="00DB6FB0" w:rsidRDefault="002C12D2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74B7E">
              <w:rPr>
                <w:rFonts w:ascii="Browallia New" w:hAnsi="Browallia New" w:cs="Browallia New"/>
                <w:sz w:val="28"/>
                <w:szCs w:val="28"/>
              </w:rPr>
              <w:t>kWh/</w:t>
            </w:r>
            <w:r>
              <w:rPr>
                <w:rFonts w:ascii="Browallia New" w:hAnsi="Browallia New" w:cs="Browallia New"/>
                <w:sz w:val="28"/>
                <w:szCs w:val="28"/>
              </w:rPr>
              <w:t>kg</w:t>
            </w:r>
          </w:p>
        </w:tc>
      </w:tr>
      <w:tr w:rsidR="00DB6FB0" w:rsidRPr="0085264B" w14:paraId="2F50A99A" w14:textId="77777777" w:rsidTr="00192335">
        <w:tc>
          <w:tcPr>
            <w:tcW w:w="1560" w:type="dxa"/>
            <w:shd w:val="clear" w:color="auto" w:fill="92CDDC"/>
          </w:tcPr>
          <w:p w14:paraId="7951B26D" w14:textId="77777777" w:rsidR="00DB6FB0" w:rsidRPr="0085264B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  <w:vAlign w:val="center"/>
          </w:tcPr>
          <w:p w14:paraId="14834A75" w14:textId="4B6FE159" w:rsidR="00DB6FB0" w:rsidRPr="00DB6FB0" w:rsidRDefault="001E6F43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ดัชนี</w:t>
            </w:r>
            <w:r w:rsidRPr="00874B7E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ต่อหน่วย</w:t>
            </w:r>
            <w:r w:rsidRPr="00874B7E">
              <w:rPr>
                <w:rFonts w:ascii="Browallia New" w:hAnsi="Browallia New" w:cs="Browallia New"/>
                <w:sz w:val="28"/>
                <w:szCs w:val="28"/>
                <w:cs/>
              </w:rPr>
              <w:t>สารทำความเย็น</w:t>
            </w:r>
            <w:r w:rsidRPr="00874B7E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ลิตได้จากกระบวนการรี</w:t>
            </w:r>
            <w:proofErr w:type="spellStart"/>
            <w:r w:rsidRPr="00874B7E"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 w:rsidRPr="00874B7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ลมชนิด </w:t>
            </w:r>
            <w:proofErr w:type="spellStart"/>
            <w:r w:rsidRPr="00874B7E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874B7E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874B7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นปี </w:t>
            </w:r>
            <w:r w:rsidRPr="00874B7E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DB6FB0" w:rsidRPr="0085264B" w14:paraId="712A7E98" w14:textId="77777777" w:rsidTr="00192335">
        <w:tc>
          <w:tcPr>
            <w:tcW w:w="1560" w:type="dxa"/>
            <w:shd w:val="clear" w:color="auto" w:fill="92CDDC"/>
          </w:tcPr>
          <w:p w14:paraId="448732A4" w14:textId="77777777" w:rsidR="00DB6FB0" w:rsidRPr="0085264B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219163CF" w14:textId="066B776E" w:rsidR="00DB6FB0" w:rsidRPr="00DB6FB0" w:rsidRDefault="001E6F43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ตรวจวั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ริงจากกระบวนรี</w:t>
            </w:r>
            <w:proofErr w:type="spellStart"/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ลม</w:t>
            </w: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หรือ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อ้างอิง</w:t>
            </w:r>
          </w:p>
        </w:tc>
      </w:tr>
      <w:tr w:rsidR="00DB6FB0" w:rsidRPr="0085264B" w14:paraId="636100B7" w14:textId="77777777" w:rsidTr="00192335">
        <w:tc>
          <w:tcPr>
            <w:tcW w:w="1560" w:type="dxa"/>
            <w:shd w:val="clear" w:color="auto" w:fill="92CDDC"/>
          </w:tcPr>
          <w:p w14:paraId="06477A8B" w14:textId="77777777" w:rsidR="00DB6FB0" w:rsidRPr="0085264B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</w:tcPr>
          <w:p w14:paraId="5DF9FCE9" w14:textId="7F519478" w:rsidR="00C44A9C" w:rsidRDefault="00C44A9C" w:rsidP="00C44A9C">
            <w:pPr>
              <w:tabs>
                <w:tab w:val="left" w:pos="1174"/>
              </w:tabs>
              <w:spacing w:before="0" w:after="0" w:line="240" w:lineRule="auto"/>
              <w:ind w:left="1174" w:hanging="1174"/>
              <w:jc w:val="thaiDistribute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9B2A5F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 xml:space="preserve">ทางเลือกที่ </w:t>
            </w:r>
            <w:r w:rsidRPr="009B2A5F">
              <w:rPr>
                <w:rFonts w:ascii="Browallia New" w:hAnsi="Browallia New" w:cs="Browallia New"/>
                <w:color w:val="000000"/>
                <w:sz w:val="28"/>
                <w:szCs w:val="28"/>
              </w:rPr>
              <w:t>1</w:t>
            </w:r>
            <w:r w:rsidRPr="009B2A5F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ab/>
              <w:t>การ</w:t>
            </w:r>
            <w:r w:rsidRPr="009B2A5F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ตรวจวัดปริมาณการใช้ไฟฟ้าและปริมาณ</w:t>
            </w:r>
            <w:r w:rsidR="009A0858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สารทำความเย็นรี</w:t>
            </w:r>
            <w:proofErr w:type="spellStart"/>
            <w:r w:rsidR="009A0858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เค</w:t>
            </w:r>
            <w:proofErr w:type="spellEnd"/>
            <w:r w:rsidR="009A0858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ลม</w:t>
            </w:r>
            <w:r w:rsidRPr="009B2A5F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ที่</w:t>
            </w:r>
            <w:r w:rsidR="009A0858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ผลิต</w:t>
            </w:r>
            <w:r w:rsidRPr="009B2A5F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 xml:space="preserve"> และคำนวณ กรณีที่มี</w:t>
            </w:r>
            <w:r w:rsidR="009A0858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สารทำความเย็นรี</w:t>
            </w:r>
            <w:proofErr w:type="spellStart"/>
            <w:r w:rsidR="009A0858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เค</w:t>
            </w:r>
            <w:proofErr w:type="spellEnd"/>
            <w:r w:rsidR="009A0858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ลม</w:t>
            </w:r>
            <w:r w:rsidRPr="009B2A5F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หลายชนิด ให้คำนวณเป็นค่าเฉลี่ย</w:t>
            </w:r>
          </w:p>
          <w:p w14:paraId="232E216E" w14:textId="11329E92" w:rsidR="00DB6FB0" w:rsidRPr="00DB6FB0" w:rsidRDefault="00C44A9C" w:rsidP="00C44A9C">
            <w:pPr>
              <w:tabs>
                <w:tab w:val="left" w:pos="1174"/>
              </w:tabs>
              <w:spacing w:before="0" w:after="0" w:line="240" w:lineRule="auto"/>
              <w:ind w:left="1174" w:hanging="1174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9B2A5F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 xml:space="preserve">ทางเลือกที่ </w:t>
            </w:r>
            <w:r w:rsidRPr="009B2A5F">
              <w:rPr>
                <w:rFonts w:ascii="Browallia New" w:hAnsi="Browallia New" w:cs="Browallia New"/>
                <w:color w:val="000000"/>
                <w:sz w:val="28"/>
                <w:szCs w:val="28"/>
              </w:rPr>
              <w:t>2</w:t>
            </w:r>
            <w:r w:rsidRPr="009B2A5F">
              <w:rPr>
                <w:rFonts w:ascii="Browallia New" w:hAnsi="Browallia New" w:cs="Browallia New"/>
                <w:color w:val="000000"/>
                <w:sz w:val="28"/>
                <w:szCs w:val="28"/>
              </w:rPr>
              <w:tab/>
            </w:r>
            <w:r w:rsidRPr="009B2A5F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ค่าอ้างอิงจากงานวิจัยที่ได้รับการตีพิมพ์ในวารสารทางวิชาการที่มีกระบวนการตรวจสอบโดยคณะผู้เชี่ยวชาญ (</w:t>
            </w:r>
            <w:r w:rsidRPr="009B2A5F">
              <w:rPr>
                <w:rFonts w:ascii="Browallia New" w:hAnsi="Browallia New" w:cs="Browallia New"/>
                <w:color w:val="000000"/>
                <w:sz w:val="28"/>
                <w:szCs w:val="28"/>
              </w:rPr>
              <w:t>Peer review</w:t>
            </w:r>
            <w:r w:rsidRPr="009B2A5F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)</w:t>
            </w:r>
          </w:p>
        </w:tc>
      </w:tr>
    </w:tbl>
    <w:p w14:paraId="74A43FB0" w14:textId="1B65542F" w:rsidR="00DB6FB0" w:rsidRPr="00DB6FB0" w:rsidRDefault="00DB6FB0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6"/>
        <w:gridCol w:w="7431"/>
      </w:tblGrid>
      <w:tr w:rsidR="00DB6FB0" w:rsidRPr="0085264B" w14:paraId="2AC958E9" w14:textId="77777777" w:rsidTr="00192335">
        <w:tc>
          <w:tcPr>
            <w:tcW w:w="1546" w:type="dxa"/>
            <w:shd w:val="clear" w:color="auto" w:fill="92CDDC"/>
          </w:tcPr>
          <w:p w14:paraId="5F53D307" w14:textId="77777777" w:rsidR="00DB6FB0" w:rsidRPr="0085264B" w:rsidRDefault="00DB6FB0" w:rsidP="00A86E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31" w:type="dxa"/>
            <w:vAlign w:val="center"/>
          </w:tcPr>
          <w:p w14:paraId="2DD3A0B7" w14:textId="2A9F3854" w:rsidR="00DB6FB0" w:rsidRPr="00192335" w:rsidRDefault="00192335" w:rsidP="00A86E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2"/>
                    <w:szCs w:val="22"/>
                  </w:rPr>
                  <m:t>E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EC,PJ,y</m:t>
                    </m:r>
                  </m:sub>
                </m:sSub>
              </m:oMath>
            </m:oMathPara>
          </w:p>
        </w:tc>
      </w:tr>
      <w:tr w:rsidR="00DB6FB0" w:rsidRPr="0085264B" w14:paraId="634636E8" w14:textId="77777777" w:rsidTr="00192335">
        <w:tc>
          <w:tcPr>
            <w:tcW w:w="1546" w:type="dxa"/>
            <w:shd w:val="clear" w:color="auto" w:fill="92CDDC"/>
          </w:tcPr>
          <w:p w14:paraId="0964A09D" w14:textId="77777777" w:rsidR="00DB6FB0" w:rsidRPr="0085264B" w:rsidRDefault="00DB6FB0" w:rsidP="00A86E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31" w:type="dxa"/>
            <w:vAlign w:val="center"/>
          </w:tcPr>
          <w:p w14:paraId="747262D3" w14:textId="77777777" w:rsidR="00DB6FB0" w:rsidRPr="0085264B" w:rsidRDefault="00DB6FB0" w:rsidP="00A86E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8526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85264B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DB6FB0" w:rsidRPr="0085264B" w14:paraId="5BFEB47F" w14:textId="77777777" w:rsidTr="00192335">
        <w:tc>
          <w:tcPr>
            <w:tcW w:w="1546" w:type="dxa"/>
            <w:shd w:val="clear" w:color="auto" w:fill="92CDDC"/>
          </w:tcPr>
          <w:p w14:paraId="17B53EAC" w14:textId="77777777" w:rsidR="00DB6FB0" w:rsidRPr="0085264B" w:rsidRDefault="00DB6FB0" w:rsidP="00A86E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31" w:type="dxa"/>
            <w:vAlign w:val="center"/>
          </w:tcPr>
          <w:p w14:paraId="1F31FE8A" w14:textId="7D19659F" w:rsidR="00DB6FB0" w:rsidRPr="0085264B" w:rsidRDefault="00DB6FB0" w:rsidP="00A86E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สำหรับการ</w:t>
            </w:r>
            <w:r w:rsidR="00C06479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</w:t>
            </w: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85264B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85264B">
              <w:rPr>
                <w:rFonts w:ascii="Browallia New" w:hAnsi="Browallia New" w:cs="Browallia New"/>
                <w:sz w:val="28"/>
                <w:szCs w:val="28"/>
                <w:lang w:val="en-SG"/>
              </w:rPr>
              <w:t>y</w:t>
            </w:r>
          </w:p>
        </w:tc>
      </w:tr>
      <w:tr w:rsidR="00DB6FB0" w:rsidRPr="0085264B" w14:paraId="41F24486" w14:textId="77777777" w:rsidTr="00192335">
        <w:tc>
          <w:tcPr>
            <w:tcW w:w="1546" w:type="dxa"/>
            <w:shd w:val="clear" w:color="auto" w:fill="92CDDC"/>
          </w:tcPr>
          <w:p w14:paraId="555F4719" w14:textId="77777777" w:rsidR="00DB6FB0" w:rsidRPr="0085264B" w:rsidRDefault="00DB6FB0" w:rsidP="00A86E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31" w:type="dxa"/>
            <w:vAlign w:val="center"/>
          </w:tcPr>
          <w:p w14:paraId="4337778D" w14:textId="77777777" w:rsidR="00DB6FB0" w:rsidRPr="0085264B" w:rsidRDefault="00DB6FB0" w:rsidP="00A86E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ค่าการปล่อยก๊าซเรือนกระจกจากการผลิต/การใช้ไฟฟ้า (</w:t>
            </w:r>
            <w:r w:rsidRPr="0085264B">
              <w:rPr>
                <w:rFonts w:ascii="Browallia New" w:hAnsi="Browallia New" w:cs="Browallia New"/>
                <w:sz w:val="28"/>
                <w:szCs w:val="28"/>
              </w:rPr>
              <w:t>Emission Factor</w:t>
            </w: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) สำหรับโครงการและกิจกรรมลดก๊าซเรือนกระจกที่ประกาศโดย อบก.</w:t>
            </w:r>
          </w:p>
        </w:tc>
      </w:tr>
      <w:tr w:rsidR="00DB6FB0" w:rsidRPr="0085264B" w14:paraId="095C2D9F" w14:textId="77777777" w:rsidTr="00192335">
        <w:tc>
          <w:tcPr>
            <w:tcW w:w="1546" w:type="dxa"/>
            <w:shd w:val="clear" w:color="auto" w:fill="92CDDC"/>
          </w:tcPr>
          <w:p w14:paraId="063B9C87" w14:textId="77777777" w:rsidR="00DB6FB0" w:rsidRPr="0085264B" w:rsidRDefault="00DB6FB0" w:rsidP="00A86E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31" w:type="dxa"/>
            <w:vAlign w:val="center"/>
          </w:tcPr>
          <w:p w14:paraId="37F0A456" w14:textId="77777777" w:rsidR="00DB6FB0" w:rsidRPr="0085264B" w:rsidRDefault="00DB6FB0" w:rsidP="00A86E0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85264B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25DD410C" w14:textId="496BC4E9" w:rsidR="00DB6FB0" w:rsidRPr="0085264B" w:rsidRDefault="00DB6FB0" w:rsidP="00A86E0D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ให้ใช้ค่าล่าสุดที่ อบก. ประกาศ</w:t>
            </w:r>
          </w:p>
          <w:p w14:paraId="34153FFA" w14:textId="77777777" w:rsidR="00DB6FB0" w:rsidRPr="0085264B" w:rsidRDefault="00DB6FB0" w:rsidP="00A86E0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2E4432C3" w14:textId="280EDD07" w:rsidR="00DB6FB0" w:rsidRPr="0085264B" w:rsidRDefault="00DB6FB0" w:rsidP="00A86E0D">
            <w:pPr>
              <w:spacing w:before="0" w:after="0" w:line="240" w:lineRule="auto"/>
              <w:ind w:left="320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ให้ใช้ค่า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ให้ใช้ค่าล่าสุดที่ อบก. ประกาศแทนในปีนั้น</w:t>
            </w:r>
          </w:p>
        </w:tc>
      </w:tr>
    </w:tbl>
    <w:p w14:paraId="195B518A" w14:textId="707C8B7A" w:rsidR="00DB6FB0" w:rsidRDefault="00DB6FB0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val="en-SG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DB6FB0" w:rsidRPr="0085264B" w14:paraId="31E8DF0A" w14:textId="77777777" w:rsidTr="00192335">
        <w:tc>
          <w:tcPr>
            <w:tcW w:w="1560" w:type="dxa"/>
            <w:shd w:val="clear" w:color="auto" w:fill="92CDDC"/>
          </w:tcPr>
          <w:p w14:paraId="4DB9479F" w14:textId="77777777" w:rsidR="00DB6FB0" w:rsidRPr="0085264B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  <w:vAlign w:val="center"/>
          </w:tcPr>
          <w:p w14:paraId="46F690DB" w14:textId="2EF7F968" w:rsidR="00DB6FB0" w:rsidRPr="00D576F3" w:rsidRDefault="00D576F3" w:rsidP="00D576F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2"/>
                    <w:szCs w:val="22"/>
                  </w:rPr>
                  <m:t>GW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P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refri,i</m:t>
                    </m:r>
                  </m:sub>
                </m:sSub>
              </m:oMath>
            </m:oMathPara>
          </w:p>
        </w:tc>
      </w:tr>
      <w:tr w:rsidR="00DB6FB0" w:rsidRPr="0085264B" w14:paraId="7920795D" w14:textId="77777777" w:rsidTr="00192335">
        <w:tc>
          <w:tcPr>
            <w:tcW w:w="1560" w:type="dxa"/>
            <w:shd w:val="clear" w:color="auto" w:fill="92CDDC"/>
          </w:tcPr>
          <w:p w14:paraId="4DC162FD" w14:textId="77777777" w:rsidR="00DB6FB0" w:rsidRPr="0085264B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  <w:vAlign w:val="center"/>
          </w:tcPr>
          <w:p w14:paraId="61D19695" w14:textId="23F0397E" w:rsidR="00DB6FB0" w:rsidRPr="00DB6FB0" w:rsidRDefault="006F2B3C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kgCO</w:t>
            </w:r>
            <w:r w:rsidRPr="006F2B3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C5322B">
              <w:rPr>
                <w:rFonts w:ascii="Browallia New" w:hAnsi="Browallia New" w:cs="Browallia New"/>
                <w:sz w:val="28"/>
                <w:szCs w:val="28"/>
              </w:rPr>
              <w:t>e/kg</w:t>
            </w:r>
          </w:p>
        </w:tc>
      </w:tr>
      <w:tr w:rsidR="00DB6FB0" w:rsidRPr="0085264B" w14:paraId="074909D5" w14:textId="77777777" w:rsidTr="00192335">
        <w:tc>
          <w:tcPr>
            <w:tcW w:w="1560" w:type="dxa"/>
            <w:shd w:val="clear" w:color="auto" w:fill="92CDDC"/>
          </w:tcPr>
          <w:p w14:paraId="6DDCD39A" w14:textId="77777777" w:rsidR="00DB6FB0" w:rsidRPr="0085264B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  <w:vAlign w:val="center"/>
          </w:tcPr>
          <w:p w14:paraId="579E7F34" w14:textId="5AE08C42" w:rsidR="00DB6FB0" w:rsidRPr="00DB6FB0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ศักยภาพในการก่อให้เกิดภาวะโลกร้อนของสารทำความเย็น </w:t>
            </w:r>
            <w:proofErr w:type="spellStart"/>
            <w:r w:rsidRPr="00FB7CB9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DB6FB0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DB6FB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DB6FB0" w:rsidRPr="0085264B" w14:paraId="193C4482" w14:textId="77777777" w:rsidTr="00192335">
        <w:tc>
          <w:tcPr>
            <w:tcW w:w="1560" w:type="dxa"/>
            <w:shd w:val="clear" w:color="auto" w:fill="92CDDC"/>
          </w:tcPr>
          <w:p w14:paraId="180AF744" w14:textId="77777777" w:rsidR="00DB6FB0" w:rsidRPr="0085264B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498AA28C" w14:textId="093759BA" w:rsidR="00DB6FB0" w:rsidRPr="00DB6FB0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รรายงานประเมินสถานการณ์ด้านการเปลี่ยนแปลงสภาพภูมิอากาศที่จัดทำโดยคณะกรรมการระหว่างรัฐบาลว่าด้วยการเปลี่ยนแปลงสภาพภูมิอากาศ </w:t>
            </w:r>
            <w:r w:rsidRPr="00DB6FB0">
              <w:rPr>
                <w:rFonts w:ascii="Browallia New" w:hAnsi="Browallia New" w:cs="Browallia New"/>
                <w:sz w:val="28"/>
                <w:szCs w:val="28"/>
              </w:rPr>
              <w:t xml:space="preserve">(Intergovernmental Panel on Climate Change </w:t>
            </w: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หรือ </w:t>
            </w:r>
            <w:r w:rsidRPr="00DB6FB0">
              <w:rPr>
                <w:rFonts w:ascii="Browallia New" w:hAnsi="Browallia New" w:cs="Browallia New"/>
                <w:sz w:val="28"/>
                <w:szCs w:val="28"/>
              </w:rPr>
              <w:t>IPCC)</w:t>
            </w:r>
          </w:p>
        </w:tc>
      </w:tr>
      <w:tr w:rsidR="00DB6FB0" w:rsidRPr="0085264B" w14:paraId="1F4456CB" w14:textId="77777777" w:rsidTr="00192335">
        <w:tc>
          <w:tcPr>
            <w:tcW w:w="1560" w:type="dxa"/>
            <w:shd w:val="clear" w:color="auto" w:fill="92CDDC"/>
          </w:tcPr>
          <w:p w14:paraId="381CEB65" w14:textId="77777777" w:rsidR="00DB6FB0" w:rsidRPr="0085264B" w:rsidRDefault="00DB6FB0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</w:tcPr>
          <w:p w14:paraId="73D8E340" w14:textId="694B39FC" w:rsidR="00DB6FB0" w:rsidRPr="00604B51" w:rsidRDefault="00604B51" w:rsidP="00604B5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04B5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อ้างอิงข้อมูลในรายงาน </w:t>
            </w:r>
            <w:r w:rsidRPr="00604B51">
              <w:rPr>
                <w:rFonts w:ascii="Browallia New" w:hAnsi="Browallia New" w:cs="Browallia New"/>
                <w:sz w:val="28"/>
                <w:szCs w:val="28"/>
              </w:rPr>
              <w:t>AR5 (The IPCC's Fifth Assessment Report)</w:t>
            </w:r>
          </w:p>
        </w:tc>
      </w:tr>
    </w:tbl>
    <w:p w14:paraId="29AD4A82" w14:textId="492544CC" w:rsidR="00DB6FB0" w:rsidRDefault="00DB6FB0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val="en-SG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B246F7" w:rsidRPr="00DB6FB0" w14:paraId="7C625E92" w14:textId="77777777" w:rsidTr="00192335">
        <w:tc>
          <w:tcPr>
            <w:tcW w:w="1560" w:type="dxa"/>
            <w:shd w:val="clear" w:color="auto" w:fill="92CDDC"/>
          </w:tcPr>
          <w:p w14:paraId="3CCE435F" w14:textId="77777777" w:rsidR="00B246F7" w:rsidRPr="0085264B" w:rsidRDefault="00B246F7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  <w:vAlign w:val="center"/>
          </w:tcPr>
          <w:p w14:paraId="1AFAD766" w14:textId="3A828A0E" w:rsidR="00B246F7" w:rsidRPr="00847B78" w:rsidRDefault="00C46A5B" w:rsidP="00847B7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2"/>
                    <w:szCs w:val="22"/>
                  </w:rPr>
                  <m:t>RR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E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i</m:t>
                    </m:r>
                  </m:sub>
                </m:sSub>
              </m:oMath>
            </m:oMathPara>
          </w:p>
        </w:tc>
      </w:tr>
      <w:tr w:rsidR="00B246F7" w:rsidRPr="00DB6FB0" w14:paraId="2093E024" w14:textId="77777777" w:rsidTr="00192335">
        <w:tc>
          <w:tcPr>
            <w:tcW w:w="1560" w:type="dxa"/>
            <w:shd w:val="clear" w:color="auto" w:fill="92CDDC"/>
          </w:tcPr>
          <w:p w14:paraId="64D2FB1A" w14:textId="77777777" w:rsidR="00B246F7" w:rsidRPr="0085264B" w:rsidRDefault="00B246F7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  <w:vAlign w:val="center"/>
          </w:tcPr>
          <w:p w14:paraId="0E796926" w14:textId="7B4EBD47" w:rsidR="00B246F7" w:rsidRPr="00DB6FB0" w:rsidRDefault="00B246F7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6FB0">
              <w:rPr>
                <w:rFonts w:ascii="Browallia New" w:hAnsi="Browallia New" w:cs="Browallia New"/>
                <w:sz w:val="28"/>
                <w:szCs w:val="28"/>
              </w:rPr>
              <w:t>kg/year</w:t>
            </w:r>
          </w:p>
        </w:tc>
      </w:tr>
      <w:tr w:rsidR="00B246F7" w:rsidRPr="00DB6FB0" w14:paraId="0E19B1EF" w14:textId="77777777" w:rsidTr="00192335">
        <w:tc>
          <w:tcPr>
            <w:tcW w:w="1560" w:type="dxa"/>
            <w:shd w:val="clear" w:color="auto" w:fill="92CDDC"/>
          </w:tcPr>
          <w:p w14:paraId="640A78DA" w14:textId="77777777" w:rsidR="00B246F7" w:rsidRPr="0085264B" w:rsidRDefault="00B246F7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  <w:vAlign w:val="center"/>
          </w:tcPr>
          <w:p w14:paraId="63E00EA3" w14:textId="6053FFDA" w:rsidR="009D30A1" w:rsidRPr="00DB6FB0" w:rsidRDefault="009D30A1" w:rsidP="0040604A">
            <w:pPr>
              <w:tabs>
                <w:tab w:val="left" w:pos="394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สารทำความเย็นรี</w:t>
            </w:r>
            <w:proofErr w:type="spellStart"/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ลม</w:t>
            </w:r>
            <w:r w:rsidRPr="009D30A1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proofErr w:type="spellStart"/>
            <w:r w:rsidRPr="009D30A1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9D30A1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ถูกนำไปใช้งาน</w:t>
            </w:r>
            <w:r w:rsidRPr="009D30A1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ซึ่งผลิตมาจากสารทำความเย็นที่ถูกรวบรวมมาจาก</w:t>
            </w:r>
            <w:r w:rsidRPr="009D30A1">
              <w:rPr>
                <w:rFonts w:ascii="Browallia New" w:hAnsi="Browallia New" w:cs="Browallia New"/>
                <w:sz w:val="28"/>
                <w:szCs w:val="28"/>
                <w:cs/>
              </w:rPr>
              <w:t>แหล่งกำเนิดที่ไม่</w:t>
            </w:r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เป็น</w:t>
            </w:r>
            <w:r w:rsidRPr="009D30A1">
              <w:rPr>
                <w:rFonts w:ascii="Browallia New" w:hAnsi="Browallia New" w:cs="Browallia New"/>
                <w:sz w:val="28"/>
                <w:szCs w:val="28"/>
                <w:cs/>
              </w:rPr>
              <w:t>โรงงาน</w:t>
            </w:r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อุตสาหกรรม </w:t>
            </w:r>
            <w:r w:rsidRPr="009D30A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รณีฐานในปี </w:t>
            </w:r>
            <w:r w:rsidRPr="009D30A1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B246F7" w:rsidRPr="00DB6FB0" w14:paraId="4D6C203D" w14:textId="77777777" w:rsidTr="00192335">
        <w:tc>
          <w:tcPr>
            <w:tcW w:w="1560" w:type="dxa"/>
            <w:shd w:val="clear" w:color="auto" w:fill="92CDDC"/>
          </w:tcPr>
          <w:p w14:paraId="0ACBC730" w14:textId="77777777" w:rsidR="00B246F7" w:rsidRPr="0085264B" w:rsidRDefault="00B246F7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  <w:vAlign w:val="center"/>
          </w:tcPr>
          <w:p w14:paraId="08FB189A" w14:textId="77777777" w:rsidR="00B246F7" w:rsidRDefault="00D85FC4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1 </w:t>
            </w:r>
            <w:r w:rsidR="00B246F7"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ตรวจวัด หรือรายงานการผลิตสารทำความเย็นรี</w:t>
            </w:r>
            <w:proofErr w:type="spellStart"/>
            <w:r w:rsidR="00B246F7"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 w:rsidR="00B246F7"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ลม</w:t>
            </w:r>
          </w:p>
          <w:p w14:paraId="35341D51" w14:textId="6A6FD3E4" w:rsidR="00D85FC4" w:rsidRPr="00DB6FB0" w:rsidRDefault="00D85FC4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2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อกสารซื้อขาย</w:t>
            </w: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รี</w:t>
            </w:r>
            <w:proofErr w:type="spellStart"/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ลม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กับลูกค้า</w:t>
            </w:r>
          </w:p>
        </w:tc>
      </w:tr>
      <w:tr w:rsidR="00B246F7" w:rsidRPr="00DB6FB0" w14:paraId="0C501D43" w14:textId="77777777" w:rsidTr="00192335">
        <w:tc>
          <w:tcPr>
            <w:tcW w:w="1560" w:type="dxa"/>
            <w:shd w:val="clear" w:color="auto" w:fill="92CDDC"/>
          </w:tcPr>
          <w:p w14:paraId="481DACE9" w14:textId="77777777" w:rsidR="00B246F7" w:rsidRPr="0085264B" w:rsidRDefault="00B246F7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  <w:vAlign w:val="center"/>
          </w:tcPr>
          <w:p w14:paraId="7D71353F" w14:textId="28DC2B17" w:rsidR="00B246F7" w:rsidRPr="00DB6FB0" w:rsidRDefault="00B246F7" w:rsidP="00DB6F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ปริมาณสารทำความเย็นรี</w:t>
            </w:r>
            <w:proofErr w:type="spellStart"/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>เค</w:t>
            </w:r>
            <w:proofErr w:type="spellEnd"/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>ล</w:t>
            </w: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มที่เข้าสู่โรงงานผลิตสารทำความเย็นรี</w:t>
            </w:r>
            <w:proofErr w:type="spellStart"/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ลม</w:t>
            </w:r>
          </w:p>
        </w:tc>
      </w:tr>
    </w:tbl>
    <w:p w14:paraId="35CD2651" w14:textId="31E9E87D" w:rsidR="004D08D4" w:rsidRDefault="004D08D4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val="en-SG"/>
        </w:rPr>
      </w:pPr>
    </w:p>
    <w:p w14:paraId="7588C2CC" w14:textId="77777777" w:rsidR="004D08D4" w:rsidRDefault="004D08D4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val="en-SG"/>
        </w:rPr>
      </w:pPr>
      <w:r>
        <w:rPr>
          <w:rFonts w:ascii="Browallia New" w:hAnsi="Browallia New" w:cs="Browallia New"/>
          <w:b/>
          <w:bCs/>
          <w:sz w:val="24"/>
          <w:szCs w:val="24"/>
          <w:cs/>
          <w:lang w:val="en-SG"/>
        </w:rPr>
        <w:br w:type="page"/>
      </w: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B246F7" w:rsidRPr="00DB6FB0" w14:paraId="236ADE3F" w14:textId="77777777" w:rsidTr="009D30A1">
        <w:tc>
          <w:tcPr>
            <w:tcW w:w="1560" w:type="dxa"/>
            <w:shd w:val="clear" w:color="auto" w:fill="92CDDC"/>
          </w:tcPr>
          <w:p w14:paraId="55A7CD36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7417" w:type="dxa"/>
            <w:vAlign w:val="center"/>
          </w:tcPr>
          <w:p w14:paraId="1BE72310" w14:textId="6C490589" w:rsidR="00B246F7" w:rsidRPr="00847B78" w:rsidRDefault="00554A4E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R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y</m:t>
                    </m:r>
                  </m:sub>
                </m:sSub>
              </m:oMath>
            </m:oMathPara>
          </w:p>
        </w:tc>
      </w:tr>
      <w:tr w:rsidR="00B246F7" w:rsidRPr="00DB6FB0" w14:paraId="7D8AD54F" w14:textId="77777777" w:rsidTr="009D30A1">
        <w:tc>
          <w:tcPr>
            <w:tcW w:w="1560" w:type="dxa"/>
            <w:shd w:val="clear" w:color="auto" w:fill="92CDDC"/>
          </w:tcPr>
          <w:p w14:paraId="55DCE57C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  <w:vAlign w:val="center"/>
          </w:tcPr>
          <w:p w14:paraId="68F741FE" w14:textId="7A6E24BE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246F7">
              <w:rPr>
                <w:rFonts w:ascii="Browallia New" w:hAnsi="Browallia New" w:cs="Browallia New"/>
                <w:sz w:val="28"/>
                <w:szCs w:val="28"/>
              </w:rPr>
              <w:t xml:space="preserve">% </w:t>
            </w:r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>ต่อปี</w:t>
            </w:r>
          </w:p>
        </w:tc>
      </w:tr>
      <w:tr w:rsidR="00B246F7" w:rsidRPr="00DB6FB0" w14:paraId="0835F4FB" w14:textId="77777777" w:rsidTr="009D30A1">
        <w:tc>
          <w:tcPr>
            <w:tcW w:w="1560" w:type="dxa"/>
            <w:shd w:val="clear" w:color="auto" w:fill="92CDDC"/>
          </w:tcPr>
          <w:p w14:paraId="522640D1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  <w:vAlign w:val="center"/>
          </w:tcPr>
          <w:p w14:paraId="6157C789" w14:textId="7693CC37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อัตราการใช้สาร</w:t>
            </w:r>
            <w:r w:rsidR="00D2644F">
              <w:rPr>
                <w:rFonts w:ascii="Browallia New" w:hAnsi="Browallia New" w:cs="Browallia New" w:hint="cs"/>
                <w:sz w:val="28"/>
                <w:szCs w:val="28"/>
                <w:cs/>
              </w:rPr>
              <w:t>ทำความเย็น</w:t>
            </w:r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รี</w:t>
            </w:r>
            <w:proofErr w:type="spellStart"/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เค</w:t>
            </w:r>
            <w:proofErr w:type="spellEnd"/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ลมทดแทนสารทำความเย็นบริสุทธิ์</w:t>
            </w:r>
          </w:p>
        </w:tc>
      </w:tr>
      <w:tr w:rsidR="00B246F7" w:rsidRPr="00DB6FB0" w14:paraId="56982277" w14:textId="77777777" w:rsidTr="009D30A1">
        <w:tc>
          <w:tcPr>
            <w:tcW w:w="1560" w:type="dxa"/>
            <w:shd w:val="clear" w:color="auto" w:fill="92CDDC"/>
          </w:tcPr>
          <w:p w14:paraId="1903E706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  <w:vAlign w:val="center"/>
          </w:tcPr>
          <w:p w14:paraId="69E9A329" w14:textId="6F640DA5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ใช้งานสารทำความเย็นรี</w:t>
            </w:r>
            <w:proofErr w:type="spellStart"/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>ลม</w:t>
            </w:r>
          </w:p>
        </w:tc>
      </w:tr>
      <w:tr w:rsidR="00B246F7" w:rsidRPr="00DB6FB0" w14:paraId="28DC007E" w14:textId="77777777" w:rsidTr="009D30A1">
        <w:tc>
          <w:tcPr>
            <w:tcW w:w="1560" w:type="dxa"/>
            <w:shd w:val="clear" w:color="auto" w:fill="92CDDC"/>
          </w:tcPr>
          <w:p w14:paraId="256F0600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  <w:vAlign w:val="center"/>
          </w:tcPr>
          <w:p w14:paraId="6C6C5791" w14:textId="77777777" w:rsidR="00B246F7" w:rsidRPr="00B246F7" w:rsidRDefault="00B246F7" w:rsidP="00B246F7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 w:rsidRPr="00B246F7">
              <w:rPr>
                <w:rFonts w:ascii="Browallia New" w:hAnsi="Browallia New" w:cs="Browallia New"/>
                <w:sz w:val="28"/>
                <w:szCs w:val="28"/>
              </w:rPr>
              <w:t xml:space="preserve">1: </w:t>
            </w:r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หรือรายงานจากบริษัทรี</w:t>
            </w:r>
            <w:proofErr w:type="spellStart"/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เค</w:t>
            </w:r>
            <w:proofErr w:type="spellEnd"/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ลมที่ขึ้นทะเบียนดำเนินการรี</w:t>
            </w:r>
            <w:proofErr w:type="spellStart"/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เค</w:t>
            </w:r>
            <w:proofErr w:type="spellEnd"/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ลมสารทำความเย็นกับกรมโรงงานอุตสาหกรรม</w:t>
            </w:r>
          </w:p>
          <w:p w14:paraId="727AD8F8" w14:textId="573E3AF7" w:rsidR="00B246F7" w:rsidRPr="00B246F7" w:rsidRDefault="00B246F7" w:rsidP="00B246F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 w:rsidRPr="00B246F7">
              <w:rPr>
                <w:rFonts w:ascii="Browallia New" w:hAnsi="Browallia New" w:cs="Browallia New"/>
                <w:sz w:val="28"/>
                <w:szCs w:val="28"/>
              </w:rPr>
              <w:t xml:space="preserve">2: </w:t>
            </w:r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ิดตามข้อมูลจากหน่วยงานรัฐที่เกี่ยวข้อง หากยังไม่มีการรายงาน ให้พิจารณา </w:t>
            </w:r>
            <w:r w:rsidR="0060380C">
              <w:rPr>
                <w:rFonts w:ascii="Browallia New" w:hAnsi="Browallia New" w:cs="Browallia New"/>
                <w:sz w:val="28"/>
                <w:szCs w:val="28"/>
              </w:rPr>
              <w:br/>
            </w:r>
            <w:r w:rsidRPr="00B246F7">
              <w:rPr>
                <w:rFonts w:ascii="Browallia New" w:hAnsi="Browallia New" w:cs="Browallia New"/>
                <w:sz w:val="28"/>
                <w:szCs w:val="28"/>
              </w:rPr>
              <w:t>R</w:t>
            </w:r>
            <w:r w:rsidRPr="00B246F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</w:t>
            </w:r>
            <w:r w:rsidRPr="00B246F7">
              <w:rPr>
                <w:rFonts w:ascii="Browallia New" w:hAnsi="Browallia New" w:cs="Browallia New"/>
                <w:sz w:val="28"/>
                <w:szCs w:val="28"/>
              </w:rPr>
              <w:t xml:space="preserve"> = 0</w:t>
            </w:r>
          </w:p>
        </w:tc>
      </w:tr>
    </w:tbl>
    <w:p w14:paraId="281E7644" w14:textId="4519A445" w:rsidR="00DB6FB0" w:rsidRDefault="00DB6FB0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val="en-SG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F81521" w:rsidRPr="00DB6FB0" w14:paraId="33CA17F6" w14:textId="77777777" w:rsidTr="009D30A1">
        <w:tc>
          <w:tcPr>
            <w:tcW w:w="1560" w:type="dxa"/>
            <w:shd w:val="clear" w:color="auto" w:fill="92CDDC"/>
          </w:tcPr>
          <w:p w14:paraId="2FF4EAED" w14:textId="77777777" w:rsidR="00F81521" w:rsidRPr="0085264B" w:rsidRDefault="00F81521" w:rsidP="00F815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  <w:vAlign w:val="center"/>
          </w:tcPr>
          <w:p w14:paraId="61E54662" w14:textId="77777777" w:rsidR="00F81521" w:rsidRPr="000851CC" w:rsidRDefault="00F81521" w:rsidP="00F815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2"/>
                    <w:szCs w:val="22"/>
                  </w:rPr>
                  <m:t>FR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E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i,y</m:t>
                    </m:r>
                  </m:sub>
                </m:sSub>
              </m:oMath>
            </m:oMathPara>
          </w:p>
        </w:tc>
      </w:tr>
      <w:tr w:rsidR="00F81521" w:rsidRPr="00DB6FB0" w14:paraId="77F250E1" w14:textId="77777777" w:rsidTr="009D30A1">
        <w:tc>
          <w:tcPr>
            <w:tcW w:w="1560" w:type="dxa"/>
            <w:shd w:val="clear" w:color="auto" w:fill="92CDDC"/>
          </w:tcPr>
          <w:p w14:paraId="6B060398" w14:textId="77777777" w:rsidR="00F81521" w:rsidRPr="0085264B" w:rsidRDefault="00F81521" w:rsidP="00F815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  <w:vAlign w:val="center"/>
          </w:tcPr>
          <w:p w14:paraId="60C4C625" w14:textId="77777777" w:rsidR="00F81521" w:rsidRPr="00B246F7" w:rsidRDefault="00F81521" w:rsidP="00F815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k</w:t>
            </w:r>
            <w:r w:rsidRPr="00B246F7">
              <w:rPr>
                <w:rFonts w:ascii="Browallia New" w:hAnsi="Browallia New" w:cs="Browallia New"/>
                <w:sz w:val="28"/>
                <w:szCs w:val="28"/>
              </w:rPr>
              <w:t>g</w:t>
            </w:r>
            <w:r>
              <w:rPr>
                <w:rFonts w:ascii="Browallia New" w:hAnsi="Browallia New" w:cs="Browallia New"/>
                <w:sz w:val="28"/>
                <w:szCs w:val="28"/>
              </w:rPr>
              <w:t>/year</w:t>
            </w:r>
          </w:p>
        </w:tc>
      </w:tr>
      <w:tr w:rsidR="00F81521" w:rsidRPr="00DB6FB0" w14:paraId="19CCD543" w14:textId="77777777" w:rsidTr="009D30A1">
        <w:tc>
          <w:tcPr>
            <w:tcW w:w="1560" w:type="dxa"/>
            <w:shd w:val="clear" w:color="auto" w:fill="92CDDC"/>
          </w:tcPr>
          <w:p w14:paraId="2615C6F8" w14:textId="77777777" w:rsidR="00F81521" w:rsidRPr="0085264B" w:rsidRDefault="00F81521" w:rsidP="00F815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  <w:vAlign w:val="center"/>
          </w:tcPr>
          <w:p w14:paraId="2C7EDC0E" w14:textId="1B9E197B" w:rsidR="009D30A1" w:rsidRPr="009D30A1" w:rsidRDefault="009D30A1" w:rsidP="00F815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สารทำความเย็นรี</w:t>
            </w:r>
            <w:proofErr w:type="spellStart"/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ลม</w:t>
            </w:r>
            <w:r w:rsidRPr="009D30A1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proofErr w:type="spellStart"/>
            <w:r w:rsidRPr="009D30A1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9D30A1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ถูกนำไปใช้งาน</w:t>
            </w:r>
            <w:r w:rsidRPr="009D30A1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ซึ่งผลิตมาจากสารทำความเย็นที่ถูกรวบรวมมาจาก</w:t>
            </w:r>
            <w:r w:rsidRPr="009D30A1">
              <w:rPr>
                <w:rFonts w:ascii="Browallia New" w:hAnsi="Browallia New" w:cs="Browallia New"/>
                <w:sz w:val="28"/>
                <w:szCs w:val="28"/>
                <w:cs/>
              </w:rPr>
              <w:t>แหล่งกำเนิดที่</w:t>
            </w:r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>เป็น</w:t>
            </w:r>
            <w:r w:rsidRPr="009D30A1">
              <w:rPr>
                <w:rFonts w:ascii="Browallia New" w:hAnsi="Browallia New" w:cs="Browallia New"/>
                <w:sz w:val="28"/>
                <w:szCs w:val="28"/>
                <w:cs/>
              </w:rPr>
              <w:t>โรงงาน</w:t>
            </w:r>
            <w:r w:rsidRPr="009D30A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อุตสาหกรรม </w:t>
            </w:r>
            <w:r w:rsidRPr="009D30A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รณีฐานในปี </w:t>
            </w:r>
            <w:r w:rsidRPr="009D30A1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D92F4F" w:rsidRPr="00DB6FB0" w14:paraId="15395413" w14:textId="77777777" w:rsidTr="009D30A1">
        <w:tc>
          <w:tcPr>
            <w:tcW w:w="1560" w:type="dxa"/>
            <w:shd w:val="clear" w:color="auto" w:fill="92CDDC"/>
          </w:tcPr>
          <w:p w14:paraId="621E2C73" w14:textId="77777777" w:rsidR="00D92F4F" w:rsidRPr="0085264B" w:rsidRDefault="00D92F4F" w:rsidP="00D92F4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  <w:vAlign w:val="center"/>
          </w:tcPr>
          <w:p w14:paraId="59E3A6BB" w14:textId="77777777" w:rsidR="00D85FC4" w:rsidRDefault="00D85FC4" w:rsidP="00D85FC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1 </w:t>
            </w: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ตรวจวัด หรือรายงานการผลิตสารทำความเย็นรี</w:t>
            </w:r>
            <w:proofErr w:type="spellStart"/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ลม</w:t>
            </w:r>
          </w:p>
          <w:p w14:paraId="3A9C3210" w14:textId="0D8047C7" w:rsidR="00D92F4F" w:rsidRPr="00B246F7" w:rsidRDefault="00D85FC4" w:rsidP="00D85FC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2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อกสารซื้อขาย</w:t>
            </w: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รี</w:t>
            </w:r>
            <w:proofErr w:type="spellStart"/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ลม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กับลูกค้า</w:t>
            </w:r>
          </w:p>
        </w:tc>
      </w:tr>
      <w:tr w:rsidR="00D92F4F" w:rsidRPr="00DB6FB0" w14:paraId="4DA18977" w14:textId="77777777" w:rsidTr="009D30A1">
        <w:tc>
          <w:tcPr>
            <w:tcW w:w="1560" w:type="dxa"/>
            <w:shd w:val="clear" w:color="auto" w:fill="92CDDC"/>
          </w:tcPr>
          <w:p w14:paraId="535B2296" w14:textId="77777777" w:rsidR="00D92F4F" w:rsidRPr="0085264B" w:rsidRDefault="00D92F4F" w:rsidP="00D92F4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  <w:vAlign w:val="center"/>
          </w:tcPr>
          <w:p w14:paraId="6A4AAB7B" w14:textId="394025DD" w:rsidR="00D92F4F" w:rsidRPr="00B246F7" w:rsidRDefault="00D92F4F" w:rsidP="00D92F4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ปริมาณสารทำความเย็นรี</w:t>
            </w:r>
            <w:proofErr w:type="spellStart"/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>เค</w:t>
            </w:r>
            <w:proofErr w:type="spellEnd"/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>ล</w:t>
            </w: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มที่เข้าสู่โรงงานผลิตสารทำความทำความเย็นรี</w:t>
            </w:r>
            <w:proofErr w:type="spellStart"/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ลม</w:t>
            </w:r>
          </w:p>
        </w:tc>
      </w:tr>
    </w:tbl>
    <w:p w14:paraId="6E58B8B2" w14:textId="77777777" w:rsidR="00F81521" w:rsidRDefault="00F81521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val="en-SG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B246F7" w:rsidRPr="00DB6FB0" w14:paraId="22C2F325" w14:textId="77777777" w:rsidTr="009D30A1">
        <w:tc>
          <w:tcPr>
            <w:tcW w:w="1560" w:type="dxa"/>
            <w:shd w:val="clear" w:color="auto" w:fill="92CDDC"/>
          </w:tcPr>
          <w:p w14:paraId="6077B506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  <w:vAlign w:val="center"/>
          </w:tcPr>
          <w:p w14:paraId="49571C8B" w14:textId="0219E81B" w:rsidR="00B246F7" w:rsidRPr="00847B78" w:rsidRDefault="00847B78" w:rsidP="00847B7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2"/>
                    <w:szCs w:val="22"/>
                  </w:rPr>
                  <m:t>PR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E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i,y</m:t>
                    </m:r>
                  </m:sub>
                </m:sSub>
              </m:oMath>
            </m:oMathPara>
          </w:p>
        </w:tc>
      </w:tr>
      <w:tr w:rsidR="00B246F7" w:rsidRPr="00DB6FB0" w14:paraId="659D3146" w14:textId="77777777" w:rsidTr="009D30A1">
        <w:tc>
          <w:tcPr>
            <w:tcW w:w="1560" w:type="dxa"/>
            <w:shd w:val="clear" w:color="auto" w:fill="92CDDC"/>
          </w:tcPr>
          <w:p w14:paraId="2BF6A6E3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  <w:vAlign w:val="center"/>
          </w:tcPr>
          <w:p w14:paraId="4E94B699" w14:textId="451095FF" w:rsidR="00B246F7" w:rsidRPr="00B246F7" w:rsidRDefault="000851CC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k</w:t>
            </w:r>
            <w:r w:rsidR="00B246F7" w:rsidRPr="00B246F7">
              <w:rPr>
                <w:rFonts w:ascii="Browallia New" w:hAnsi="Browallia New" w:cs="Browallia New"/>
                <w:sz w:val="28"/>
                <w:szCs w:val="28"/>
              </w:rPr>
              <w:t>g</w:t>
            </w:r>
            <w:r>
              <w:rPr>
                <w:rFonts w:ascii="Browallia New" w:hAnsi="Browallia New" w:cs="Browallia New"/>
                <w:sz w:val="28"/>
                <w:szCs w:val="28"/>
              </w:rPr>
              <w:t>/year</w:t>
            </w:r>
          </w:p>
        </w:tc>
      </w:tr>
      <w:tr w:rsidR="00B246F7" w:rsidRPr="00DB6FB0" w14:paraId="3B6B8266" w14:textId="77777777" w:rsidTr="009D30A1">
        <w:tc>
          <w:tcPr>
            <w:tcW w:w="1560" w:type="dxa"/>
            <w:shd w:val="clear" w:color="auto" w:fill="92CDDC"/>
          </w:tcPr>
          <w:p w14:paraId="5A784A68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  <w:vAlign w:val="center"/>
          </w:tcPr>
          <w:p w14:paraId="7CF34E9D" w14:textId="1FD85461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สารทำความเย็น </w:t>
            </w:r>
            <w:proofErr w:type="spellStart"/>
            <w:r w:rsidRPr="00B246F7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B246F7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ที่สามารถรี</w:t>
            </w:r>
            <w:proofErr w:type="spellStart"/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เค</w:t>
            </w:r>
            <w:proofErr w:type="spellEnd"/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ลมได้และ</w:t>
            </w:r>
            <w:r w:rsidR="00A76BE3">
              <w:rPr>
                <w:rFonts w:ascii="Browallia New" w:hAnsi="Browallia New" w:cs="Browallia New" w:hint="cs"/>
                <w:sz w:val="28"/>
                <w:szCs w:val="28"/>
                <w:cs/>
              </w:rPr>
              <w:t>ถูก</w:t>
            </w:r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นำไปใช้งาน ในปี </w:t>
            </w:r>
            <w:r w:rsidRPr="00B246F7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6F0008" w:rsidRPr="00DB6FB0" w14:paraId="78713C42" w14:textId="77777777" w:rsidTr="009D30A1">
        <w:tc>
          <w:tcPr>
            <w:tcW w:w="1560" w:type="dxa"/>
            <w:shd w:val="clear" w:color="auto" w:fill="92CDDC"/>
          </w:tcPr>
          <w:p w14:paraId="26765028" w14:textId="77777777" w:rsidR="006F0008" w:rsidRPr="0085264B" w:rsidRDefault="006F0008" w:rsidP="006F00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  <w:vAlign w:val="center"/>
          </w:tcPr>
          <w:p w14:paraId="0F6F3366" w14:textId="77777777" w:rsidR="00D85FC4" w:rsidRDefault="00D85FC4" w:rsidP="00D85FC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1 </w:t>
            </w: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ตรวจวัด หรือรายงานการผลิตสารทำความเย็นรี</w:t>
            </w:r>
            <w:proofErr w:type="spellStart"/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ลม</w:t>
            </w:r>
          </w:p>
          <w:p w14:paraId="2C76655C" w14:textId="381386D4" w:rsidR="006F0008" w:rsidRPr="00B246F7" w:rsidRDefault="00D85FC4" w:rsidP="00D85FC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2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อกสารซื้อขาย</w:t>
            </w: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รี</w:t>
            </w:r>
            <w:proofErr w:type="spellStart"/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ลม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กับลูกค้า</w:t>
            </w:r>
          </w:p>
        </w:tc>
      </w:tr>
      <w:tr w:rsidR="006F0008" w:rsidRPr="00DB6FB0" w14:paraId="19EB72A8" w14:textId="77777777" w:rsidTr="009D30A1">
        <w:tc>
          <w:tcPr>
            <w:tcW w:w="1560" w:type="dxa"/>
            <w:shd w:val="clear" w:color="auto" w:fill="92CDDC"/>
          </w:tcPr>
          <w:p w14:paraId="2B21B19B" w14:textId="77777777" w:rsidR="006F0008" w:rsidRPr="0085264B" w:rsidRDefault="006F0008" w:rsidP="006F00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  <w:vAlign w:val="center"/>
          </w:tcPr>
          <w:p w14:paraId="6ACAD069" w14:textId="17A71E53" w:rsidR="006F0008" w:rsidRPr="00B246F7" w:rsidRDefault="006F0008" w:rsidP="006F00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ปริมาณสารทำความเย็นรี</w:t>
            </w:r>
            <w:proofErr w:type="spellStart"/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>เค</w:t>
            </w:r>
            <w:proofErr w:type="spellEnd"/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>ล</w:t>
            </w: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มที่</w:t>
            </w:r>
            <w:r w:rsidR="00B23045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ได้และถูกนำไปใช้งาน</w:t>
            </w:r>
          </w:p>
        </w:tc>
      </w:tr>
    </w:tbl>
    <w:p w14:paraId="5CEBCFE7" w14:textId="16418FDB" w:rsidR="00B246F7" w:rsidRDefault="00B246F7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val="en-SG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B562FB" w:rsidRPr="00DB6FB0" w14:paraId="206C03EB" w14:textId="77777777" w:rsidTr="00B562FB">
        <w:tc>
          <w:tcPr>
            <w:tcW w:w="1560" w:type="dxa"/>
            <w:shd w:val="clear" w:color="auto" w:fill="92CDDC"/>
          </w:tcPr>
          <w:p w14:paraId="54C1BA13" w14:textId="77777777" w:rsidR="00B562FB" w:rsidRPr="0085264B" w:rsidRDefault="00B562FB" w:rsidP="00B562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  <w:vAlign w:val="center"/>
          </w:tcPr>
          <w:p w14:paraId="270C5D82" w14:textId="7A3E9CB4" w:rsidR="00B562FB" w:rsidRPr="00847B78" w:rsidRDefault="00B562FB" w:rsidP="00B562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2"/>
                    <w:szCs w:val="22"/>
                  </w:rPr>
                  <m:t>VP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E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i,y</m:t>
                    </m:r>
                  </m:sub>
                </m:sSub>
              </m:oMath>
            </m:oMathPara>
          </w:p>
        </w:tc>
      </w:tr>
      <w:tr w:rsidR="00B562FB" w:rsidRPr="00DB6FB0" w14:paraId="04C0C32C" w14:textId="77777777" w:rsidTr="00B562FB">
        <w:tc>
          <w:tcPr>
            <w:tcW w:w="1560" w:type="dxa"/>
            <w:shd w:val="clear" w:color="auto" w:fill="92CDDC"/>
          </w:tcPr>
          <w:p w14:paraId="6ADF10FB" w14:textId="77777777" w:rsidR="00B562FB" w:rsidRPr="0085264B" w:rsidRDefault="00B562FB" w:rsidP="00B562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  <w:vAlign w:val="center"/>
          </w:tcPr>
          <w:p w14:paraId="0A9B5962" w14:textId="77777777" w:rsidR="00B562FB" w:rsidRPr="00B246F7" w:rsidRDefault="00B562FB" w:rsidP="00B562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k</w:t>
            </w:r>
            <w:r w:rsidRPr="00B246F7">
              <w:rPr>
                <w:rFonts w:ascii="Browallia New" w:hAnsi="Browallia New" w:cs="Browallia New"/>
                <w:sz w:val="28"/>
                <w:szCs w:val="28"/>
              </w:rPr>
              <w:t>g</w:t>
            </w:r>
            <w:r>
              <w:rPr>
                <w:rFonts w:ascii="Browallia New" w:hAnsi="Browallia New" w:cs="Browallia New"/>
                <w:sz w:val="28"/>
                <w:szCs w:val="28"/>
              </w:rPr>
              <w:t>/year</w:t>
            </w:r>
          </w:p>
        </w:tc>
      </w:tr>
      <w:tr w:rsidR="00B562FB" w:rsidRPr="00DB6FB0" w14:paraId="0E5AD214" w14:textId="77777777" w:rsidTr="00B562FB">
        <w:tc>
          <w:tcPr>
            <w:tcW w:w="1560" w:type="dxa"/>
            <w:shd w:val="clear" w:color="auto" w:fill="92CDDC"/>
          </w:tcPr>
          <w:p w14:paraId="720C15CB" w14:textId="77777777" w:rsidR="00B562FB" w:rsidRPr="0085264B" w:rsidRDefault="00B562FB" w:rsidP="00B562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  <w:vAlign w:val="center"/>
          </w:tcPr>
          <w:p w14:paraId="54AD1065" w14:textId="5B54BBDA" w:rsidR="00B562FB" w:rsidRPr="00B562FB" w:rsidRDefault="00B562FB" w:rsidP="00B562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B562F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สารทำความเย็น</w:t>
            </w:r>
            <w:r w:rsidRPr="00B562FB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ชนิด </w:t>
            </w:r>
            <w:proofErr w:type="spellStart"/>
            <w:r w:rsidRPr="00B562F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B562F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บริสุทธิ์ที่เติมเข้าไปในกระบวนการรี</w:t>
            </w:r>
            <w:proofErr w:type="spellStart"/>
            <w:r w:rsidRPr="00B562F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เค</w:t>
            </w:r>
            <w:proofErr w:type="spellEnd"/>
            <w:r w:rsidRPr="00B562F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ลม</w:t>
            </w:r>
            <w:r w:rsidRPr="00B562F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Pr="00B562FB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B562F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y</w:t>
            </w:r>
          </w:p>
        </w:tc>
      </w:tr>
      <w:tr w:rsidR="00B562FB" w:rsidRPr="00DB6FB0" w14:paraId="75E4A942" w14:textId="77777777" w:rsidTr="00B562FB">
        <w:tc>
          <w:tcPr>
            <w:tcW w:w="1560" w:type="dxa"/>
            <w:shd w:val="clear" w:color="auto" w:fill="92CDDC"/>
          </w:tcPr>
          <w:p w14:paraId="4D3A0582" w14:textId="77777777" w:rsidR="00B562FB" w:rsidRPr="0085264B" w:rsidRDefault="00B562FB" w:rsidP="00B562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  <w:vAlign w:val="center"/>
          </w:tcPr>
          <w:p w14:paraId="45F22790" w14:textId="41F6A927" w:rsidR="00B562FB" w:rsidRPr="00B246F7" w:rsidRDefault="00B562FB" w:rsidP="00B562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ตรวจวัด หรือรายงานการ</w:t>
            </w:r>
            <w:r w:rsidR="00A12803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</w:t>
            </w:r>
            <w:r w:rsidRPr="00DB6FB0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รทำความเย็น</w:t>
            </w:r>
            <w:r w:rsidR="00A12803">
              <w:rPr>
                <w:rFonts w:ascii="Browallia New" w:hAnsi="Browallia New" w:cs="Browallia New" w:hint="cs"/>
                <w:sz w:val="28"/>
                <w:szCs w:val="28"/>
                <w:cs/>
              </w:rPr>
              <w:t>บริสุทธิ์</w:t>
            </w:r>
          </w:p>
        </w:tc>
      </w:tr>
      <w:tr w:rsidR="00B562FB" w:rsidRPr="00DB6FB0" w14:paraId="0F89ECD5" w14:textId="77777777" w:rsidTr="00B562FB">
        <w:tc>
          <w:tcPr>
            <w:tcW w:w="1560" w:type="dxa"/>
            <w:shd w:val="clear" w:color="auto" w:fill="92CDDC"/>
          </w:tcPr>
          <w:p w14:paraId="603E4308" w14:textId="77777777" w:rsidR="00B562FB" w:rsidRPr="0085264B" w:rsidRDefault="00B562FB" w:rsidP="00B562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  <w:vAlign w:val="center"/>
          </w:tcPr>
          <w:p w14:paraId="4F9E8610" w14:textId="73AE9D19" w:rsidR="00B562FB" w:rsidRPr="00B246F7" w:rsidRDefault="00B562FB" w:rsidP="00B562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ปริมาณ</w:t>
            </w:r>
            <w:r w:rsidR="00A12803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</w:t>
            </w:r>
            <w:r w:rsidRPr="00DB6FB0">
              <w:rPr>
                <w:rFonts w:ascii="Browallia New" w:hAnsi="Browallia New" w:cs="Browallia New"/>
                <w:sz w:val="28"/>
                <w:szCs w:val="28"/>
                <w:cs/>
              </w:rPr>
              <w:t>สารทำความเย็น</w:t>
            </w:r>
            <w:r w:rsidR="00A12803">
              <w:rPr>
                <w:rFonts w:ascii="Browallia New" w:hAnsi="Browallia New" w:cs="Browallia New" w:hint="cs"/>
                <w:sz w:val="28"/>
                <w:szCs w:val="28"/>
                <w:cs/>
              </w:rPr>
              <w:t>บริสุทธิ์</w:t>
            </w:r>
          </w:p>
        </w:tc>
      </w:tr>
    </w:tbl>
    <w:p w14:paraId="1EA8D4FB" w14:textId="77777777" w:rsidR="00B562FB" w:rsidRPr="00B73D20" w:rsidRDefault="00B562FB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val="en-SG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B246F7" w:rsidRPr="00B246F7" w14:paraId="57BE2623" w14:textId="77777777" w:rsidTr="009D30A1">
        <w:tc>
          <w:tcPr>
            <w:tcW w:w="1560" w:type="dxa"/>
            <w:shd w:val="clear" w:color="auto" w:fill="92CDDC"/>
          </w:tcPr>
          <w:p w14:paraId="05C80452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  <w:vAlign w:val="center"/>
          </w:tcPr>
          <w:p w14:paraId="6CFEBE5B" w14:textId="03ADD33F" w:rsidR="00B246F7" w:rsidRPr="00104264" w:rsidRDefault="00104264" w:rsidP="0010426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2"/>
                    <w:szCs w:val="22"/>
                  </w:rPr>
                  <m:t>%</m:t>
                </m:r>
                <m:r>
                  <m:rPr>
                    <m:nor/>
                  </m:rPr>
                  <w:rPr>
                    <w:rFonts w:ascii="Cambria Math" w:hAnsi="Browallia New" w:cs="Browallia New"/>
                    <w:noProof/>
                    <w:sz w:val="22"/>
                    <w:szCs w:val="22"/>
                  </w:rPr>
                  <m:t>reclaimed</m:t>
                </m:r>
              </m:oMath>
            </m:oMathPara>
          </w:p>
        </w:tc>
      </w:tr>
      <w:tr w:rsidR="00B246F7" w:rsidRPr="00B246F7" w14:paraId="5EA91245" w14:textId="77777777" w:rsidTr="009D30A1">
        <w:tc>
          <w:tcPr>
            <w:tcW w:w="1560" w:type="dxa"/>
            <w:shd w:val="clear" w:color="auto" w:fill="92CDDC"/>
          </w:tcPr>
          <w:p w14:paraId="34C9E282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  <w:vAlign w:val="center"/>
          </w:tcPr>
          <w:p w14:paraId="27631E62" w14:textId="2886CCDE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246F7">
              <w:rPr>
                <w:rFonts w:ascii="Browallia New" w:hAnsi="Browallia New" w:cs="Browallia New"/>
                <w:sz w:val="28"/>
                <w:szCs w:val="28"/>
              </w:rPr>
              <w:t>%</w:t>
            </w:r>
          </w:p>
        </w:tc>
      </w:tr>
      <w:tr w:rsidR="00B246F7" w:rsidRPr="00B246F7" w14:paraId="7E889184" w14:textId="77777777" w:rsidTr="009D30A1">
        <w:tc>
          <w:tcPr>
            <w:tcW w:w="1560" w:type="dxa"/>
            <w:shd w:val="clear" w:color="auto" w:fill="92CDDC"/>
          </w:tcPr>
          <w:p w14:paraId="172EC16D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  <w:vAlign w:val="center"/>
          </w:tcPr>
          <w:p w14:paraId="7FE42E48" w14:textId="566E1E64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ประสิทธิภาพการรี</w:t>
            </w:r>
            <w:proofErr w:type="spellStart"/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เค</w:t>
            </w:r>
            <w:proofErr w:type="spellEnd"/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ลมสารทำความเย็น</w:t>
            </w:r>
          </w:p>
        </w:tc>
      </w:tr>
      <w:tr w:rsidR="00B246F7" w:rsidRPr="00B246F7" w14:paraId="3154FA85" w14:textId="77777777" w:rsidTr="009D30A1">
        <w:tc>
          <w:tcPr>
            <w:tcW w:w="1560" w:type="dxa"/>
            <w:shd w:val="clear" w:color="auto" w:fill="92CDDC"/>
          </w:tcPr>
          <w:p w14:paraId="584363C5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45A3BCFC" w14:textId="5990BB14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วัด</w:t>
            </w:r>
          </w:p>
        </w:tc>
      </w:tr>
      <w:tr w:rsidR="00B246F7" w:rsidRPr="00B246F7" w14:paraId="50FD001C" w14:textId="77777777" w:rsidTr="009D30A1">
        <w:tc>
          <w:tcPr>
            <w:tcW w:w="1560" w:type="dxa"/>
            <w:shd w:val="clear" w:color="auto" w:fill="92CDDC"/>
          </w:tcPr>
          <w:p w14:paraId="241B803B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  <w:vAlign w:val="center"/>
          </w:tcPr>
          <w:p w14:paraId="0E659C03" w14:textId="786D11E6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หรือรายงาน</w:t>
            </w:r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บริษัทที่ขึ้นทะเบียนดำเนินการรี</w:t>
            </w:r>
            <w:proofErr w:type="spellStart"/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>ลมสารทำความเย็นกับกรมโรงงานอุตสาหกรรม</w:t>
            </w:r>
          </w:p>
        </w:tc>
      </w:tr>
    </w:tbl>
    <w:p w14:paraId="05BFBE01" w14:textId="4E517FEB" w:rsidR="004D08D4" w:rsidRDefault="004D08D4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val="en-SG"/>
        </w:rPr>
      </w:pPr>
    </w:p>
    <w:p w14:paraId="27A544EC" w14:textId="77777777" w:rsidR="004D08D4" w:rsidRDefault="004D08D4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val="en-SG"/>
        </w:rPr>
      </w:pPr>
      <w:r>
        <w:rPr>
          <w:rFonts w:ascii="Browallia New" w:hAnsi="Browallia New" w:cs="Browallia New"/>
          <w:b/>
          <w:bCs/>
          <w:sz w:val="24"/>
          <w:szCs w:val="24"/>
          <w:cs/>
          <w:lang w:val="en-SG"/>
        </w:rPr>
        <w:br w:type="page"/>
      </w: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B246F7" w:rsidRPr="00B246F7" w14:paraId="13891103" w14:textId="77777777" w:rsidTr="009D30A1">
        <w:tc>
          <w:tcPr>
            <w:tcW w:w="1560" w:type="dxa"/>
            <w:shd w:val="clear" w:color="auto" w:fill="92CDDC"/>
          </w:tcPr>
          <w:p w14:paraId="46DB6E9D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7417" w:type="dxa"/>
            <w:vAlign w:val="center"/>
          </w:tcPr>
          <w:p w14:paraId="6FF47178" w14:textId="1B57A058" w:rsidR="00B246F7" w:rsidRPr="00104264" w:rsidRDefault="009D30A1" w:rsidP="0010426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Browallia New" w:cs="Browallia New"/>
                    <w:noProof/>
                    <w:sz w:val="24"/>
                    <w:szCs w:val="24"/>
                  </w:rPr>
                  <m:t>WP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4"/>
                        <w:szCs w:val="24"/>
                      </w:rPr>
                      <m:t>i,residue,y</m:t>
                    </m:r>
                  </m:sub>
                </m:sSub>
              </m:oMath>
            </m:oMathPara>
          </w:p>
        </w:tc>
      </w:tr>
      <w:tr w:rsidR="00B246F7" w:rsidRPr="00B246F7" w14:paraId="0C63811D" w14:textId="77777777" w:rsidTr="009D30A1">
        <w:tc>
          <w:tcPr>
            <w:tcW w:w="1560" w:type="dxa"/>
            <w:shd w:val="clear" w:color="auto" w:fill="92CDDC"/>
          </w:tcPr>
          <w:p w14:paraId="0C5E6D58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  <w:vAlign w:val="center"/>
          </w:tcPr>
          <w:p w14:paraId="5D123AF1" w14:textId="65AC85AA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246F7">
              <w:rPr>
                <w:rFonts w:ascii="Browallia New" w:hAnsi="Browallia New" w:cs="Browallia New"/>
                <w:sz w:val="28"/>
                <w:szCs w:val="28"/>
              </w:rPr>
              <w:t>kg</w:t>
            </w:r>
          </w:p>
        </w:tc>
      </w:tr>
      <w:tr w:rsidR="00B246F7" w:rsidRPr="00B246F7" w14:paraId="7D05B60E" w14:textId="77777777" w:rsidTr="009D30A1">
        <w:tc>
          <w:tcPr>
            <w:tcW w:w="1560" w:type="dxa"/>
            <w:shd w:val="clear" w:color="auto" w:fill="92CDDC"/>
          </w:tcPr>
          <w:p w14:paraId="605CEB2F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  <w:vAlign w:val="center"/>
          </w:tcPr>
          <w:p w14:paraId="5C75A3AD" w14:textId="775F632C" w:rsidR="00B246F7" w:rsidRPr="00B246F7" w:rsidRDefault="00E42B6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</w:t>
            </w: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>สารทำความเย็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หลือ</w:t>
            </w: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C5322B">
              <w:rPr>
                <w:rFonts w:ascii="Browallia New" w:hAnsi="Browallia New" w:cs="Browallia New"/>
                <w:sz w:val="28"/>
                <w:szCs w:val="28"/>
              </w:rPr>
              <w:t>(Residue)</w:t>
            </w: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ชนิด </w:t>
            </w:r>
            <w:proofErr w:type="spellStart"/>
            <w:r w:rsidRPr="00E45B5A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จากกระบวนการรี</w:t>
            </w:r>
            <w:proofErr w:type="spellStart"/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>เค</w:t>
            </w:r>
            <w:proofErr w:type="spellEnd"/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>ลม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ส่งไ</w:t>
            </w:r>
            <w:r w:rsidRPr="00C5322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กำจัดทิ้งโดยการเผาทำลาย ในปี </w:t>
            </w:r>
            <w:r w:rsidRPr="00C5322B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B246F7" w:rsidRPr="00B246F7" w14:paraId="252054F1" w14:textId="77777777" w:rsidTr="009D30A1">
        <w:tc>
          <w:tcPr>
            <w:tcW w:w="1560" w:type="dxa"/>
            <w:shd w:val="clear" w:color="auto" w:fill="92CDDC"/>
          </w:tcPr>
          <w:p w14:paraId="5F26368A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2C743426" w14:textId="17C7BF15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</w:t>
            </w:r>
          </w:p>
        </w:tc>
      </w:tr>
      <w:tr w:rsidR="00B246F7" w:rsidRPr="00B246F7" w14:paraId="1545B6D2" w14:textId="77777777" w:rsidTr="009D30A1">
        <w:tc>
          <w:tcPr>
            <w:tcW w:w="1560" w:type="dxa"/>
            <w:shd w:val="clear" w:color="auto" w:fill="92CDDC"/>
          </w:tcPr>
          <w:p w14:paraId="646767E8" w14:textId="77777777" w:rsidR="00B246F7" w:rsidRPr="0085264B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  <w:vAlign w:val="center"/>
          </w:tcPr>
          <w:p w14:paraId="00AEF196" w14:textId="482A4453" w:rsidR="00B246F7" w:rsidRPr="00B246F7" w:rsidRDefault="00B246F7" w:rsidP="00B246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246F7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หรือรายงาน</w:t>
            </w:r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บริษัทที่ขึ้นทะเบียนดำเนินการรี</w:t>
            </w:r>
            <w:proofErr w:type="spellStart"/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>เค</w:t>
            </w:r>
            <w:proofErr w:type="spellEnd"/>
            <w:r w:rsidRPr="00B246F7">
              <w:rPr>
                <w:rFonts w:ascii="Browallia New" w:hAnsi="Browallia New" w:cs="Browallia New" w:hint="cs"/>
                <w:sz w:val="28"/>
                <w:szCs w:val="28"/>
                <w:cs/>
              </w:rPr>
              <w:t>ลมสารทำความเย็นกับกรมโรงงานอุตสาหกรรม</w:t>
            </w:r>
          </w:p>
        </w:tc>
      </w:tr>
    </w:tbl>
    <w:p w14:paraId="2D24DE2A" w14:textId="40A2D4CA" w:rsidR="00146869" w:rsidRDefault="00146869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val="en-SG"/>
        </w:rPr>
      </w:pPr>
    </w:p>
    <w:tbl>
      <w:tblPr>
        <w:tblW w:w="89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417"/>
      </w:tblGrid>
      <w:tr w:rsidR="00FE24B2" w:rsidRPr="00B246F7" w14:paraId="0283A001" w14:textId="77777777" w:rsidTr="00146869">
        <w:tc>
          <w:tcPr>
            <w:tcW w:w="1560" w:type="dxa"/>
            <w:shd w:val="clear" w:color="auto" w:fill="92CDDC"/>
          </w:tcPr>
          <w:p w14:paraId="2A68DBCC" w14:textId="77777777" w:rsidR="00FE24B2" w:rsidRPr="0085264B" w:rsidRDefault="00FE24B2" w:rsidP="00A429F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17" w:type="dxa"/>
            <w:vAlign w:val="center"/>
          </w:tcPr>
          <w:p w14:paraId="13C4DDF4" w14:textId="6FF75EAC" w:rsidR="00FE24B2" w:rsidRPr="00104264" w:rsidRDefault="00554A4E" w:rsidP="00A429F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Browallia New" w:cs="Browallia New"/>
                        <w:i/>
                        <w:noProof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FC</m:t>
                    </m:r>
                  </m:e>
                  <m:sub>
                    <m:r>
                      <w:rPr>
                        <w:rFonts w:ascii="Cambria Math" w:hAnsi="Browallia New" w:cs="Browallia New"/>
                        <w:noProof/>
                        <w:sz w:val="22"/>
                        <w:szCs w:val="22"/>
                      </w:rPr>
                      <m:t>TR,y</m:t>
                    </m:r>
                  </m:sub>
                </m:sSub>
              </m:oMath>
            </m:oMathPara>
          </w:p>
        </w:tc>
      </w:tr>
      <w:tr w:rsidR="00F617F1" w:rsidRPr="00B246F7" w14:paraId="1FD7774A" w14:textId="77777777" w:rsidTr="00146869">
        <w:tc>
          <w:tcPr>
            <w:tcW w:w="1560" w:type="dxa"/>
            <w:shd w:val="clear" w:color="auto" w:fill="92CDDC"/>
          </w:tcPr>
          <w:p w14:paraId="0E9DE8FC" w14:textId="77777777" w:rsidR="00F617F1" w:rsidRPr="0085264B" w:rsidRDefault="00F617F1" w:rsidP="00F617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17" w:type="dxa"/>
          </w:tcPr>
          <w:p w14:paraId="5AFFBBE0" w14:textId="118BF466" w:rsidR="00F617F1" w:rsidRPr="00F617F1" w:rsidRDefault="00F617F1" w:rsidP="00F617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617F1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unit/year (</w:t>
            </w:r>
            <w:r w:rsidR="002B3554" w:rsidRPr="00F617F1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unit: Volume</w:t>
            </w:r>
            <w:r w:rsidRPr="00F617F1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or Weight)</w:t>
            </w:r>
          </w:p>
        </w:tc>
      </w:tr>
      <w:tr w:rsidR="00F617F1" w:rsidRPr="00B246F7" w14:paraId="22DB855A" w14:textId="77777777" w:rsidTr="00146869">
        <w:tc>
          <w:tcPr>
            <w:tcW w:w="1560" w:type="dxa"/>
            <w:shd w:val="clear" w:color="auto" w:fill="92CDDC"/>
          </w:tcPr>
          <w:p w14:paraId="28080F7A" w14:textId="77777777" w:rsidR="00F617F1" w:rsidRPr="0085264B" w:rsidRDefault="00F617F1" w:rsidP="00F617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17" w:type="dxa"/>
          </w:tcPr>
          <w:p w14:paraId="58467AA2" w14:textId="16EDC1DD" w:rsidR="00F617F1" w:rsidRPr="009E3119" w:rsidRDefault="009E3119" w:rsidP="00F617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67352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การใช้เชื้อเพลิง</w:t>
            </w:r>
            <w:proofErr w:type="spellStart"/>
            <w:r w:rsidRPr="0067352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ฟอสซิล</w:t>
            </w:r>
            <w:proofErr w:type="spellEnd"/>
            <w:r w:rsidRPr="0067352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ประเภท </w:t>
            </w:r>
            <w:proofErr w:type="spellStart"/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i</w:t>
            </w:r>
            <w:proofErr w:type="spellEnd"/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Pr="0067352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ำหรับการขนส่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ารทำความเย็น</w:t>
            </w:r>
            <w:r w:rsidRPr="0067352A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นอกขอบเขตโครงการ ในปี </w:t>
            </w:r>
            <w:r w:rsidRPr="0067352A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y</w:t>
            </w:r>
          </w:p>
        </w:tc>
      </w:tr>
      <w:tr w:rsidR="00F617F1" w:rsidRPr="00B246F7" w14:paraId="7F2DC38B" w14:textId="77777777" w:rsidTr="00146869">
        <w:tc>
          <w:tcPr>
            <w:tcW w:w="1560" w:type="dxa"/>
            <w:shd w:val="clear" w:color="auto" w:fill="92CDDC"/>
          </w:tcPr>
          <w:p w14:paraId="5A9781C5" w14:textId="77777777" w:rsidR="00F617F1" w:rsidRPr="0085264B" w:rsidRDefault="00F617F1" w:rsidP="00F617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17" w:type="dxa"/>
          </w:tcPr>
          <w:p w14:paraId="015A45A0" w14:textId="60D90C7A" w:rsidR="00F617F1" w:rsidRPr="00F617F1" w:rsidRDefault="00F617F1" w:rsidP="00F617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617F1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ปริมาณการใช้เชื้อเพลิง</w:t>
            </w:r>
            <w:proofErr w:type="spellStart"/>
            <w:r w:rsidRPr="00F617F1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ฟอสซิล</w:t>
            </w:r>
            <w:proofErr w:type="spellEnd"/>
          </w:p>
        </w:tc>
      </w:tr>
      <w:tr w:rsidR="00F617F1" w:rsidRPr="00B246F7" w14:paraId="3B4F9E13" w14:textId="77777777" w:rsidTr="00146869">
        <w:tc>
          <w:tcPr>
            <w:tcW w:w="1560" w:type="dxa"/>
            <w:shd w:val="clear" w:color="auto" w:fill="92CDDC"/>
          </w:tcPr>
          <w:p w14:paraId="19B3A316" w14:textId="77777777" w:rsidR="00F617F1" w:rsidRPr="0085264B" w:rsidRDefault="00F617F1" w:rsidP="00F617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5264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17" w:type="dxa"/>
          </w:tcPr>
          <w:p w14:paraId="1B843E1D" w14:textId="01C082F5" w:rsidR="00F617F1" w:rsidRPr="00F617F1" w:rsidRDefault="00F617F1" w:rsidP="00F617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617F1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บันทึกค่าหรือติดตามค่าจากหลักฐานแสดงปริมาณการใช้เชื้อเพลิง โดยรายงานข้อมูลที่มีความละเอียดเป็นรายเดือน</w:t>
            </w:r>
          </w:p>
        </w:tc>
      </w:tr>
    </w:tbl>
    <w:p w14:paraId="67344A2E" w14:textId="77777777" w:rsidR="00FE24B2" w:rsidRDefault="00FE24B2" w:rsidP="00DB6FB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val="en-SG"/>
        </w:rPr>
      </w:pPr>
    </w:p>
    <w:p w14:paraId="049EC2F4" w14:textId="1A0A8DD8" w:rsidR="0020058A" w:rsidRPr="0085264B" w:rsidRDefault="002214F2" w:rsidP="00752AC1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85264B">
        <w:rPr>
          <w:rFonts w:ascii="Browallia New" w:hAnsi="Browallia New" w:cs="Browallia New"/>
          <w:b/>
          <w:bCs/>
          <w:cs/>
        </w:rPr>
        <w:t>เอกสารอ้างอิง</w:t>
      </w:r>
    </w:p>
    <w:p w14:paraId="433E1CC0" w14:textId="350922F9" w:rsidR="00C34529" w:rsidRPr="00C34529" w:rsidRDefault="00C34529" w:rsidP="00C34529">
      <w:pPr>
        <w:tabs>
          <w:tab w:val="left" w:pos="426"/>
        </w:tabs>
        <w:spacing w:before="100" w:after="0" w:line="240" w:lineRule="auto"/>
        <w:ind w:left="450" w:hanging="450"/>
        <w:rPr>
          <w:rFonts w:ascii="Browallia New" w:hAnsi="Browallia New" w:cs="Browallia New"/>
          <w:b/>
          <w:bCs/>
        </w:rPr>
      </w:pPr>
      <w:r w:rsidRPr="00C34529">
        <w:rPr>
          <w:rFonts w:ascii="Browallia New" w:hAnsi="Browallia New" w:cs="Browallia New"/>
        </w:rPr>
        <w:t>[</w:t>
      </w:r>
      <w:r>
        <w:rPr>
          <w:rFonts w:ascii="Browallia New" w:hAnsi="Browallia New" w:cs="Browallia New"/>
        </w:rPr>
        <w:t>1</w:t>
      </w:r>
      <w:r w:rsidRPr="00C34529">
        <w:rPr>
          <w:rFonts w:ascii="Browallia New" w:hAnsi="Browallia New" w:cs="Browallia New"/>
        </w:rPr>
        <w:t>]</w:t>
      </w:r>
      <w:r>
        <w:rPr>
          <w:rFonts w:ascii="Browallia New" w:hAnsi="Browallia New" w:cs="Browallia New"/>
        </w:rPr>
        <w:tab/>
      </w:r>
      <w:r w:rsidRPr="00C34529">
        <w:rPr>
          <w:rFonts w:ascii="Browallia New" w:hAnsi="Browallia New" w:cs="Browallia New"/>
          <w:b/>
          <w:bCs/>
        </w:rPr>
        <w:t>CDM methodology</w:t>
      </w:r>
    </w:p>
    <w:p w14:paraId="40E1C838" w14:textId="77777777" w:rsidR="00C34529" w:rsidRPr="00CD454B" w:rsidRDefault="00C34529" w:rsidP="00C34529">
      <w:pPr>
        <w:tabs>
          <w:tab w:val="left" w:pos="426"/>
        </w:tabs>
        <w:spacing w:before="100" w:after="0" w:line="240" w:lineRule="auto"/>
        <w:rPr>
          <w:rFonts w:ascii="Browallia New" w:hAnsi="Browallia New" w:cs="Browallia New"/>
        </w:rPr>
      </w:pPr>
      <w:r w:rsidRPr="00CD454B">
        <w:rPr>
          <w:rFonts w:ascii="Browallia New" w:hAnsi="Browallia New" w:cs="Browallia New"/>
        </w:rPr>
        <w:tab/>
        <w:t>- ACM0022: Alternative waste treatment processes</w:t>
      </w:r>
    </w:p>
    <w:p w14:paraId="30CAD759" w14:textId="77777777" w:rsidR="00C34529" w:rsidRPr="00CD454B" w:rsidRDefault="00C34529" w:rsidP="00C34529">
      <w:pPr>
        <w:tabs>
          <w:tab w:val="left" w:pos="426"/>
        </w:tabs>
        <w:spacing w:before="100" w:after="0" w:line="240" w:lineRule="auto"/>
        <w:rPr>
          <w:rFonts w:ascii="Browallia New" w:hAnsi="Browallia New" w:cs="Browallia New"/>
        </w:rPr>
      </w:pPr>
      <w:r w:rsidRPr="00CD454B">
        <w:rPr>
          <w:rFonts w:ascii="Browallia New" w:hAnsi="Browallia New" w:cs="Browallia New"/>
        </w:rPr>
        <w:tab/>
        <w:t>- Methodological tool: Project and leakage emissions from composting</w:t>
      </w:r>
    </w:p>
    <w:p w14:paraId="70B4445A" w14:textId="77777777" w:rsidR="00C34529" w:rsidRPr="00CD454B" w:rsidRDefault="00C34529" w:rsidP="00C34529">
      <w:pPr>
        <w:tabs>
          <w:tab w:val="left" w:pos="426"/>
        </w:tabs>
        <w:spacing w:before="100" w:after="0" w:line="240" w:lineRule="auto"/>
        <w:rPr>
          <w:rFonts w:ascii="Browallia New" w:hAnsi="Browallia New" w:cs="Browallia New"/>
        </w:rPr>
      </w:pPr>
      <w:r w:rsidRPr="00CD454B">
        <w:rPr>
          <w:rFonts w:ascii="Browallia New" w:hAnsi="Browallia New" w:cs="Browallia New"/>
        </w:rPr>
        <w:tab/>
        <w:t>- AMS-III.H.: Methane recovery in wastewater treatment version 18</w:t>
      </w:r>
    </w:p>
    <w:p w14:paraId="11F91985" w14:textId="235FCC1E" w:rsidR="000A3FE9" w:rsidRPr="00CD454B" w:rsidRDefault="000A3FE9" w:rsidP="00C34529">
      <w:pPr>
        <w:tabs>
          <w:tab w:val="left" w:pos="426"/>
        </w:tabs>
        <w:spacing w:before="100" w:after="0" w:line="240" w:lineRule="auto"/>
        <w:ind w:left="450" w:hanging="450"/>
        <w:rPr>
          <w:rFonts w:ascii="Browallia New" w:hAnsi="Browallia New" w:cs="Browallia New"/>
        </w:rPr>
      </w:pPr>
      <w:r w:rsidRPr="00CD454B">
        <w:rPr>
          <w:rFonts w:ascii="Browallia New" w:hAnsi="Browallia New" w:cs="Browallia New"/>
        </w:rPr>
        <w:t>[</w:t>
      </w:r>
      <w:r w:rsidR="00C34529">
        <w:rPr>
          <w:rFonts w:ascii="Browallia New" w:hAnsi="Browallia New" w:cs="Browallia New"/>
        </w:rPr>
        <w:t>2</w:t>
      </w:r>
      <w:r w:rsidRPr="00CD454B">
        <w:rPr>
          <w:rFonts w:ascii="Browallia New" w:hAnsi="Browallia New" w:cs="Browallia New"/>
        </w:rPr>
        <w:t>]</w:t>
      </w:r>
      <w:r w:rsidRPr="00CD454B">
        <w:rPr>
          <w:rFonts w:ascii="Browallia New" w:hAnsi="Browallia New" w:cs="Browallia New"/>
        </w:rPr>
        <w:tab/>
      </w:r>
      <w:proofErr w:type="spellStart"/>
      <w:r w:rsidRPr="00CD454B">
        <w:rPr>
          <w:rFonts w:ascii="Browallia New" w:hAnsi="Browallia New" w:cs="Browallia New"/>
        </w:rPr>
        <w:t>Yasaka</w:t>
      </w:r>
      <w:proofErr w:type="spellEnd"/>
      <w:r w:rsidRPr="00CD454B">
        <w:rPr>
          <w:rFonts w:ascii="Browallia New" w:hAnsi="Browallia New" w:cs="Browallia New"/>
        </w:rPr>
        <w:t xml:space="preserve">, Y., </w:t>
      </w:r>
      <w:proofErr w:type="spellStart"/>
      <w:r w:rsidRPr="00CD454B">
        <w:rPr>
          <w:rFonts w:ascii="Browallia New" w:hAnsi="Browallia New" w:cs="Browallia New"/>
        </w:rPr>
        <w:t>Jarkour</w:t>
      </w:r>
      <w:proofErr w:type="spellEnd"/>
      <w:r w:rsidRPr="00CD454B">
        <w:rPr>
          <w:rFonts w:ascii="Browallia New" w:hAnsi="Browallia New" w:cs="Browallia New"/>
        </w:rPr>
        <w:t xml:space="preserve">, S., </w:t>
      </w:r>
      <w:proofErr w:type="spellStart"/>
      <w:r w:rsidRPr="00CD454B">
        <w:rPr>
          <w:rFonts w:ascii="Browallia New" w:hAnsi="Browallia New" w:cs="Browallia New"/>
        </w:rPr>
        <w:t>Shobatake</w:t>
      </w:r>
      <w:proofErr w:type="spellEnd"/>
      <w:r w:rsidRPr="00CD454B">
        <w:rPr>
          <w:rFonts w:ascii="Browallia New" w:hAnsi="Browallia New" w:cs="Browallia New"/>
        </w:rPr>
        <w:t xml:space="preserve">, K., </w:t>
      </w:r>
      <w:proofErr w:type="spellStart"/>
      <w:r w:rsidRPr="00CD454B">
        <w:rPr>
          <w:rFonts w:ascii="Browallia New" w:hAnsi="Browallia New" w:cs="Browallia New"/>
        </w:rPr>
        <w:t>Itsubo</w:t>
      </w:r>
      <w:proofErr w:type="spellEnd"/>
      <w:r w:rsidRPr="00CD454B">
        <w:rPr>
          <w:rFonts w:ascii="Browallia New" w:hAnsi="Browallia New" w:cs="Browallia New"/>
        </w:rPr>
        <w:t xml:space="preserve">, N. and </w:t>
      </w:r>
      <w:proofErr w:type="spellStart"/>
      <w:r w:rsidRPr="00CD454B">
        <w:rPr>
          <w:rFonts w:ascii="Browallia New" w:hAnsi="Browallia New" w:cs="Browallia New"/>
        </w:rPr>
        <w:t>Yakushiji</w:t>
      </w:r>
      <w:proofErr w:type="spellEnd"/>
      <w:r w:rsidRPr="00CD454B">
        <w:rPr>
          <w:rFonts w:ascii="Browallia New" w:hAnsi="Browallia New" w:cs="Browallia New"/>
        </w:rPr>
        <w:t>, F., (2023). Life-Cycle Assessment of Refrigerants for Air Conditioners Considering Reclamation and Destruction. Sustainability, 15, 473. https://doi.org/10.3390/su15010473</w:t>
      </w:r>
    </w:p>
    <w:p w14:paraId="54241F4E" w14:textId="08491A42" w:rsidR="000A3FE9" w:rsidRPr="00CD454B" w:rsidRDefault="000A3FE9" w:rsidP="000A3FE9">
      <w:pPr>
        <w:tabs>
          <w:tab w:val="left" w:pos="426"/>
        </w:tabs>
        <w:spacing w:before="100" w:after="0" w:line="240" w:lineRule="auto"/>
        <w:ind w:left="0"/>
        <w:rPr>
          <w:rFonts w:ascii="Browallia New" w:hAnsi="Browallia New" w:cs="Browallia New"/>
        </w:rPr>
      </w:pPr>
      <w:r w:rsidRPr="00CD454B">
        <w:rPr>
          <w:rFonts w:ascii="Browallia New" w:hAnsi="Browallia New" w:cs="Browallia New"/>
        </w:rPr>
        <w:t>[3]</w:t>
      </w:r>
      <w:r w:rsidRPr="00CD454B">
        <w:rPr>
          <w:rFonts w:ascii="Browallia New" w:hAnsi="Browallia New" w:cs="Browallia New"/>
        </w:rPr>
        <w:tab/>
        <w:t>2006 IPCC Guidelines for National Greenhouse Gas Inventories</w:t>
      </w:r>
    </w:p>
    <w:p w14:paraId="08D1E59B" w14:textId="2E42E292" w:rsidR="000A3FE9" w:rsidRPr="00CD454B" w:rsidRDefault="000A3FE9" w:rsidP="000A3FE9">
      <w:pPr>
        <w:tabs>
          <w:tab w:val="left" w:pos="426"/>
        </w:tabs>
        <w:spacing w:before="100" w:after="0" w:line="240" w:lineRule="auto"/>
        <w:ind w:left="426" w:hanging="426"/>
        <w:rPr>
          <w:rFonts w:ascii="Browallia New" w:hAnsi="Browallia New" w:cs="Browallia New"/>
        </w:rPr>
      </w:pPr>
      <w:r w:rsidRPr="00CD454B">
        <w:rPr>
          <w:rFonts w:ascii="Browallia New" w:hAnsi="Browallia New" w:cs="Browallia New"/>
        </w:rPr>
        <w:t>[4]</w:t>
      </w:r>
      <w:r w:rsidRPr="00CD454B">
        <w:rPr>
          <w:rFonts w:ascii="Browallia New" w:hAnsi="Browallia New" w:cs="Browallia New"/>
        </w:rPr>
        <w:tab/>
      </w:r>
      <w:r w:rsidRPr="00CD454B">
        <w:rPr>
          <w:rFonts w:ascii="Browallia New" w:hAnsi="Browallia New" w:cs="Browallia New" w:hint="cs"/>
          <w:cs/>
        </w:rPr>
        <w:t>คู่มือการกรอกแบบสำรวจข้อมูลการจัดการขยะอินทรีย์ขององค์กรปกครองส่วนท้องถิ่น</w:t>
      </w:r>
      <w:r w:rsidRPr="00CD454B">
        <w:rPr>
          <w:rFonts w:ascii="Browallia New" w:hAnsi="Browallia New" w:cs="Browallia New"/>
        </w:rPr>
        <w:t>/</w:t>
      </w:r>
      <w:r w:rsidRPr="00CD454B">
        <w:rPr>
          <w:rFonts w:ascii="Browallia New" w:hAnsi="Browallia New" w:cs="Browallia New" w:hint="cs"/>
          <w:cs/>
        </w:rPr>
        <w:t>สำนักจัดการกากของเสียและสารอันตราย กรมควบคุมมลพิษ</w:t>
      </w:r>
    </w:p>
    <w:p w14:paraId="77621EDB" w14:textId="77777777" w:rsidR="000A3FE9" w:rsidRPr="00CD454B" w:rsidRDefault="000A3FE9" w:rsidP="000A3FE9">
      <w:pPr>
        <w:tabs>
          <w:tab w:val="left" w:pos="426"/>
        </w:tabs>
        <w:spacing w:before="100" w:after="0" w:line="240" w:lineRule="auto"/>
        <w:ind w:left="426" w:hanging="426"/>
        <w:rPr>
          <w:rFonts w:ascii="Browallia New" w:hAnsi="Browallia New" w:cs="Browallia New"/>
          <w:cs/>
        </w:rPr>
      </w:pPr>
      <w:r w:rsidRPr="00CD454B">
        <w:rPr>
          <w:rFonts w:ascii="Browallia New" w:hAnsi="Browallia New" w:cs="Browallia New"/>
        </w:rPr>
        <w:t>[5]</w:t>
      </w:r>
      <w:r w:rsidRPr="00CD454B">
        <w:rPr>
          <w:rFonts w:ascii="Browallia New" w:hAnsi="Browallia New" w:cs="Browallia New"/>
        </w:rPr>
        <w:tab/>
        <w:t>ACR, 2022. Methodology for the quantification, monitoring reporting, and verification of greenhouse gas emissions reductions and removals from: Certified reclaimed HFC refrigerants, propellants, and fire suppressants.</w:t>
      </w:r>
    </w:p>
    <w:p w14:paraId="582B58C3" w14:textId="77777777" w:rsidR="000A3FE9" w:rsidRPr="0085264B" w:rsidRDefault="000A3FE9" w:rsidP="004333CE">
      <w:pPr>
        <w:spacing w:before="0" w:after="0" w:line="240" w:lineRule="auto"/>
        <w:ind w:left="709" w:hanging="425"/>
        <w:rPr>
          <w:rFonts w:ascii="Browallia New" w:hAnsi="Browallia New" w:cs="Browallia New"/>
        </w:rPr>
      </w:pPr>
    </w:p>
    <w:p w14:paraId="3C76609A" w14:textId="77777777" w:rsidR="003E422A" w:rsidRPr="0085264B" w:rsidRDefault="003E422A" w:rsidP="004333CE">
      <w:pPr>
        <w:spacing w:before="0" w:after="0" w:line="240" w:lineRule="auto"/>
        <w:ind w:left="709" w:hanging="425"/>
        <w:rPr>
          <w:rFonts w:ascii="Browallia New" w:hAnsi="Browallia New" w:cs="Browallia New"/>
          <w:sz w:val="20"/>
          <w:szCs w:val="20"/>
          <w:cs/>
        </w:rPr>
      </w:pPr>
      <w:r w:rsidRPr="0085264B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CE1D2B" w:rsidRPr="0085264B" w14:paraId="496E32BE" w14:textId="77777777" w:rsidTr="00770F5C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4C88B" w14:textId="6D33C3BB" w:rsidR="00171396" w:rsidRPr="0085264B" w:rsidRDefault="00171396" w:rsidP="006229C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85264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lastRenderedPageBreak/>
              <w:br w:type="page"/>
            </w:r>
            <w:r w:rsidR="002B38B9" w:rsidRPr="006229C0">
              <w:rPr>
                <w:rFonts w:ascii="Browallia New" w:hAnsi="Browallia New" w:cs="Browallia New"/>
                <w:b/>
                <w:bCs/>
                <w:cs/>
              </w:rPr>
              <w:t>บันทึก</w:t>
            </w:r>
            <w:r w:rsidR="00763544" w:rsidRPr="006229C0">
              <w:rPr>
                <w:rFonts w:ascii="Browallia New" w:hAnsi="Browallia New" w:cs="Browallia New"/>
                <w:b/>
                <w:bCs/>
                <w:cs/>
              </w:rPr>
              <w:t>การแก้ไข</w:t>
            </w:r>
            <w:r w:rsidR="002B38B9" w:rsidRPr="006229C0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2879E9" w:rsidRPr="006229C0">
              <w:rPr>
                <w:rFonts w:ascii="Browallia New" w:hAnsi="Browallia New" w:cs="Browallia New"/>
                <w:b/>
                <w:bCs/>
              </w:rPr>
              <w:t>T-VER-S-METH-</w:t>
            </w:r>
            <w:r w:rsidR="00C42C81" w:rsidRPr="006229C0">
              <w:rPr>
                <w:rFonts w:ascii="Browallia New" w:hAnsi="Browallia New" w:cs="Browallia New"/>
                <w:b/>
                <w:bCs/>
              </w:rPr>
              <w:t>15</w:t>
            </w:r>
            <w:r w:rsidR="002879E9" w:rsidRPr="006229C0">
              <w:rPr>
                <w:rFonts w:ascii="Browallia New" w:hAnsi="Browallia New" w:cs="Browallia New"/>
                <w:b/>
                <w:bCs/>
              </w:rPr>
              <w:t>-0</w:t>
            </w:r>
            <w:r w:rsidR="00C42C81" w:rsidRPr="006229C0">
              <w:rPr>
                <w:rFonts w:ascii="Browallia New" w:hAnsi="Browallia New" w:cs="Browallia New"/>
                <w:b/>
                <w:bCs/>
              </w:rPr>
              <w:t>3</w:t>
            </w:r>
          </w:p>
        </w:tc>
      </w:tr>
    </w:tbl>
    <w:p w14:paraId="239D9059" w14:textId="77777777" w:rsidR="00757938" w:rsidRPr="005C2C29" w:rsidRDefault="00757938" w:rsidP="005C2C29">
      <w:pPr>
        <w:spacing w:before="0" w:after="0" w:line="240" w:lineRule="auto"/>
        <w:ind w:left="0"/>
        <w:jc w:val="center"/>
        <w:rPr>
          <w:rFonts w:ascii="Browallia New" w:hAnsi="Browallia New" w:cs="Browallia New"/>
          <w:sz w:val="28"/>
          <w:szCs w:val="28"/>
        </w:rPr>
      </w:pPr>
    </w:p>
    <w:tbl>
      <w:tblPr>
        <w:tblW w:w="8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"/>
        <w:gridCol w:w="1350"/>
        <w:gridCol w:w="2137"/>
        <w:gridCol w:w="4590"/>
      </w:tblGrid>
      <w:tr w:rsidR="006722B6" w:rsidRPr="0085264B" w14:paraId="6F33372A" w14:textId="77777777" w:rsidTr="002817F1">
        <w:trPr>
          <w:trHeight w:val="60"/>
          <w:tblHeader/>
        </w:trPr>
        <w:tc>
          <w:tcPr>
            <w:tcW w:w="918" w:type="dxa"/>
          </w:tcPr>
          <w:p w14:paraId="6EB75A54" w14:textId="77777777" w:rsidR="00562ED9" w:rsidRPr="0085264B" w:rsidRDefault="00562ED9" w:rsidP="005172C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85264B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350" w:type="dxa"/>
          </w:tcPr>
          <w:p w14:paraId="0B114AF8" w14:textId="77777777" w:rsidR="00562ED9" w:rsidRPr="0085264B" w:rsidRDefault="00562ED9" w:rsidP="005172C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85264B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2137" w:type="dxa"/>
          </w:tcPr>
          <w:p w14:paraId="3175C8B6" w14:textId="77777777" w:rsidR="00562ED9" w:rsidRPr="0085264B" w:rsidRDefault="00562ED9" w:rsidP="005172C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85264B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590" w:type="dxa"/>
          </w:tcPr>
          <w:p w14:paraId="0EA1C5F0" w14:textId="77777777" w:rsidR="00562ED9" w:rsidRPr="0085264B" w:rsidRDefault="00562ED9" w:rsidP="005172C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85264B">
              <w:rPr>
                <w:rFonts w:ascii="Browallia New" w:hAnsi="Browallia New" w:cs="Browallia New"/>
                <w:b/>
                <w:bCs/>
                <w:cs/>
              </w:rPr>
              <w:t>รายการ</w:t>
            </w:r>
            <w:r w:rsidR="00C2492E" w:rsidRPr="0085264B">
              <w:rPr>
                <w:rFonts w:ascii="Browallia New" w:hAnsi="Browallia New" w:cs="Browallia New"/>
                <w:b/>
                <w:bCs/>
                <w:cs/>
              </w:rPr>
              <w:t>แก้ไข</w:t>
            </w:r>
          </w:p>
        </w:tc>
      </w:tr>
      <w:tr w:rsidR="0053390F" w:rsidRPr="0085264B" w14:paraId="3D2B4AE4" w14:textId="77777777" w:rsidTr="002817F1">
        <w:trPr>
          <w:trHeight w:val="58"/>
        </w:trPr>
        <w:tc>
          <w:tcPr>
            <w:tcW w:w="918" w:type="dxa"/>
          </w:tcPr>
          <w:p w14:paraId="527697F0" w14:textId="260DBB57" w:rsidR="0053390F" w:rsidRPr="0085264B" w:rsidRDefault="0053390F" w:rsidP="004B3F1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2</w:t>
            </w:r>
          </w:p>
        </w:tc>
        <w:tc>
          <w:tcPr>
            <w:tcW w:w="1350" w:type="dxa"/>
          </w:tcPr>
          <w:p w14:paraId="2AAFB026" w14:textId="77D8CD6C" w:rsidR="0053390F" w:rsidRPr="0085264B" w:rsidRDefault="0053390F" w:rsidP="004B3F1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2137" w:type="dxa"/>
          </w:tcPr>
          <w:p w14:paraId="3105731A" w14:textId="15458504" w:rsidR="0053390F" w:rsidRDefault="0053390F" w:rsidP="004B3F1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19 </w:t>
            </w:r>
            <w:r>
              <w:rPr>
                <w:rFonts w:ascii="Browallia New" w:hAnsi="Browallia New" w:cs="Browallia New" w:hint="cs"/>
                <w:cs/>
              </w:rPr>
              <w:t xml:space="preserve">มีนาคม </w:t>
            </w:r>
            <w:r>
              <w:rPr>
                <w:rFonts w:ascii="Browallia New" w:hAnsi="Browallia New" w:cs="Browallia New"/>
              </w:rPr>
              <w:t>2569</w:t>
            </w:r>
          </w:p>
        </w:tc>
        <w:tc>
          <w:tcPr>
            <w:tcW w:w="4590" w:type="dxa"/>
          </w:tcPr>
          <w:p w14:paraId="391D895B" w14:textId="13419804" w:rsidR="0053390F" w:rsidRPr="009D30A1" w:rsidRDefault="0053390F" w:rsidP="009D30A1">
            <w:pPr>
              <w:spacing w:before="0" w:after="0" w:line="240" w:lineRule="auto"/>
              <w:ind w:left="16"/>
              <w:rPr>
                <w:rFonts w:ascii="Browallia New" w:hAnsi="Browallia New" w:cs="Browallia New"/>
                <w:sz w:val="24"/>
                <w:cs/>
              </w:rPr>
            </w:pPr>
            <w:r w:rsidRPr="009D30A1">
              <w:rPr>
                <w:rFonts w:ascii="Browallia New" w:hAnsi="Browallia New" w:cs="Browallia New" w:hint="cs"/>
                <w:sz w:val="24"/>
                <w:cs/>
              </w:rPr>
              <w:t>ปรับปรุงสมการคำนวณการปล่อยก๊าซเรือนกระจกในกรณีฐานสำหรับแหล่งกำเนิดที่เป็นโรงงานอุตสาหกรรม</w:t>
            </w:r>
          </w:p>
        </w:tc>
      </w:tr>
      <w:tr w:rsidR="004B3F16" w:rsidRPr="0085264B" w14:paraId="26C9A661" w14:textId="77777777" w:rsidTr="002817F1">
        <w:trPr>
          <w:trHeight w:val="58"/>
        </w:trPr>
        <w:tc>
          <w:tcPr>
            <w:tcW w:w="918" w:type="dxa"/>
          </w:tcPr>
          <w:p w14:paraId="315FC59A" w14:textId="77777777" w:rsidR="004B3F16" w:rsidRPr="0085264B" w:rsidRDefault="004B3F16" w:rsidP="004B3F1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85264B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</w:tcPr>
          <w:p w14:paraId="422C7FFC" w14:textId="77777777" w:rsidR="004B3F16" w:rsidRPr="0085264B" w:rsidRDefault="004B3F16" w:rsidP="004B3F1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85264B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37" w:type="dxa"/>
          </w:tcPr>
          <w:p w14:paraId="4036B49F" w14:textId="28F14B72" w:rsidR="004B3F16" w:rsidRPr="0085264B" w:rsidRDefault="005952B8" w:rsidP="004B3F1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23</w:t>
            </w:r>
            <w:r w:rsidR="00C42C81">
              <w:rPr>
                <w:rFonts w:ascii="Browallia New" w:hAnsi="Browallia New" w:cs="Browallia New"/>
              </w:rPr>
              <w:t xml:space="preserve"> </w:t>
            </w:r>
            <w:r w:rsidR="00C42C81">
              <w:rPr>
                <w:rFonts w:ascii="Browallia New" w:hAnsi="Browallia New" w:cs="Browallia New" w:hint="cs"/>
                <w:cs/>
              </w:rPr>
              <w:t xml:space="preserve">กรกฎาคม </w:t>
            </w:r>
            <w:r w:rsidR="00C42C81">
              <w:rPr>
                <w:rFonts w:ascii="Browallia New" w:hAnsi="Browallia New" w:cs="Browallia New"/>
              </w:rPr>
              <w:t>2568</w:t>
            </w:r>
          </w:p>
        </w:tc>
        <w:tc>
          <w:tcPr>
            <w:tcW w:w="4590" w:type="dxa"/>
          </w:tcPr>
          <w:p w14:paraId="713F5C6D" w14:textId="6462CFF9" w:rsidR="004B3F16" w:rsidRPr="0085264B" w:rsidRDefault="005952B8" w:rsidP="005C0984">
            <w:pPr>
              <w:spacing w:before="0" w:after="0" w:line="240" w:lineRule="auto"/>
              <w:ind w:left="179" w:hanging="179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เริ่มใช้ครั้งแรก</w:t>
            </w:r>
          </w:p>
        </w:tc>
      </w:tr>
    </w:tbl>
    <w:p w14:paraId="2100968E" w14:textId="77777777" w:rsidR="002B38B9" w:rsidRPr="0085264B" w:rsidRDefault="002B38B9" w:rsidP="002B38B9">
      <w:pPr>
        <w:spacing w:before="100" w:after="0" w:line="240" w:lineRule="auto"/>
        <w:ind w:left="0"/>
        <w:rPr>
          <w:rFonts w:ascii="Browallia New" w:hAnsi="Browallia New" w:cs="Browallia New"/>
          <w:cs/>
        </w:rPr>
      </w:pPr>
    </w:p>
    <w:sectPr w:rsidR="002B38B9" w:rsidRPr="0085264B" w:rsidSect="00BE1FBB">
      <w:headerReference w:type="even" r:id="rId10"/>
      <w:headerReference w:type="default" r:id="rId11"/>
      <w:headerReference w:type="first" r:id="rId12"/>
      <w:pgSz w:w="11906" w:h="16838"/>
      <w:pgMar w:top="1440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1CB172" w14:textId="77777777" w:rsidR="003F4B6B" w:rsidRDefault="003F4B6B" w:rsidP="00B21732">
      <w:pPr>
        <w:spacing w:after="0" w:line="240" w:lineRule="auto"/>
      </w:pPr>
      <w:r>
        <w:separator/>
      </w:r>
    </w:p>
  </w:endnote>
  <w:endnote w:type="continuationSeparator" w:id="0">
    <w:p w14:paraId="426AB25D" w14:textId="77777777" w:rsidR="003F4B6B" w:rsidRDefault="003F4B6B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FF92DCA2-DB06-46F6-A446-7A153B921E27}"/>
    <w:embedBold r:id="rId2" w:fontKey="{2571CB2C-080B-409E-AA95-DA4F6CC682F0}"/>
    <w:embedItalic r:id="rId3" w:fontKey="{402B187B-312D-4021-850E-7E3527A68F6A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SarabunPSK">
    <w:panose1 w:val="020B0500040200020003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3688CA3C-CA8A-4E1A-85CE-F793084754DF}"/>
    <w:embedItalic r:id="rId5" w:fontKey="{889957EC-ECAB-4F9B-8F0B-F96E203B823C}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CD7339" w14:textId="77777777" w:rsidR="00B562FB" w:rsidRPr="00723FFE" w:rsidRDefault="00B562FB" w:rsidP="00EC58ED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723FFE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723FFE">
      <w:rPr>
        <w:rFonts w:ascii="Browallia New" w:hAnsi="Browallia New" w:cs="Browallia New"/>
        <w:b/>
        <w:bCs/>
        <w:sz w:val="24"/>
        <w:szCs w:val="24"/>
      </w:rPr>
      <w:t>(</w:t>
    </w:r>
    <w:r w:rsidRPr="00723FFE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723FFE">
      <w:rPr>
        <w:rFonts w:ascii="Browallia New" w:hAnsi="Browallia New" w:cs="Browallia New"/>
        <w:b/>
        <w:bCs/>
        <w:sz w:val="24"/>
        <w:szCs w:val="24"/>
      </w:rPr>
      <w:t>)</w:t>
    </w:r>
  </w:p>
  <w:p w14:paraId="00CA209C" w14:textId="77777777" w:rsidR="00B562FB" w:rsidRPr="00D01E7E" w:rsidRDefault="00B562FB" w:rsidP="00B049C4">
    <w:pPr>
      <w:pStyle w:val="Footer"/>
      <w:spacing w:before="0" w:after="0" w:line="240" w:lineRule="auto"/>
      <w:jc w:val="right"/>
      <w:rPr>
        <w:rFonts w:ascii="Browallia New" w:hAnsi="Browallia New" w:cs="Browallia New"/>
        <w:sz w:val="28"/>
        <w:szCs w:val="28"/>
      </w:rPr>
    </w:pPr>
    <w:r w:rsidRPr="00723FFE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E5E946" w14:textId="77777777" w:rsidR="003F4B6B" w:rsidRDefault="003F4B6B" w:rsidP="00B21732">
      <w:pPr>
        <w:spacing w:after="0" w:line="240" w:lineRule="auto"/>
      </w:pPr>
      <w:r>
        <w:separator/>
      </w:r>
    </w:p>
  </w:footnote>
  <w:footnote w:type="continuationSeparator" w:id="0">
    <w:p w14:paraId="2CF16F32" w14:textId="77777777" w:rsidR="003F4B6B" w:rsidRDefault="003F4B6B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88E53A" w14:textId="7B7D4243" w:rsidR="00B562FB" w:rsidRPr="00822BC9" w:rsidRDefault="00B562FB" w:rsidP="000F280D">
    <w:pPr>
      <w:pStyle w:val="Header"/>
      <w:rPr>
        <w:szCs w:val="32"/>
        <w:cs/>
      </w:rPr>
    </w:pPr>
    <w:r>
      <w:rPr>
        <w:noProof/>
        <w:szCs w:val="32"/>
        <w:lang w:eastAsia="zh-TW" w:bidi="ar-SA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36C368B" wp14:editId="5AA80C64">
              <wp:simplePos x="0" y="0"/>
              <wp:positionH relativeFrom="page">
                <wp:posOffset>6645910</wp:posOffset>
              </wp:positionH>
              <wp:positionV relativeFrom="page">
                <wp:posOffset>368935</wp:posOffset>
              </wp:positionV>
              <wp:extent cx="911860" cy="231775"/>
              <wp:effectExtent l="0" t="0" r="2540" b="0"/>
              <wp:wrapNone/>
              <wp:docPr id="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B9903A" w14:textId="77777777" w:rsidR="00B562FB" w:rsidRPr="005172C4" w:rsidRDefault="00B562FB" w:rsidP="000F280D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 w:hint="cs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begin"/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1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6C368B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left:0;text-align:left;margin-left:523.3pt;margin-top:29.05pt;width:71.8pt;height:18.25pt;z-index:251659264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" o:allowincell="f" fillcolor="#4f81bd" stroked="f">
              <v:textbox style="mso-fit-shape-to-text:t" inset=",0,,0">
                <w:txbxContent>
                  <w:p w14:paraId="64B9903A" w14:textId="77777777" w:rsidR="00B562FB" w:rsidRPr="005172C4" w:rsidRDefault="00B562FB" w:rsidP="000F280D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5172C4">
                      <w:rPr>
                        <w:rFonts w:ascii="Browallia New" w:hAnsi="Browallia New" w:cs="Browallia New" w:hint="cs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fldChar w:fldCharType="begin"/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1</w: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  <w:cs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Cs w:val="32"/>
        <w:lang w:eastAsia="zh-TW" w:bidi="ar-SA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79756163" wp14:editId="2ED7E3A5">
              <wp:simplePos x="0" y="0"/>
              <wp:positionH relativeFrom="page">
                <wp:posOffset>450850</wp:posOffset>
              </wp:positionH>
              <wp:positionV relativeFrom="page">
                <wp:posOffset>253365</wp:posOffset>
              </wp:positionV>
              <wp:extent cx="6137910" cy="523875"/>
              <wp:effectExtent l="3175" t="0" r="2540" b="3810"/>
              <wp:wrapNone/>
              <wp:docPr id="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37910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559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905"/>
                            <w:gridCol w:w="5127"/>
                            <w:gridCol w:w="3527"/>
                          </w:tblGrid>
                          <w:tr w:rsidR="00B562FB" w:rsidRPr="00766205" w14:paraId="066E6DAC" w14:textId="77777777" w:rsidTr="005172C4">
                            <w:trPr>
                              <w:trHeight w:val="755"/>
                            </w:trPr>
                            <w:tc>
                              <w:tcPr>
                                <w:tcW w:w="905" w:type="dxa"/>
                                <w:vAlign w:val="center"/>
                              </w:tcPr>
                              <w:p w14:paraId="2CC8488E" w14:textId="75EA8BF3" w:rsidR="00B562FB" w:rsidRDefault="00B562FB" w:rsidP="005172C4">
                                <w:pPr>
                                  <w:spacing w:before="0" w:after="0" w:line="240" w:lineRule="auto"/>
                                  <w:ind w:left="0"/>
                                  <w:jc w:val="center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4FB9E2C" wp14:editId="6D0BB9FA">
                                      <wp:extent cx="311785" cy="325755"/>
                                      <wp:effectExtent l="0" t="0" r="0" b="0"/>
                                      <wp:docPr id="5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1785" cy="32575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5127" w:type="dxa"/>
                                <w:vAlign w:val="center"/>
                              </w:tcPr>
                              <w:p w14:paraId="1A943AE4" w14:textId="77777777" w:rsidR="00B562FB" w:rsidRPr="005172C4" w:rsidRDefault="00B562FB" w:rsidP="005172C4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3527" w:type="dxa"/>
                                <w:vAlign w:val="center"/>
                              </w:tcPr>
                              <w:p w14:paraId="43A4055C" w14:textId="315C8EF1" w:rsidR="00B562FB" w:rsidRPr="00D1068E" w:rsidRDefault="00B562FB" w:rsidP="000A3FE9">
                                <w:pPr>
                                  <w:spacing w:before="0" w:after="0" w:line="240" w:lineRule="auto"/>
                                  <w:ind w:left="0"/>
                                  <w:jc w:val="right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-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5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0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0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</w:p>
                            </w:tc>
                          </w:tr>
                        </w:tbl>
                        <w:p w14:paraId="55720B64" w14:textId="77777777" w:rsidR="00B562FB" w:rsidRPr="00822BC9" w:rsidRDefault="00B562FB" w:rsidP="000F280D">
                          <w:pPr>
                            <w:ind w:left="0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756163" id="Text Box 13" o:spid="_x0000_s1027" type="#_x0000_t202" style="position:absolute;left:0;text-align:left;margin-left:35.5pt;margin-top:19.95pt;width:483.3pt;height:41.2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" o:allowincell="f" filled="f" stroked="f">
              <v:textbox inset=",0,,0">
                <w:txbxContent>
                  <w:tbl>
                    <w:tblPr>
                      <w:tblW w:w="9559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905"/>
                      <w:gridCol w:w="5127"/>
                      <w:gridCol w:w="3527"/>
                    </w:tblGrid>
                    <w:tr w:rsidR="00B562FB" w:rsidRPr="00766205" w14:paraId="066E6DAC" w14:textId="77777777" w:rsidTr="005172C4">
                      <w:trPr>
                        <w:trHeight w:val="755"/>
                      </w:trPr>
                      <w:tc>
                        <w:tcPr>
                          <w:tcW w:w="905" w:type="dxa"/>
                          <w:vAlign w:val="center"/>
                        </w:tcPr>
                        <w:p w14:paraId="2CC8488E" w14:textId="75EA8BF3" w:rsidR="00B562FB" w:rsidRDefault="00B562FB" w:rsidP="005172C4">
                          <w:pPr>
                            <w:spacing w:before="0" w:after="0" w:line="240" w:lineRule="auto"/>
                            <w:ind w:left="0"/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4FB9E2C" wp14:editId="6D0BB9FA">
                                <wp:extent cx="311785" cy="325755"/>
                                <wp:effectExtent l="0" t="0" r="0" b="0"/>
                                <wp:docPr id="5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1785" cy="3257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5127" w:type="dxa"/>
                          <w:vAlign w:val="center"/>
                        </w:tcPr>
                        <w:p w14:paraId="1A943AE4" w14:textId="77777777" w:rsidR="00B562FB" w:rsidRPr="005172C4" w:rsidRDefault="00B562FB" w:rsidP="005172C4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3527" w:type="dxa"/>
                          <w:vAlign w:val="center"/>
                        </w:tcPr>
                        <w:p w14:paraId="43A4055C" w14:textId="315C8EF1" w:rsidR="00B562FB" w:rsidRPr="00D1068E" w:rsidRDefault="00B562FB" w:rsidP="000A3FE9">
                          <w:pPr>
                            <w:spacing w:before="0" w:after="0" w:line="240" w:lineRule="auto"/>
                            <w:ind w:left="0"/>
                            <w:jc w:val="right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-VER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S-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5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0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3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0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</w:p>
                      </w:tc>
                    </w:tr>
                  </w:tbl>
                  <w:p w14:paraId="55720B64" w14:textId="77777777" w:rsidR="00B562FB" w:rsidRPr="00822BC9" w:rsidRDefault="00B562FB" w:rsidP="000F280D">
                    <w:pPr>
                      <w:ind w:left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946CFD" w14:textId="08E17356" w:rsidR="00B562FB" w:rsidRDefault="00B562F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02B5C3" w14:textId="4C125E18" w:rsidR="00B562FB" w:rsidRPr="00822BC9" w:rsidRDefault="00B562FB" w:rsidP="00822BC9">
    <w:pPr>
      <w:pStyle w:val="Header"/>
      <w:rPr>
        <w:szCs w:val="32"/>
        <w:cs/>
      </w:rPr>
    </w:pPr>
    <w:r>
      <w:rPr>
        <w:noProof/>
        <w:szCs w:val="32"/>
        <w:lang w:eastAsia="zh-TW" w:bidi="ar-SA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27260C93" wp14:editId="67F39C5F">
              <wp:simplePos x="0" y="0"/>
              <wp:positionH relativeFrom="page">
                <wp:posOffset>6645910</wp:posOffset>
              </wp:positionH>
              <wp:positionV relativeFrom="page">
                <wp:posOffset>368935</wp:posOffset>
              </wp:positionV>
              <wp:extent cx="911860" cy="231775"/>
              <wp:effectExtent l="0" t="0" r="2540" b="0"/>
              <wp:wrapNone/>
              <wp:docPr id="2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274711" w14:textId="77777777" w:rsidR="00B562FB" w:rsidRPr="005172C4" w:rsidRDefault="00B562FB" w:rsidP="00B049C4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 w:hint="cs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begin"/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12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  <w:cs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260C93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left:0;text-align:left;margin-left:523.3pt;margin-top:29.05pt;width:71.8pt;height:18.25pt;z-index:25165721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" o:allowincell="f" fillcolor="#4f81bd" stroked="f">
              <v:textbox style="mso-fit-shape-to-text:t" inset=",0,,0">
                <w:txbxContent>
                  <w:p w14:paraId="16274711" w14:textId="77777777" w:rsidR="00B562FB" w:rsidRPr="005172C4" w:rsidRDefault="00B562FB" w:rsidP="00B049C4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5172C4">
                      <w:rPr>
                        <w:rFonts w:ascii="Browallia New" w:hAnsi="Browallia New" w:cs="Browallia New" w:hint="cs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fldChar w:fldCharType="begin"/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12</w:t>
                    </w:r>
                    <w:r w:rsidRPr="005172C4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  <w:cs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Cs w:val="32"/>
        <w:lang w:eastAsia="zh-TW" w:bidi="ar-SA"/>
      </w:rPr>
      <mc:AlternateContent>
        <mc:Choice Requires="wps">
          <w:drawing>
            <wp:anchor distT="0" distB="0" distL="114300" distR="114300" simplePos="0" relativeHeight="251656192" behindDoc="0" locked="0" layoutInCell="0" allowOverlap="1" wp14:anchorId="79BD35BF" wp14:editId="60098956">
              <wp:simplePos x="0" y="0"/>
              <wp:positionH relativeFrom="page">
                <wp:posOffset>450850</wp:posOffset>
              </wp:positionH>
              <wp:positionV relativeFrom="page">
                <wp:posOffset>253365</wp:posOffset>
              </wp:positionV>
              <wp:extent cx="6137910" cy="523875"/>
              <wp:effectExtent l="3175" t="0" r="2540" b="3810"/>
              <wp:wrapNone/>
              <wp:docPr id="1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37910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559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905"/>
                            <w:gridCol w:w="5127"/>
                            <w:gridCol w:w="3527"/>
                          </w:tblGrid>
                          <w:tr w:rsidR="00B562FB" w:rsidRPr="00766205" w14:paraId="30834022" w14:textId="77777777" w:rsidTr="005172C4">
                            <w:trPr>
                              <w:trHeight w:val="755"/>
                            </w:trPr>
                            <w:tc>
                              <w:tcPr>
                                <w:tcW w:w="905" w:type="dxa"/>
                                <w:vAlign w:val="center"/>
                              </w:tcPr>
                              <w:p w14:paraId="1461CB45" w14:textId="43EA3DBF" w:rsidR="00B562FB" w:rsidRDefault="00B562FB" w:rsidP="005172C4">
                                <w:pPr>
                                  <w:spacing w:before="0" w:after="0" w:line="240" w:lineRule="auto"/>
                                  <w:ind w:left="0"/>
                                  <w:jc w:val="center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3EFC71E" wp14:editId="6D8289B8">
                                      <wp:extent cx="311785" cy="325755"/>
                                      <wp:effectExtent l="0" t="0" r="0" b="0"/>
                                      <wp:docPr id="46" name="Picture 4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46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1785" cy="32575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5127" w:type="dxa"/>
                                <w:vAlign w:val="center"/>
                              </w:tcPr>
                              <w:p w14:paraId="06BFC55A" w14:textId="77777777" w:rsidR="00B562FB" w:rsidRPr="005172C4" w:rsidRDefault="00B562FB" w:rsidP="005172C4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3527" w:type="dxa"/>
                                <w:vAlign w:val="center"/>
                              </w:tcPr>
                              <w:p w14:paraId="0602B26A" w14:textId="49224639" w:rsidR="00B562FB" w:rsidRPr="00D1068E" w:rsidRDefault="00B562FB" w:rsidP="002879E9">
                                <w:pPr>
                                  <w:spacing w:before="0" w:after="0" w:line="240" w:lineRule="auto"/>
                                  <w:ind w:left="0"/>
                                  <w:jc w:val="right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-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5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0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Pr="00517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0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</w:p>
                            </w:tc>
                          </w:tr>
                        </w:tbl>
                        <w:p w14:paraId="364037F6" w14:textId="77777777" w:rsidR="00B562FB" w:rsidRPr="00822BC9" w:rsidRDefault="00B562FB" w:rsidP="00822BC9">
                          <w:pPr>
                            <w:ind w:left="0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BD35BF" id="Text Box 10" o:spid="_x0000_s1029" type="#_x0000_t202" style="position:absolute;left:0;text-align:left;margin-left:35.5pt;margin-top:19.95pt;width:483.3pt;height:41.25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" o:allowincell="f" filled="f" stroked="f">
              <v:textbox inset=",0,,0">
                <w:txbxContent>
                  <w:tbl>
                    <w:tblPr>
                      <w:tblW w:w="9559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905"/>
                      <w:gridCol w:w="5127"/>
                      <w:gridCol w:w="3527"/>
                    </w:tblGrid>
                    <w:tr w:rsidR="00B562FB" w:rsidRPr="00766205" w14:paraId="30834022" w14:textId="77777777" w:rsidTr="005172C4">
                      <w:trPr>
                        <w:trHeight w:val="755"/>
                      </w:trPr>
                      <w:tc>
                        <w:tcPr>
                          <w:tcW w:w="905" w:type="dxa"/>
                          <w:vAlign w:val="center"/>
                        </w:tcPr>
                        <w:p w14:paraId="1461CB45" w14:textId="43EA3DBF" w:rsidR="00B562FB" w:rsidRDefault="00B562FB" w:rsidP="005172C4">
                          <w:pPr>
                            <w:spacing w:before="0" w:after="0" w:line="240" w:lineRule="auto"/>
                            <w:ind w:left="0"/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3EFC71E" wp14:editId="6D8289B8">
                                <wp:extent cx="311785" cy="325755"/>
                                <wp:effectExtent l="0" t="0" r="0" b="0"/>
                                <wp:docPr id="46" name="Picture 4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1785" cy="3257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5127" w:type="dxa"/>
                          <w:vAlign w:val="center"/>
                        </w:tcPr>
                        <w:p w14:paraId="06BFC55A" w14:textId="77777777" w:rsidR="00B562FB" w:rsidRPr="005172C4" w:rsidRDefault="00B562FB" w:rsidP="005172C4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3527" w:type="dxa"/>
                          <w:vAlign w:val="center"/>
                        </w:tcPr>
                        <w:p w14:paraId="0602B26A" w14:textId="49224639" w:rsidR="00B562FB" w:rsidRPr="00D1068E" w:rsidRDefault="00B562FB" w:rsidP="002879E9">
                          <w:pPr>
                            <w:spacing w:before="0" w:after="0" w:line="240" w:lineRule="auto"/>
                            <w:ind w:left="0"/>
                            <w:jc w:val="right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-VER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S-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5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0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3</w:t>
                          </w:r>
                          <w:r w:rsidRPr="00517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0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</w:p>
                      </w:tc>
                    </w:tr>
                  </w:tbl>
                  <w:p w14:paraId="364037F6" w14:textId="77777777" w:rsidR="00B562FB" w:rsidRPr="00822BC9" w:rsidRDefault="00B562FB" w:rsidP="00822BC9">
                    <w:pPr>
                      <w:ind w:left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AF31F7" w14:textId="0F63F602" w:rsidR="00B562FB" w:rsidRDefault="00B562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006C1"/>
    <w:multiLevelType w:val="multilevel"/>
    <w:tmpl w:val="255E073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72418F9"/>
    <w:multiLevelType w:val="hybridMultilevel"/>
    <w:tmpl w:val="0F12A4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14252D"/>
    <w:multiLevelType w:val="hybridMultilevel"/>
    <w:tmpl w:val="3662D0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2B501256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B32854"/>
    <w:multiLevelType w:val="hybridMultilevel"/>
    <w:tmpl w:val="848EB250"/>
    <w:lvl w:ilvl="0" w:tplc="1D242EC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6" w15:restartNumberingAfterBreak="0">
    <w:nsid w:val="1366562B"/>
    <w:multiLevelType w:val="hybridMultilevel"/>
    <w:tmpl w:val="B4F49802"/>
    <w:lvl w:ilvl="0" w:tplc="E5AED188">
      <w:start w:val="1"/>
      <w:numFmt w:val="decimal"/>
      <w:lvlText w:val="%1)"/>
      <w:lvlJc w:val="left"/>
      <w:pPr>
        <w:ind w:left="11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7" w15:restartNumberingAfterBreak="0">
    <w:nsid w:val="13956BEA"/>
    <w:multiLevelType w:val="hybridMultilevel"/>
    <w:tmpl w:val="6EF04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)"/>
      <w:lvlJc w:val="left"/>
      <w:pPr>
        <w:tabs>
          <w:tab w:val="num" w:pos="709"/>
        </w:tabs>
        <w:ind w:left="709" w:hanging="709"/>
      </w:pPr>
      <w:rPr>
        <w:rFonts w:ascii="Browallia New" w:eastAsia="Times New Roman" w:hAnsi="Browallia New" w:cs="Browallia New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9" w15:restartNumberingAfterBreak="0">
    <w:nsid w:val="18CF765C"/>
    <w:multiLevelType w:val="hybridMultilevel"/>
    <w:tmpl w:val="03786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8E5957"/>
    <w:multiLevelType w:val="hybridMultilevel"/>
    <w:tmpl w:val="B07AB4FC"/>
    <w:lvl w:ilvl="0" w:tplc="CD64178E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D03C31"/>
    <w:multiLevelType w:val="hybridMultilevel"/>
    <w:tmpl w:val="CEE6D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3D1218"/>
    <w:multiLevelType w:val="hybridMultilevel"/>
    <w:tmpl w:val="BBB8F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CA2AD0"/>
    <w:multiLevelType w:val="hybridMultilevel"/>
    <w:tmpl w:val="00868C18"/>
    <w:lvl w:ilvl="0" w:tplc="3A702490">
      <w:start w:val="20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864AF1"/>
    <w:multiLevelType w:val="hybridMultilevel"/>
    <w:tmpl w:val="64EE5E4A"/>
    <w:lvl w:ilvl="0" w:tplc="832475AA">
      <w:start w:val="8"/>
      <w:numFmt w:val="bullet"/>
      <w:lvlText w:val="-"/>
      <w:lvlJc w:val="left"/>
      <w:pPr>
        <w:ind w:left="64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0" w:hanging="360"/>
      </w:pPr>
      <w:rPr>
        <w:rFonts w:ascii="Wingdings" w:hAnsi="Wingdings" w:hint="default"/>
      </w:rPr>
    </w:lvl>
  </w:abstractNum>
  <w:abstractNum w:abstractNumId="15" w15:restartNumberingAfterBreak="0">
    <w:nsid w:val="40E9617D"/>
    <w:multiLevelType w:val="hybridMultilevel"/>
    <w:tmpl w:val="9B4C36A6"/>
    <w:lvl w:ilvl="0" w:tplc="7C7C2592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452B5853"/>
    <w:multiLevelType w:val="hybridMultilevel"/>
    <w:tmpl w:val="4B4AA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E97F44"/>
    <w:multiLevelType w:val="hybridMultilevel"/>
    <w:tmpl w:val="5E0C7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555EBE"/>
    <w:multiLevelType w:val="multilevel"/>
    <w:tmpl w:val="BA80335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5A274882"/>
    <w:multiLevelType w:val="hybridMultilevel"/>
    <w:tmpl w:val="C270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73579F"/>
    <w:multiLevelType w:val="hybridMultilevel"/>
    <w:tmpl w:val="05108462"/>
    <w:lvl w:ilvl="0" w:tplc="FFFFFFFF">
      <w:start w:val="1"/>
      <w:numFmt w:val="lowerLetter"/>
      <w:lvlText w:val="(%1)"/>
      <w:lvlJc w:val="left"/>
      <w:pPr>
        <w:ind w:left="24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200" w:hanging="360"/>
      </w:pPr>
    </w:lvl>
    <w:lvl w:ilvl="2" w:tplc="FFFFFFFF" w:tentative="1">
      <w:start w:val="1"/>
      <w:numFmt w:val="lowerRoman"/>
      <w:lvlText w:val="%3."/>
      <w:lvlJc w:val="right"/>
      <w:pPr>
        <w:ind w:left="3920" w:hanging="180"/>
      </w:pPr>
    </w:lvl>
    <w:lvl w:ilvl="3" w:tplc="FFFFFFFF" w:tentative="1">
      <w:start w:val="1"/>
      <w:numFmt w:val="decimal"/>
      <w:lvlText w:val="%4."/>
      <w:lvlJc w:val="left"/>
      <w:pPr>
        <w:ind w:left="4640" w:hanging="360"/>
      </w:pPr>
    </w:lvl>
    <w:lvl w:ilvl="4" w:tplc="FFFFFFFF" w:tentative="1">
      <w:start w:val="1"/>
      <w:numFmt w:val="lowerLetter"/>
      <w:lvlText w:val="%5."/>
      <w:lvlJc w:val="left"/>
      <w:pPr>
        <w:ind w:left="5360" w:hanging="360"/>
      </w:pPr>
    </w:lvl>
    <w:lvl w:ilvl="5" w:tplc="FFFFFFFF" w:tentative="1">
      <w:start w:val="1"/>
      <w:numFmt w:val="lowerRoman"/>
      <w:lvlText w:val="%6."/>
      <w:lvlJc w:val="right"/>
      <w:pPr>
        <w:ind w:left="6080" w:hanging="180"/>
      </w:pPr>
    </w:lvl>
    <w:lvl w:ilvl="6" w:tplc="FFFFFFFF" w:tentative="1">
      <w:start w:val="1"/>
      <w:numFmt w:val="decimal"/>
      <w:lvlText w:val="%7."/>
      <w:lvlJc w:val="left"/>
      <w:pPr>
        <w:ind w:left="6800" w:hanging="360"/>
      </w:pPr>
    </w:lvl>
    <w:lvl w:ilvl="7" w:tplc="FFFFFFFF" w:tentative="1">
      <w:start w:val="1"/>
      <w:numFmt w:val="lowerLetter"/>
      <w:lvlText w:val="%8."/>
      <w:lvlJc w:val="left"/>
      <w:pPr>
        <w:ind w:left="7520" w:hanging="360"/>
      </w:pPr>
    </w:lvl>
    <w:lvl w:ilvl="8" w:tplc="FFFFFFFF" w:tentative="1">
      <w:start w:val="1"/>
      <w:numFmt w:val="lowerRoman"/>
      <w:lvlText w:val="%9."/>
      <w:lvlJc w:val="right"/>
      <w:pPr>
        <w:ind w:left="8240" w:hanging="180"/>
      </w:pPr>
    </w:lvl>
  </w:abstractNum>
  <w:abstractNum w:abstractNumId="21" w15:restartNumberingAfterBreak="0">
    <w:nsid w:val="5D7A5A35"/>
    <w:multiLevelType w:val="hybridMultilevel"/>
    <w:tmpl w:val="B85C4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CB7A65"/>
    <w:multiLevelType w:val="hybridMultilevel"/>
    <w:tmpl w:val="B5644074"/>
    <w:lvl w:ilvl="0" w:tplc="0409000F">
      <w:start w:val="1"/>
      <w:numFmt w:val="decimal"/>
      <w:lvlText w:val="%1."/>
      <w:lvlJc w:val="left"/>
      <w:pPr>
        <w:ind w:left="1444" w:hanging="360"/>
      </w:pPr>
    </w:lvl>
    <w:lvl w:ilvl="1" w:tplc="04090019" w:tentative="1">
      <w:start w:val="1"/>
      <w:numFmt w:val="lowerLetter"/>
      <w:lvlText w:val="%2."/>
      <w:lvlJc w:val="left"/>
      <w:pPr>
        <w:ind w:left="2164" w:hanging="360"/>
      </w:pPr>
    </w:lvl>
    <w:lvl w:ilvl="2" w:tplc="0409001B" w:tentative="1">
      <w:start w:val="1"/>
      <w:numFmt w:val="lowerRoman"/>
      <w:lvlText w:val="%3."/>
      <w:lvlJc w:val="right"/>
      <w:pPr>
        <w:ind w:left="2884" w:hanging="180"/>
      </w:pPr>
    </w:lvl>
    <w:lvl w:ilvl="3" w:tplc="0409000F" w:tentative="1">
      <w:start w:val="1"/>
      <w:numFmt w:val="decimal"/>
      <w:lvlText w:val="%4."/>
      <w:lvlJc w:val="left"/>
      <w:pPr>
        <w:ind w:left="3604" w:hanging="360"/>
      </w:pPr>
    </w:lvl>
    <w:lvl w:ilvl="4" w:tplc="04090019" w:tentative="1">
      <w:start w:val="1"/>
      <w:numFmt w:val="lowerLetter"/>
      <w:lvlText w:val="%5."/>
      <w:lvlJc w:val="left"/>
      <w:pPr>
        <w:ind w:left="4324" w:hanging="360"/>
      </w:pPr>
    </w:lvl>
    <w:lvl w:ilvl="5" w:tplc="0409001B" w:tentative="1">
      <w:start w:val="1"/>
      <w:numFmt w:val="lowerRoman"/>
      <w:lvlText w:val="%6."/>
      <w:lvlJc w:val="right"/>
      <w:pPr>
        <w:ind w:left="5044" w:hanging="180"/>
      </w:pPr>
    </w:lvl>
    <w:lvl w:ilvl="6" w:tplc="0409000F" w:tentative="1">
      <w:start w:val="1"/>
      <w:numFmt w:val="decimal"/>
      <w:lvlText w:val="%7."/>
      <w:lvlJc w:val="left"/>
      <w:pPr>
        <w:ind w:left="5764" w:hanging="360"/>
      </w:pPr>
    </w:lvl>
    <w:lvl w:ilvl="7" w:tplc="04090019" w:tentative="1">
      <w:start w:val="1"/>
      <w:numFmt w:val="lowerLetter"/>
      <w:lvlText w:val="%8."/>
      <w:lvlJc w:val="left"/>
      <w:pPr>
        <w:ind w:left="6484" w:hanging="360"/>
      </w:pPr>
    </w:lvl>
    <w:lvl w:ilvl="8" w:tplc="0409001B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23" w15:restartNumberingAfterBreak="0">
    <w:nsid w:val="63B015CE"/>
    <w:multiLevelType w:val="hybridMultilevel"/>
    <w:tmpl w:val="3662D0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2B501256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B392DA7"/>
    <w:multiLevelType w:val="multilevel"/>
    <w:tmpl w:val="5EDE06C6"/>
    <w:numStyleLink w:val="SDMParaList"/>
  </w:abstractNum>
  <w:abstractNum w:abstractNumId="25" w15:restartNumberingAfterBreak="0">
    <w:nsid w:val="6D8F43DD"/>
    <w:multiLevelType w:val="hybridMultilevel"/>
    <w:tmpl w:val="6EA2AF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59725D"/>
    <w:multiLevelType w:val="hybridMultilevel"/>
    <w:tmpl w:val="05108462"/>
    <w:lvl w:ilvl="0" w:tplc="89225A7E">
      <w:start w:val="1"/>
      <w:numFmt w:val="lowerLetter"/>
      <w:lvlText w:val="(%1)"/>
      <w:lvlJc w:val="left"/>
      <w:pPr>
        <w:ind w:left="2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00" w:hanging="360"/>
      </w:pPr>
    </w:lvl>
    <w:lvl w:ilvl="2" w:tplc="0409001B" w:tentative="1">
      <w:start w:val="1"/>
      <w:numFmt w:val="lowerRoman"/>
      <w:lvlText w:val="%3."/>
      <w:lvlJc w:val="right"/>
      <w:pPr>
        <w:ind w:left="3920" w:hanging="180"/>
      </w:pPr>
    </w:lvl>
    <w:lvl w:ilvl="3" w:tplc="0409000F" w:tentative="1">
      <w:start w:val="1"/>
      <w:numFmt w:val="decimal"/>
      <w:lvlText w:val="%4."/>
      <w:lvlJc w:val="left"/>
      <w:pPr>
        <w:ind w:left="4640" w:hanging="360"/>
      </w:pPr>
    </w:lvl>
    <w:lvl w:ilvl="4" w:tplc="04090019" w:tentative="1">
      <w:start w:val="1"/>
      <w:numFmt w:val="lowerLetter"/>
      <w:lvlText w:val="%5."/>
      <w:lvlJc w:val="left"/>
      <w:pPr>
        <w:ind w:left="5360" w:hanging="360"/>
      </w:pPr>
    </w:lvl>
    <w:lvl w:ilvl="5" w:tplc="0409001B" w:tentative="1">
      <w:start w:val="1"/>
      <w:numFmt w:val="lowerRoman"/>
      <w:lvlText w:val="%6."/>
      <w:lvlJc w:val="right"/>
      <w:pPr>
        <w:ind w:left="6080" w:hanging="180"/>
      </w:pPr>
    </w:lvl>
    <w:lvl w:ilvl="6" w:tplc="0409000F" w:tentative="1">
      <w:start w:val="1"/>
      <w:numFmt w:val="decimal"/>
      <w:lvlText w:val="%7."/>
      <w:lvlJc w:val="left"/>
      <w:pPr>
        <w:ind w:left="6800" w:hanging="360"/>
      </w:pPr>
    </w:lvl>
    <w:lvl w:ilvl="7" w:tplc="04090019" w:tentative="1">
      <w:start w:val="1"/>
      <w:numFmt w:val="lowerLetter"/>
      <w:lvlText w:val="%8."/>
      <w:lvlJc w:val="left"/>
      <w:pPr>
        <w:ind w:left="7520" w:hanging="360"/>
      </w:pPr>
    </w:lvl>
    <w:lvl w:ilvl="8" w:tplc="0409001B" w:tentative="1">
      <w:start w:val="1"/>
      <w:numFmt w:val="lowerRoman"/>
      <w:lvlText w:val="%9."/>
      <w:lvlJc w:val="right"/>
      <w:pPr>
        <w:ind w:left="824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18"/>
  </w:num>
  <w:num w:numId="6">
    <w:abstractNumId w:val="5"/>
  </w:num>
  <w:num w:numId="7">
    <w:abstractNumId w:val="11"/>
  </w:num>
  <w:num w:numId="8">
    <w:abstractNumId w:val="16"/>
  </w:num>
  <w:num w:numId="9">
    <w:abstractNumId w:val="9"/>
  </w:num>
  <w:num w:numId="10">
    <w:abstractNumId w:val="17"/>
  </w:num>
  <w:num w:numId="11">
    <w:abstractNumId w:val="21"/>
  </w:num>
  <w:num w:numId="12">
    <w:abstractNumId w:val="8"/>
  </w:num>
  <w:num w:numId="13">
    <w:abstractNumId w:val="24"/>
  </w:num>
  <w:num w:numId="14">
    <w:abstractNumId w:val="24"/>
    <w:lvlOverride w:ilvl="0">
      <w:lvl w:ilvl="0">
        <w:start w:val="1"/>
        <w:numFmt w:val="decimal"/>
        <w:pStyle w:val="SDMPara"/>
        <w:lvlText w:val="%1."/>
        <w:lvlJc w:val="left"/>
        <w:pPr>
          <w:tabs>
            <w:tab w:val="num" w:pos="709"/>
          </w:tabs>
          <w:ind w:left="709" w:hanging="709"/>
        </w:pPr>
        <w:rPr>
          <w:rFonts w:hint="default"/>
        </w:rPr>
      </w:lvl>
    </w:lvlOverride>
    <w:lvlOverride w:ilvl="1">
      <w:lvl w:ilvl="1">
        <w:start w:val="1"/>
        <w:numFmt w:val="lowerLetter"/>
        <w:pStyle w:val="SDMSubPara1"/>
        <w:lvlText w:val="(%2)"/>
        <w:lvlJc w:val="left"/>
        <w:pPr>
          <w:tabs>
            <w:tab w:val="num" w:pos="709"/>
          </w:tabs>
          <w:ind w:left="1418" w:hanging="709"/>
        </w:pPr>
        <w:rPr>
          <w:rFonts w:hint="default"/>
        </w:rPr>
      </w:lvl>
    </w:lvlOverride>
    <w:lvlOverride w:ilvl="2">
      <w:lvl w:ilvl="2">
        <w:start w:val="1"/>
        <w:numFmt w:val="lowerRoman"/>
        <w:pStyle w:val="SDMSubPara2"/>
        <w:lvlText w:val="(%3)"/>
        <w:lvlJc w:val="left"/>
        <w:pPr>
          <w:tabs>
            <w:tab w:val="num" w:pos="709"/>
          </w:tabs>
          <w:ind w:left="1985" w:hanging="567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DMSubPara3"/>
        <w:lvlText w:val="%4."/>
        <w:lvlJc w:val="left"/>
        <w:pPr>
          <w:tabs>
            <w:tab w:val="num" w:pos="709"/>
          </w:tabs>
          <w:ind w:left="2722" w:hanging="596"/>
        </w:pPr>
        <w:rPr>
          <w:rFonts w:hint="default"/>
        </w:rPr>
      </w:lvl>
    </w:lvlOverride>
    <w:lvlOverride w:ilvl="4">
      <w:lvl w:ilvl="4">
        <w:start w:val="1"/>
        <w:numFmt w:val="lowerRoman"/>
        <w:pStyle w:val="SDMSubPara4"/>
        <w:lvlText w:val="%5."/>
        <w:lvlJc w:val="left"/>
        <w:pPr>
          <w:tabs>
            <w:tab w:val="num" w:pos="709"/>
          </w:tabs>
          <w:ind w:left="3232" w:hanging="397"/>
        </w:pPr>
        <w:rPr>
          <w:rFonts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lvlText w:val="%7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lvlText w:val="%8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lvlText w:val="%9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 w:numId="15">
    <w:abstractNumId w:val="24"/>
  </w:num>
  <w:num w:numId="16">
    <w:abstractNumId w:val="24"/>
  </w:num>
  <w:num w:numId="17">
    <w:abstractNumId w:val="24"/>
  </w:num>
  <w:num w:numId="18">
    <w:abstractNumId w:val="15"/>
  </w:num>
  <w:num w:numId="19">
    <w:abstractNumId w:val="14"/>
  </w:num>
  <w:num w:numId="20">
    <w:abstractNumId w:val="22"/>
  </w:num>
  <w:num w:numId="21">
    <w:abstractNumId w:val="6"/>
  </w:num>
  <w:num w:numId="22">
    <w:abstractNumId w:val="13"/>
  </w:num>
  <w:num w:numId="23">
    <w:abstractNumId w:val="26"/>
  </w:num>
  <w:num w:numId="24">
    <w:abstractNumId w:val="20"/>
  </w:num>
  <w:num w:numId="25">
    <w:abstractNumId w:val="7"/>
  </w:num>
  <w:num w:numId="26">
    <w:abstractNumId w:val="10"/>
  </w:num>
  <w:num w:numId="27">
    <w:abstractNumId w:val="3"/>
  </w:num>
  <w:num w:numId="28">
    <w:abstractNumId w:val="23"/>
  </w:num>
  <w:num w:numId="29">
    <w:abstractNumId w:val="12"/>
  </w:num>
  <w:num w:numId="30">
    <w:abstractNumId w:val="19"/>
  </w:num>
  <w:num w:numId="31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sLQwMTAwsDAwNzdQ0lEKTi0uzszPAykwNqoFAGmJEx0tAAAA"/>
  </w:docVars>
  <w:rsids>
    <w:rsidRoot w:val="007F5516"/>
    <w:rsid w:val="000000BD"/>
    <w:rsid w:val="00004469"/>
    <w:rsid w:val="00005AC1"/>
    <w:rsid w:val="00006DDE"/>
    <w:rsid w:val="00007625"/>
    <w:rsid w:val="00007BA9"/>
    <w:rsid w:val="00007E1B"/>
    <w:rsid w:val="00011006"/>
    <w:rsid w:val="00011419"/>
    <w:rsid w:val="00012AA4"/>
    <w:rsid w:val="0001391C"/>
    <w:rsid w:val="00014A7F"/>
    <w:rsid w:val="0001572A"/>
    <w:rsid w:val="0001778A"/>
    <w:rsid w:val="00017794"/>
    <w:rsid w:val="0002007D"/>
    <w:rsid w:val="00021F7E"/>
    <w:rsid w:val="00023FCB"/>
    <w:rsid w:val="0002405E"/>
    <w:rsid w:val="00025AB1"/>
    <w:rsid w:val="00026A9E"/>
    <w:rsid w:val="000273CF"/>
    <w:rsid w:val="00030999"/>
    <w:rsid w:val="000321F7"/>
    <w:rsid w:val="00032C34"/>
    <w:rsid w:val="00034C0C"/>
    <w:rsid w:val="00034F96"/>
    <w:rsid w:val="00035DDA"/>
    <w:rsid w:val="00036909"/>
    <w:rsid w:val="0003697F"/>
    <w:rsid w:val="00037D62"/>
    <w:rsid w:val="000401E4"/>
    <w:rsid w:val="00040AFF"/>
    <w:rsid w:val="00040E92"/>
    <w:rsid w:val="00041629"/>
    <w:rsid w:val="000417FD"/>
    <w:rsid w:val="00043182"/>
    <w:rsid w:val="00045297"/>
    <w:rsid w:val="000460F5"/>
    <w:rsid w:val="000461FC"/>
    <w:rsid w:val="000469C2"/>
    <w:rsid w:val="00046D3F"/>
    <w:rsid w:val="00050449"/>
    <w:rsid w:val="00052433"/>
    <w:rsid w:val="000535B9"/>
    <w:rsid w:val="000573B3"/>
    <w:rsid w:val="00061E34"/>
    <w:rsid w:val="00064D55"/>
    <w:rsid w:val="00064F03"/>
    <w:rsid w:val="000663EC"/>
    <w:rsid w:val="00066FB0"/>
    <w:rsid w:val="0007006F"/>
    <w:rsid w:val="00073D43"/>
    <w:rsid w:val="00074950"/>
    <w:rsid w:val="00074B7A"/>
    <w:rsid w:val="00075B26"/>
    <w:rsid w:val="00080169"/>
    <w:rsid w:val="00081FC4"/>
    <w:rsid w:val="00082A44"/>
    <w:rsid w:val="000851CC"/>
    <w:rsid w:val="00086271"/>
    <w:rsid w:val="00087516"/>
    <w:rsid w:val="00090F1F"/>
    <w:rsid w:val="000915EC"/>
    <w:rsid w:val="00092E9F"/>
    <w:rsid w:val="00093948"/>
    <w:rsid w:val="00094880"/>
    <w:rsid w:val="000950FA"/>
    <w:rsid w:val="0009527E"/>
    <w:rsid w:val="00096C05"/>
    <w:rsid w:val="00096C96"/>
    <w:rsid w:val="0009765D"/>
    <w:rsid w:val="00097DC7"/>
    <w:rsid w:val="000A1914"/>
    <w:rsid w:val="000A20A8"/>
    <w:rsid w:val="000A3C52"/>
    <w:rsid w:val="000A3FE9"/>
    <w:rsid w:val="000A419E"/>
    <w:rsid w:val="000A48BF"/>
    <w:rsid w:val="000A4929"/>
    <w:rsid w:val="000A68DF"/>
    <w:rsid w:val="000B06B5"/>
    <w:rsid w:val="000B3EDB"/>
    <w:rsid w:val="000B46E0"/>
    <w:rsid w:val="000B474B"/>
    <w:rsid w:val="000B581B"/>
    <w:rsid w:val="000B5B56"/>
    <w:rsid w:val="000B6954"/>
    <w:rsid w:val="000B76CA"/>
    <w:rsid w:val="000C04B1"/>
    <w:rsid w:val="000C04FF"/>
    <w:rsid w:val="000C0AC8"/>
    <w:rsid w:val="000C106B"/>
    <w:rsid w:val="000C126D"/>
    <w:rsid w:val="000C1816"/>
    <w:rsid w:val="000C1DA9"/>
    <w:rsid w:val="000C44ED"/>
    <w:rsid w:val="000C49E0"/>
    <w:rsid w:val="000C5406"/>
    <w:rsid w:val="000C5624"/>
    <w:rsid w:val="000C622C"/>
    <w:rsid w:val="000C62C0"/>
    <w:rsid w:val="000C79FF"/>
    <w:rsid w:val="000D054E"/>
    <w:rsid w:val="000D0C6C"/>
    <w:rsid w:val="000D2ED5"/>
    <w:rsid w:val="000D4007"/>
    <w:rsid w:val="000D4F3D"/>
    <w:rsid w:val="000D5F8B"/>
    <w:rsid w:val="000D682F"/>
    <w:rsid w:val="000E0AAA"/>
    <w:rsid w:val="000E0B04"/>
    <w:rsid w:val="000E117D"/>
    <w:rsid w:val="000E3F95"/>
    <w:rsid w:val="000E47C0"/>
    <w:rsid w:val="000E4904"/>
    <w:rsid w:val="000E4A86"/>
    <w:rsid w:val="000E5F23"/>
    <w:rsid w:val="000E6977"/>
    <w:rsid w:val="000E6994"/>
    <w:rsid w:val="000E73A8"/>
    <w:rsid w:val="000E7A66"/>
    <w:rsid w:val="000E7D80"/>
    <w:rsid w:val="000F0C7A"/>
    <w:rsid w:val="000F15DA"/>
    <w:rsid w:val="000F1764"/>
    <w:rsid w:val="000F1C8F"/>
    <w:rsid w:val="000F280D"/>
    <w:rsid w:val="000F4FC7"/>
    <w:rsid w:val="000F63EA"/>
    <w:rsid w:val="0010121F"/>
    <w:rsid w:val="001013A1"/>
    <w:rsid w:val="00101DF3"/>
    <w:rsid w:val="001027C8"/>
    <w:rsid w:val="00102B67"/>
    <w:rsid w:val="00103108"/>
    <w:rsid w:val="00103B25"/>
    <w:rsid w:val="00104264"/>
    <w:rsid w:val="0010433B"/>
    <w:rsid w:val="0010514F"/>
    <w:rsid w:val="00106704"/>
    <w:rsid w:val="00106B56"/>
    <w:rsid w:val="0010768B"/>
    <w:rsid w:val="0011108E"/>
    <w:rsid w:val="00111ED4"/>
    <w:rsid w:val="00112EBD"/>
    <w:rsid w:val="001138F6"/>
    <w:rsid w:val="00113C5F"/>
    <w:rsid w:val="001153E5"/>
    <w:rsid w:val="00116584"/>
    <w:rsid w:val="00117AE6"/>
    <w:rsid w:val="00120D9B"/>
    <w:rsid w:val="0012152C"/>
    <w:rsid w:val="00121D37"/>
    <w:rsid w:val="00122EBD"/>
    <w:rsid w:val="00123E24"/>
    <w:rsid w:val="00124491"/>
    <w:rsid w:val="001248CB"/>
    <w:rsid w:val="00125536"/>
    <w:rsid w:val="00125A53"/>
    <w:rsid w:val="00125BB7"/>
    <w:rsid w:val="00125CED"/>
    <w:rsid w:val="00130095"/>
    <w:rsid w:val="00131946"/>
    <w:rsid w:val="00132AEA"/>
    <w:rsid w:val="00133A5D"/>
    <w:rsid w:val="00133B1B"/>
    <w:rsid w:val="00134710"/>
    <w:rsid w:val="001347EC"/>
    <w:rsid w:val="00134A79"/>
    <w:rsid w:val="00134F00"/>
    <w:rsid w:val="001357B4"/>
    <w:rsid w:val="00136457"/>
    <w:rsid w:val="001401CC"/>
    <w:rsid w:val="0014144E"/>
    <w:rsid w:val="00143D9F"/>
    <w:rsid w:val="001454B1"/>
    <w:rsid w:val="00145BDC"/>
    <w:rsid w:val="00145CB6"/>
    <w:rsid w:val="00146086"/>
    <w:rsid w:val="00146869"/>
    <w:rsid w:val="00147EA6"/>
    <w:rsid w:val="00154011"/>
    <w:rsid w:val="001548BB"/>
    <w:rsid w:val="001549B3"/>
    <w:rsid w:val="0015649D"/>
    <w:rsid w:val="00160300"/>
    <w:rsid w:val="00160735"/>
    <w:rsid w:val="00162BCD"/>
    <w:rsid w:val="0016363E"/>
    <w:rsid w:val="00165FCA"/>
    <w:rsid w:val="0016605E"/>
    <w:rsid w:val="0016663D"/>
    <w:rsid w:val="0016718F"/>
    <w:rsid w:val="00171396"/>
    <w:rsid w:val="00173711"/>
    <w:rsid w:val="0017539F"/>
    <w:rsid w:val="00176227"/>
    <w:rsid w:val="00176916"/>
    <w:rsid w:val="00177E0C"/>
    <w:rsid w:val="0018082E"/>
    <w:rsid w:val="00182A1A"/>
    <w:rsid w:val="001833EB"/>
    <w:rsid w:val="001836A0"/>
    <w:rsid w:val="00184859"/>
    <w:rsid w:val="001865E4"/>
    <w:rsid w:val="001868EB"/>
    <w:rsid w:val="0018735E"/>
    <w:rsid w:val="001875BD"/>
    <w:rsid w:val="00190413"/>
    <w:rsid w:val="00191BE2"/>
    <w:rsid w:val="00192335"/>
    <w:rsid w:val="00192352"/>
    <w:rsid w:val="001936AA"/>
    <w:rsid w:val="0019455B"/>
    <w:rsid w:val="001952C7"/>
    <w:rsid w:val="001954A4"/>
    <w:rsid w:val="00196AD4"/>
    <w:rsid w:val="001973F6"/>
    <w:rsid w:val="00197769"/>
    <w:rsid w:val="001A02DA"/>
    <w:rsid w:val="001A194D"/>
    <w:rsid w:val="001A2773"/>
    <w:rsid w:val="001A353A"/>
    <w:rsid w:val="001A4512"/>
    <w:rsid w:val="001A4997"/>
    <w:rsid w:val="001A586F"/>
    <w:rsid w:val="001A59C6"/>
    <w:rsid w:val="001A66EC"/>
    <w:rsid w:val="001A6759"/>
    <w:rsid w:val="001A6F23"/>
    <w:rsid w:val="001A71A7"/>
    <w:rsid w:val="001A7292"/>
    <w:rsid w:val="001A7528"/>
    <w:rsid w:val="001A75A3"/>
    <w:rsid w:val="001B00B3"/>
    <w:rsid w:val="001B0311"/>
    <w:rsid w:val="001B0848"/>
    <w:rsid w:val="001B0DFE"/>
    <w:rsid w:val="001B2E96"/>
    <w:rsid w:val="001B4044"/>
    <w:rsid w:val="001B5C16"/>
    <w:rsid w:val="001B6464"/>
    <w:rsid w:val="001B67C9"/>
    <w:rsid w:val="001B6F02"/>
    <w:rsid w:val="001B710F"/>
    <w:rsid w:val="001B731E"/>
    <w:rsid w:val="001B7EE0"/>
    <w:rsid w:val="001C1F3F"/>
    <w:rsid w:val="001C258C"/>
    <w:rsid w:val="001C2B5F"/>
    <w:rsid w:val="001C3709"/>
    <w:rsid w:val="001C5290"/>
    <w:rsid w:val="001C5717"/>
    <w:rsid w:val="001C5FA6"/>
    <w:rsid w:val="001C7C31"/>
    <w:rsid w:val="001D0D8C"/>
    <w:rsid w:val="001D1064"/>
    <w:rsid w:val="001D1D8F"/>
    <w:rsid w:val="001D45F3"/>
    <w:rsid w:val="001D474C"/>
    <w:rsid w:val="001D488F"/>
    <w:rsid w:val="001D4BF6"/>
    <w:rsid w:val="001D5636"/>
    <w:rsid w:val="001D5F55"/>
    <w:rsid w:val="001E05D6"/>
    <w:rsid w:val="001E0A12"/>
    <w:rsid w:val="001E0E66"/>
    <w:rsid w:val="001E1CA3"/>
    <w:rsid w:val="001E2A84"/>
    <w:rsid w:val="001E366D"/>
    <w:rsid w:val="001E5EBB"/>
    <w:rsid w:val="001E6F43"/>
    <w:rsid w:val="001E71EB"/>
    <w:rsid w:val="001E7887"/>
    <w:rsid w:val="001E7AD6"/>
    <w:rsid w:val="001E7F49"/>
    <w:rsid w:val="001F15B7"/>
    <w:rsid w:val="001F1DCB"/>
    <w:rsid w:val="001F2A78"/>
    <w:rsid w:val="001F2CA5"/>
    <w:rsid w:val="001F5B62"/>
    <w:rsid w:val="001F673A"/>
    <w:rsid w:val="001F6814"/>
    <w:rsid w:val="001F6D97"/>
    <w:rsid w:val="0020058A"/>
    <w:rsid w:val="0020209C"/>
    <w:rsid w:val="00203C32"/>
    <w:rsid w:val="00204476"/>
    <w:rsid w:val="002057A8"/>
    <w:rsid w:val="00205CA8"/>
    <w:rsid w:val="00207A37"/>
    <w:rsid w:val="00207CC1"/>
    <w:rsid w:val="00207EBB"/>
    <w:rsid w:val="00210140"/>
    <w:rsid w:val="0021224A"/>
    <w:rsid w:val="00213A31"/>
    <w:rsid w:val="00213F3A"/>
    <w:rsid w:val="0021470E"/>
    <w:rsid w:val="00216209"/>
    <w:rsid w:val="00216283"/>
    <w:rsid w:val="00216C64"/>
    <w:rsid w:val="00217295"/>
    <w:rsid w:val="00220DB4"/>
    <w:rsid w:val="002214F2"/>
    <w:rsid w:val="0022165E"/>
    <w:rsid w:val="002219CB"/>
    <w:rsid w:val="0022285E"/>
    <w:rsid w:val="00222CDC"/>
    <w:rsid w:val="00223FD8"/>
    <w:rsid w:val="00226E3C"/>
    <w:rsid w:val="00226ECF"/>
    <w:rsid w:val="0023149B"/>
    <w:rsid w:val="00232197"/>
    <w:rsid w:val="00232200"/>
    <w:rsid w:val="0023424E"/>
    <w:rsid w:val="00234936"/>
    <w:rsid w:val="002408C6"/>
    <w:rsid w:val="002416BA"/>
    <w:rsid w:val="00243193"/>
    <w:rsid w:val="00243F57"/>
    <w:rsid w:val="0024613A"/>
    <w:rsid w:val="0024634E"/>
    <w:rsid w:val="00250F0A"/>
    <w:rsid w:val="00250F17"/>
    <w:rsid w:val="0025359B"/>
    <w:rsid w:val="002538DC"/>
    <w:rsid w:val="00253960"/>
    <w:rsid w:val="00253CCF"/>
    <w:rsid w:val="0025543B"/>
    <w:rsid w:val="00255707"/>
    <w:rsid w:val="00256C93"/>
    <w:rsid w:val="002579CD"/>
    <w:rsid w:val="00257A7B"/>
    <w:rsid w:val="00261FE5"/>
    <w:rsid w:val="002628B1"/>
    <w:rsid w:val="002628C3"/>
    <w:rsid w:val="00266481"/>
    <w:rsid w:val="002677CA"/>
    <w:rsid w:val="00267F01"/>
    <w:rsid w:val="00271B16"/>
    <w:rsid w:val="00271DDF"/>
    <w:rsid w:val="002735A4"/>
    <w:rsid w:val="0027387B"/>
    <w:rsid w:val="00273F2D"/>
    <w:rsid w:val="002817F1"/>
    <w:rsid w:val="00282087"/>
    <w:rsid w:val="002836A2"/>
    <w:rsid w:val="00283B36"/>
    <w:rsid w:val="0028426B"/>
    <w:rsid w:val="00284C61"/>
    <w:rsid w:val="002851EB"/>
    <w:rsid w:val="002856C5"/>
    <w:rsid w:val="002859FE"/>
    <w:rsid w:val="002879E9"/>
    <w:rsid w:val="002902F3"/>
    <w:rsid w:val="00291122"/>
    <w:rsid w:val="00291B65"/>
    <w:rsid w:val="00291F9B"/>
    <w:rsid w:val="002943D7"/>
    <w:rsid w:val="0029455F"/>
    <w:rsid w:val="00297371"/>
    <w:rsid w:val="00297BA3"/>
    <w:rsid w:val="002A0898"/>
    <w:rsid w:val="002A0C10"/>
    <w:rsid w:val="002A0CDA"/>
    <w:rsid w:val="002A3503"/>
    <w:rsid w:val="002A42CF"/>
    <w:rsid w:val="002A4607"/>
    <w:rsid w:val="002A4DCB"/>
    <w:rsid w:val="002A52D7"/>
    <w:rsid w:val="002A5B2D"/>
    <w:rsid w:val="002B12B1"/>
    <w:rsid w:val="002B1ED7"/>
    <w:rsid w:val="002B2703"/>
    <w:rsid w:val="002B34FF"/>
    <w:rsid w:val="002B3554"/>
    <w:rsid w:val="002B38B9"/>
    <w:rsid w:val="002B3F13"/>
    <w:rsid w:val="002B524F"/>
    <w:rsid w:val="002B56DB"/>
    <w:rsid w:val="002B59A4"/>
    <w:rsid w:val="002C010B"/>
    <w:rsid w:val="002C0637"/>
    <w:rsid w:val="002C12D2"/>
    <w:rsid w:val="002C1D0D"/>
    <w:rsid w:val="002C26C9"/>
    <w:rsid w:val="002C2E80"/>
    <w:rsid w:val="002C3198"/>
    <w:rsid w:val="002C3F13"/>
    <w:rsid w:val="002C5058"/>
    <w:rsid w:val="002D0426"/>
    <w:rsid w:val="002D067B"/>
    <w:rsid w:val="002D2491"/>
    <w:rsid w:val="002D443A"/>
    <w:rsid w:val="002D4849"/>
    <w:rsid w:val="002D4C8E"/>
    <w:rsid w:val="002D5592"/>
    <w:rsid w:val="002D5E52"/>
    <w:rsid w:val="002D763D"/>
    <w:rsid w:val="002E04EA"/>
    <w:rsid w:val="002E215C"/>
    <w:rsid w:val="002E2FE7"/>
    <w:rsid w:val="002E38B9"/>
    <w:rsid w:val="002E494A"/>
    <w:rsid w:val="002E4ADD"/>
    <w:rsid w:val="002E7EBA"/>
    <w:rsid w:val="002F0103"/>
    <w:rsid w:val="002F3EAD"/>
    <w:rsid w:val="002F55A5"/>
    <w:rsid w:val="002F62A2"/>
    <w:rsid w:val="002F77FB"/>
    <w:rsid w:val="002F7A48"/>
    <w:rsid w:val="002F7B93"/>
    <w:rsid w:val="0030359E"/>
    <w:rsid w:val="00310401"/>
    <w:rsid w:val="00310FDF"/>
    <w:rsid w:val="0031244F"/>
    <w:rsid w:val="00312943"/>
    <w:rsid w:val="0031315B"/>
    <w:rsid w:val="0031404E"/>
    <w:rsid w:val="0031452C"/>
    <w:rsid w:val="003149C5"/>
    <w:rsid w:val="00314BB0"/>
    <w:rsid w:val="00315A94"/>
    <w:rsid w:val="00315C7D"/>
    <w:rsid w:val="0031641B"/>
    <w:rsid w:val="00320EDB"/>
    <w:rsid w:val="00322C94"/>
    <w:rsid w:val="0033069B"/>
    <w:rsid w:val="00331F93"/>
    <w:rsid w:val="00332147"/>
    <w:rsid w:val="003327F5"/>
    <w:rsid w:val="00332A54"/>
    <w:rsid w:val="00333A2D"/>
    <w:rsid w:val="0033407C"/>
    <w:rsid w:val="003358D9"/>
    <w:rsid w:val="00336978"/>
    <w:rsid w:val="00337366"/>
    <w:rsid w:val="00337BA3"/>
    <w:rsid w:val="0034066C"/>
    <w:rsid w:val="0034251C"/>
    <w:rsid w:val="003425DA"/>
    <w:rsid w:val="003430FA"/>
    <w:rsid w:val="00343D04"/>
    <w:rsid w:val="00345528"/>
    <w:rsid w:val="0034602B"/>
    <w:rsid w:val="00346736"/>
    <w:rsid w:val="003478BA"/>
    <w:rsid w:val="003508E0"/>
    <w:rsid w:val="00350B0A"/>
    <w:rsid w:val="00350C0E"/>
    <w:rsid w:val="00350DDE"/>
    <w:rsid w:val="003539C5"/>
    <w:rsid w:val="00354927"/>
    <w:rsid w:val="00355EFA"/>
    <w:rsid w:val="003569A3"/>
    <w:rsid w:val="00356E0E"/>
    <w:rsid w:val="003577D7"/>
    <w:rsid w:val="00361723"/>
    <w:rsid w:val="00362935"/>
    <w:rsid w:val="00365898"/>
    <w:rsid w:val="00366B0F"/>
    <w:rsid w:val="00367FAF"/>
    <w:rsid w:val="00370128"/>
    <w:rsid w:val="00370775"/>
    <w:rsid w:val="0037271F"/>
    <w:rsid w:val="00372856"/>
    <w:rsid w:val="00372EEA"/>
    <w:rsid w:val="00374530"/>
    <w:rsid w:val="00375CEE"/>
    <w:rsid w:val="00376A6B"/>
    <w:rsid w:val="00377407"/>
    <w:rsid w:val="003801EB"/>
    <w:rsid w:val="003806E1"/>
    <w:rsid w:val="0038314C"/>
    <w:rsid w:val="00385C1D"/>
    <w:rsid w:val="00386ED7"/>
    <w:rsid w:val="003876A6"/>
    <w:rsid w:val="00390413"/>
    <w:rsid w:val="0039071F"/>
    <w:rsid w:val="00395102"/>
    <w:rsid w:val="003956CB"/>
    <w:rsid w:val="003A0140"/>
    <w:rsid w:val="003A05C9"/>
    <w:rsid w:val="003A1446"/>
    <w:rsid w:val="003A65F2"/>
    <w:rsid w:val="003A6D3D"/>
    <w:rsid w:val="003A6DB8"/>
    <w:rsid w:val="003A7D7D"/>
    <w:rsid w:val="003B080F"/>
    <w:rsid w:val="003B229B"/>
    <w:rsid w:val="003B2CD7"/>
    <w:rsid w:val="003B3162"/>
    <w:rsid w:val="003B417D"/>
    <w:rsid w:val="003B4F73"/>
    <w:rsid w:val="003B59D5"/>
    <w:rsid w:val="003B60AF"/>
    <w:rsid w:val="003B6579"/>
    <w:rsid w:val="003B717C"/>
    <w:rsid w:val="003C0190"/>
    <w:rsid w:val="003C1401"/>
    <w:rsid w:val="003C141D"/>
    <w:rsid w:val="003C1958"/>
    <w:rsid w:val="003C2DAB"/>
    <w:rsid w:val="003C2F5D"/>
    <w:rsid w:val="003C3EC3"/>
    <w:rsid w:val="003C5170"/>
    <w:rsid w:val="003C6AFE"/>
    <w:rsid w:val="003C7223"/>
    <w:rsid w:val="003C7F94"/>
    <w:rsid w:val="003D1045"/>
    <w:rsid w:val="003D154D"/>
    <w:rsid w:val="003D28F4"/>
    <w:rsid w:val="003D2D34"/>
    <w:rsid w:val="003D2DB8"/>
    <w:rsid w:val="003D324C"/>
    <w:rsid w:val="003D35D2"/>
    <w:rsid w:val="003D37CA"/>
    <w:rsid w:val="003D47AC"/>
    <w:rsid w:val="003D5C9A"/>
    <w:rsid w:val="003D63E6"/>
    <w:rsid w:val="003D6AAE"/>
    <w:rsid w:val="003E004A"/>
    <w:rsid w:val="003E3A48"/>
    <w:rsid w:val="003E422A"/>
    <w:rsid w:val="003E4378"/>
    <w:rsid w:val="003E4AD8"/>
    <w:rsid w:val="003E4EF9"/>
    <w:rsid w:val="003E54F5"/>
    <w:rsid w:val="003E56B2"/>
    <w:rsid w:val="003E7715"/>
    <w:rsid w:val="003E774D"/>
    <w:rsid w:val="003F0497"/>
    <w:rsid w:val="003F09AE"/>
    <w:rsid w:val="003F0C95"/>
    <w:rsid w:val="003F1F47"/>
    <w:rsid w:val="003F49F1"/>
    <w:rsid w:val="003F4B6B"/>
    <w:rsid w:val="003F5831"/>
    <w:rsid w:val="003F70DD"/>
    <w:rsid w:val="003F746B"/>
    <w:rsid w:val="004017CA"/>
    <w:rsid w:val="00403476"/>
    <w:rsid w:val="00405014"/>
    <w:rsid w:val="00405F6D"/>
    <w:rsid w:val="0040604A"/>
    <w:rsid w:val="004103DA"/>
    <w:rsid w:val="00410401"/>
    <w:rsid w:val="0041144E"/>
    <w:rsid w:val="004114D6"/>
    <w:rsid w:val="00413665"/>
    <w:rsid w:val="0041617B"/>
    <w:rsid w:val="004174A3"/>
    <w:rsid w:val="00422741"/>
    <w:rsid w:val="004231A5"/>
    <w:rsid w:val="0042327C"/>
    <w:rsid w:val="00424B6D"/>
    <w:rsid w:val="004265EA"/>
    <w:rsid w:val="00426F39"/>
    <w:rsid w:val="0042700A"/>
    <w:rsid w:val="004304C1"/>
    <w:rsid w:val="004316CF"/>
    <w:rsid w:val="004317E4"/>
    <w:rsid w:val="00432752"/>
    <w:rsid w:val="004333CE"/>
    <w:rsid w:val="004343EC"/>
    <w:rsid w:val="00434498"/>
    <w:rsid w:val="00435D32"/>
    <w:rsid w:val="00436838"/>
    <w:rsid w:val="004368D9"/>
    <w:rsid w:val="004410A9"/>
    <w:rsid w:val="0044123C"/>
    <w:rsid w:val="00442E85"/>
    <w:rsid w:val="00446C5A"/>
    <w:rsid w:val="00450B5B"/>
    <w:rsid w:val="00451828"/>
    <w:rsid w:val="00453651"/>
    <w:rsid w:val="00454078"/>
    <w:rsid w:val="0045433E"/>
    <w:rsid w:val="00457478"/>
    <w:rsid w:val="004577D9"/>
    <w:rsid w:val="00460B21"/>
    <w:rsid w:val="00460D9F"/>
    <w:rsid w:val="00461937"/>
    <w:rsid w:val="0046398B"/>
    <w:rsid w:val="00463D5B"/>
    <w:rsid w:val="00464F98"/>
    <w:rsid w:val="00465778"/>
    <w:rsid w:val="00466EC6"/>
    <w:rsid w:val="00467516"/>
    <w:rsid w:val="00470468"/>
    <w:rsid w:val="004709A1"/>
    <w:rsid w:val="004720FD"/>
    <w:rsid w:val="00472660"/>
    <w:rsid w:val="00474CDC"/>
    <w:rsid w:val="00474D19"/>
    <w:rsid w:val="00476342"/>
    <w:rsid w:val="00476354"/>
    <w:rsid w:val="0047652C"/>
    <w:rsid w:val="00480934"/>
    <w:rsid w:val="004815A8"/>
    <w:rsid w:val="004819CD"/>
    <w:rsid w:val="00481BF3"/>
    <w:rsid w:val="00483CCB"/>
    <w:rsid w:val="004847BC"/>
    <w:rsid w:val="004877FB"/>
    <w:rsid w:val="00490FD8"/>
    <w:rsid w:val="00493A2F"/>
    <w:rsid w:val="00493B91"/>
    <w:rsid w:val="004947BE"/>
    <w:rsid w:val="004951D0"/>
    <w:rsid w:val="004953FE"/>
    <w:rsid w:val="004A0104"/>
    <w:rsid w:val="004A3216"/>
    <w:rsid w:val="004A48AE"/>
    <w:rsid w:val="004A6BD4"/>
    <w:rsid w:val="004A6D98"/>
    <w:rsid w:val="004B06A8"/>
    <w:rsid w:val="004B0878"/>
    <w:rsid w:val="004B1DD6"/>
    <w:rsid w:val="004B2DC6"/>
    <w:rsid w:val="004B351F"/>
    <w:rsid w:val="004B3F16"/>
    <w:rsid w:val="004B533D"/>
    <w:rsid w:val="004B5AAE"/>
    <w:rsid w:val="004B6E4D"/>
    <w:rsid w:val="004B7C49"/>
    <w:rsid w:val="004B7DC7"/>
    <w:rsid w:val="004C2B31"/>
    <w:rsid w:val="004C3E2C"/>
    <w:rsid w:val="004C4F13"/>
    <w:rsid w:val="004C6689"/>
    <w:rsid w:val="004C7897"/>
    <w:rsid w:val="004D00E5"/>
    <w:rsid w:val="004D08D4"/>
    <w:rsid w:val="004D159D"/>
    <w:rsid w:val="004D1972"/>
    <w:rsid w:val="004D3349"/>
    <w:rsid w:val="004D3AF6"/>
    <w:rsid w:val="004D4363"/>
    <w:rsid w:val="004D43AB"/>
    <w:rsid w:val="004D4754"/>
    <w:rsid w:val="004D7575"/>
    <w:rsid w:val="004D77EB"/>
    <w:rsid w:val="004D7E50"/>
    <w:rsid w:val="004E140C"/>
    <w:rsid w:val="004E1C55"/>
    <w:rsid w:val="004E2248"/>
    <w:rsid w:val="004E29F6"/>
    <w:rsid w:val="004E309D"/>
    <w:rsid w:val="004E35A7"/>
    <w:rsid w:val="004E3992"/>
    <w:rsid w:val="004E3B5C"/>
    <w:rsid w:val="004E4094"/>
    <w:rsid w:val="004E5D65"/>
    <w:rsid w:val="004E61DE"/>
    <w:rsid w:val="004E76DB"/>
    <w:rsid w:val="004E78BF"/>
    <w:rsid w:val="004F0A48"/>
    <w:rsid w:val="004F0D5F"/>
    <w:rsid w:val="004F18CA"/>
    <w:rsid w:val="004F44BC"/>
    <w:rsid w:val="004F5697"/>
    <w:rsid w:val="004F6816"/>
    <w:rsid w:val="005013F3"/>
    <w:rsid w:val="00501507"/>
    <w:rsid w:val="0050164C"/>
    <w:rsid w:val="00501902"/>
    <w:rsid w:val="005024F9"/>
    <w:rsid w:val="005026C3"/>
    <w:rsid w:val="00504A22"/>
    <w:rsid w:val="00504AAC"/>
    <w:rsid w:val="00504D18"/>
    <w:rsid w:val="00505215"/>
    <w:rsid w:val="00505A7A"/>
    <w:rsid w:val="005060C1"/>
    <w:rsid w:val="0050681B"/>
    <w:rsid w:val="00511039"/>
    <w:rsid w:val="005110A5"/>
    <w:rsid w:val="00511D24"/>
    <w:rsid w:val="00511F5F"/>
    <w:rsid w:val="00514949"/>
    <w:rsid w:val="00515017"/>
    <w:rsid w:val="00515220"/>
    <w:rsid w:val="00515526"/>
    <w:rsid w:val="00515F19"/>
    <w:rsid w:val="005172C4"/>
    <w:rsid w:val="0052136A"/>
    <w:rsid w:val="00521BD6"/>
    <w:rsid w:val="00522746"/>
    <w:rsid w:val="005227C3"/>
    <w:rsid w:val="005237FE"/>
    <w:rsid w:val="00523813"/>
    <w:rsid w:val="00525AFA"/>
    <w:rsid w:val="00525FB8"/>
    <w:rsid w:val="005315BB"/>
    <w:rsid w:val="0053281D"/>
    <w:rsid w:val="0053390F"/>
    <w:rsid w:val="0053420E"/>
    <w:rsid w:val="00534A4D"/>
    <w:rsid w:val="00537DA2"/>
    <w:rsid w:val="00540BB8"/>
    <w:rsid w:val="00540DDB"/>
    <w:rsid w:val="00544198"/>
    <w:rsid w:val="00544C26"/>
    <w:rsid w:val="00545696"/>
    <w:rsid w:val="005462DF"/>
    <w:rsid w:val="0055301C"/>
    <w:rsid w:val="005532B0"/>
    <w:rsid w:val="0055394F"/>
    <w:rsid w:val="00553E98"/>
    <w:rsid w:val="00554A4E"/>
    <w:rsid w:val="0055560F"/>
    <w:rsid w:val="00555F68"/>
    <w:rsid w:val="0055633B"/>
    <w:rsid w:val="00556655"/>
    <w:rsid w:val="00557BC1"/>
    <w:rsid w:val="00561529"/>
    <w:rsid w:val="005618DE"/>
    <w:rsid w:val="00562225"/>
    <w:rsid w:val="00562D38"/>
    <w:rsid w:val="00562ED9"/>
    <w:rsid w:val="005632C2"/>
    <w:rsid w:val="00563701"/>
    <w:rsid w:val="005638F5"/>
    <w:rsid w:val="005641DA"/>
    <w:rsid w:val="005645AD"/>
    <w:rsid w:val="00571F33"/>
    <w:rsid w:val="005723E0"/>
    <w:rsid w:val="005730A4"/>
    <w:rsid w:val="00575333"/>
    <w:rsid w:val="00576286"/>
    <w:rsid w:val="00576A2A"/>
    <w:rsid w:val="005804EB"/>
    <w:rsid w:val="0058105A"/>
    <w:rsid w:val="00582256"/>
    <w:rsid w:val="00582482"/>
    <w:rsid w:val="00584741"/>
    <w:rsid w:val="005854C8"/>
    <w:rsid w:val="005860BA"/>
    <w:rsid w:val="00592EE7"/>
    <w:rsid w:val="00593737"/>
    <w:rsid w:val="00594750"/>
    <w:rsid w:val="005951DD"/>
    <w:rsid w:val="005952B8"/>
    <w:rsid w:val="005964F7"/>
    <w:rsid w:val="00597A50"/>
    <w:rsid w:val="00597DBD"/>
    <w:rsid w:val="005A01BC"/>
    <w:rsid w:val="005A0945"/>
    <w:rsid w:val="005A3D59"/>
    <w:rsid w:val="005A4D17"/>
    <w:rsid w:val="005A5639"/>
    <w:rsid w:val="005A5682"/>
    <w:rsid w:val="005A57A2"/>
    <w:rsid w:val="005A6AB8"/>
    <w:rsid w:val="005A6E6C"/>
    <w:rsid w:val="005A7008"/>
    <w:rsid w:val="005A71CA"/>
    <w:rsid w:val="005A735C"/>
    <w:rsid w:val="005B1863"/>
    <w:rsid w:val="005B298D"/>
    <w:rsid w:val="005B4941"/>
    <w:rsid w:val="005B62A0"/>
    <w:rsid w:val="005B7D66"/>
    <w:rsid w:val="005C0334"/>
    <w:rsid w:val="005C092A"/>
    <w:rsid w:val="005C0984"/>
    <w:rsid w:val="005C11CF"/>
    <w:rsid w:val="005C257D"/>
    <w:rsid w:val="005C2C29"/>
    <w:rsid w:val="005C30A3"/>
    <w:rsid w:val="005C30E4"/>
    <w:rsid w:val="005C3302"/>
    <w:rsid w:val="005C46C1"/>
    <w:rsid w:val="005C57ED"/>
    <w:rsid w:val="005C5F42"/>
    <w:rsid w:val="005C7498"/>
    <w:rsid w:val="005D0FEA"/>
    <w:rsid w:val="005D48BB"/>
    <w:rsid w:val="005D5A52"/>
    <w:rsid w:val="005D6BB9"/>
    <w:rsid w:val="005D6E36"/>
    <w:rsid w:val="005E052B"/>
    <w:rsid w:val="005E095F"/>
    <w:rsid w:val="005E0BDB"/>
    <w:rsid w:val="005E0F1D"/>
    <w:rsid w:val="005E2709"/>
    <w:rsid w:val="005E35F0"/>
    <w:rsid w:val="005E5F9D"/>
    <w:rsid w:val="005E6A1E"/>
    <w:rsid w:val="005F0D72"/>
    <w:rsid w:val="005F1AFB"/>
    <w:rsid w:val="005F242B"/>
    <w:rsid w:val="005F3A5B"/>
    <w:rsid w:val="005F416A"/>
    <w:rsid w:val="005F500A"/>
    <w:rsid w:val="005F5DDC"/>
    <w:rsid w:val="005F65ED"/>
    <w:rsid w:val="005F71EC"/>
    <w:rsid w:val="005F7A48"/>
    <w:rsid w:val="00600AC4"/>
    <w:rsid w:val="00601627"/>
    <w:rsid w:val="0060380C"/>
    <w:rsid w:val="0060411F"/>
    <w:rsid w:val="00604869"/>
    <w:rsid w:val="00604B51"/>
    <w:rsid w:val="006056C0"/>
    <w:rsid w:val="00607771"/>
    <w:rsid w:val="006079B5"/>
    <w:rsid w:val="00611344"/>
    <w:rsid w:val="0061144E"/>
    <w:rsid w:val="00611B9F"/>
    <w:rsid w:val="00611F07"/>
    <w:rsid w:val="00611FA6"/>
    <w:rsid w:val="006136F3"/>
    <w:rsid w:val="006138E8"/>
    <w:rsid w:val="00613B29"/>
    <w:rsid w:val="00613FED"/>
    <w:rsid w:val="00615D18"/>
    <w:rsid w:val="00616537"/>
    <w:rsid w:val="00621AF1"/>
    <w:rsid w:val="006229C0"/>
    <w:rsid w:val="00627AFA"/>
    <w:rsid w:val="00630ACE"/>
    <w:rsid w:val="00630BB8"/>
    <w:rsid w:val="006323AF"/>
    <w:rsid w:val="00634AD4"/>
    <w:rsid w:val="006354E8"/>
    <w:rsid w:val="0063579C"/>
    <w:rsid w:val="00637ADC"/>
    <w:rsid w:val="00637DCF"/>
    <w:rsid w:val="00637F92"/>
    <w:rsid w:val="006407D7"/>
    <w:rsid w:val="006408A9"/>
    <w:rsid w:val="00642AB7"/>
    <w:rsid w:val="00643166"/>
    <w:rsid w:val="00645C38"/>
    <w:rsid w:val="00651E3B"/>
    <w:rsid w:val="0065272F"/>
    <w:rsid w:val="00652D2D"/>
    <w:rsid w:val="00653308"/>
    <w:rsid w:val="006558D9"/>
    <w:rsid w:val="00655BB5"/>
    <w:rsid w:val="00656246"/>
    <w:rsid w:val="00656814"/>
    <w:rsid w:val="006570A2"/>
    <w:rsid w:val="00657155"/>
    <w:rsid w:val="006602D1"/>
    <w:rsid w:val="00660E7D"/>
    <w:rsid w:val="00662F9A"/>
    <w:rsid w:val="006635D8"/>
    <w:rsid w:val="00666259"/>
    <w:rsid w:val="006722B6"/>
    <w:rsid w:val="0067352A"/>
    <w:rsid w:val="00673A24"/>
    <w:rsid w:val="00674935"/>
    <w:rsid w:val="00675A2F"/>
    <w:rsid w:val="00677E1B"/>
    <w:rsid w:val="006804D4"/>
    <w:rsid w:val="00680AF6"/>
    <w:rsid w:val="0068209D"/>
    <w:rsid w:val="006825B6"/>
    <w:rsid w:val="00682F0F"/>
    <w:rsid w:val="00684217"/>
    <w:rsid w:val="00684384"/>
    <w:rsid w:val="006901D1"/>
    <w:rsid w:val="0069043B"/>
    <w:rsid w:val="00690748"/>
    <w:rsid w:val="0069200D"/>
    <w:rsid w:val="00692E65"/>
    <w:rsid w:val="006956EA"/>
    <w:rsid w:val="0069570B"/>
    <w:rsid w:val="00695801"/>
    <w:rsid w:val="00695EBB"/>
    <w:rsid w:val="00696622"/>
    <w:rsid w:val="00697A85"/>
    <w:rsid w:val="006A32A3"/>
    <w:rsid w:val="006A374F"/>
    <w:rsid w:val="006A4586"/>
    <w:rsid w:val="006A506D"/>
    <w:rsid w:val="006A5693"/>
    <w:rsid w:val="006B0E6B"/>
    <w:rsid w:val="006B31B7"/>
    <w:rsid w:val="006B328F"/>
    <w:rsid w:val="006B502C"/>
    <w:rsid w:val="006B556C"/>
    <w:rsid w:val="006B6D74"/>
    <w:rsid w:val="006B7E77"/>
    <w:rsid w:val="006C0A8B"/>
    <w:rsid w:val="006C1740"/>
    <w:rsid w:val="006C1793"/>
    <w:rsid w:val="006C1C0C"/>
    <w:rsid w:val="006C1E06"/>
    <w:rsid w:val="006C3913"/>
    <w:rsid w:val="006C44FA"/>
    <w:rsid w:val="006C6AF0"/>
    <w:rsid w:val="006D0E93"/>
    <w:rsid w:val="006D1707"/>
    <w:rsid w:val="006D1817"/>
    <w:rsid w:val="006D1CD6"/>
    <w:rsid w:val="006D2FE0"/>
    <w:rsid w:val="006D400D"/>
    <w:rsid w:val="006D4D21"/>
    <w:rsid w:val="006D557C"/>
    <w:rsid w:val="006D56D4"/>
    <w:rsid w:val="006E2FEC"/>
    <w:rsid w:val="006E3B8B"/>
    <w:rsid w:val="006E3FF1"/>
    <w:rsid w:val="006E7772"/>
    <w:rsid w:val="006F0008"/>
    <w:rsid w:val="006F000A"/>
    <w:rsid w:val="006F0C83"/>
    <w:rsid w:val="006F1BE6"/>
    <w:rsid w:val="006F2889"/>
    <w:rsid w:val="006F2B3C"/>
    <w:rsid w:val="006F311E"/>
    <w:rsid w:val="006F3122"/>
    <w:rsid w:val="006F341A"/>
    <w:rsid w:val="006F47A1"/>
    <w:rsid w:val="006F50EC"/>
    <w:rsid w:val="006F523D"/>
    <w:rsid w:val="006F66B9"/>
    <w:rsid w:val="006F66D0"/>
    <w:rsid w:val="00701445"/>
    <w:rsid w:val="0070254C"/>
    <w:rsid w:val="007031B4"/>
    <w:rsid w:val="00703DC9"/>
    <w:rsid w:val="00704929"/>
    <w:rsid w:val="00705206"/>
    <w:rsid w:val="00705402"/>
    <w:rsid w:val="00706529"/>
    <w:rsid w:val="00713680"/>
    <w:rsid w:val="0071397F"/>
    <w:rsid w:val="007141D6"/>
    <w:rsid w:val="00715235"/>
    <w:rsid w:val="007156A1"/>
    <w:rsid w:val="0071643D"/>
    <w:rsid w:val="00717CC3"/>
    <w:rsid w:val="00717EC4"/>
    <w:rsid w:val="00720F40"/>
    <w:rsid w:val="0072354C"/>
    <w:rsid w:val="00723FFE"/>
    <w:rsid w:val="007247E0"/>
    <w:rsid w:val="007262F4"/>
    <w:rsid w:val="00727927"/>
    <w:rsid w:val="00727AD8"/>
    <w:rsid w:val="00730197"/>
    <w:rsid w:val="00730DA1"/>
    <w:rsid w:val="007320DB"/>
    <w:rsid w:val="007355BB"/>
    <w:rsid w:val="007367EA"/>
    <w:rsid w:val="0073759E"/>
    <w:rsid w:val="00737A53"/>
    <w:rsid w:val="00740274"/>
    <w:rsid w:val="00740559"/>
    <w:rsid w:val="00740F4D"/>
    <w:rsid w:val="00741262"/>
    <w:rsid w:val="007412B1"/>
    <w:rsid w:val="00742D2B"/>
    <w:rsid w:val="00742D40"/>
    <w:rsid w:val="00742E80"/>
    <w:rsid w:val="0074455B"/>
    <w:rsid w:val="00744C4E"/>
    <w:rsid w:val="007453AB"/>
    <w:rsid w:val="007454B1"/>
    <w:rsid w:val="007457CC"/>
    <w:rsid w:val="007462E1"/>
    <w:rsid w:val="00746C05"/>
    <w:rsid w:val="00746EC5"/>
    <w:rsid w:val="0075114D"/>
    <w:rsid w:val="00751837"/>
    <w:rsid w:val="00751D50"/>
    <w:rsid w:val="00752397"/>
    <w:rsid w:val="00752AC1"/>
    <w:rsid w:val="00752D67"/>
    <w:rsid w:val="0075322A"/>
    <w:rsid w:val="00754D1C"/>
    <w:rsid w:val="00756A4F"/>
    <w:rsid w:val="00757938"/>
    <w:rsid w:val="00757A17"/>
    <w:rsid w:val="00757F73"/>
    <w:rsid w:val="007603CF"/>
    <w:rsid w:val="007621E2"/>
    <w:rsid w:val="00763276"/>
    <w:rsid w:val="00763544"/>
    <w:rsid w:val="0076459A"/>
    <w:rsid w:val="007647B4"/>
    <w:rsid w:val="00766081"/>
    <w:rsid w:val="00766205"/>
    <w:rsid w:val="0076766A"/>
    <w:rsid w:val="00767FCB"/>
    <w:rsid w:val="007700AD"/>
    <w:rsid w:val="00770F5C"/>
    <w:rsid w:val="00771149"/>
    <w:rsid w:val="007723C1"/>
    <w:rsid w:val="00773476"/>
    <w:rsid w:val="0077467B"/>
    <w:rsid w:val="00775D23"/>
    <w:rsid w:val="007774A8"/>
    <w:rsid w:val="0078044C"/>
    <w:rsid w:val="007847C5"/>
    <w:rsid w:val="0078615D"/>
    <w:rsid w:val="00786A83"/>
    <w:rsid w:val="00787878"/>
    <w:rsid w:val="00790CDC"/>
    <w:rsid w:val="00791CB0"/>
    <w:rsid w:val="0079440C"/>
    <w:rsid w:val="00794985"/>
    <w:rsid w:val="00794E5E"/>
    <w:rsid w:val="00794ED6"/>
    <w:rsid w:val="00796399"/>
    <w:rsid w:val="00797B9C"/>
    <w:rsid w:val="007A1015"/>
    <w:rsid w:val="007A1766"/>
    <w:rsid w:val="007A2743"/>
    <w:rsid w:val="007A29F2"/>
    <w:rsid w:val="007A2A28"/>
    <w:rsid w:val="007A48A4"/>
    <w:rsid w:val="007A5769"/>
    <w:rsid w:val="007A689C"/>
    <w:rsid w:val="007A707E"/>
    <w:rsid w:val="007B0B3B"/>
    <w:rsid w:val="007B0C34"/>
    <w:rsid w:val="007B1022"/>
    <w:rsid w:val="007B2020"/>
    <w:rsid w:val="007B4618"/>
    <w:rsid w:val="007B4C42"/>
    <w:rsid w:val="007B4EF2"/>
    <w:rsid w:val="007B51E2"/>
    <w:rsid w:val="007B5FF3"/>
    <w:rsid w:val="007C0EDD"/>
    <w:rsid w:val="007C54EA"/>
    <w:rsid w:val="007C7298"/>
    <w:rsid w:val="007C7D0C"/>
    <w:rsid w:val="007C7D26"/>
    <w:rsid w:val="007C7D7E"/>
    <w:rsid w:val="007C7F05"/>
    <w:rsid w:val="007D0186"/>
    <w:rsid w:val="007D0624"/>
    <w:rsid w:val="007D087F"/>
    <w:rsid w:val="007D08D6"/>
    <w:rsid w:val="007D136E"/>
    <w:rsid w:val="007D13E5"/>
    <w:rsid w:val="007D16AB"/>
    <w:rsid w:val="007D2184"/>
    <w:rsid w:val="007D236A"/>
    <w:rsid w:val="007D2C72"/>
    <w:rsid w:val="007D4879"/>
    <w:rsid w:val="007D7F80"/>
    <w:rsid w:val="007E06EB"/>
    <w:rsid w:val="007E2C07"/>
    <w:rsid w:val="007E2E33"/>
    <w:rsid w:val="007E3A3D"/>
    <w:rsid w:val="007E4E42"/>
    <w:rsid w:val="007E4E61"/>
    <w:rsid w:val="007E50DD"/>
    <w:rsid w:val="007E56BB"/>
    <w:rsid w:val="007E62B7"/>
    <w:rsid w:val="007E6A83"/>
    <w:rsid w:val="007E7CEE"/>
    <w:rsid w:val="007F3524"/>
    <w:rsid w:val="007F3E8D"/>
    <w:rsid w:val="007F43EC"/>
    <w:rsid w:val="007F459D"/>
    <w:rsid w:val="007F4DF3"/>
    <w:rsid w:val="007F5516"/>
    <w:rsid w:val="007F5925"/>
    <w:rsid w:val="007F5ED4"/>
    <w:rsid w:val="007F6AC2"/>
    <w:rsid w:val="007F77DB"/>
    <w:rsid w:val="008006CB"/>
    <w:rsid w:val="00800F95"/>
    <w:rsid w:val="00801CD0"/>
    <w:rsid w:val="00802187"/>
    <w:rsid w:val="00803B15"/>
    <w:rsid w:val="00803CBF"/>
    <w:rsid w:val="00804320"/>
    <w:rsid w:val="008047C0"/>
    <w:rsid w:val="008047FB"/>
    <w:rsid w:val="00804EA7"/>
    <w:rsid w:val="00806441"/>
    <w:rsid w:val="008071B8"/>
    <w:rsid w:val="0080725A"/>
    <w:rsid w:val="00807F49"/>
    <w:rsid w:val="00811052"/>
    <w:rsid w:val="008118DF"/>
    <w:rsid w:val="008147BA"/>
    <w:rsid w:val="00814AA2"/>
    <w:rsid w:val="00815964"/>
    <w:rsid w:val="00815BAC"/>
    <w:rsid w:val="00815EE5"/>
    <w:rsid w:val="00816A75"/>
    <w:rsid w:val="00816F09"/>
    <w:rsid w:val="00816F9F"/>
    <w:rsid w:val="00817498"/>
    <w:rsid w:val="0081760F"/>
    <w:rsid w:val="008176CA"/>
    <w:rsid w:val="0082122D"/>
    <w:rsid w:val="00822BC9"/>
    <w:rsid w:val="00823C1E"/>
    <w:rsid w:val="00823E57"/>
    <w:rsid w:val="00824350"/>
    <w:rsid w:val="00824C29"/>
    <w:rsid w:val="00824CBE"/>
    <w:rsid w:val="00824E25"/>
    <w:rsid w:val="00825716"/>
    <w:rsid w:val="00825B31"/>
    <w:rsid w:val="0083233C"/>
    <w:rsid w:val="00834461"/>
    <w:rsid w:val="008349BB"/>
    <w:rsid w:val="00835A7C"/>
    <w:rsid w:val="0083611C"/>
    <w:rsid w:val="008369AD"/>
    <w:rsid w:val="008374F8"/>
    <w:rsid w:val="00837DDA"/>
    <w:rsid w:val="0084045A"/>
    <w:rsid w:val="00842094"/>
    <w:rsid w:val="0084287D"/>
    <w:rsid w:val="00843A4B"/>
    <w:rsid w:val="00844EC6"/>
    <w:rsid w:val="00845850"/>
    <w:rsid w:val="008465E0"/>
    <w:rsid w:val="00846F9E"/>
    <w:rsid w:val="008475A7"/>
    <w:rsid w:val="00847B78"/>
    <w:rsid w:val="008502DA"/>
    <w:rsid w:val="00851C55"/>
    <w:rsid w:val="008525B5"/>
    <w:rsid w:val="0085264B"/>
    <w:rsid w:val="00853527"/>
    <w:rsid w:val="0085559A"/>
    <w:rsid w:val="008559B3"/>
    <w:rsid w:val="00855E38"/>
    <w:rsid w:val="008563BF"/>
    <w:rsid w:val="008564F0"/>
    <w:rsid w:val="008573AA"/>
    <w:rsid w:val="00860446"/>
    <w:rsid w:val="00860614"/>
    <w:rsid w:val="00860AB0"/>
    <w:rsid w:val="008621FA"/>
    <w:rsid w:val="0086257B"/>
    <w:rsid w:val="008644FF"/>
    <w:rsid w:val="0086467C"/>
    <w:rsid w:val="008662D5"/>
    <w:rsid w:val="008663A6"/>
    <w:rsid w:val="00866A2D"/>
    <w:rsid w:val="00866D90"/>
    <w:rsid w:val="00866DF3"/>
    <w:rsid w:val="00871E03"/>
    <w:rsid w:val="00873023"/>
    <w:rsid w:val="0087452D"/>
    <w:rsid w:val="008749AA"/>
    <w:rsid w:val="00874B7E"/>
    <w:rsid w:val="00876B38"/>
    <w:rsid w:val="00877CBC"/>
    <w:rsid w:val="00881881"/>
    <w:rsid w:val="00883B64"/>
    <w:rsid w:val="008847BD"/>
    <w:rsid w:val="00885554"/>
    <w:rsid w:val="00891307"/>
    <w:rsid w:val="00891F36"/>
    <w:rsid w:val="0089355B"/>
    <w:rsid w:val="00893960"/>
    <w:rsid w:val="00894397"/>
    <w:rsid w:val="00897A97"/>
    <w:rsid w:val="00897C1A"/>
    <w:rsid w:val="008A075D"/>
    <w:rsid w:val="008A1075"/>
    <w:rsid w:val="008A2977"/>
    <w:rsid w:val="008A471E"/>
    <w:rsid w:val="008A5466"/>
    <w:rsid w:val="008A5CD2"/>
    <w:rsid w:val="008A72ED"/>
    <w:rsid w:val="008B0603"/>
    <w:rsid w:val="008B07F3"/>
    <w:rsid w:val="008B23DE"/>
    <w:rsid w:val="008B28D5"/>
    <w:rsid w:val="008B3447"/>
    <w:rsid w:val="008B3EED"/>
    <w:rsid w:val="008B4A52"/>
    <w:rsid w:val="008B4C5A"/>
    <w:rsid w:val="008B6895"/>
    <w:rsid w:val="008B68F1"/>
    <w:rsid w:val="008B6A22"/>
    <w:rsid w:val="008B7B27"/>
    <w:rsid w:val="008C080C"/>
    <w:rsid w:val="008C0E56"/>
    <w:rsid w:val="008C2EF5"/>
    <w:rsid w:val="008C317A"/>
    <w:rsid w:val="008C37B8"/>
    <w:rsid w:val="008C3D17"/>
    <w:rsid w:val="008C4107"/>
    <w:rsid w:val="008C66F1"/>
    <w:rsid w:val="008C7A8A"/>
    <w:rsid w:val="008D0041"/>
    <w:rsid w:val="008D00CB"/>
    <w:rsid w:val="008D2C09"/>
    <w:rsid w:val="008D2DFF"/>
    <w:rsid w:val="008D4FCD"/>
    <w:rsid w:val="008D5128"/>
    <w:rsid w:val="008D6181"/>
    <w:rsid w:val="008E39B3"/>
    <w:rsid w:val="008E3D96"/>
    <w:rsid w:val="008E52C2"/>
    <w:rsid w:val="008E5461"/>
    <w:rsid w:val="008E5A77"/>
    <w:rsid w:val="008E6086"/>
    <w:rsid w:val="008E68E9"/>
    <w:rsid w:val="008E6A38"/>
    <w:rsid w:val="008E7BD3"/>
    <w:rsid w:val="008F0ADE"/>
    <w:rsid w:val="008F2632"/>
    <w:rsid w:val="008F360E"/>
    <w:rsid w:val="00901277"/>
    <w:rsid w:val="00901427"/>
    <w:rsid w:val="00902018"/>
    <w:rsid w:val="00902D9D"/>
    <w:rsid w:val="009030BA"/>
    <w:rsid w:val="00904FE2"/>
    <w:rsid w:val="009050A5"/>
    <w:rsid w:val="009064D3"/>
    <w:rsid w:val="009074E0"/>
    <w:rsid w:val="00910E3D"/>
    <w:rsid w:val="00910E78"/>
    <w:rsid w:val="00910F9B"/>
    <w:rsid w:val="00911995"/>
    <w:rsid w:val="009132CF"/>
    <w:rsid w:val="00913549"/>
    <w:rsid w:val="0091399F"/>
    <w:rsid w:val="00913A4E"/>
    <w:rsid w:val="0091470A"/>
    <w:rsid w:val="0091644F"/>
    <w:rsid w:val="00916AD3"/>
    <w:rsid w:val="00920231"/>
    <w:rsid w:val="009216A9"/>
    <w:rsid w:val="009217DF"/>
    <w:rsid w:val="00922059"/>
    <w:rsid w:val="0092210C"/>
    <w:rsid w:val="009235BF"/>
    <w:rsid w:val="00925736"/>
    <w:rsid w:val="00925B7C"/>
    <w:rsid w:val="0092656E"/>
    <w:rsid w:val="009266A2"/>
    <w:rsid w:val="0093180E"/>
    <w:rsid w:val="009357EF"/>
    <w:rsid w:val="00937182"/>
    <w:rsid w:val="0093780F"/>
    <w:rsid w:val="009405BB"/>
    <w:rsid w:val="00941C15"/>
    <w:rsid w:val="00944A47"/>
    <w:rsid w:val="009514A3"/>
    <w:rsid w:val="0095200E"/>
    <w:rsid w:val="0095269A"/>
    <w:rsid w:val="0095446D"/>
    <w:rsid w:val="0095502D"/>
    <w:rsid w:val="009550BD"/>
    <w:rsid w:val="00955ACD"/>
    <w:rsid w:val="00957075"/>
    <w:rsid w:val="00957FB9"/>
    <w:rsid w:val="009609B4"/>
    <w:rsid w:val="00961356"/>
    <w:rsid w:val="009621C8"/>
    <w:rsid w:val="00962E05"/>
    <w:rsid w:val="00962E6A"/>
    <w:rsid w:val="0096311F"/>
    <w:rsid w:val="00964A4C"/>
    <w:rsid w:val="00965CD1"/>
    <w:rsid w:val="00966920"/>
    <w:rsid w:val="00971DA5"/>
    <w:rsid w:val="00972CA1"/>
    <w:rsid w:val="00973398"/>
    <w:rsid w:val="00973557"/>
    <w:rsid w:val="00974DEA"/>
    <w:rsid w:val="009769EA"/>
    <w:rsid w:val="009769F4"/>
    <w:rsid w:val="00977BE5"/>
    <w:rsid w:val="00980329"/>
    <w:rsid w:val="00980831"/>
    <w:rsid w:val="00980F0F"/>
    <w:rsid w:val="00981B8D"/>
    <w:rsid w:val="0098375F"/>
    <w:rsid w:val="0098458C"/>
    <w:rsid w:val="009851C0"/>
    <w:rsid w:val="0098554F"/>
    <w:rsid w:val="00986003"/>
    <w:rsid w:val="00987B69"/>
    <w:rsid w:val="009901AD"/>
    <w:rsid w:val="00994F9E"/>
    <w:rsid w:val="009958AE"/>
    <w:rsid w:val="00995BDB"/>
    <w:rsid w:val="0099615E"/>
    <w:rsid w:val="009971EE"/>
    <w:rsid w:val="009A0858"/>
    <w:rsid w:val="009A17F9"/>
    <w:rsid w:val="009A19B6"/>
    <w:rsid w:val="009A1F99"/>
    <w:rsid w:val="009A2312"/>
    <w:rsid w:val="009A56E0"/>
    <w:rsid w:val="009A79CA"/>
    <w:rsid w:val="009A7EAC"/>
    <w:rsid w:val="009B232C"/>
    <w:rsid w:val="009B282A"/>
    <w:rsid w:val="009B3FF9"/>
    <w:rsid w:val="009B4F78"/>
    <w:rsid w:val="009B7637"/>
    <w:rsid w:val="009B768F"/>
    <w:rsid w:val="009C1154"/>
    <w:rsid w:val="009C1646"/>
    <w:rsid w:val="009C17DB"/>
    <w:rsid w:val="009C2BF6"/>
    <w:rsid w:val="009C2F80"/>
    <w:rsid w:val="009C3F2A"/>
    <w:rsid w:val="009C3FC2"/>
    <w:rsid w:val="009C401D"/>
    <w:rsid w:val="009C42CF"/>
    <w:rsid w:val="009C4F5D"/>
    <w:rsid w:val="009C66A9"/>
    <w:rsid w:val="009C671A"/>
    <w:rsid w:val="009C6D33"/>
    <w:rsid w:val="009C6F7B"/>
    <w:rsid w:val="009C7AE5"/>
    <w:rsid w:val="009D094F"/>
    <w:rsid w:val="009D165D"/>
    <w:rsid w:val="009D28BC"/>
    <w:rsid w:val="009D30A1"/>
    <w:rsid w:val="009D4920"/>
    <w:rsid w:val="009D530B"/>
    <w:rsid w:val="009D78BD"/>
    <w:rsid w:val="009E0120"/>
    <w:rsid w:val="009E26A7"/>
    <w:rsid w:val="009E3119"/>
    <w:rsid w:val="009E5850"/>
    <w:rsid w:val="009E61BF"/>
    <w:rsid w:val="009E7105"/>
    <w:rsid w:val="009F0DED"/>
    <w:rsid w:val="009F162E"/>
    <w:rsid w:val="009F1654"/>
    <w:rsid w:val="009F2D64"/>
    <w:rsid w:val="009F31B1"/>
    <w:rsid w:val="009F4C1B"/>
    <w:rsid w:val="00A01204"/>
    <w:rsid w:val="00A01D0B"/>
    <w:rsid w:val="00A0502E"/>
    <w:rsid w:val="00A05F01"/>
    <w:rsid w:val="00A06139"/>
    <w:rsid w:val="00A11929"/>
    <w:rsid w:val="00A11D25"/>
    <w:rsid w:val="00A11D26"/>
    <w:rsid w:val="00A125D2"/>
    <w:rsid w:val="00A12803"/>
    <w:rsid w:val="00A12DF9"/>
    <w:rsid w:val="00A132E3"/>
    <w:rsid w:val="00A14335"/>
    <w:rsid w:val="00A1475F"/>
    <w:rsid w:val="00A14AA1"/>
    <w:rsid w:val="00A14BD3"/>
    <w:rsid w:val="00A155D0"/>
    <w:rsid w:val="00A15E99"/>
    <w:rsid w:val="00A1699F"/>
    <w:rsid w:val="00A17CF5"/>
    <w:rsid w:val="00A23032"/>
    <w:rsid w:val="00A23431"/>
    <w:rsid w:val="00A26E41"/>
    <w:rsid w:val="00A26EC6"/>
    <w:rsid w:val="00A277AB"/>
    <w:rsid w:val="00A30ACF"/>
    <w:rsid w:val="00A31A12"/>
    <w:rsid w:val="00A32B79"/>
    <w:rsid w:val="00A3317D"/>
    <w:rsid w:val="00A33E6B"/>
    <w:rsid w:val="00A344D9"/>
    <w:rsid w:val="00A344FA"/>
    <w:rsid w:val="00A34810"/>
    <w:rsid w:val="00A34CD9"/>
    <w:rsid w:val="00A34D6B"/>
    <w:rsid w:val="00A429FE"/>
    <w:rsid w:val="00A447DB"/>
    <w:rsid w:val="00A45144"/>
    <w:rsid w:val="00A45176"/>
    <w:rsid w:val="00A458E3"/>
    <w:rsid w:val="00A47FE3"/>
    <w:rsid w:val="00A51272"/>
    <w:rsid w:val="00A526F1"/>
    <w:rsid w:val="00A52A14"/>
    <w:rsid w:val="00A52DC7"/>
    <w:rsid w:val="00A565F6"/>
    <w:rsid w:val="00A5779B"/>
    <w:rsid w:val="00A57A8D"/>
    <w:rsid w:val="00A60345"/>
    <w:rsid w:val="00A60622"/>
    <w:rsid w:val="00A60C96"/>
    <w:rsid w:val="00A61C69"/>
    <w:rsid w:val="00A63051"/>
    <w:rsid w:val="00A63E72"/>
    <w:rsid w:val="00A641C5"/>
    <w:rsid w:val="00A64AEF"/>
    <w:rsid w:val="00A672A2"/>
    <w:rsid w:val="00A70EF9"/>
    <w:rsid w:val="00A71F95"/>
    <w:rsid w:val="00A7265A"/>
    <w:rsid w:val="00A72A64"/>
    <w:rsid w:val="00A73596"/>
    <w:rsid w:val="00A74A0C"/>
    <w:rsid w:val="00A75247"/>
    <w:rsid w:val="00A76BE3"/>
    <w:rsid w:val="00A77E2C"/>
    <w:rsid w:val="00A80F4A"/>
    <w:rsid w:val="00A83475"/>
    <w:rsid w:val="00A85531"/>
    <w:rsid w:val="00A86E0D"/>
    <w:rsid w:val="00A873B5"/>
    <w:rsid w:val="00A87C4E"/>
    <w:rsid w:val="00A87D89"/>
    <w:rsid w:val="00A909F1"/>
    <w:rsid w:val="00A91C07"/>
    <w:rsid w:val="00A92B98"/>
    <w:rsid w:val="00A933EE"/>
    <w:rsid w:val="00A93E27"/>
    <w:rsid w:val="00A94235"/>
    <w:rsid w:val="00A94C25"/>
    <w:rsid w:val="00A9552B"/>
    <w:rsid w:val="00A96A8C"/>
    <w:rsid w:val="00A96E5E"/>
    <w:rsid w:val="00AA00C1"/>
    <w:rsid w:val="00AA16C5"/>
    <w:rsid w:val="00AA20E5"/>
    <w:rsid w:val="00AA6FEA"/>
    <w:rsid w:val="00AA739E"/>
    <w:rsid w:val="00AA75F2"/>
    <w:rsid w:val="00AB36F3"/>
    <w:rsid w:val="00AB39BD"/>
    <w:rsid w:val="00AB3F55"/>
    <w:rsid w:val="00AB563E"/>
    <w:rsid w:val="00AB570F"/>
    <w:rsid w:val="00AB5BF6"/>
    <w:rsid w:val="00AB6FC6"/>
    <w:rsid w:val="00AB783E"/>
    <w:rsid w:val="00AC021C"/>
    <w:rsid w:val="00AC0267"/>
    <w:rsid w:val="00AC0586"/>
    <w:rsid w:val="00AC0A83"/>
    <w:rsid w:val="00AC248A"/>
    <w:rsid w:val="00AC4ADA"/>
    <w:rsid w:val="00AC4D77"/>
    <w:rsid w:val="00AC4F00"/>
    <w:rsid w:val="00AC5D0B"/>
    <w:rsid w:val="00AC60EB"/>
    <w:rsid w:val="00AC73F1"/>
    <w:rsid w:val="00AC7B32"/>
    <w:rsid w:val="00AD072F"/>
    <w:rsid w:val="00AD4738"/>
    <w:rsid w:val="00AD55EA"/>
    <w:rsid w:val="00AD56CA"/>
    <w:rsid w:val="00AD6E63"/>
    <w:rsid w:val="00AD79C5"/>
    <w:rsid w:val="00AE1F06"/>
    <w:rsid w:val="00AE263C"/>
    <w:rsid w:val="00AE390E"/>
    <w:rsid w:val="00AE441E"/>
    <w:rsid w:val="00AE4533"/>
    <w:rsid w:val="00AE6B0B"/>
    <w:rsid w:val="00AE73F3"/>
    <w:rsid w:val="00AE7E04"/>
    <w:rsid w:val="00AE7F25"/>
    <w:rsid w:val="00AF02DB"/>
    <w:rsid w:val="00AF0CA6"/>
    <w:rsid w:val="00AF2540"/>
    <w:rsid w:val="00AF268E"/>
    <w:rsid w:val="00AF27F6"/>
    <w:rsid w:val="00AF341C"/>
    <w:rsid w:val="00AF43DE"/>
    <w:rsid w:val="00AF6DD3"/>
    <w:rsid w:val="00B0233B"/>
    <w:rsid w:val="00B02E77"/>
    <w:rsid w:val="00B0419E"/>
    <w:rsid w:val="00B04765"/>
    <w:rsid w:val="00B049C4"/>
    <w:rsid w:val="00B05BD1"/>
    <w:rsid w:val="00B05BE1"/>
    <w:rsid w:val="00B0668D"/>
    <w:rsid w:val="00B06F2B"/>
    <w:rsid w:val="00B0705D"/>
    <w:rsid w:val="00B111E4"/>
    <w:rsid w:val="00B118AA"/>
    <w:rsid w:val="00B12172"/>
    <w:rsid w:val="00B1236C"/>
    <w:rsid w:val="00B137C3"/>
    <w:rsid w:val="00B142BC"/>
    <w:rsid w:val="00B14C17"/>
    <w:rsid w:val="00B1768D"/>
    <w:rsid w:val="00B17B68"/>
    <w:rsid w:val="00B2121B"/>
    <w:rsid w:val="00B21732"/>
    <w:rsid w:val="00B21C88"/>
    <w:rsid w:val="00B23045"/>
    <w:rsid w:val="00B24253"/>
    <w:rsid w:val="00B246F7"/>
    <w:rsid w:val="00B24754"/>
    <w:rsid w:val="00B261CE"/>
    <w:rsid w:val="00B27C28"/>
    <w:rsid w:val="00B302C2"/>
    <w:rsid w:val="00B30EB6"/>
    <w:rsid w:val="00B32692"/>
    <w:rsid w:val="00B329D7"/>
    <w:rsid w:val="00B331EF"/>
    <w:rsid w:val="00B3513B"/>
    <w:rsid w:val="00B3521A"/>
    <w:rsid w:val="00B363BC"/>
    <w:rsid w:val="00B3659F"/>
    <w:rsid w:val="00B372A0"/>
    <w:rsid w:val="00B37B98"/>
    <w:rsid w:val="00B37D64"/>
    <w:rsid w:val="00B40B8C"/>
    <w:rsid w:val="00B44B8F"/>
    <w:rsid w:val="00B46B9C"/>
    <w:rsid w:val="00B479BD"/>
    <w:rsid w:val="00B52E13"/>
    <w:rsid w:val="00B5370D"/>
    <w:rsid w:val="00B53D0D"/>
    <w:rsid w:val="00B54134"/>
    <w:rsid w:val="00B56113"/>
    <w:rsid w:val="00B562FB"/>
    <w:rsid w:val="00B5663B"/>
    <w:rsid w:val="00B571ED"/>
    <w:rsid w:val="00B60584"/>
    <w:rsid w:val="00B617FC"/>
    <w:rsid w:val="00B61CA2"/>
    <w:rsid w:val="00B61E2F"/>
    <w:rsid w:val="00B61FF5"/>
    <w:rsid w:val="00B63B49"/>
    <w:rsid w:val="00B63FC9"/>
    <w:rsid w:val="00B64BDD"/>
    <w:rsid w:val="00B65D68"/>
    <w:rsid w:val="00B6630A"/>
    <w:rsid w:val="00B70D62"/>
    <w:rsid w:val="00B714C0"/>
    <w:rsid w:val="00B71D01"/>
    <w:rsid w:val="00B72FD0"/>
    <w:rsid w:val="00B73AFF"/>
    <w:rsid w:val="00B73D20"/>
    <w:rsid w:val="00B73D71"/>
    <w:rsid w:val="00B749A1"/>
    <w:rsid w:val="00B74B83"/>
    <w:rsid w:val="00B80EC1"/>
    <w:rsid w:val="00B8196A"/>
    <w:rsid w:val="00B832A8"/>
    <w:rsid w:val="00B83337"/>
    <w:rsid w:val="00B83D1E"/>
    <w:rsid w:val="00B84507"/>
    <w:rsid w:val="00B8581B"/>
    <w:rsid w:val="00B85AC5"/>
    <w:rsid w:val="00B85CA8"/>
    <w:rsid w:val="00B86B78"/>
    <w:rsid w:val="00B86C8D"/>
    <w:rsid w:val="00B86D54"/>
    <w:rsid w:val="00B8782B"/>
    <w:rsid w:val="00B9126A"/>
    <w:rsid w:val="00B92DCA"/>
    <w:rsid w:val="00B92E2A"/>
    <w:rsid w:val="00B941BE"/>
    <w:rsid w:val="00B962D4"/>
    <w:rsid w:val="00B9633B"/>
    <w:rsid w:val="00B96A8D"/>
    <w:rsid w:val="00BA05CB"/>
    <w:rsid w:val="00BA10FE"/>
    <w:rsid w:val="00BA2F77"/>
    <w:rsid w:val="00BA56FD"/>
    <w:rsid w:val="00BA6B6F"/>
    <w:rsid w:val="00BA6C16"/>
    <w:rsid w:val="00BB0C4E"/>
    <w:rsid w:val="00BB1D5F"/>
    <w:rsid w:val="00BB251F"/>
    <w:rsid w:val="00BB2941"/>
    <w:rsid w:val="00BB2C07"/>
    <w:rsid w:val="00BB3B82"/>
    <w:rsid w:val="00BB3D43"/>
    <w:rsid w:val="00BB544C"/>
    <w:rsid w:val="00BB5C46"/>
    <w:rsid w:val="00BB5F18"/>
    <w:rsid w:val="00BB7AB1"/>
    <w:rsid w:val="00BC027B"/>
    <w:rsid w:val="00BC2368"/>
    <w:rsid w:val="00BC254C"/>
    <w:rsid w:val="00BC28C9"/>
    <w:rsid w:val="00BC2FF9"/>
    <w:rsid w:val="00BC41E0"/>
    <w:rsid w:val="00BC5EAD"/>
    <w:rsid w:val="00BC648A"/>
    <w:rsid w:val="00BC74DE"/>
    <w:rsid w:val="00BC75BE"/>
    <w:rsid w:val="00BC7626"/>
    <w:rsid w:val="00BC77F3"/>
    <w:rsid w:val="00BD0644"/>
    <w:rsid w:val="00BD17B0"/>
    <w:rsid w:val="00BD28E1"/>
    <w:rsid w:val="00BD2962"/>
    <w:rsid w:val="00BD643A"/>
    <w:rsid w:val="00BD7862"/>
    <w:rsid w:val="00BE1FBB"/>
    <w:rsid w:val="00BE3817"/>
    <w:rsid w:val="00BE3F86"/>
    <w:rsid w:val="00BE40D3"/>
    <w:rsid w:val="00BE478B"/>
    <w:rsid w:val="00BE5E54"/>
    <w:rsid w:val="00BE669C"/>
    <w:rsid w:val="00BE68B0"/>
    <w:rsid w:val="00BE79F4"/>
    <w:rsid w:val="00BE7D24"/>
    <w:rsid w:val="00BF01FA"/>
    <w:rsid w:val="00BF2787"/>
    <w:rsid w:val="00BF47BF"/>
    <w:rsid w:val="00BF4985"/>
    <w:rsid w:val="00BF547A"/>
    <w:rsid w:val="00BF6661"/>
    <w:rsid w:val="00BF671A"/>
    <w:rsid w:val="00BF6BEA"/>
    <w:rsid w:val="00BF7621"/>
    <w:rsid w:val="00BF7D37"/>
    <w:rsid w:val="00C00805"/>
    <w:rsid w:val="00C03F4A"/>
    <w:rsid w:val="00C0479A"/>
    <w:rsid w:val="00C05444"/>
    <w:rsid w:val="00C05A56"/>
    <w:rsid w:val="00C06479"/>
    <w:rsid w:val="00C06D5A"/>
    <w:rsid w:val="00C114F2"/>
    <w:rsid w:val="00C11EA3"/>
    <w:rsid w:val="00C11F20"/>
    <w:rsid w:val="00C12F96"/>
    <w:rsid w:val="00C156E7"/>
    <w:rsid w:val="00C1752F"/>
    <w:rsid w:val="00C17876"/>
    <w:rsid w:val="00C20CE8"/>
    <w:rsid w:val="00C219BD"/>
    <w:rsid w:val="00C21CD7"/>
    <w:rsid w:val="00C22231"/>
    <w:rsid w:val="00C22DBB"/>
    <w:rsid w:val="00C23F72"/>
    <w:rsid w:val="00C24457"/>
    <w:rsid w:val="00C245F6"/>
    <w:rsid w:val="00C2467D"/>
    <w:rsid w:val="00C2492E"/>
    <w:rsid w:val="00C24932"/>
    <w:rsid w:val="00C24F6E"/>
    <w:rsid w:val="00C24FF3"/>
    <w:rsid w:val="00C265AE"/>
    <w:rsid w:val="00C27625"/>
    <w:rsid w:val="00C301AC"/>
    <w:rsid w:val="00C303B8"/>
    <w:rsid w:val="00C31E7F"/>
    <w:rsid w:val="00C34529"/>
    <w:rsid w:val="00C40350"/>
    <w:rsid w:val="00C411BD"/>
    <w:rsid w:val="00C41843"/>
    <w:rsid w:val="00C42C81"/>
    <w:rsid w:val="00C4346F"/>
    <w:rsid w:val="00C44A9C"/>
    <w:rsid w:val="00C45697"/>
    <w:rsid w:val="00C461C2"/>
    <w:rsid w:val="00C46350"/>
    <w:rsid w:val="00C46A5B"/>
    <w:rsid w:val="00C46F11"/>
    <w:rsid w:val="00C47F6D"/>
    <w:rsid w:val="00C51487"/>
    <w:rsid w:val="00C51D69"/>
    <w:rsid w:val="00C528A9"/>
    <w:rsid w:val="00C52C24"/>
    <w:rsid w:val="00C5322B"/>
    <w:rsid w:val="00C538B3"/>
    <w:rsid w:val="00C573B1"/>
    <w:rsid w:val="00C57699"/>
    <w:rsid w:val="00C6020F"/>
    <w:rsid w:val="00C61366"/>
    <w:rsid w:val="00C62BBE"/>
    <w:rsid w:val="00C63D36"/>
    <w:rsid w:val="00C74802"/>
    <w:rsid w:val="00C7491A"/>
    <w:rsid w:val="00C75637"/>
    <w:rsid w:val="00C756DE"/>
    <w:rsid w:val="00C77531"/>
    <w:rsid w:val="00C77BB4"/>
    <w:rsid w:val="00C802D2"/>
    <w:rsid w:val="00C816D7"/>
    <w:rsid w:val="00C81A1D"/>
    <w:rsid w:val="00C820CF"/>
    <w:rsid w:val="00C82A11"/>
    <w:rsid w:val="00C86CDD"/>
    <w:rsid w:val="00C87206"/>
    <w:rsid w:val="00C903D9"/>
    <w:rsid w:val="00C9074A"/>
    <w:rsid w:val="00C90D35"/>
    <w:rsid w:val="00C91081"/>
    <w:rsid w:val="00C92496"/>
    <w:rsid w:val="00C9418C"/>
    <w:rsid w:val="00C94FED"/>
    <w:rsid w:val="00CA1200"/>
    <w:rsid w:val="00CA1A0A"/>
    <w:rsid w:val="00CA1FA6"/>
    <w:rsid w:val="00CA339E"/>
    <w:rsid w:val="00CA593E"/>
    <w:rsid w:val="00CA5B01"/>
    <w:rsid w:val="00CA68ED"/>
    <w:rsid w:val="00CA74FB"/>
    <w:rsid w:val="00CA791E"/>
    <w:rsid w:val="00CA7E98"/>
    <w:rsid w:val="00CB0101"/>
    <w:rsid w:val="00CB1032"/>
    <w:rsid w:val="00CB4396"/>
    <w:rsid w:val="00CB594F"/>
    <w:rsid w:val="00CC0C67"/>
    <w:rsid w:val="00CC15BC"/>
    <w:rsid w:val="00CC1C5A"/>
    <w:rsid w:val="00CC389F"/>
    <w:rsid w:val="00CC6680"/>
    <w:rsid w:val="00CD0059"/>
    <w:rsid w:val="00CD3845"/>
    <w:rsid w:val="00CD38EC"/>
    <w:rsid w:val="00CD526D"/>
    <w:rsid w:val="00CD62D5"/>
    <w:rsid w:val="00CD6536"/>
    <w:rsid w:val="00CE0645"/>
    <w:rsid w:val="00CE0BE5"/>
    <w:rsid w:val="00CE0EEB"/>
    <w:rsid w:val="00CE1A5C"/>
    <w:rsid w:val="00CE1D2B"/>
    <w:rsid w:val="00CE2788"/>
    <w:rsid w:val="00CE3DE9"/>
    <w:rsid w:val="00CE465D"/>
    <w:rsid w:val="00CE4C08"/>
    <w:rsid w:val="00CE7486"/>
    <w:rsid w:val="00CF07C9"/>
    <w:rsid w:val="00CF2763"/>
    <w:rsid w:val="00CF3FBF"/>
    <w:rsid w:val="00CF404B"/>
    <w:rsid w:val="00CF4072"/>
    <w:rsid w:val="00CF4580"/>
    <w:rsid w:val="00CF5B90"/>
    <w:rsid w:val="00CF675C"/>
    <w:rsid w:val="00D00974"/>
    <w:rsid w:val="00D01E7E"/>
    <w:rsid w:val="00D03715"/>
    <w:rsid w:val="00D037CF"/>
    <w:rsid w:val="00D03939"/>
    <w:rsid w:val="00D044D7"/>
    <w:rsid w:val="00D048E2"/>
    <w:rsid w:val="00D05321"/>
    <w:rsid w:val="00D05876"/>
    <w:rsid w:val="00D064C9"/>
    <w:rsid w:val="00D06D01"/>
    <w:rsid w:val="00D07C9A"/>
    <w:rsid w:val="00D07CE7"/>
    <w:rsid w:val="00D10165"/>
    <w:rsid w:val="00D1068E"/>
    <w:rsid w:val="00D1070D"/>
    <w:rsid w:val="00D108DF"/>
    <w:rsid w:val="00D12374"/>
    <w:rsid w:val="00D1316A"/>
    <w:rsid w:val="00D13328"/>
    <w:rsid w:val="00D134FB"/>
    <w:rsid w:val="00D173B2"/>
    <w:rsid w:val="00D200AF"/>
    <w:rsid w:val="00D20F97"/>
    <w:rsid w:val="00D23E28"/>
    <w:rsid w:val="00D262BD"/>
    <w:rsid w:val="00D2644F"/>
    <w:rsid w:val="00D26C64"/>
    <w:rsid w:val="00D27244"/>
    <w:rsid w:val="00D3003F"/>
    <w:rsid w:val="00D309B3"/>
    <w:rsid w:val="00D30CBB"/>
    <w:rsid w:val="00D32437"/>
    <w:rsid w:val="00D33457"/>
    <w:rsid w:val="00D3374F"/>
    <w:rsid w:val="00D35266"/>
    <w:rsid w:val="00D35FA8"/>
    <w:rsid w:val="00D41486"/>
    <w:rsid w:val="00D414E3"/>
    <w:rsid w:val="00D41643"/>
    <w:rsid w:val="00D4167C"/>
    <w:rsid w:val="00D41EA6"/>
    <w:rsid w:val="00D41FE5"/>
    <w:rsid w:val="00D42A37"/>
    <w:rsid w:val="00D45EE9"/>
    <w:rsid w:val="00D4703F"/>
    <w:rsid w:val="00D473AE"/>
    <w:rsid w:val="00D4759A"/>
    <w:rsid w:val="00D503F5"/>
    <w:rsid w:val="00D53412"/>
    <w:rsid w:val="00D54246"/>
    <w:rsid w:val="00D54278"/>
    <w:rsid w:val="00D54718"/>
    <w:rsid w:val="00D5591B"/>
    <w:rsid w:val="00D562BD"/>
    <w:rsid w:val="00D576F3"/>
    <w:rsid w:val="00D57BDF"/>
    <w:rsid w:val="00D61CDB"/>
    <w:rsid w:val="00D630C8"/>
    <w:rsid w:val="00D645B8"/>
    <w:rsid w:val="00D65199"/>
    <w:rsid w:val="00D65235"/>
    <w:rsid w:val="00D65469"/>
    <w:rsid w:val="00D65667"/>
    <w:rsid w:val="00D65A3D"/>
    <w:rsid w:val="00D66242"/>
    <w:rsid w:val="00D664AA"/>
    <w:rsid w:val="00D71761"/>
    <w:rsid w:val="00D72B37"/>
    <w:rsid w:val="00D72B58"/>
    <w:rsid w:val="00D74564"/>
    <w:rsid w:val="00D75983"/>
    <w:rsid w:val="00D77905"/>
    <w:rsid w:val="00D8176D"/>
    <w:rsid w:val="00D8266E"/>
    <w:rsid w:val="00D82FE8"/>
    <w:rsid w:val="00D84ABA"/>
    <w:rsid w:val="00D85FC4"/>
    <w:rsid w:val="00D86546"/>
    <w:rsid w:val="00D87CCA"/>
    <w:rsid w:val="00D9006A"/>
    <w:rsid w:val="00D92AF9"/>
    <w:rsid w:val="00D92D61"/>
    <w:rsid w:val="00D92F4F"/>
    <w:rsid w:val="00D9560B"/>
    <w:rsid w:val="00D9653A"/>
    <w:rsid w:val="00DA001A"/>
    <w:rsid w:val="00DA1116"/>
    <w:rsid w:val="00DA333F"/>
    <w:rsid w:val="00DA4A7B"/>
    <w:rsid w:val="00DA72B7"/>
    <w:rsid w:val="00DB15E2"/>
    <w:rsid w:val="00DB303F"/>
    <w:rsid w:val="00DB5390"/>
    <w:rsid w:val="00DB55E3"/>
    <w:rsid w:val="00DB5726"/>
    <w:rsid w:val="00DB6368"/>
    <w:rsid w:val="00DB6618"/>
    <w:rsid w:val="00DB6FB0"/>
    <w:rsid w:val="00DB73D9"/>
    <w:rsid w:val="00DC069F"/>
    <w:rsid w:val="00DC1025"/>
    <w:rsid w:val="00DC199A"/>
    <w:rsid w:val="00DC32B9"/>
    <w:rsid w:val="00DC5063"/>
    <w:rsid w:val="00DC57B6"/>
    <w:rsid w:val="00DC5C35"/>
    <w:rsid w:val="00DC7ACF"/>
    <w:rsid w:val="00DD052F"/>
    <w:rsid w:val="00DD0F36"/>
    <w:rsid w:val="00DD1EED"/>
    <w:rsid w:val="00DD32B1"/>
    <w:rsid w:val="00DD3E66"/>
    <w:rsid w:val="00DD4062"/>
    <w:rsid w:val="00DD451B"/>
    <w:rsid w:val="00DD4795"/>
    <w:rsid w:val="00DD4B60"/>
    <w:rsid w:val="00DD52CC"/>
    <w:rsid w:val="00DD797A"/>
    <w:rsid w:val="00DE1371"/>
    <w:rsid w:val="00DE23CC"/>
    <w:rsid w:val="00DE32AA"/>
    <w:rsid w:val="00DE376E"/>
    <w:rsid w:val="00DE456C"/>
    <w:rsid w:val="00DE49A6"/>
    <w:rsid w:val="00DE4F2E"/>
    <w:rsid w:val="00DE51A7"/>
    <w:rsid w:val="00DE537C"/>
    <w:rsid w:val="00DF2319"/>
    <w:rsid w:val="00DF2CE0"/>
    <w:rsid w:val="00DF4288"/>
    <w:rsid w:val="00DF548D"/>
    <w:rsid w:val="00DF5729"/>
    <w:rsid w:val="00DF5DFE"/>
    <w:rsid w:val="00DF6D6A"/>
    <w:rsid w:val="00DF707F"/>
    <w:rsid w:val="00E023FF"/>
    <w:rsid w:val="00E050FC"/>
    <w:rsid w:val="00E052A9"/>
    <w:rsid w:val="00E05A3A"/>
    <w:rsid w:val="00E12547"/>
    <w:rsid w:val="00E154C1"/>
    <w:rsid w:val="00E158C6"/>
    <w:rsid w:val="00E165BC"/>
    <w:rsid w:val="00E16772"/>
    <w:rsid w:val="00E16D65"/>
    <w:rsid w:val="00E178A1"/>
    <w:rsid w:val="00E212B1"/>
    <w:rsid w:val="00E21609"/>
    <w:rsid w:val="00E21775"/>
    <w:rsid w:val="00E21967"/>
    <w:rsid w:val="00E22DB8"/>
    <w:rsid w:val="00E230D5"/>
    <w:rsid w:val="00E23300"/>
    <w:rsid w:val="00E2375F"/>
    <w:rsid w:val="00E239C7"/>
    <w:rsid w:val="00E24241"/>
    <w:rsid w:val="00E24624"/>
    <w:rsid w:val="00E24A94"/>
    <w:rsid w:val="00E25043"/>
    <w:rsid w:val="00E255B0"/>
    <w:rsid w:val="00E25637"/>
    <w:rsid w:val="00E25E71"/>
    <w:rsid w:val="00E273D8"/>
    <w:rsid w:val="00E2745F"/>
    <w:rsid w:val="00E2768B"/>
    <w:rsid w:val="00E2778D"/>
    <w:rsid w:val="00E30397"/>
    <w:rsid w:val="00E31E55"/>
    <w:rsid w:val="00E33012"/>
    <w:rsid w:val="00E330AF"/>
    <w:rsid w:val="00E340FA"/>
    <w:rsid w:val="00E34442"/>
    <w:rsid w:val="00E35C9D"/>
    <w:rsid w:val="00E37410"/>
    <w:rsid w:val="00E406CB"/>
    <w:rsid w:val="00E413D2"/>
    <w:rsid w:val="00E415D0"/>
    <w:rsid w:val="00E42B67"/>
    <w:rsid w:val="00E42D9E"/>
    <w:rsid w:val="00E437A2"/>
    <w:rsid w:val="00E43875"/>
    <w:rsid w:val="00E43D26"/>
    <w:rsid w:val="00E4467F"/>
    <w:rsid w:val="00E44F83"/>
    <w:rsid w:val="00E45B5A"/>
    <w:rsid w:val="00E461A8"/>
    <w:rsid w:val="00E46599"/>
    <w:rsid w:val="00E46B6D"/>
    <w:rsid w:val="00E4737F"/>
    <w:rsid w:val="00E476BA"/>
    <w:rsid w:val="00E47EA7"/>
    <w:rsid w:val="00E5057B"/>
    <w:rsid w:val="00E54A4F"/>
    <w:rsid w:val="00E56852"/>
    <w:rsid w:val="00E57FE7"/>
    <w:rsid w:val="00E6196A"/>
    <w:rsid w:val="00E62E01"/>
    <w:rsid w:val="00E638FE"/>
    <w:rsid w:val="00E64266"/>
    <w:rsid w:val="00E645F9"/>
    <w:rsid w:val="00E64888"/>
    <w:rsid w:val="00E67AB5"/>
    <w:rsid w:val="00E701CF"/>
    <w:rsid w:val="00E70BC3"/>
    <w:rsid w:val="00E71000"/>
    <w:rsid w:val="00E72BEF"/>
    <w:rsid w:val="00E73AA0"/>
    <w:rsid w:val="00E7534A"/>
    <w:rsid w:val="00E809B3"/>
    <w:rsid w:val="00E83565"/>
    <w:rsid w:val="00E835BE"/>
    <w:rsid w:val="00E836EE"/>
    <w:rsid w:val="00E85D70"/>
    <w:rsid w:val="00E8733B"/>
    <w:rsid w:val="00E87369"/>
    <w:rsid w:val="00E87EDF"/>
    <w:rsid w:val="00E9004D"/>
    <w:rsid w:val="00E90CC4"/>
    <w:rsid w:val="00E916AB"/>
    <w:rsid w:val="00E919FE"/>
    <w:rsid w:val="00E926A2"/>
    <w:rsid w:val="00E933FB"/>
    <w:rsid w:val="00E9409E"/>
    <w:rsid w:val="00E9543E"/>
    <w:rsid w:val="00EA05B2"/>
    <w:rsid w:val="00EA0CA2"/>
    <w:rsid w:val="00EA127D"/>
    <w:rsid w:val="00EA18B3"/>
    <w:rsid w:val="00EA20A0"/>
    <w:rsid w:val="00EA3ECC"/>
    <w:rsid w:val="00EA4E21"/>
    <w:rsid w:val="00EA5649"/>
    <w:rsid w:val="00EA69C9"/>
    <w:rsid w:val="00EA7049"/>
    <w:rsid w:val="00EB180F"/>
    <w:rsid w:val="00EB1B2E"/>
    <w:rsid w:val="00EB5A59"/>
    <w:rsid w:val="00EB6C68"/>
    <w:rsid w:val="00EB769F"/>
    <w:rsid w:val="00EC2CD4"/>
    <w:rsid w:val="00EC58ED"/>
    <w:rsid w:val="00EC6553"/>
    <w:rsid w:val="00EC784D"/>
    <w:rsid w:val="00ED19C3"/>
    <w:rsid w:val="00ED30AB"/>
    <w:rsid w:val="00ED4116"/>
    <w:rsid w:val="00ED43EC"/>
    <w:rsid w:val="00ED4E64"/>
    <w:rsid w:val="00ED7520"/>
    <w:rsid w:val="00ED77B7"/>
    <w:rsid w:val="00ED7801"/>
    <w:rsid w:val="00EE2568"/>
    <w:rsid w:val="00EE2D61"/>
    <w:rsid w:val="00EE385E"/>
    <w:rsid w:val="00EE48B0"/>
    <w:rsid w:val="00EE50E9"/>
    <w:rsid w:val="00EE7339"/>
    <w:rsid w:val="00EE79F6"/>
    <w:rsid w:val="00EF0292"/>
    <w:rsid w:val="00EF108E"/>
    <w:rsid w:val="00EF2CBB"/>
    <w:rsid w:val="00EF3C24"/>
    <w:rsid w:val="00EF52E7"/>
    <w:rsid w:val="00EF5913"/>
    <w:rsid w:val="00EF7B1F"/>
    <w:rsid w:val="00F0251D"/>
    <w:rsid w:val="00F02F11"/>
    <w:rsid w:val="00F0390B"/>
    <w:rsid w:val="00F0395E"/>
    <w:rsid w:val="00F04C7D"/>
    <w:rsid w:val="00F04F90"/>
    <w:rsid w:val="00F06635"/>
    <w:rsid w:val="00F07C71"/>
    <w:rsid w:val="00F12091"/>
    <w:rsid w:val="00F12397"/>
    <w:rsid w:val="00F13DA1"/>
    <w:rsid w:val="00F14CDF"/>
    <w:rsid w:val="00F17659"/>
    <w:rsid w:val="00F24276"/>
    <w:rsid w:val="00F254DF"/>
    <w:rsid w:val="00F2578F"/>
    <w:rsid w:val="00F25974"/>
    <w:rsid w:val="00F262E4"/>
    <w:rsid w:val="00F275F4"/>
    <w:rsid w:val="00F27BD4"/>
    <w:rsid w:val="00F27F5B"/>
    <w:rsid w:val="00F30448"/>
    <w:rsid w:val="00F344E6"/>
    <w:rsid w:val="00F36526"/>
    <w:rsid w:val="00F3741D"/>
    <w:rsid w:val="00F4208F"/>
    <w:rsid w:val="00F42923"/>
    <w:rsid w:val="00F42F28"/>
    <w:rsid w:val="00F43FA7"/>
    <w:rsid w:val="00F446F6"/>
    <w:rsid w:val="00F4507D"/>
    <w:rsid w:val="00F451D5"/>
    <w:rsid w:val="00F45C4E"/>
    <w:rsid w:val="00F47CD2"/>
    <w:rsid w:val="00F47F21"/>
    <w:rsid w:val="00F47FCD"/>
    <w:rsid w:val="00F5209B"/>
    <w:rsid w:val="00F5219E"/>
    <w:rsid w:val="00F52C6D"/>
    <w:rsid w:val="00F52C70"/>
    <w:rsid w:val="00F531F1"/>
    <w:rsid w:val="00F53453"/>
    <w:rsid w:val="00F54AA7"/>
    <w:rsid w:val="00F55600"/>
    <w:rsid w:val="00F55F91"/>
    <w:rsid w:val="00F568B8"/>
    <w:rsid w:val="00F56F78"/>
    <w:rsid w:val="00F60663"/>
    <w:rsid w:val="00F60BB2"/>
    <w:rsid w:val="00F61657"/>
    <w:rsid w:val="00F617F1"/>
    <w:rsid w:val="00F63260"/>
    <w:rsid w:val="00F6460F"/>
    <w:rsid w:val="00F64FA4"/>
    <w:rsid w:val="00F650FF"/>
    <w:rsid w:val="00F652CF"/>
    <w:rsid w:val="00F65D6A"/>
    <w:rsid w:val="00F67C0F"/>
    <w:rsid w:val="00F71363"/>
    <w:rsid w:val="00F721C2"/>
    <w:rsid w:val="00F7227F"/>
    <w:rsid w:val="00F727CA"/>
    <w:rsid w:val="00F72C1A"/>
    <w:rsid w:val="00F7326B"/>
    <w:rsid w:val="00F74AD6"/>
    <w:rsid w:val="00F753F6"/>
    <w:rsid w:val="00F75909"/>
    <w:rsid w:val="00F7610E"/>
    <w:rsid w:val="00F77415"/>
    <w:rsid w:val="00F77A86"/>
    <w:rsid w:val="00F803F8"/>
    <w:rsid w:val="00F80BD8"/>
    <w:rsid w:val="00F81521"/>
    <w:rsid w:val="00F81B14"/>
    <w:rsid w:val="00F823BB"/>
    <w:rsid w:val="00F827D5"/>
    <w:rsid w:val="00F8481F"/>
    <w:rsid w:val="00F87048"/>
    <w:rsid w:val="00F91524"/>
    <w:rsid w:val="00F915B1"/>
    <w:rsid w:val="00F9346C"/>
    <w:rsid w:val="00F946CC"/>
    <w:rsid w:val="00F948F8"/>
    <w:rsid w:val="00F94F0E"/>
    <w:rsid w:val="00F96389"/>
    <w:rsid w:val="00FA0201"/>
    <w:rsid w:val="00FA07AC"/>
    <w:rsid w:val="00FA2859"/>
    <w:rsid w:val="00FA4744"/>
    <w:rsid w:val="00FA4E99"/>
    <w:rsid w:val="00FA609D"/>
    <w:rsid w:val="00FA66EC"/>
    <w:rsid w:val="00FB10A3"/>
    <w:rsid w:val="00FB22A9"/>
    <w:rsid w:val="00FB4311"/>
    <w:rsid w:val="00FB4998"/>
    <w:rsid w:val="00FB5366"/>
    <w:rsid w:val="00FB5AF8"/>
    <w:rsid w:val="00FB5F66"/>
    <w:rsid w:val="00FB737F"/>
    <w:rsid w:val="00FB7CB9"/>
    <w:rsid w:val="00FC1587"/>
    <w:rsid w:val="00FC281E"/>
    <w:rsid w:val="00FC2E88"/>
    <w:rsid w:val="00FC38BF"/>
    <w:rsid w:val="00FC569E"/>
    <w:rsid w:val="00FC602C"/>
    <w:rsid w:val="00FC67D5"/>
    <w:rsid w:val="00FD0581"/>
    <w:rsid w:val="00FD1312"/>
    <w:rsid w:val="00FD1A30"/>
    <w:rsid w:val="00FD1C42"/>
    <w:rsid w:val="00FD297E"/>
    <w:rsid w:val="00FD29E6"/>
    <w:rsid w:val="00FD3365"/>
    <w:rsid w:val="00FD3AE1"/>
    <w:rsid w:val="00FD4001"/>
    <w:rsid w:val="00FD4017"/>
    <w:rsid w:val="00FD4692"/>
    <w:rsid w:val="00FD6CA2"/>
    <w:rsid w:val="00FD7E64"/>
    <w:rsid w:val="00FE07C2"/>
    <w:rsid w:val="00FE1479"/>
    <w:rsid w:val="00FE16EB"/>
    <w:rsid w:val="00FE20B1"/>
    <w:rsid w:val="00FE24B2"/>
    <w:rsid w:val="00FE31A1"/>
    <w:rsid w:val="00FE3C2F"/>
    <w:rsid w:val="00FE612B"/>
    <w:rsid w:val="00FE6CDC"/>
    <w:rsid w:val="00FE7CB9"/>
    <w:rsid w:val="00FE7F19"/>
    <w:rsid w:val="00FF0FEF"/>
    <w:rsid w:val="00FF2B1D"/>
    <w:rsid w:val="00FF314D"/>
    <w:rsid w:val="00FF339C"/>
    <w:rsid w:val="00FF3EC2"/>
    <w:rsid w:val="00FF4406"/>
    <w:rsid w:val="00FF5B94"/>
    <w:rsid w:val="00FF66DB"/>
    <w:rsid w:val="00FF780E"/>
    <w:rsid w:val="00FF79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45928AED"/>
  <w15:docId w15:val="{BA4FC862-41F9-490D-8620-2BB9A3977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465D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0A4929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0A4929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rsid w:val="000A4929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492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A4929"/>
    <w:rPr>
      <w:b/>
      <w:bCs/>
      <w:szCs w:val="25"/>
    </w:rPr>
  </w:style>
  <w:style w:type="character" w:customStyle="1" w:styleId="ListParagraphChar">
    <w:name w:val="List Paragraph Char"/>
    <w:link w:val="ListParagraph"/>
    <w:uiPriority w:val="1"/>
    <w:rsid w:val="00695801"/>
    <w:rPr>
      <w:sz w:val="32"/>
      <w:szCs w:val="40"/>
    </w:rPr>
  </w:style>
  <w:style w:type="character" w:customStyle="1" w:styleId="fontstyle01">
    <w:name w:val="fontstyle01"/>
    <w:rsid w:val="00FD4017"/>
    <w:rPr>
      <w:rFonts w:ascii="THSarabunPSK" w:hAnsi="THSarabunPSK" w:hint="default"/>
      <w:b w:val="0"/>
      <w:bCs w:val="0"/>
      <w:i w:val="0"/>
      <w:iCs w:val="0"/>
      <w:color w:val="000000"/>
      <w:sz w:val="32"/>
      <w:szCs w:val="32"/>
    </w:rPr>
  </w:style>
  <w:style w:type="paragraph" w:customStyle="1" w:styleId="Default">
    <w:name w:val="Default"/>
    <w:rsid w:val="00370128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SDMPara">
    <w:name w:val="SDMPara"/>
    <w:basedOn w:val="Normal"/>
    <w:link w:val="SDMParaChar"/>
    <w:qFormat/>
    <w:rsid w:val="00A7265A"/>
    <w:pPr>
      <w:numPr>
        <w:numId w:val="13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Normal"/>
    <w:rsid w:val="00A7265A"/>
    <w:pPr>
      <w:numPr>
        <w:ilvl w:val="1"/>
        <w:numId w:val="13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Normal"/>
    <w:rsid w:val="00A7265A"/>
    <w:pPr>
      <w:numPr>
        <w:ilvl w:val="2"/>
        <w:numId w:val="13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Normal"/>
    <w:rsid w:val="00A7265A"/>
    <w:pPr>
      <w:numPr>
        <w:ilvl w:val="3"/>
        <w:numId w:val="13"/>
      </w:numPr>
      <w:spacing w:before="180" w:after="0" w:line="240" w:lineRule="auto"/>
      <w:ind w:left="2721" w:hanging="595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paragraph" w:customStyle="1" w:styleId="SDMSubPara4">
    <w:name w:val="SDMSubPara4"/>
    <w:basedOn w:val="Normal"/>
    <w:rsid w:val="00A7265A"/>
    <w:pPr>
      <w:numPr>
        <w:ilvl w:val="4"/>
        <w:numId w:val="13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numbering" w:customStyle="1" w:styleId="SDMParaList">
    <w:name w:val="SDMParaList"/>
    <w:rsid w:val="00A7265A"/>
    <w:pPr>
      <w:numPr>
        <w:numId w:val="12"/>
      </w:numPr>
    </w:pPr>
  </w:style>
  <w:style w:type="character" w:customStyle="1" w:styleId="SDMParaChar">
    <w:name w:val="SDMPara Char"/>
    <w:link w:val="SDMPara"/>
    <w:locked/>
    <w:rsid w:val="00A7265A"/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styleId="NoSpacing">
    <w:name w:val="No Spacing"/>
    <w:uiPriority w:val="1"/>
    <w:qFormat/>
    <w:rsid w:val="000461FC"/>
    <w:rPr>
      <w:rFonts w:ascii="TH SarabunPSK" w:hAnsi="TH SarabunPSK"/>
      <w:sz w:val="32"/>
      <w:szCs w:val="40"/>
    </w:rPr>
  </w:style>
  <w:style w:type="paragraph" w:customStyle="1" w:styleId="TableParagraph">
    <w:name w:val="Table Paragraph"/>
    <w:basedOn w:val="Normal"/>
    <w:uiPriority w:val="1"/>
    <w:qFormat/>
    <w:rsid w:val="000461FC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0461FC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link w:val="BodyText"/>
    <w:uiPriority w:val="1"/>
    <w:rsid w:val="000461FC"/>
    <w:rPr>
      <w:rFonts w:ascii="Arial MT" w:eastAsia="Arial MT" w:hAnsi="Arial MT" w:cs="Arial MT"/>
      <w:sz w:val="22"/>
      <w:szCs w:val="22"/>
      <w:lang w:bidi="ar-SA"/>
    </w:rPr>
  </w:style>
  <w:style w:type="character" w:styleId="Emphasis">
    <w:name w:val="Emphasis"/>
    <w:basedOn w:val="DefaultParagraphFont"/>
    <w:uiPriority w:val="20"/>
    <w:qFormat/>
    <w:rsid w:val="00A4517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71850A-D1C1-4DD5-B896-E64887427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8</TotalTime>
  <Pages>14</Pages>
  <Words>2940</Words>
  <Characters>16764</Characters>
  <Application>Microsoft Office Word</Application>
  <DocSecurity>0</DocSecurity>
  <Lines>139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9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subject/>
  <dc:creator>nopparat</dc:creator>
  <cp:keywords/>
  <cp:lastModifiedBy>Sathit Niamsuwan</cp:lastModifiedBy>
  <cp:revision>160</cp:revision>
  <cp:lastPrinted>2025-06-20T02:17:00Z</cp:lastPrinted>
  <dcterms:created xsi:type="dcterms:W3CDTF">2025-06-15T03:44:00Z</dcterms:created>
  <dcterms:modified xsi:type="dcterms:W3CDTF">2026-05-01T01:49:00Z</dcterms:modified>
</cp:coreProperties>
</file>